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eading=h.30j0zll" w:colFirst="0" w:colLast="0"/>
    <w:bookmarkEnd w:id="0"/>
    <w:p w14:paraId="00000001" w14:textId="77777777" w:rsidR="006670C1" w:rsidRPr="007822E3" w:rsidRDefault="000F3DFB" w:rsidP="007822E3">
      <w:pPr>
        <w:pBdr>
          <w:top w:val="nil"/>
          <w:left w:val="nil"/>
          <w:bottom w:val="nil"/>
          <w:right w:val="nil"/>
          <w:between w:val="nil"/>
        </w:pBdr>
        <w:rPr>
          <w:color w:val="000000"/>
        </w:rPr>
      </w:pPr>
      <w:sdt>
        <w:sdtPr>
          <w:tag w:val="goog_rdk_0"/>
          <w:id w:val="-999431402"/>
        </w:sdtPr>
        <w:sdtEndPr/>
        <w:sdtContent/>
      </w:sdt>
      <w:sdt>
        <w:sdtPr>
          <w:tag w:val="goog_rdk_1"/>
          <w:id w:val="796799988"/>
        </w:sdtPr>
        <w:sdtEndPr/>
        <w:sdtContent/>
      </w:sdt>
      <w:r w:rsidR="0019133D" w:rsidRPr="007822E3">
        <w:rPr>
          <w:b/>
          <w:color w:val="000000"/>
        </w:rPr>
        <w:t>TITLE</w:t>
      </w:r>
      <w:r w:rsidR="0019133D" w:rsidRPr="007822E3">
        <w:rPr>
          <w:color w:val="000000"/>
        </w:rPr>
        <w:t>:</w:t>
      </w:r>
    </w:p>
    <w:p w14:paraId="00000002" w14:textId="77777777" w:rsidR="006670C1" w:rsidRPr="007822E3" w:rsidRDefault="0019133D" w:rsidP="007822E3">
      <w:pPr>
        <w:rPr>
          <w:color w:val="000000"/>
        </w:rPr>
      </w:pPr>
      <w:r w:rsidRPr="007822E3">
        <w:rPr>
          <w:color w:val="000000"/>
        </w:rPr>
        <w:t>Isolation and Characterization of Cyanobacterial Extracellular Vesicles</w:t>
      </w:r>
    </w:p>
    <w:p w14:paraId="00000003" w14:textId="77777777" w:rsidR="006670C1" w:rsidRPr="007822E3" w:rsidRDefault="006670C1" w:rsidP="007822E3">
      <w:pPr>
        <w:rPr>
          <w:b/>
          <w:color w:val="000000"/>
        </w:rPr>
      </w:pPr>
    </w:p>
    <w:p w14:paraId="00000004" w14:textId="77777777" w:rsidR="006670C1" w:rsidRPr="007822E3" w:rsidRDefault="0019133D" w:rsidP="007822E3">
      <w:pPr>
        <w:rPr>
          <w:color w:val="000000"/>
        </w:rPr>
      </w:pPr>
      <w:r w:rsidRPr="007822E3">
        <w:rPr>
          <w:b/>
          <w:color w:val="000000"/>
        </w:rPr>
        <w:t>AUTHORS AND AFFILIATIONS:</w:t>
      </w:r>
    </w:p>
    <w:p w14:paraId="00000005" w14:textId="77777777" w:rsidR="006670C1" w:rsidRPr="007822E3" w:rsidRDefault="0019133D" w:rsidP="007822E3">
      <w:pPr>
        <w:rPr>
          <w:color w:val="000000"/>
        </w:rPr>
      </w:pPr>
      <w:r w:rsidRPr="007822E3">
        <w:rPr>
          <w:color w:val="000000"/>
        </w:rPr>
        <w:t>Steven J. Biller</w:t>
      </w:r>
      <w:r w:rsidRPr="007822E3">
        <w:rPr>
          <w:color w:val="000000"/>
          <w:vertAlign w:val="superscript"/>
        </w:rPr>
        <w:t>1#</w:t>
      </w:r>
      <w:r w:rsidRPr="007822E3">
        <w:rPr>
          <w:color w:val="000000"/>
        </w:rPr>
        <w:t xml:space="preserve">*, </w:t>
      </w:r>
      <w:proofErr w:type="spellStart"/>
      <w:r w:rsidRPr="007822E3">
        <w:rPr>
          <w:color w:val="000000"/>
        </w:rPr>
        <w:t>María</w:t>
      </w:r>
      <w:proofErr w:type="spellEnd"/>
      <w:r w:rsidRPr="007822E3">
        <w:rPr>
          <w:color w:val="000000"/>
        </w:rPr>
        <w:t xml:space="preserve"> del Carmen Muñoz-Marín</w:t>
      </w:r>
      <w:r w:rsidRPr="007822E3">
        <w:rPr>
          <w:color w:val="000000"/>
          <w:vertAlign w:val="superscript"/>
        </w:rPr>
        <w:t>2#</w:t>
      </w:r>
      <w:r w:rsidRPr="007822E3">
        <w:rPr>
          <w:color w:val="000000"/>
        </w:rPr>
        <w:t>*, Steeve Lima</w:t>
      </w:r>
      <w:r w:rsidRPr="007822E3">
        <w:rPr>
          <w:color w:val="000000"/>
          <w:vertAlign w:val="superscript"/>
        </w:rPr>
        <w:t>3,4,5</w:t>
      </w:r>
      <w:r w:rsidRPr="007822E3">
        <w:rPr>
          <w:color w:val="000000"/>
        </w:rPr>
        <w:t>, Jorge Matinha-Cardoso</w:t>
      </w:r>
      <w:r w:rsidRPr="007822E3">
        <w:rPr>
          <w:color w:val="000000"/>
          <w:vertAlign w:val="superscript"/>
        </w:rPr>
        <w:t>3,4</w:t>
      </w:r>
      <w:r w:rsidRPr="007822E3">
        <w:rPr>
          <w:color w:val="000000"/>
        </w:rPr>
        <w:t>, Paula Tamagnini</w:t>
      </w:r>
      <w:r w:rsidRPr="007822E3">
        <w:rPr>
          <w:color w:val="000000"/>
          <w:vertAlign w:val="superscript"/>
        </w:rPr>
        <w:t>3,4,6</w:t>
      </w:r>
      <w:r w:rsidRPr="007822E3">
        <w:rPr>
          <w:color w:val="000000"/>
        </w:rPr>
        <w:t>, Paulo Oliveira</w:t>
      </w:r>
      <w:r w:rsidRPr="007822E3">
        <w:rPr>
          <w:color w:val="000000"/>
          <w:vertAlign w:val="superscript"/>
        </w:rPr>
        <w:t>3,4,6</w:t>
      </w:r>
      <w:r w:rsidRPr="007822E3">
        <w:rPr>
          <w:color w:val="000000"/>
        </w:rPr>
        <w:t>*</w:t>
      </w:r>
    </w:p>
    <w:p w14:paraId="00000006" w14:textId="77777777" w:rsidR="006670C1" w:rsidRPr="007822E3" w:rsidRDefault="006670C1" w:rsidP="007822E3">
      <w:pPr>
        <w:rPr>
          <w:color w:val="000000"/>
        </w:rPr>
      </w:pPr>
    </w:p>
    <w:p w14:paraId="00000007" w14:textId="77777777" w:rsidR="006670C1" w:rsidRPr="007822E3" w:rsidRDefault="0019133D" w:rsidP="007822E3">
      <w:pPr>
        <w:rPr>
          <w:color w:val="000000"/>
        </w:rPr>
      </w:pPr>
      <w:r w:rsidRPr="007822E3">
        <w:rPr>
          <w:color w:val="000000"/>
          <w:vertAlign w:val="superscript"/>
        </w:rPr>
        <w:t>1</w:t>
      </w:r>
      <w:r w:rsidRPr="007822E3">
        <w:rPr>
          <w:color w:val="000000"/>
        </w:rPr>
        <w:t>Department of Biological Sciences, Wellesley College, Wellesley MA USA</w:t>
      </w:r>
    </w:p>
    <w:p w14:paraId="00000008" w14:textId="77777777" w:rsidR="006670C1" w:rsidRPr="007822E3" w:rsidRDefault="0019133D" w:rsidP="007822E3">
      <w:pPr>
        <w:rPr>
          <w:color w:val="000000"/>
          <w:lang w:val="pt-PT"/>
        </w:rPr>
      </w:pPr>
      <w:r w:rsidRPr="007822E3">
        <w:rPr>
          <w:color w:val="000000"/>
          <w:vertAlign w:val="superscript"/>
          <w:lang w:val="pt-PT"/>
        </w:rPr>
        <w:t>2</w:t>
      </w:r>
      <w:r w:rsidRPr="007822E3">
        <w:rPr>
          <w:color w:val="000000"/>
          <w:lang w:val="pt-PT"/>
        </w:rPr>
        <w:t>Departamento de Bioquímica y Biología Molecular, Campus de Excelencia Internacional, Agroalimentario, Universidad de Córdoba, Córdoba, 14014, Spain</w:t>
      </w:r>
    </w:p>
    <w:p w14:paraId="00000009" w14:textId="77777777" w:rsidR="006670C1" w:rsidRPr="007822E3" w:rsidRDefault="0019133D" w:rsidP="007822E3">
      <w:pPr>
        <w:pBdr>
          <w:top w:val="nil"/>
          <w:left w:val="nil"/>
          <w:bottom w:val="nil"/>
          <w:right w:val="nil"/>
          <w:between w:val="nil"/>
        </w:pBdr>
        <w:rPr>
          <w:color w:val="000000"/>
          <w:lang w:val="pt-PT"/>
        </w:rPr>
      </w:pPr>
      <w:r w:rsidRPr="007822E3">
        <w:rPr>
          <w:color w:val="000000"/>
          <w:vertAlign w:val="superscript"/>
          <w:lang w:val="pt-PT"/>
        </w:rPr>
        <w:t>3</w:t>
      </w:r>
      <w:r w:rsidRPr="007822E3">
        <w:rPr>
          <w:color w:val="000000"/>
          <w:lang w:val="pt-PT"/>
        </w:rPr>
        <w:t>i3S – Instituto de Investigação e Inovação em Saúde, Universidade do Porto, Porto, Portugal</w:t>
      </w:r>
    </w:p>
    <w:p w14:paraId="0000000A" w14:textId="77777777" w:rsidR="006670C1" w:rsidRPr="007822E3" w:rsidRDefault="0019133D" w:rsidP="007822E3">
      <w:pPr>
        <w:pBdr>
          <w:top w:val="nil"/>
          <w:left w:val="nil"/>
          <w:bottom w:val="nil"/>
          <w:right w:val="nil"/>
          <w:between w:val="nil"/>
        </w:pBdr>
        <w:rPr>
          <w:color w:val="000000"/>
          <w:lang w:val="pt-PT"/>
        </w:rPr>
      </w:pPr>
      <w:r w:rsidRPr="007822E3">
        <w:rPr>
          <w:color w:val="000000"/>
          <w:vertAlign w:val="superscript"/>
          <w:lang w:val="pt-PT"/>
        </w:rPr>
        <w:t>4</w:t>
      </w:r>
      <w:r w:rsidRPr="007822E3">
        <w:rPr>
          <w:color w:val="000000"/>
          <w:lang w:val="pt-PT"/>
        </w:rPr>
        <w:t>IBMC – Instituto de Biologia Molecular e Celular, Universidade do Porto, Porto, Portugal</w:t>
      </w:r>
    </w:p>
    <w:p w14:paraId="0000000B" w14:textId="77777777" w:rsidR="006670C1" w:rsidRPr="007822E3" w:rsidRDefault="0019133D" w:rsidP="007822E3">
      <w:pPr>
        <w:pBdr>
          <w:top w:val="nil"/>
          <w:left w:val="nil"/>
          <w:bottom w:val="nil"/>
          <w:right w:val="nil"/>
          <w:between w:val="nil"/>
        </w:pBdr>
        <w:rPr>
          <w:color w:val="000000"/>
          <w:lang w:val="pt-PT"/>
        </w:rPr>
      </w:pPr>
      <w:r w:rsidRPr="007822E3">
        <w:rPr>
          <w:color w:val="000000"/>
          <w:vertAlign w:val="superscript"/>
          <w:lang w:val="pt-PT"/>
        </w:rPr>
        <w:t>5</w:t>
      </w:r>
      <w:r w:rsidRPr="007822E3">
        <w:rPr>
          <w:color w:val="000000"/>
          <w:lang w:val="pt-PT"/>
        </w:rPr>
        <w:t>MCbiology Doctoral Program, ICBAS – Instituto de Ciências Biomédicas Abel Salazar, Universidade do Porto, Porto, Portugal</w:t>
      </w:r>
    </w:p>
    <w:p w14:paraId="0000000C" w14:textId="77777777" w:rsidR="006670C1" w:rsidRPr="007822E3" w:rsidRDefault="0019133D" w:rsidP="007822E3">
      <w:pPr>
        <w:pBdr>
          <w:top w:val="nil"/>
          <w:left w:val="nil"/>
          <w:bottom w:val="nil"/>
          <w:right w:val="nil"/>
          <w:between w:val="nil"/>
        </w:pBdr>
        <w:rPr>
          <w:color w:val="000000"/>
          <w:lang w:val="pt-PT"/>
        </w:rPr>
      </w:pPr>
      <w:r w:rsidRPr="007822E3">
        <w:rPr>
          <w:color w:val="000000"/>
          <w:vertAlign w:val="superscript"/>
          <w:lang w:val="pt-PT"/>
        </w:rPr>
        <w:t>6</w:t>
      </w:r>
      <w:r w:rsidRPr="007822E3">
        <w:rPr>
          <w:color w:val="000000"/>
          <w:lang w:val="pt-PT"/>
        </w:rPr>
        <w:t>Departamento de Biologia, Faculdade de Ciências, Universidade do Porto, Porto, Portugal</w:t>
      </w:r>
    </w:p>
    <w:p w14:paraId="0000000D" w14:textId="77777777" w:rsidR="006670C1" w:rsidRPr="007822E3" w:rsidRDefault="006670C1" w:rsidP="007822E3">
      <w:pPr>
        <w:pBdr>
          <w:top w:val="nil"/>
          <w:left w:val="nil"/>
          <w:bottom w:val="nil"/>
          <w:right w:val="nil"/>
          <w:between w:val="nil"/>
        </w:pBdr>
        <w:rPr>
          <w:color w:val="000000"/>
          <w:lang w:val="pt-PT"/>
        </w:rPr>
      </w:pPr>
    </w:p>
    <w:p w14:paraId="0000000E" w14:textId="77777777" w:rsidR="006670C1" w:rsidRPr="007822E3" w:rsidRDefault="0019133D" w:rsidP="007822E3">
      <w:pPr>
        <w:pBdr>
          <w:top w:val="nil"/>
          <w:left w:val="nil"/>
          <w:bottom w:val="nil"/>
          <w:right w:val="nil"/>
          <w:between w:val="nil"/>
        </w:pBdr>
        <w:rPr>
          <w:color w:val="000000"/>
        </w:rPr>
      </w:pPr>
      <w:r w:rsidRPr="007822E3">
        <w:rPr>
          <w:color w:val="000000"/>
        </w:rPr>
        <w:t>Email addresses of the authors:</w:t>
      </w:r>
    </w:p>
    <w:p w14:paraId="0000000F" w14:textId="77777777" w:rsidR="006670C1" w:rsidRPr="007822E3" w:rsidRDefault="0019133D" w:rsidP="007822E3">
      <w:r w:rsidRPr="007822E3">
        <w:t>Steven J. Biller</w:t>
      </w:r>
      <w:r w:rsidRPr="007822E3">
        <w:tab/>
      </w:r>
      <w:r w:rsidRPr="007822E3">
        <w:tab/>
      </w:r>
      <w:r w:rsidRPr="007822E3">
        <w:tab/>
      </w:r>
      <w:r w:rsidRPr="007822E3">
        <w:tab/>
      </w:r>
      <w:r w:rsidRPr="007822E3">
        <w:tab/>
        <w:t>(</w:t>
      </w:r>
      <w:hyperlink r:id="rId9">
        <w:r w:rsidRPr="007822E3">
          <w:rPr>
            <w:color w:val="0000FF"/>
            <w:u w:val="single"/>
          </w:rPr>
          <w:t>sbiller@wellesley.edu</w:t>
        </w:r>
      </w:hyperlink>
      <w:r w:rsidRPr="007822E3">
        <w:t>)</w:t>
      </w:r>
    </w:p>
    <w:p w14:paraId="00000010" w14:textId="77777777" w:rsidR="006670C1" w:rsidRPr="007822E3" w:rsidRDefault="0019133D" w:rsidP="007822E3">
      <w:proofErr w:type="spellStart"/>
      <w:r w:rsidRPr="007822E3">
        <w:t>María</w:t>
      </w:r>
      <w:proofErr w:type="spellEnd"/>
      <w:r w:rsidRPr="007822E3">
        <w:t xml:space="preserve"> del Carmen </w:t>
      </w:r>
      <w:proofErr w:type="spellStart"/>
      <w:r w:rsidRPr="007822E3">
        <w:t>Muñoz-Marín</w:t>
      </w:r>
      <w:proofErr w:type="spellEnd"/>
      <w:r w:rsidRPr="007822E3">
        <w:tab/>
      </w:r>
      <w:r w:rsidRPr="007822E3">
        <w:tab/>
        <w:t>(</w:t>
      </w:r>
      <w:hyperlink r:id="rId10">
        <w:r w:rsidRPr="007822E3">
          <w:rPr>
            <w:color w:val="0000FF"/>
            <w:u w:val="single"/>
          </w:rPr>
          <w:t>b32mumam@uco.es</w:t>
        </w:r>
      </w:hyperlink>
      <w:r w:rsidRPr="007822E3">
        <w:t>)</w:t>
      </w:r>
    </w:p>
    <w:p w14:paraId="00000011" w14:textId="77777777" w:rsidR="006670C1" w:rsidRPr="007822E3" w:rsidRDefault="0019133D" w:rsidP="007822E3">
      <w:r w:rsidRPr="007822E3">
        <w:t>Steeve Lima</w:t>
      </w:r>
      <w:r w:rsidRPr="007822E3">
        <w:tab/>
      </w:r>
      <w:r w:rsidRPr="007822E3">
        <w:tab/>
      </w:r>
      <w:r w:rsidRPr="007822E3">
        <w:tab/>
      </w:r>
      <w:r w:rsidRPr="007822E3">
        <w:tab/>
      </w:r>
      <w:r w:rsidRPr="007822E3">
        <w:tab/>
        <w:t>(</w:t>
      </w:r>
      <w:hyperlink r:id="rId11">
        <w:r w:rsidRPr="007822E3">
          <w:rPr>
            <w:color w:val="0000FF"/>
            <w:u w:val="single"/>
          </w:rPr>
          <w:t>steeve.lima@i3s.up.pt</w:t>
        </w:r>
      </w:hyperlink>
      <w:r w:rsidRPr="007822E3">
        <w:t>)</w:t>
      </w:r>
    </w:p>
    <w:p w14:paraId="00000012" w14:textId="77777777" w:rsidR="006670C1" w:rsidRPr="007822E3" w:rsidRDefault="0019133D" w:rsidP="007822E3">
      <w:r w:rsidRPr="007822E3">
        <w:t xml:space="preserve">Jorge </w:t>
      </w:r>
      <w:proofErr w:type="spellStart"/>
      <w:r w:rsidRPr="007822E3">
        <w:t>Matinha</w:t>
      </w:r>
      <w:proofErr w:type="spellEnd"/>
      <w:r w:rsidRPr="007822E3">
        <w:t>-Cardoso</w:t>
      </w:r>
      <w:r w:rsidRPr="007822E3">
        <w:tab/>
      </w:r>
      <w:r w:rsidRPr="007822E3">
        <w:tab/>
      </w:r>
      <w:r w:rsidRPr="007822E3">
        <w:tab/>
        <w:t>(</w:t>
      </w:r>
      <w:hyperlink r:id="rId12">
        <w:r w:rsidRPr="007822E3">
          <w:rPr>
            <w:color w:val="0000FF"/>
            <w:u w:val="single"/>
          </w:rPr>
          <w:t>jorge.cardoso@i3s.up.pt</w:t>
        </w:r>
      </w:hyperlink>
      <w:r w:rsidRPr="007822E3">
        <w:t>)</w:t>
      </w:r>
    </w:p>
    <w:p w14:paraId="00000013" w14:textId="77777777" w:rsidR="006670C1" w:rsidRPr="007822E3" w:rsidRDefault="0019133D" w:rsidP="007822E3">
      <w:pPr>
        <w:rPr>
          <w:lang w:val="pt-PT"/>
        </w:rPr>
      </w:pPr>
      <w:r w:rsidRPr="007822E3">
        <w:rPr>
          <w:lang w:val="pt-PT"/>
        </w:rPr>
        <w:t>Paula Tamagnini</w:t>
      </w:r>
      <w:r w:rsidRPr="007822E3">
        <w:rPr>
          <w:lang w:val="pt-PT"/>
        </w:rPr>
        <w:tab/>
      </w:r>
      <w:r w:rsidRPr="007822E3">
        <w:rPr>
          <w:lang w:val="pt-PT"/>
        </w:rPr>
        <w:tab/>
      </w:r>
      <w:r w:rsidRPr="007822E3">
        <w:rPr>
          <w:lang w:val="pt-PT"/>
        </w:rPr>
        <w:tab/>
      </w:r>
      <w:r w:rsidRPr="007822E3">
        <w:rPr>
          <w:lang w:val="pt-PT"/>
        </w:rPr>
        <w:tab/>
        <w:t>(</w:t>
      </w:r>
      <w:r w:rsidR="0072380C" w:rsidRPr="007822E3">
        <w:fldChar w:fldCharType="begin"/>
      </w:r>
      <w:r w:rsidR="0072380C" w:rsidRPr="007822E3">
        <w:instrText xml:space="preserve"> HYPERLINK "mailto:pmtamagn@ibmc.up.pt" \h </w:instrText>
      </w:r>
      <w:r w:rsidR="0072380C" w:rsidRPr="007822E3">
        <w:fldChar w:fldCharType="separate"/>
      </w:r>
      <w:r w:rsidRPr="007822E3">
        <w:rPr>
          <w:color w:val="0000FF"/>
          <w:u w:val="single"/>
          <w:lang w:val="pt-PT"/>
        </w:rPr>
        <w:t>pmtamagn@ibmc.up.pt</w:t>
      </w:r>
      <w:r w:rsidR="0072380C" w:rsidRPr="007822E3">
        <w:rPr>
          <w:color w:val="0000FF"/>
          <w:u w:val="single"/>
          <w:lang w:val="pt-PT"/>
        </w:rPr>
        <w:fldChar w:fldCharType="end"/>
      </w:r>
      <w:r w:rsidRPr="007822E3">
        <w:rPr>
          <w:lang w:val="pt-PT"/>
        </w:rPr>
        <w:t>)</w:t>
      </w:r>
    </w:p>
    <w:p w14:paraId="00000014" w14:textId="77777777" w:rsidR="006670C1" w:rsidRPr="007822E3" w:rsidRDefault="0019133D" w:rsidP="007822E3">
      <w:pPr>
        <w:rPr>
          <w:lang w:val="pt-PT"/>
        </w:rPr>
      </w:pPr>
      <w:r w:rsidRPr="007822E3">
        <w:rPr>
          <w:lang w:val="pt-PT"/>
        </w:rPr>
        <w:t>Paulo Oliveira</w:t>
      </w:r>
      <w:r w:rsidRPr="007822E3">
        <w:rPr>
          <w:lang w:val="pt-PT"/>
        </w:rPr>
        <w:tab/>
      </w:r>
      <w:r w:rsidRPr="007822E3">
        <w:rPr>
          <w:lang w:val="pt-PT"/>
        </w:rPr>
        <w:tab/>
      </w:r>
      <w:r w:rsidRPr="007822E3">
        <w:rPr>
          <w:lang w:val="pt-PT"/>
        </w:rPr>
        <w:tab/>
      </w:r>
      <w:r w:rsidRPr="007822E3">
        <w:rPr>
          <w:lang w:val="pt-PT"/>
        </w:rPr>
        <w:tab/>
      </w:r>
      <w:r w:rsidRPr="007822E3">
        <w:rPr>
          <w:lang w:val="pt-PT"/>
        </w:rPr>
        <w:tab/>
        <w:t>(</w:t>
      </w:r>
      <w:r w:rsidR="0072380C" w:rsidRPr="007822E3">
        <w:fldChar w:fldCharType="begin"/>
      </w:r>
      <w:r w:rsidR="0072380C" w:rsidRPr="007822E3">
        <w:instrText xml:space="preserve"> HYPERLINK "mailto:paulo.oliveira@ibmc.up.pt" \h </w:instrText>
      </w:r>
      <w:r w:rsidR="0072380C" w:rsidRPr="007822E3">
        <w:fldChar w:fldCharType="separate"/>
      </w:r>
      <w:r w:rsidRPr="007822E3">
        <w:rPr>
          <w:color w:val="0000FF"/>
          <w:u w:val="single"/>
          <w:lang w:val="pt-PT"/>
        </w:rPr>
        <w:t>paulo.oliveira@ibmc.up.pt</w:t>
      </w:r>
      <w:r w:rsidR="0072380C" w:rsidRPr="007822E3">
        <w:rPr>
          <w:color w:val="0000FF"/>
          <w:u w:val="single"/>
          <w:lang w:val="pt-PT"/>
        </w:rPr>
        <w:fldChar w:fldCharType="end"/>
      </w:r>
      <w:r w:rsidRPr="007822E3">
        <w:rPr>
          <w:lang w:val="pt-PT"/>
        </w:rPr>
        <w:t>)</w:t>
      </w:r>
    </w:p>
    <w:p w14:paraId="00000015" w14:textId="77777777" w:rsidR="006670C1" w:rsidRPr="007822E3" w:rsidRDefault="006670C1" w:rsidP="007822E3">
      <w:pPr>
        <w:pBdr>
          <w:top w:val="nil"/>
          <w:left w:val="nil"/>
          <w:bottom w:val="nil"/>
          <w:right w:val="nil"/>
          <w:between w:val="nil"/>
        </w:pBdr>
        <w:rPr>
          <w:color w:val="000000"/>
          <w:lang w:val="pt-PT"/>
        </w:rPr>
      </w:pPr>
    </w:p>
    <w:p w14:paraId="00000016" w14:textId="77777777" w:rsidR="006670C1" w:rsidRPr="007822E3" w:rsidRDefault="0019133D" w:rsidP="007822E3">
      <w:pPr>
        <w:pBdr>
          <w:top w:val="nil"/>
          <w:left w:val="nil"/>
          <w:bottom w:val="nil"/>
          <w:right w:val="nil"/>
          <w:between w:val="nil"/>
        </w:pBdr>
        <w:rPr>
          <w:color w:val="000000"/>
        </w:rPr>
      </w:pPr>
      <w:r w:rsidRPr="007822E3">
        <w:rPr>
          <w:color w:val="000000"/>
        </w:rPr>
        <w:t>*Email addresses of the corresponding authors:</w:t>
      </w:r>
    </w:p>
    <w:p w14:paraId="00000017" w14:textId="77777777" w:rsidR="006670C1" w:rsidRPr="007822E3" w:rsidRDefault="0019133D" w:rsidP="007822E3">
      <w:r w:rsidRPr="007822E3">
        <w:t>Steven J. Biller</w:t>
      </w:r>
      <w:r w:rsidRPr="007822E3">
        <w:tab/>
      </w:r>
      <w:r w:rsidRPr="007822E3">
        <w:tab/>
      </w:r>
      <w:r w:rsidRPr="007822E3">
        <w:tab/>
      </w:r>
      <w:r w:rsidRPr="007822E3">
        <w:tab/>
      </w:r>
      <w:r w:rsidRPr="007822E3">
        <w:tab/>
        <w:t>(</w:t>
      </w:r>
      <w:hyperlink r:id="rId13">
        <w:r w:rsidRPr="007822E3">
          <w:rPr>
            <w:color w:val="0000FF"/>
            <w:u w:val="single"/>
          </w:rPr>
          <w:t>sbiller@wellesley.edu</w:t>
        </w:r>
      </w:hyperlink>
      <w:r w:rsidRPr="007822E3">
        <w:t>)</w:t>
      </w:r>
    </w:p>
    <w:p w14:paraId="00000018" w14:textId="77777777" w:rsidR="006670C1" w:rsidRPr="007822E3" w:rsidRDefault="0019133D" w:rsidP="007822E3">
      <w:proofErr w:type="spellStart"/>
      <w:r w:rsidRPr="007822E3">
        <w:t>María</w:t>
      </w:r>
      <w:proofErr w:type="spellEnd"/>
      <w:r w:rsidRPr="007822E3">
        <w:t xml:space="preserve"> del Carmen </w:t>
      </w:r>
      <w:proofErr w:type="spellStart"/>
      <w:r w:rsidRPr="007822E3">
        <w:t>Muñoz-Marín</w:t>
      </w:r>
      <w:proofErr w:type="spellEnd"/>
      <w:r w:rsidRPr="007822E3">
        <w:tab/>
      </w:r>
      <w:r w:rsidRPr="007822E3">
        <w:tab/>
        <w:t>(</w:t>
      </w:r>
      <w:hyperlink r:id="rId14">
        <w:r w:rsidRPr="007822E3">
          <w:rPr>
            <w:color w:val="0000FF"/>
            <w:u w:val="single"/>
          </w:rPr>
          <w:t>b32mumam@uco.es</w:t>
        </w:r>
      </w:hyperlink>
      <w:r w:rsidRPr="007822E3">
        <w:t>)</w:t>
      </w:r>
    </w:p>
    <w:p w14:paraId="00000019" w14:textId="77777777" w:rsidR="006670C1" w:rsidRPr="007822E3" w:rsidRDefault="0019133D" w:rsidP="007822E3">
      <w:r w:rsidRPr="007822E3">
        <w:t>Paulo Oliveira</w:t>
      </w:r>
      <w:r w:rsidRPr="007822E3">
        <w:tab/>
      </w:r>
      <w:r w:rsidRPr="007822E3">
        <w:tab/>
      </w:r>
      <w:r w:rsidRPr="007822E3">
        <w:tab/>
      </w:r>
      <w:r w:rsidRPr="007822E3">
        <w:tab/>
      </w:r>
      <w:r w:rsidRPr="007822E3">
        <w:tab/>
        <w:t>(</w:t>
      </w:r>
      <w:hyperlink r:id="rId15">
        <w:r w:rsidRPr="007822E3">
          <w:rPr>
            <w:color w:val="0000FF"/>
            <w:u w:val="single"/>
          </w:rPr>
          <w:t>paulo.oliveira@ibmc.up.pt</w:t>
        </w:r>
      </w:hyperlink>
      <w:r w:rsidRPr="007822E3">
        <w:t>)</w:t>
      </w:r>
    </w:p>
    <w:p w14:paraId="0000001A" w14:textId="77777777" w:rsidR="006670C1" w:rsidRPr="007822E3" w:rsidRDefault="006670C1" w:rsidP="007822E3">
      <w:pPr>
        <w:pBdr>
          <w:top w:val="nil"/>
          <w:left w:val="nil"/>
          <w:bottom w:val="nil"/>
          <w:right w:val="nil"/>
          <w:between w:val="nil"/>
        </w:pBdr>
        <w:rPr>
          <w:color w:val="000000"/>
        </w:rPr>
      </w:pPr>
    </w:p>
    <w:p w14:paraId="0000001B" w14:textId="77777777" w:rsidR="006670C1" w:rsidRPr="007822E3" w:rsidRDefault="0019133D" w:rsidP="007822E3">
      <w:pPr>
        <w:pBdr>
          <w:top w:val="nil"/>
          <w:left w:val="nil"/>
          <w:bottom w:val="nil"/>
          <w:right w:val="nil"/>
          <w:between w:val="nil"/>
        </w:pBdr>
        <w:rPr>
          <w:color w:val="000000"/>
        </w:rPr>
      </w:pPr>
      <w:r w:rsidRPr="007822E3">
        <w:rPr>
          <w:color w:val="000000"/>
          <w:vertAlign w:val="superscript"/>
        </w:rPr>
        <w:t>#</w:t>
      </w:r>
      <w:r w:rsidRPr="007822E3">
        <w:rPr>
          <w:color w:val="000000"/>
        </w:rPr>
        <w:t>These authors contributed equally to this work</w:t>
      </w:r>
    </w:p>
    <w:p w14:paraId="0000001C" w14:textId="77777777" w:rsidR="006670C1" w:rsidRPr="007822E3" w:rsidRDefault="006670C1" w:rsidP="007822E3">
      <w:pPr>
        <w:pBdr>
          <w:top w:val="nil"/>
          <w:left w:val="nil"/>
          <w:bottom w:val="nil"/>
          <w:right w:val="nil"/>
          <w:between w:val="nil"/>
        </w:pBdr>
        <w:rPr>
          <w:color w:val="000000"/>
        </w:rPr>
      </w:pPr>
    </w:p>
    <w:p w14:paraId="0000001D" w14:textId="77777777" w:rsidR="006670C1" w:rsidRPr="007822E3" w:rsidRDefault="0019133D" w:rsidP="007822E3">
      <w:pPr>
        <w:rPr>
          <w:color w:val="000000"/>
        </w:rPr>
      </w:pPr>
      <w:r w:rsidRPr="007822E3">
        <w:rPr>
          <w:b/>
          <w:color w:val="000000"/>
        </w:rPr>
        <w:t>SUMMARY:</w:t>
      </w:r>
    </w:p>
    <w:p w14:paraId="0000001E" w14:textId="2B9A6C9D" w:rsidR="006670C1" w:rsidRPr="007822E3" w:rsidRDefault="00085A1F" w:rsidP="007822E3">
      <w:pPr>
        <w:rPr>
          <w:color w:val="000000"/>
        </w:rPr>
      </w:pPr>
      <w:r>
        <w:t xml:space="preserve">The </w:t>
      </w:r>
      <w:r w:rsidR="0019133D" w:rsidRPr="007822E3">
        <w:rPr>
          <w:color w:val="000000"/>
        </w:rPr>
        <w:t>present protocol provides</w:t>
      </w:r>
      <w:r w:rsidR="0019133D" w:rsidRPr="007822E3">
        <w:t xml:space="preserve"> </w:t>
      </w:r>
      <w:r w:rsidR="0019133D" w:rsidRPr="007822E3">
        <w:rPr>
          <w:color w:val="000000"/>
        </w:rPr>
        <w:t>detailed descriptions for isolation, concentration,</w:t>
      </w:r>
      <w:r w:rsidR="0019133D" w:rsidRPr="007822E3">
        <w:t xml:space="preserve"> </w:t>
      </w:r>
      <w:r w:rsidR="0019133D" w:rsidRPr="007822E3">
        <w:rPr>
          <w:color w:val="000000"/>
        </w:rPr>
        <w:t xml:space="preserve">and characterization of extracellular vesicles from cyanobacterial cultures. Approaches for purifying vesicles from cultures at different scales, trade-offs </w:t>
      </w:r>
      <w:r w:rsidR="0019133D" w:rsidRPr="007822E3">
        <w:t>among</w:t>
      </w:r>
      <w:r w:rsidR="0019133D" w:rsidRPr="007822E3">
        <w:rPr>
          <w:color w:val="000000"/>
        </w:rPr>
        <w:t xml:space="preserve"> methodologies, and considerations for working with field samples are also discussed.</w:t>
      </w:r>
    </w:p>
    <w:p w14:paraId="0000001F" w14:textId="77777777" w:rsidR="006670C1" w:rsidRPr="007822E3" w:rsidRDefault="006670C1" w:rsidP="007822E3">
      <w:pPr>
        <w:rPr>
          <w:color w:val="000000"/>
        </w:rPr>
      </w:pPr>
    </w:p>
    <w:p w14:paraId="00000020" w14:textId="77777777" w:rsidR="006670C1" w:rsidRPr="007822E3" w:rsidRDefault="0019133D" w:rsidP="007822E3">
      <w:pPr>
        <w:rPr>
          <w:color w:val="000000"/>
        </w:rPr>
      </w:pPr>
      <w:r w:rsidRPr="007822E3">
        <w:rPr>
          <w:b/>
          <w:color w:val="000000"/>
        </w:rPr>
        <w:t>ABSTRACT:</w:t>
      </w:r>
    </w:p>
    <w:p w14:paraId="00000021" w14:textId="6222152A" w:rsidR="006670C1" w:rsidRPr="007822E3" w:rsidRDefault="0019133D" w:rsidP="007822E3">
      <w:pPr>
        <w:rPr>
          <w:color w:val="000000"/>
        </w:rPr>
      </w:pPr>
      <w:r w:rsidRPr="007822E3">
        <w:rPr>
          <w:color w:val="000000"/>
        </w:rPr>
        <w:t xml:space="preserve">Cyanobacteria are a diverse group of photosynthetic, Gram-negative bacteria </w:t>
      </w:r>
      <w:r w:rsidRPr="007822E3">
        <w:t>that</w:t>
      </w:r>
      <w:r w:rsidRPr="007822E3">
        <w:rPr>
          <w:color w:val="000000"/>
        </w:rPr>
        <w:t xml:space="preserve"> play critical roles in global ecosystems and serve as essential biotechnology models. Recent work has demonstrated that both marine and freshwater cyanobacteria produce extracellular vesicles</w:t>
      </w:r>
      <w:r w:rsidR="00270EB7" w:rsidRPr="007822E3">
        <w:rPr>
          <w:color w:val="000000"/>
        </w:rPr>
        <w:t>—</w:t>
      </w:r>
      <w:r w:rsidRPr="007822E3">
        <w:rPr>
          <w:color w:val="000000"/>
        </w:rPr>
        <w:t xml:space="preserve">small membrane-bound structures released from the outer surface of the microbes. While vesicles </w:t>
      </w:r>
      <w:r w:rsidRPr="007822E3">
        <w:t>likely</w:t>
      </w:r>
      <w:r w:rsidRPr="007822E3">
        <w:rPr>
          <w:color w:val="000000"/>
        </w:rPr>
        <w:t xml:space="preserve"> contribute to diverse biological </w:t>
      </w:r>
      <w:r w:rsidRPr="007822E3">
        <w:t>processes</w:t>
      </w:r>
      <w:r w:rsidRPr="007822E3">
        <w:rPr>
          <w:color w:val="000000"/>
        </w:rPr>
        <w:t xml:space="preserve">, their specific functional roles in cyanobacterial biology remain largely unknown. To encourage and advance research in this area, </w:t>
      </w:r>
      <w:r w:rsidRPr="007822E3">
        <w:rPr>
          <w:color w:val="000000"/>
        </w:rPr>
        <w:lastRenderedPageBreak/>
        <w:t xml:space="preserve">a detailed protocol is presented for isolating, concentrating, and purifying cyanobacterial extracellular vesicles. The current work discusses methodologies that have successfully isolated vesicles from large cultures of </w:t>
      </w:r>
      <w:r w:rsidRPr="007822E3">
        <w:rPr>
          <w:i/>
          <w:color w:val="000000"/>
        </w:rPr>
        <w:t xml:space="preserve">Prochlorococcus, </w:t>
      </w:r>
      <w:proofErr w:type="spellStart"/>
      <w:r w:rsidRPr="007822E3">
        <w:rPr>
          <w:i/>
          <w:color w:val="000000"/>
        </w:rPr>
        <w:t>Synechococcus</w:t>
      </w:r>
      <w:proofErr w:type="spellEnd"/>
      <w:r w:rsidRPr="007822E3">
        <w:rPr>
          <w:color w:val="000000"/>
        </w:rPr>
        <w:t xml:space="preserve">, and </w:t>
      </w:r>
      <w:proofErr w:type="spellStart"/>
      <w:r w:rsidRPr="007822E3">
        <w:rPr>
          <w:i/>
          <w:color w:val="000000"/>
        </w:rPr>
        <w:t>Synechocystis</w:t>
      </w:r>
      <w:proofErr w:type="spellEnd"/>
      <w:r w:rsidRPr="007822E3">
        <w:rPr>
          <w:color w:val="000000"/>
        </w:rPr>
        <w:t xml:space="preserve">. Methods for quantifying and characterizing vesicle samples from these strains are presented. The approaches for isolating vesicles from aquatic field samples are also described. Finally, typical challenges encountered with cyanobacterial vesicle purification, </w:t>
      </w:r>
      <w:r w:rsidRPr="007822E3">
        <w:t>methodological</w:t>
      </w:r>
      <w:r w:rsidRPr="007822E3">
        <w:rPr>
          <w:color w:val="000000"/>
        </w:rPr>
        <w:t xml:space="preserve"> considerations for different downstream applications, and the trade-offs between </w:t>
      </w:r>
      <w:r w:rsidRPr="007822E3">
        <w:t>approaches are also discussed</w:t>
      </w:r>
      <w:r w:rsidRPr="007822E3">
        <w:rPr>
          <w:color w:val="000000"/>
        </w:rPr>
        <w:t>.</w:t>
      </w:r>
    </w:p>
    <w:p w14:paraId="00000022" w14:textId="77777777" w:rsidR="006670C1" w:rsidRPr="007822E3" w:rsidRDefault="006670C1" w:rsidP="007822E3"/>
    <w:p w14:paraId="00000023" w14:textId="77777777" w:rsidR="006670C1" w:rsidRPr="007822E3" w:rsidRDefault="0019133D" w:rsidP="007822E3">
      <w:pPr>
        <w:rPr>
          <w:color w:val="000000"/>
        </w:rPr>
      </w:pPr>
      <w:r w:rsidRPr="007822E3">
        <w:rPr>
          <w:b/>
          <w:color w:val="000000"/>
        </w:rPr>
        <w:t>INTRODUCTION</w:t>
      </w:r>
      <w:r w:rsidRPr="007822E3">
        <w:rPr>
          <w:color w:val="000000"/>
        </w:rPr>
        <w:t>:</w:t>
      </w:r>
    </w:p>
    <w:p w14:paraId="00000024" w14:textId="00BB002D" w:rsidR="006670C1" w:rsidRPr="007822E3" w:rsidRDefault="0019133D" w:rsidP="007822E3">
      <w:pPr>
        <w:rPr>
          <w:color w:val="000000"/>
        </w:rPr>
      </w:pPr>
      <w:r w:rsidRPr="007822E3">
        <w:rPr>
          <w:color w:val="000000"/>
        </w:rPr>
        <w:t xml:space="preserve">Extracellular </w:t>
      </w:r>
      <w:proofErr w:type="spellStart"/>
      <w:r w:rsidRPr="007822E3">
        <w:rPr>
          <w:color w:val="000000"/>
        </w:rPr>
        <w:t>vesicles</w:t>
      </w:r>
      <w:proofErr w:type="spellEnd"/>
      <w:r w:rsidRPr="007822E3">
        <w:rPr>
          <w:color w:val="000000"/>
        </w:rPr>
        <w:t xml:space="preserve"> (EVs) are spherical structures, ranging between ~20</w:t>
      </w:r>
      <w:r w:rsidR="00270EB7" w:rsidRPr="007822E3">
        <w:rPr>
          <w:color w:val="000000"/>
        </w:rPr>
        <w:t>–</w:t>
      </w:r>
      <w:r w:rsidRPr="007822E3">
        <w:rPr>
          <w:color w:val="000000"/>
        </w:rPr>
        <w:t>400 nm in diameter, released by virtually all organisms into their surrounding environment</w:t>
      </w:r>
      <w:r w:rsidRPr="007822E3">
        <w:rPr>
          <w:color w:val="000000"/>
          <w:vertAlign w:val="superscript"/>
        </w:rPr>
        <w:t>1</w:t>
      </w:r>
      <w:r w:rsidR="00270EB7" w:rsidRPr="007822E3">
        <w:rPr>
          <w:color w:val="000000"/>
          <w:vertAlign w:val="superscript"/>
        </w:rPr>
        <w:t>–</w:t>
      </w:r>
      <w:r w:rsidRPr="007822E3">
        <w:rPr>
          <w:color w:val="000000"/>
          <w:vertAlign w:val="superscript"/>
        </w:rPr>
        <w:t>3</w:t>
      </w:r>
      <w:r w:rsidRPr="007822E3">
        <w:rPr>
          <w:color w:val="000000"/>
        </w:rPr>
        <w:t>. Vesicles are delimited by a lipid bilayer and cannot replicate themselves. In Gram-negative bacteria, these structures are thought to primarily arise by 'blebbing' of small portions from the outer membrane. Still, other processes, including flagellar motion, cell lysis, and secretion of both inner and outer membrane material, can produce vesicles as well</w:t>
      </w:r>
      <w:r w:rsidRPr="007822E3">
        <w:rPr>
          <w:color w:val="000000"/>
          <w:vertAlign w:val="superscript"/>
        </w:rPr>
        <w:t>4,5</w:t>
      </w:r>
      <w:r w:rsidRPr="007822E3">
        <w:rPr>
          <w:color w:val="000000"/>
        </w:rPr>
        <w:t>. EVs can contain various biomolecules</w:t>
      </w:r>
      <w:r w:rsidR="00782381" w:rsidRPr="007822E3">
        <w:rPr>
          <w:color w:val="000000"/>
        </w:rPr>
        <w:t>,</w:t>
      </w:r>
      <w:r w:rsidRPr="007822E3">
        <w:rPr>
          <w:color w:val="000000"/>
        </w:rPr>
        <w:t xml:space="preserve"> including lipids, soluble and membrane proteins, nucleic acids, and metabolites, and can transport this material between cells</w:t>
      </w:r>
      <w:r w:rsidRPr="007822E3">
        <w:rPr>
          <w:color w:val="000000"/>
          <w:vertAlign w:val="superscript"/>
        </w:rPr>
        <w:t>4</w:t>
      </w:r>
      <w:r w:rsidR="00270EB7" w:rsidRPr="007822E3">
        <w:rPr>
          <w:color w:val="000000"/>
          <w:vertAlign w:val="superscript"/>
        </w:rPr>
        <w:t>–</w:t>
      </w:r>
      <w:r w:rsidRPr="007822E3">
        <w:rPr>
          <w:color w:val="000000"/>
          <w:vertAlign w:val="superscript"/>
        </w:rPr>
        <w:t>6</w:t>
      </w:r>
      <w:r w:rsidRPr="007822E3">
        <w:rPr>
          <w:color w:val="000000"/>
        </w:rPr>
        <w:t>. Given these features, EVs are being studied to understand their possible roles in a wide range of biological processes, including cellular communication, biofilm formation, horizontal gene transfer, host-phage dynamics, and nutrient exchange</w:t>
      </w:r>
      <w:r w:rsidRPr="007822E3">
        <w:rPr>
          <w:color w:val="000000"/>
          <w:vertAlign w:val="superscript"/>
        </w:rPr>
        <w:t>4,6</w:t>
      </w:r>
      <w:r w:rsidRPr="007822E3">
        <w:rPr>
          <w:color w:val="000000"/>
        </w:rPr>
        <w:t>.</w:t>
      </w:r>
    </w:p>
    <w:p w14:paraId="00000025" w14:textId="77777777" w:rsidR="006670C1" w:rsidRPr="007822E3" w:rsidRDefault="006670C1" w:rsidP="007822E3">
      <w:pPr>
        <w:rPr>
          <w:color w:val="000000"/>
        </w:rPr>
      </w:pPr>
    </w:p>
    <w:p w14:paraId="00000026" w14:textId="44E77A24" w:rsidR="006670C1" w:rsidRPr="007822E3" w:rsidRDefault="000F3DFB" w:rsidP="007822E3">
      <w:pPr>
        <w:rPr>
          <w:color w:val="000000"/>
        </w:rPr>
      </w:pPr>
      <w:sdt>
        <w:sdtPr>
          <w:tag w:val="goog_rdk_4"/>
          <w:id w:val="-1575662062"/>
        </w:sdtPr>
        <w:sdtEndPr/>
        <w:sdtContent/>
      </w:sdt>
      <w:sdt>
        <w:sdtPr>
          <w:tag w:val="goog_rdk_5"/>
          <w:id w:val="1579247191"/>
        </w:sdtPr>
        <w:sdtEndPr/>
        <w:sdtContent/>
      </w:sdt>
      <w:r w:rsidR="0019133D" w:rsidRPr="007822E3">
        <w:rPr>
          <w:color w:val="000000"/>
        </w:rPr>
        <w:t xml:space="preserve">Cyanobacteria are a large and diverse group of Gram-negative </w:t>
      </w:r>
      <w:r w:rsidR="0019133D" w:rsidRPr="007822E3">
        <w:t xml:space="preserve">bacteria, including unicellular and filamentous organisms. They are of interest from many perspectives, including understanding </w:t>
      </w:r>
      <w:r w:rsidR="0019133D" w:rsidRPr="007822E3">
        <w:rPr>
          <w:color w:val="000000"/>
        </w:rPr>
        <w:t xml:space="preserve">their </w:t>
      </w:r>
      <w:r w:rsidR="0019133D" w:rsidRPr="007822E3">
        <w:t>physiology</w:t>
      </w:r>
      <w:r w:rsidR="0019133D" w:rsidRPr="007822E3">
        <w:rPr>
          <w:color w:val="000000"/>
        </w:rPr>
        <w:t xml:space="preserve"> and diversity</w:t>
      </w:r>
      <w:r w:rsidR="0019133D" w:rsidRPr="007822E3">
        <w:rPr>
          <w:color w:val="000000"/>
          <w:vertAlign w:val="superscript"/>
        </w:rPr>
        <w:t>7,8</w:t>
      </w:r>
      <w:r w:rsidR="0019133D" w:rsidRPr="007822E3">
        <w:rPr>
          <w:color w:val="000000"/>
        </w:rPr>
        <w:t>, the critical ecosystem functions they serve</w:t>
      </w:r>
      <w:r w:rsidR="0019133D" w:rsidRPr="007822E3">
        <w:rPr>
          <w:color w:val="000000"/>
          <w:vertAlign w:val="superscript"/>
        </w:rPr>
        <w:t>9,10</w:t>
      </w:r>
      <w:r w:rsidR="0019133D" w:rsidRPr="007822E3">
        <w:rPr>
          <w:color w:val="000000"/>
        </w:rPr>
        <w:t>, and their utility for biotechnolog</w:t>
      </w:r>
      <w:r w:rsidR="0019133D" w:rsidRPr="007822E3">
        <w:t>y</w:t>
      </w:r>
      <w:r w:rsidR="0019133D" w:rsidRPr="007822E3">
        <w:rPr>
          <w:color w:val="000000"/>
          <w:vertAlign w:val="superscript"/>
        </w:rPr>
        <w:t>11,12</w:t>
      </w:r>
      <w:r w:rsidR="0019133D" w:rsidRPr="007822E3">
        <w:rPr>
          <w:color w:val="000000"/>
        </w:rPr>
        <w:t xml:space="preserve">. </w:t>
      </w:r>
      <w:r w:rsidR="0019133D" w:rsidRPr="007822E3">
        <w:t>Cyanobacteria</w:t>
      </w:r>
      <w:r w:rsidR="0019133D" w:rsidRPr="007822E3">
        <w:rPr>
          <w:color w:val="000000"/>
        </w:rPr>
        <w:t xml:space="preserve"> </w:t>
      </w:r>
      <w:r w:rsidR="0019133D" w:rsidRPr="007822E3">
        <w:t>are</w:t>
      </w:r>
      <w:r w:rsidR="0019133D" w:rsidRPr="007822E3">
        <w:rPr>
          <w:color w:val="000000"/>
        </w:rPr>
        <w:t xml:space="preserve"> found in a wide variety of habitats, either as free-living </w:t>
      </w:r>
      <w:r w:rsidR="0019133D" w:rsidRPr="007822E3">
        <w:t>organisms</w:t>
      </w:r>
      <w:r w:rsidR="0019133D" w:rsidRPr="007822E3">
        <w:rPr>
          <w:color w:val="000000"/>
        </w:rPr>
        <w:t xml:space="preserve"> in marine, freshwater, and terrestrial environments, or in symbiotic associations with mosses, ferns, plants, or in lichens and sponges</w:t>
      </w:r>
      <w:r w:rsidR="0019133D" w:rsidRPr="007822E3">
        <w:rPr>
          <w:color w:val="000000"/>
          <w:vertAlign w:val="superscript"/>
        </w:rPr>
        <w:t>13</w:t>
      </w:r>
      <w:r w:rsidR="0019133D" w:rsidRPr="007822E3">
        <w:rPr>
          <w:color w:val="000000"/>
        </w:rPr>
        <w:t xml:space="preserve">. </w:t>
      </w:r>
      <w:r w:rsidR="0019133D" w:rsidRPr="007822E3">
        <w:t>They</w:t>
      </w:r>
      <w:r w:rsidR="0019133D" w:rsidRPr="007822E3">
        <w:rPr>
          <w:color w:val="000000"/>
        </w:rPr>
        <w:t xml:space="preserve"> serve as crucial primary producers in </w:t>
      </w:r>
      <w:r w:rsidR="0019133D" w:rsidRPr="007822E3">
        <w:t>aquatic</w:t>
      </w:r>
      <w:r w:rsidR="0019133D" w:rsidRPr="007822E3">
        <w:rPr>
          <w:color w:val="000000"/>
        </w:rPr>
        <w:t xml:space="preserve"> ecosystems, producing oxygen and organic carbon through oxygenic photosynthesis</w:t>
      </w:r>
      <w:r w:rsidR="0019133D" w:rsidRPr="007822E3">
        <w:rPr>
          <w:color w:val="000000"/>
          <w:vertAlign w:val="superscript"/>
        </w:rPr>
        <w:t>9,10</w:t>
      </w:r>
      <w:r w:rsidR="0019133D" w:rsidRPr="007822E3">
        <w:rPr>
          <w:color w:val="000000"/>
        </w:rPr>
        <w:t>, and some are capable of fixing atmospheric nitrogen as well</w:t>
      </w:r>
      <w:r w:rsidR="0019133D" w:rsidRPr="007822E3">
        <w:rPr>
          <w:color w:val="000000"/>
          <w:vertAlign w:val="superscript"/>
        </w:rPr>
        <w:t>7</w:t>
      </w:r>
      <w:r w:rsidR="0019133D" w:rsidRPr="007822E3">
        <w:rPr>
          <w:color w:val="000000"/>
        </w:rPr>
        <w:t xml:space="preserve">. Marine and freshwater cyanobacteria, including </w:t>
      </w:r>
      <w:r w:rsidR="0019133D" w:rsidRPr="007822E3">
        <w:rPr>
          <w:i/>
          <w:color w:val="000000"/>
        </w:rPr>
        <w:t>Prochlorococcus</w:t>
      </w:r>
      <w:r w:rsidR="0019133D" w:rsidRPr="007822E3">
        <w:rPr>
          <w:color w:val="000000"/>
        </w:rPr>
        <w:t xml:space="preserve">, </w:t>
      </w:r>
      <w:proofErr w:type="spellStart"/>
      <w:r w:rsidR="0019133D" w:rsidRPr="007822E3">
        <w:rPr>
          <w:i/>
          <w:color w:val="000000"/>
        </w:rPr>
        <w:t>Synechococcus</w:t>
      </w:r>
      <w:proofErr w:type="spellEnd"/>
      <w:r w:rsidR="0019133D" w:rsidRPr="007822E3">
        <w:rPr>
          <w:i/>
          <w:color w:val="000000"/>
        </w:rPr>
        <w:t xml:space="preserve">, </w:t>
      </w:r>
      <w:r w:rsidR="0019133D" w:rsidRPr="007822E3">
        <w:rPr>
          <w:color w:val="000000"/>
        </w:rPr>
        <w:t xml:space="preserve">and </w:t>
      </w:r>
      <w:proofErr w:type="spellStart"/>
      <w:r w:rsidR="0019133D" w:rsidRPr="007822E3">
        <w:rPr>
          <w:i/>
          <w:color w:val="000000"/>
        </w:rPr>
        <w:t>Synechocystis</w:t>
      </w:r>
      <w:proofErr w:type="spellEnd"/>
      <w:r w:rsidR="0019133D" w:rsidRPr="007822E3">
        <w:rPr>
          <w:i/>
          <w:color w:val="000000"/>
        </w:rPr>
        <w:t xml:space="preserve">, </w:t>
      </w:r>
      <w:r w:rsidR="0019133D" w:rsidRPr="007822E3">
        <w:rPr>
          <w:color w:val="000000"/>
        </w:rPr>
        <w:t>produce EVs under laboratory conditions</w:t>
      </w:r>
      <w:r w:rsidR="0019133D" w:rsidRPr="007822E3">
        <w:rPr>
          <w:color w:val="000000"/>
          <w:vertAlign w:val="superscript"/>
        </w:rPr>
        <w:t>14</w:t>
      </w:r>
      <w:r w:rsidR="00270EB7" w:rsidRPr="007822E3">
        <w:rPr>
          <w:color w:val="000000"/>
          <w:vertAlign w:val="superscript"/>
        </w:rPr>
        <w:t>–</w:t>
      </w:r>
      <w:r w:rsidR="0019133D" w:rsidRPr="007822E3">
        <w:rPr>
          <w:color w:val="000000"/>
          <w:vertAlign w:val="superscript"/>
        </w:rPr>
        <w:t>16</w:t>
      </w:r>
      <w:r w:rsidR="0019133D" w:rsidRPr="007822E3">
        <w:rPr>
          <w:color w:val="000000"/>
        </w:rPr>
        <w:t xml:space="preserve">, and cyanobacterial vesicles can also be </w:t>
      </w:r>
      <w:r w:rsidR="0019133D" w:rsidRPr="007822E3">
        <w:t>found in natural</w:t>
      </w:r>
      <w:r w:rsidR="0019133D" w:rsidRPr="007822E3">
        <w:rPr>
          <w:color w:val="000000"/>
        </w:rPr>
        <w:t xml:space="preserve"> environments</w:t>
      </w:r>
      <w:r w:rsidR="0019133D" w:rsidRPr="007822E3">
        <w:rPr>
          <w:color w:val="000000"/>
          <w:vertAlign w:val="superscript"/>
        </w:rPr>
        <w:t>14,17</w:t>
      </w:r>
      <w:r w:rsidR="0019133D" w:rsidRPr="007822E3">
        <w:rPr>
          <w:color w:val="000000"/>
        </w:rPr>
        <w:t xml:space="preserve">. The biological and ecological functions of cyanobacterial vesicles are unknown, but further research in this area is likely to provide new insights into questions on cyanobacterial physiology, differentiation, communication strategies, evolution, and trophic interactions. In addition, the ability of cyanobacterial EVs to carry diverse categories of biomolecules may have </w:t>
      </w:r>
      <w:r w:rsidR="0019133D" w:rsidRPr="007822E3">
        <w:t>commercial</w:t>
      </w:r>
      <w:r w:rsidR="0019133D" w:rsidRPr="007822E3">
        <w:rPr>
          <w:color w:val="000000"/>
        </w:rPr>
        <w:t xml:space="preserve"> applications</w:t>
      </w:r>
      <w:r w:rsidR="0019133D" w:rsidRPr="007822E3">
        <w:rPr>
          <w:color w:val="000000"/>
          <w:vertAlign w:val="superscript"/>
        </w:rPr>
        <w:t>18,19</w:t>
      </w:r>
      <w:r w:rsidR="0019133D" w:rsidRPr="007822E3">
        <w:rPr>
          <w:color w:val="000000"/>
        </w:rPr>
        <w:t>.</w:t>
      </w:r>
    </w:p>
    <w:p w14:paraId="00000027" w14:textId="77777777" w:rsidR="006670C1" w:rsidRPr="007822E3" w:rsidRDefault="006670C1" w:rsidP="007822E3">
      <w:pPr>
        <w:rPr>
          <w:color w:val="000000"/>
        </w:rPr>
      </w:pPr>
    </w:p>
    <w:p w14:paraId="00000028" w14:textId="29069955" w:rsidR="006670C1" w:rsidRPr="007822E3" w:rsidRDefault="0019133D" w:rsidP="007822E3">
      <w:pPr>
        <w:rPr>
          <w:color w:val="000000"/>
        </w:rPr>
      </w:pPr>
      <w:r w:rsidRPr="007822E3">
        <w:rPr>
          <w:color w:val="000000"/>
        </w:rPr>
        <w:t xml:space="preserve">The present protocol describes methods for isolating and characterizing vesicles from cyanobacterial cultures and field samples to enable and encourage a broader examination of cyanobacterial extracellular </w:t>
      </w:r>
      <w:r w:rsidRPr="007822E3">
        <w:t>vesicle</w:t>
      </w:r>
      <w:r w:rsidRPr="007822E3">
        <w:rPr>
          <w:color w:val="000000"/>
        </w:rPr>
        <w:t xml:space="preserve"> biology. While </w:t>
      </w:r>
      <w:r w:rsidRPr="007822E3">
        <w:t>t</w:t>
      </w:r>
      <w:r w:rsidRPr="007822E3">
        <w:rPr>
          <w:color w:val="000000"/>
        </w:rPr>
        <w:t xml:space="preserve">he workflow </w:t>
      </w:r>
      <w:r w:rsidRPr="007822E3">
        <w:t xml:space="preserve">described here is analogous to </w:t>
      </w:r>
      <w:r w:rsidRPr="007822E3">
        <w:rPr>
          <w:color w:val="000000"/>
        </w:rPr>
        <w:t xml:space="preserve">protocols for isolating and characterizing EVs </w:t>
      </w:r>
      <w:r w:rsidRPr="007822E3">
        <w:t xml:space="preserve">from other </w:t>
      </w:r>
      <w:r w:rsidRPr="007822E3">
        <w:rPr>
          <w:color w:val="000000"/>
        </w:rPr>
        <w:t>bacteria</w:t>
      </w:r>
      <w:r w:rsidRPr="007822E3">
        <w:t xml:space="preserve">, </w:t>
      </w:r>
      <w:r w:rsidRPr="007822E3">
        <w:rPr>
          <w:color w:val="000000"/>
        </w:rPr>
        <w:t xml:space="preserve">cyanobacterial cultures and field samples typically </w:t>
      </w:r>
      <w:r w:rsidRPr="007822E3">
        <w:t>contain lower cell and vesicle concentrations than are commonly observed with host-associated or pathogenic model systems</w:t>
      </w:r>
      <w:r w:rsidRPr="007822E3">
        <w:rPr>
          <w:vertAlign w:val="superscript"/>
        </w:rPr>
        <w:t>20</w:t>
      </w:r>
      <w:r w:rsidR="00772304" w:rsidRPr="007822E3">
        <w:rPr>
          <w:vertAlign w:val="superscript"/>
        </w:rPr>
        <w:t>–</w:t>
      </w:r>
      <w:r w:rsidRPr="007822E3">
        <w:rPr>
          <w:vertAlign w:val="superscript"/>
        </w:rPr>
        <w:t>22</w:t>
      </w:r>
      <w:r w:rsidRPr="007822E3">
        <w:t xml:space="preserve">. Thus, studies of cyanobacterial EVs require special considerations and optimizations for cultivation and vesicle isolation, which vary </w:t>
      </w:r>
      <w:r w:rsidRPr="007822E3">
        <w:lastRenderedPageBreak/>
        <w:t xml:space="preserve">further between strains and media backgrounds. </w:t>
      </w:r>
      <w:r w:rsidRPr="007822E3">
        <w:rPr>
          <w:color w:val="000000"/>
        </w:rPr>
        <w:t xml:space="preserve">As no single protocol will work equally well for all strains, growth conditions, and downstream applications, we provide multiple options and discuss the trade-offs involved so that researchers may </w:t>
      </w:r>
      <w:r w:rsidRPr="007822E3">
        <w:t>determine</w:t>
      </w:r>
      <w:r w:rsidRPr="007822E3">
        <w:rPr>
          <w:color w:val="000000"/>
        </w:rPr>
        <w:t xml:space="preserve"> the approaches most appropriate for </w:t>
      </w:r>
      <w:r w:rsidRPr="007822E3">
        <w:t>addressing their experimental</w:t>
      </w:r>
      <w:r w:rsidRPr="007822E3">
        <w:rPr>
          <w:color w:val="000000"/>
        </w:rPr>
        <w:t xml:space="preserve"> questions.</w:t>
      </w:r>
    </w:p>
    <w:p w14:paraId="00000029" w14:textId="77777777" w:rsidR="006670C1" w:rsidRPr="007822E3" w:rsidRDefault="006670C1" w:rsidP="007822E3">
      <w:pPr>
        <w:rPr>
          <w:b/>
          <w:color w:val="000000"/>
        </w:rPr>
      </w:pPr>
    </w:p>
    <w:p w14:paraId="0000002A" w14:textId="4C778B67" w:rsidR="006670C1" w:rsidRPr="007822E3" w:rsidRDefault="000F3DFB" w:rsidP="007822E3">
      <w:pPr>
        <w:rPr>
          <w:b/>
          <w:color w:val="000000"/>
        </w:rPr>
      </w:pPr>
      <w:sdt>
        <w:sdtPr>
          <w:tag w:val="goog_rdk_6"/>
          <w:id w:val="1055581785"/>
        </w:sdtPr>
        <w:sdtEndPr/>
        <w:sdtContent/>
      </w:sdt>
      <w:sdt>
        <w:sdtPr>
          <w:tag w:val="goog_rdk_7"/>
          <w:id w:val="1647251110"/>
        </w:sdtPr>
        <w:sdtEndPr/>
        <w:sdtContent/>
      </w:sdt>
      <w:sdt>
        <w:sdtPr>
          <w:tag w:val="goog_rdk_8"/>
          <w:id w:val="795955466"/>
        </w:sdtPr>
        <w:sdtEndPr/>
        <w:sdtContent/>
      </w:sdt>
      <w:sdt>
        <w:sdtPr>
          <w:tag w:val="goog_rdk_9"/>
          <w:id w:val="1392082968"/>
        </w:sdtPr>
        <w:sdtEndPr/>
        <w:sdtContent/>
      </w:sdt>
      <w:r w:rsidR="0019133D" w:rsidRPr="007822E3">
        <w:rPr>
          <w:b/>
          <w:color w:val="000000"/>
        </w:rPr>
        <w:t>PROTOCOL:</w:t>
      </w:r>
    </w:p>
    <w:p w14:paraId="212BCF27" w14:textId="5E3AF37A" w:rsidR="00687898" w:rsidRPr="007822E3" w:rsidRDefault="00687898" w:rsidP="007822E3">
      <w:pPr>
        <w:rPr>
          <w:bCs/>
          <w:color w:val="000000"/>
        </w:rPr>
      </w:pPr>
      <w:r w:rsidRPr="007822E3">
        <w:rPr>
          <w:bCs/>
          <w:color w:val="000000"/>
        </w:rPr>
        <w:t xml:space="preserve">The cyanobacterial strains are obtained from several culture collections (see </w:t>
      </w:r>
      <w:r w:rsidRPr="007822E3">
        <w:rPr>
          <w:b/>
          <w:color w:val="000000"/>
        </w:rPr>
        <w:t>Discussion</w:t>
      </w:r>
      <w:r w:rsidRPr="007822E3">
        <w:rPr>
          <w:bCs/>
          <w:color w:val="000000"/>
        </w:rPr>
        <w:t xml:space="preserve"> for details).</w:t>
      </w:r>
    </w:p>
    <w:p w14:paraId="08107B19" w14:textId="6D667BED" w:rsidR="00687898" w:rsidRPr="007822E3" w:rsidRDefault="00687898" w:rsidP="007822E3">
      <w:pPr>
        <w:rPr>
          <w:color w:val="000000"/>
        </w:rPr>
      </w:pPr>
    </w:p>
    <w:p w14:paraId="0000002C" w14:textId="77777777" w:rsidR="006670C1" w:rsidRPr="007822E3" w:rsidRDefault="0019133D" w:rsidP="007822E3">
      <w:pPr>
        <w:numPr>
          <w:ilvl w:val="0"/>
          <w:numId w:val="1"/>
        </w:numPr>
        <w:pBdr>
          <w:top w:val="nil"/>
          <w:left w:val="nil"/>
          <w:bottom w:val="nil"/>
          <w:right w:val="nil"/>
          <w:between w:val="nil"/>
        </w:pBdr>
        <w:ind w:left="0" w:firstLine="0"/>
        <w:rPr>
          <w:b/>
          <w:color w:val="000000"/>
        </w:rPr>
      </w:pPr>
      <w:r w:rsidRPr="007822E3">
        <w:rPr>
          <w:b/>
          <w:color w:val="000000"/>
        </w:rPr>
        <w:t>Cyanobacterial cultivation</w:t>
      </w:r>
    </w:p>
    <w:p w14:paraId="0000002D" w14:textId="77777777" w:rsidR="006670C1" w:rsidRPr="007822E3" w:rsidRDefault="006670C1" w:rsidP="007822E3">
      <w:pPr>
        <w:rPr>
          <w:color w:val="000000"/>
        </w:rPr>
      </w:pPr>
    </w:p>
    <w:p w14:paraId="0000002E" w14:textId="5900ED97" w:rsidR="006670C1" w:rsidRPr="007822E3" w:rsidRDefault="0019133D" w:rsidP="007822E3">
      <w:pPr>
        <w:numPr>
          <w:ilvl w:val="1"/>
          <w:numId w:val="1"/>
        </w:numPr>
        <w:pBdr>
          <w:top w:val="nil"/>
          <w:left w:val="nil"/>
          <w:bottom w:val="nil"/>
          <w:right w:val="nil"/>
          <w:between w:val="nil"/>
        </w:pBdr>
        <w:ind w:left="0" w:firstLine="0"/>
        <w:rPr>
          <w:color w:val="000000"/>
        </w:rPr>
      </w:pPr>
      <w:r w:rsidRPr="007822E3">
        <w:rPr>
          <w:color w:val="000000"/>
        </w:rPr>
        <w:t xml:space="preserve">Cultivate marine cyanobacteria </w:t>
      </w:r>
      <w:r w:rsidRPr="007822E3">
        <w:rPr>
          <w:i/>
          <w:color w:val="000000"/>
        </w:rPr>
        <w:t xml:space="preserve">Prochlorococcus </w:t>
      </w:r>
      <w:r w:rsidRPr="007822E3">
        <w:rPr>
          <w:color w:val="000000"/>
        </w:rPr>
        <w:t xml:space="preserve">and </w:t>
      </w:r>
      <w:proofErr w:type="spellStart"/>
      <w:r w:rsidRPr="007822E3">
        <w:rPr>
          <w:i/>
          <w:color w:val="000000"/>
        </w:rPr>
        <w:t>Synechococcus</w:t>
      </w:r>
      <w:proofErr w:type="spellEnd"/>
      <w:r w:rsidRPr="007822E3">
        <w:rPr>
          <w:i/>
          <w:color w:val="000000"/>
        </w:rPr>
        <w:t xml:space="preserve"> </w:t>
      </w:r>
      <w:r w:rsidRPr="007822E3">
        <w:rPr>
          <w:color w:val="000000"/>
        </w:rPr>
        <w:t>following the steps below.</w:t>
      </w:r>
    </w:p>
    <w:p w14:paraId="0000002F" w14:textId="77777777" w:rsidR="006670C1" w:rsidRPr="007822E3" w:rsidRDefault="006670C1" w:rsidP="007822E3">
      <w:pPr>
        <w:rPr>
          <w:color w:val="000000"/>
        </w:rPr>
      </w:pPr>
    </w:p>
    <w:p w14:paraId="00000030" w14:textId="77777777"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Cultivate</w:t>
      </w:r>
      <w:r w:rsidRPr="007822E3">
        <w:rPr>
          <w:i/>
          <w:color w:val="000000"/>
        </w:rPr>
        <w:t xml:space="preserve"> </w:t>
      </w:r>
      <w:sdt>
        <w:sdtPr>
          <w:tag w:val="goog_rdk_12"/>
          <w:id w:val="-210119314"/>
        </w:sdtPr>
        <w:sdtEndPr/>
        <w:sdtContent/>
      </w:sdt>
      <w:sdt>
        <w:sdtPr>
          <w:tag w:val="goog_rdk_13"/>
          <w:id w:val="985362603"/>
        </w:sdtPr>
        <w:sdtEndPr/>
        <w:sdtContent/>
      </w:sdt>
      <w:r w:rsidRPr="007822E3">
        <w:rPr>
          <w:i/>
          <w:color w:val="000000"/>
        </w:rPr>
        <w:t>Prochlorococcus</w:t>
      </w:r>
      <w:r w:rsidRPr="007822E3">
        <w:rPr>
          <w:color w:val="000000"/>
        </w:rPr>
        <w:t xml:space="preserve"> and </w:t>
      </w:r>
      <w:proofErr w:type="spellStart"/>
      <w:r w:rsidRPr="007822E3">
        <w:rPr>
          <w:i/>
          <w:color w:val="000000"/>
        </w:rPr>
        <w:t>Synechococcus</w:t>
      </w:r>
      <w:proofErr w:type="spellEnd"/>
      <w:r w:rsidRPr="007822E3">
        <w:rPr>
          <w:color w:val="000000"/>
        </w:rPr>
        <w:t xml:space="preserve"> strains in polycarbonate flasks using an appropriate medium such as </w:t>
      </w:r>
      <w:sdt>
        <w:sdtPr>
          <w:tag w:val="goog_rdk_14"/>
          <w:id w:val="-217510524"/>
        </w:sdtPr>
        <w:sdtEndPr/>
        <w:sdtContent/>
      </w:sdt>
      <w:sdt>
        <w:sdtPr>
          <w:tag w:val="goog_rdk_15"/>
          <w:id w:val="-988710783"/>
        </w:sdtPr>
        <w:sdtEndPr/>
        <w:sdtContent/>
      </w:sdt>
      <w:r w:rsidRPr="007822E3">
        <w:rPr>
          <w:color w:val="000000"/>
        </w:rPr>
        <w:t xml:space="preserve">Pro99 or SN (see </w:t>
      </w:r>
      <w:r w:rsidRPr="007822E3">
        <w:rPr>
          <w:b/>
          <w:color w:val="000000"/>
        </w:rPr>
        <w:t>Table of Materials</w:t>
      </w:r>
      <w:r w:rsidRPr="007822E3">
        <w:rPr>
          <w:color w:val="000000"/>
        </w:rPr>
        <w:t>). For details, please see previously published References</w:t>
      </w:r>
      <w:r w:rsidRPr="007822E3">
        <w:rPr>
          <w:color w:val="000000"/>
          <w:vertAlign w:val="superscript"/>
        </w:rPr>
        <w:t>23,24</w:t>
      </w:r>
      <w:r w:rsidRPr="007822E3">
        <w:rPr>
          <w:color w:val="000000"/>
        </w:rPr>
        <w:t>.</w:t>
      </w:r>
    </w:p>
    <w:p w14:paraId="00000031" w14:textId="77777777" w:rsidR="006670C1" w:rsidRPr="007822E3" w:rsidRDefault="006670C1" w:rsidP="007822E3">
      <w:pPr>
        <w:rPr>
          <w:color w:val="000000"/>
        </w:rPr>
      </w:pPr>
    </w:p>
    <w:p w14:paraId="5164BA96" w14:textId="77777777" w:rsidR="00C51CCD"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 xml:space="preserve">Acclimate the cultures by growing them across two to three transfers (1:20 dilutions of culture into fresh media for each passage) under the </w:t>
      </w:r>
      <w:sdt>
        <w:sdtPr>
          <w:tag w:val="goog_rdk_16"/>
          <w:id w:val="1333879018"/>
        </w:sdtPr>
        <w:sdtEndPr/>
        <w:sdtContent/>
      </w:sdt>
      <w:sdt>
        <w:sdtPr>
          <w:tag w:val="goog_rdk_17"/>
          <w:id w:val="1087121517"/>
        </w:sdtPr>
        <w:sdtEndPr/>
        <w:sdtContent/>
      </w:sdt>
      <w:r w:rsidRPr="007822E3">
        <w:rPr>
          <w:color w:val="000000"/>
        </w:rPr>
        <w:t>desired temperature and irradiance conditions required for the experiment.</w:t>
      </w:r>
    </w:p>
    <w:p w14:paraId="2507C96E" w14:textId="77777777" w:rsidR="00C51CCD" w:rsidRPr="007822E3" w:rsidRDefault="00C51CCD" w:rsidP="007822E3">
      <w:pPr>
        <w:rPr>
          <w:color w:val="000000"/>
        </w:rPr>
      </w:pPr>
    </w:p>
    <w:p w14:paraId="00000032" w14:textId="7D7C2233" w:rsidR="006670C1" w:rsidRPr="007822E3" w:rsidRDefault="00C51CCD" w:rsidP="007822E3">
      <w:pPr>
        <w:pBdr>
          <w:top w:val="nil"/>
          <w:left w:val="nil"/>
          <w:bottom w:val="nil"/>
          <w:right w:val="nil"/>
          <w:between w:val="nil"/>
        </w:pBdr>
        <w:rPr>
          <w:color w:val="000000"/>
        </w:rPr>
      </w:pPr>
      <w:r w:rsidRPr="007822E3">
        <w:rPr>
          <w:color w:val="000000"/>
        </w:rPr>
        <w:t>NOTE:</w:t>
      </w:r>
      <w:r w:rsidR="0019133D" w:rsidRPr="007822E3">
        <w:rPr>
          <w:color w:val="000000"/>
        </w:rPr>
        <w:t xml:space="preserve"> </w:t>
      </w:r>
      <w:r w:rsidR="0019133D" w:rsidRPr="007822E3">
        <w:t>Typical growth conditions include temperatures between 15</w:t>
      </w:r>
      <w:r w:rsidR="00772304" w:rsidRPr="007822E3">
        <w:t>–</w:t>
      </w:r>
      <w:r w:rsidR="0019133D" w:rsidRPr="007822E3">
        <w:t>30 °C at irradiance</w:t>
      </w:r>
      <w:r w:rsidR="006379EB" w:rsidRPr="007822E3">
        <w:rPr>
          <w:vertAlign w:val="superscript"/>
        </w:rPr>
        <w:t>23,25</w:t>
      </w:r>
      <w:r w:rsidR="0019133D" w:rsidRPr="007822E3">
        <w:rPr>
          <w:vertAlign w:val="superscript"/>
        </w:rPr>
        <w:t xml:space="preserve"> </w:t>
      </w:r>
      <w:r w:rsidR="0019133D" w:rsidRPr="007822E3">
        <w:t>between 8</w:t>
      </w:r>
      <w:r w:rsidR="00772304" w:rsidRPr="007822E3">
        <w:t>–</w:t>
      </w:r>
      <w:r w:rsidR="0019133D" w:rsidRPr="007822E3">
        <w:t>150 µmol photons m</w:t>
      </w:r>
      <w:r w:rsidR="0019133D" w:rsidRPr="007822E3">
        <w:rPr>
          <w:vertAlign w:val="superscript"/>
        </w:rPr>
        <w:t>-2</w:t>
      </w:r>
      <w:r w:rsidR="0019133D" w:rsidRPr="007822E3">
        <w:t>s</w:t>
      </w:r>
      <w:r w:rsidR="0019133D" w:rsidRPr="007822E3">
        <w:rPr>
          <w:vertAlign w:val="superscript"/>
        </w:rPr>
        <w:t>-1</w:t>
      </w:r>
      <w:r w:rsidR="006379EB" w:rsidRPr="007822E3">
        <w:rPr>
          <w:color w:val="000000"/>
        </w:rPr>
        <w:t xml:space="preserve">, </w:t>
      </w:r>
      <w:sdt>
        <w:sdtPr>
          <w:tag w:val="goog_rdk_20"/>
          <w:id w:val="1775431047"/>
        </w:sdtPr>
        <w:sdtEndPr/>
        <w:sdtContent>
          <w:r w:rsidR="0019133D" w:rsidRPr="007822E3">
            <w:rPr>
              <w:color w:val="000000"/>
            </w:rPr>
            <w:t>but individual strain tolerances and optima vary widely</w:t>
          </w:r>
        </w:sdtContent>
      </w:sdt>
      <w:sdt>
        <w:sdtPr>
          <w:tag w:val="goog_rdk_21"/>
          <w:id w:val="-883103002"/>
        </w:sdtPr>
        <w:sdtEndPr/>
        <w:sdtContent>
          <w:r w:rsidR="0019133D" w:rsidRPr="007822E3">
            <w:rPr>
              <w:color w:val="000000"/>
              <w:vertAlign w:val="superscript"/>
            </w:rPr>
            <w:t>26</w:t>
          </w:r>
        </w:sdtContent>
      </w:sdt>
      <w:sdt>
        <w:sdtPr>
          <w:tag w:val="goog_rdk_22"/>
          <w:id w:val="-390737480"/>
        </w:sdtPr>
        <w:sdtEndPr/>
        <w:sdtContent>
          <w:r w:rsidR="0019133D" w:rsidRPr="007822E3">
            <w:rPr>
              <w:color w:val="000000"/>
              <w:vertAlign w:val="superscript"/>
            </w:rPr>
            <w:t xml:space="preserve"> </w:t>
          </w:r>
          <w:r w:rsidR="0019133D" w:rsidRPr="007822E3">
            <w:rPr>
              <w:color w:val="000000"/>
            </w:rPr>
            <w:t xml:space="preserve">and </w:t>
          </w:r>
          <w:r w:rsidR="00A731FA" w:rsidRPr="007822E3">
            <w:rPr>
              <w:color w:val="000000"/>
            </w:rPr>
            <w:t>need</w:t>
          </w:r>
          <w:r w:rsidR="0019133D" w:rsidRPr="007822E3">
            <w:rPr>
              <w:color w:val="000000"/>
            </w:rPr>
            <w:t xml:space="preserve"> </w:t>
          </w:r>
          <w:r w:rsidR="00A731FA" w:rsidRPr="007822E3">
            <w:rPr>
              <w:color w:val="000000"/>
            </w:rPr>
            <w:t xml:space="preserve">to </w:t>
          </w:r>
          <w:r w:rsidR="0019133D" w:rsidRPr="007822E3">
            <w:rPr>
              <w:color w:val="000000"/>
            </w:rPr>
            <w:t xml:space="preserve">be set based on guidance from the relevant culture collection instructions or literature. </w:t>
          </w:r>
        </w:sdtContent>
      </w:sdt>
      <w:r w:rsidR="0019133D" w:rsidRPr="007822E3">
        <w:rPr>
          <w:color w:val="000000"/>
        </w:rPr>
        <w:t xml:space="preserve">Monitor growth rate using </w:t>
      </w:r>
      <w:sdt>
        <w:sdtPr>
          <w:tag w:val="goog_rdk_23"/>
          <w:id w:val="-610584411"/>
        </w:sdtPr>
        <w:sdtEndPr/>
        <w:sdtContent/>
      </w:sdt>
      <w:sdt>
        <w:sdtPr>
          <w:tag w:val="goog_rdk_24"/>
          <w:id w:val="1420983990"/>
        </w:sdtPr>
        <w:sdtEndPr/>
        <w:sdtContent/>
      </w:sdt>
      <w:r w:rsidR="0019133D" w:rsidRPr="007822E3">
        <w:rPr>
          <w:color w:val="000000"/>
        </w:rPr>
        <w:t>culture fluorescence or flow cytometry counts</w:t>
      </w:r>
      <w:sdt>
        <w:sdtPr>
          <w:tag w:val="goog_rdk_25"/>
          <w:id w:val="1923597284"/>
        </w:sdtPr>
        <w:sdtEndPr/>
        <w:sdtContent>
          <w:sdt>
            <w:sdtPr>
              <w:tag w:val="goog_rdk_26"/>
              <w:id w:val="668912566"/>
            </w:sdtPr>
            <w:sdtEndPr/>
            <w:sdtContent/>
          </w:sdt>
          <w:r w:rsidR="0019133D" w:rsidRPr="007822E3">
            <w:rPr>
              <w:color w:val="000000"/>
              <w:vertAlign w:val="superscript"/>
            </w:rPr>
            <w:t>23</w:t>
          </w:r>
        </w:sdtContent>
      </w:sdt>
      <w:r w:rsidR="0019133D" w:rsidRPr="007822E3">
        <w:rPr>
          <w:color w:val="000000"/>
        </w:rPr>
        <w:t>, and ensure that cultures grow at a consistent steady-state exponential rate before beginning the experiment.</w:t>
      </w:r>
    </w:p>
    <w:p w14:paraId="00000033" w14:textId="77777777" w:rsidR="006670C1" w:rsidRPr="007822E3" w:rsidRDefault="006670C1" w:rsidP="007822E3">
      <w:pPr>
        <w:pBdr>
          <w:top w:val="nil"/>
          <w:left w:val="nil"/>
          <w:bottom w:val="nil"/>
          <w:right w:val="nil"/>
          <w:between w:val="nil"/>
        </w:pBdr>
        <w:rPr>
          <w:color w:val="000000"/>
        </w:rPr>
      </w:pPr>
    </w:p>
    <w:p w14:paraId="00000034" w14:textId="1E38E94D"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Carry out a set of successive gradual transfers from smaller to larger volumes once cells reach late exponential phase (e.g.</w:t>
      </w:r>
      <w:r w:rsidR="00772304" w:rsidRPr="007822E3">
        <w:rPr>
          <w:color w:val="000000"/>
        </w:rPr>
        <w:t>,</w:t>
      </w:r>
      <w:r w:rsidRPr="007822E3">
        <w:rPr>
          <w:color w:val="000000"/>
        </w:rPr>
        <w:t xml:space="preserve"> 20 mL &lt; 250 mL &lt; 2 L &lt; 10 L &lt; 20 L).</w:t>
      </w:r>
    </w:p>
    <w:p w14:paraId="00000035" w14:textId="77777777" w:rsidR="006670C1" w:rsidRPr="007822E3" w:rsidRDefault="006670C1" w:rsidP="007822E3">
      <w:pPr>
        <w:pBdr>
          <w:top w:val="nil"/>
          <w:left w:val="nil"/>
          <w:bottom w:val="nil"/>
          <w:right w:val="nil"/>
          <w:between w:val="nil"/>
        </w:pBdr>
        <w:rPr>
          <w:color w:val="000000"/>
        </w:rPr>
      </w:pPr>
    </w:p>
    <w:p w14:paraId="00000036" w14:textId="7E7FD474" w:rsidR="006670C1" w:rsidRPr="007822E3" w:rsidRDefault="000F3DFB" w:rsidP="007822E3">
      <w:pPr>
        <w:pBdr>
          <w:top w:val="nil"/>
          <w:left w:val="nil"/>
          <w:bottom w:val="nil"/>
          <w:right w:val="nil"/>
          <w:between w:val="nil"/>
        </w:pBdr>
        <w:rPr>
          <w:color w:val="000000"/>
        </w:rPr>
      </w:pPr>
      <w:sdt>
        <w:sdtPr>
          <w:tag w:val="goog_rdk_27"/>
          <w:id w:val="-1292127931"/>
        </w:sdtPr>
        <w:sdtEndPr/>
        <w:sdtContent/>
      </w:sdt>
      <w:sdt>
        <w:sdtPr>
          <w:tag w:val="goog_rdk_28"/>
          <w:id w:val="-103576295"/>
        </w:sdtPr>
        <w:sdtEndPr/>
        <w:sdtContent/>
      </w:sdt>
      <w:r w:rsidR="0019133D" w:rsidRPr="007822E3">
        <w:rPr>
          <w:color w:val="000000"/>
        </w:rPr>
        <w:t xml:space="preserve">NOTE: Large volume cultures cannot be directly inoculated from small amounts of starting culture. Note that larger cultures may require the addition of buffers (such as 1 mM </w:t>
      </w:r>
      <w:sdt>
        <w:sdtPr>
          <w:tag w:val="goog_rdk_29"/>
          <w:id w:val="1727175604"/>
        </w:sdtPr>
        <w:sdtEndPr/>
        <w:sdtContent/>
      </w:sdt>
      <w:sdt>
        <w:sdtPr>
          <w:tag w:val="goog_rdk_30"/>
          <w:id w:val="-1592309739"/>
        </w:sdtPr>
        <w:sdtEndPr/>
        <w:sdtContent/>
      </w:sdt>
      <w:r w:rsidR="0019133D" w:rsidRPr="007822E3">
        <w:rPr>
          <w:color w:val="000000"/>
        </w:rPr>
        <w:t>HEPES, pH 7.5 or 3.75 mM TAPS, pH 8), along with supplementary sodium bicarbonate or bubbling with sterile air</w:t>
      </w:r>
      <w:r w:rsidR="0019133D" w:rsidRPr="007822E3">
        <w:rPr>
          <w:color w:val="000000"/>
          <w:vertAlign w:val="superscript"/>
        </w:rPr>
        <w:t>24</w:t>
      </w:r>
      <w:r w:rsidR="0019133D" w:rsidRPr="007822E3">
        <w:rPr>
          <w:color w:val="000000"/>
        </w:rPr>
        <w:t>.</w:t>
      </w:r>
    </w:p>
    <w:p w14:paraId="00000037" w14:textId="77777777" w:rsidR="006670C1" w:rsidRPr="007822E3" w:rsidRDefault="006670C1" w:rsidP="007822E3">
      <w:pPr>
        <w:rPr>
          <w:color w:val="000000"/>
        </w:rPr>
      </w:pPr>
    </w:p>
    <w:p w14:paraId="00000038" w14:textId="6ED621E5" w:rsidR="006670C1" w:rsidRPr="007822E3" w:rsidRDefault="0019133D" w:rsidP="007822E3">
      <w:pPr>
        <w:numPr>
          <w:ilvl w:val="1"/>
          <w:numId w:val="1"/>
        </w:numPr>
        <w:pBdr>
          <w:top w:val="nil"/>
          <w:left w:val="nil"/>
          <w:bottom w:val="nil"/>
          <w:right w:val="nil"/>
          <w:between w:val="nil"/>
        </w:pBdr>
        <w:ind w:left="0" w:firstLine="0"/>
        <w:rPr>
          <w:color w:val="000000"/>
        </w:rPr>
      </w:pPr>
      <w:r w:rsidRPr="007822E3">
        <w:rPr>
          <w:color w:val="000000"/>
        </w:rPr>
        <w:t xml:space="preserve">Cultivate freshwater cyanobacterium </w:t>
      </w:r>
      <w:proofErr w:type="spellStart"/>
      <w:r w:rsidRPr="007822E3">
        <w:rPr>
          <w:i/>
          <w:color w:val="000000"/>
        </w:rPr>
        <w:t>Synechocystis</w:t>
      </w:r>
      <w:proofErr w:type="spellEnd"/>
      <w:r w:rsidRPr="007822E3">
        <w:rPr>
          <w:color w:val="000000"/>
        </w:rPr>
        <w:t xml:space="preserve"> sp. PCC</w:t>
      </w:r>
      <w:r w:rsidR="00BE4089" w:rsidRPr="007822E3">
        <w:rPr>
          <w:color w:val="000000"/>
        </w:rPr>
        <w:t xml:space="preserve"> </w:t>
      </w:r>
      <w:r w:rsidRPr="007822E3">
        <w:rPr>
          <w:color w:val="000000"/>
        </w:rPr>
        <w:t>6803.</w:t>
      </w:r>
    </w:p>
    <w:p w14:paraId="00000039" w14:textId="77777777" w:rsidR="006670C1" w:rsidRPr="007822E3" w:rsidRDefault="006670C1" w:rsidP="007822E3">
      <w:pPr>
        <w:rPr>
          <w:color w:val="000000"/>
        </w:rPr>
      </w:pPr>
    </w:p>
    <w:p w14:paraId="0000003A" w14:textId="63D7F7E5"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 xml:space="preserve">Prepare a culture of </w:t>
      </w:r>
      <w:proofErr w:type="spellStart"/>
      <w:r w:rsidRPr="007822E3">
        <w:rPr>
          <w:i/>
          <w:color w:val="000000"/>
        </w:rPr>
        <w:t>Synechocystis</w:t>
      </w:r>
      <w:proofErr w:type="spellEnd"/>
      <w:r w:rsidRPr="007822E3">
        <w:rPr>
          <w:color w:val="000000"/>
        </w:rPr>
        <w:t xml:space="preserve"> sp. PCC 6803 to be used as inoculum by cultivating it with aeration (bubbling air at 1 L/min), at 30 °C, under a 16 h light (photons count of 50 µmol/m</w:t>
      </w:r>
      <w:r w:rsidRPr="007822E3">
        <w:rPr>
          <w:color w:val="000000"/>
          <w:vertAlign w:val="superscript"/>
        </w:rPr>
        <w:t>2</w:t>
      </w:r>
      <w:r w:rsidRPr="007822E3">
        <w:rPr>
          <w:color w:val="000000"/>
        </w:rPr>
        <w:t>s)</w:t>
      </w:r>
      <w:r w:rsidR="00410155" w:rsidRPr="007822E3">
        <w:rPr>
          <w:color w:val="000000"/>
        </w:rPr>
        <w:t xml:space="preserve"> </w:t>
      </w:r>
      <w:r w:rsidRPr="007822E3">
        <w:rPr>
          <w:color w:val="000000"/>
        </w:rPr>
        <w:t xml:space="preserve">/ 8 h dark regime, up to an optical density at 730 nm (OD730) of 1.0 (exponential phase) in </w:t>
      </w:r>
      <w:sdt>
        <w:sdtPr>
          <w:tag w:val="goog_rdk_31"/>
          <w:id w:val="-1556158348"/>
        </w:sdtPr>
        <w:sdtEndPr/>
        <w:sdtContent/>
      </w:sdt>
      <w:sdt>
        <w:sdtPr>
          <w:tag w:val="goog_rdk_32"/>
          <w:id w:val="406590166"/>
        </w:sdtPr>
        <w:sdtEndPr/>
        <w:sdtContent/>
      </w:sdt>
      <w:r w:rsidRPr="007822E3">
        <w:rPr>
          <w:color w:val="000000"/>
        </w:rPr>
        <w:t>BG11 medium</w:t>
      </w:r>
      <w:r w:rsidRPr="007822E3">
        <w:rPr>
          <w:color w:val="000000"/>
          <w:vertAlign w:val="superscript"/>
        </w:rPr>
        <w:t>2</w:t>
      </w:r>
      <w:sdt>
        <w:sdtPr>
          <w:tag w:val="goog_rdk_33"/>
          <w:id w:val="-2059849784"/>
        </w:sdtPr>
        <w:sdtEndPr/>
        <w:sdtContent>
          <w:r w:rsidRPr="007822E3">
            <w:rPr>
              <w:color w:val="000000"/>
              <w:vertAlign w:val="superscript"/>
            </w:rPr>
            <w:t>7</w:t>
          </w:r>
        </w:sdtContent>
      </w:sdt>
      <w:r w:rsidRPr="007822E3">
        <w:rPr>
          <w:color w:val="000000"/>
        </w:rPr>
        <w:t>.</w:t>
      </w:r>
    </w:p>
    <w:p w14:paraId="0000003B" w14:textId="77777777" w:rsidR="006670C1" w:rsidRPr="007822E3" w:rsidRDefault="006670C1" w:rsidP="007822E3">
      <w:pPr>
        <w:pBdr>
          <w:top w:val="nil"/>
          <w:left w:val="nil"/>
          <w:bottom w:val="nil"/>
          <w:right w:val="nil"/>
          <w:between w:val="nil"/>
        </w:pBdr>
        <w:rPr>
          <w:color w:val="000000"/>
        </w:rPr>
      </w:pPr>
    </w:p>
    <w:p w14:paraId="0000003C" w14:textId="77777777"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 xml:space="preserve">Inoculate 30 mL of this culture </w:t>
      </w:r>
      <w:proofErr w:type="spellStart"/>
      <w:r w:rsidRPr="007822E3">
        <w:rPr>
          <w:i/>
          <w:color w:val="000000"/>
        </w:rPr>
        <w:t>Synechocystis</w:t>
      </w:r>
      <w:proofErr w:type="spellEnd"/>
      <w:r w:rsidRPr="007822E3">
        <w:rPr>
          <w:color w:val="000000"/>
        </w:rPr>
        <w:t xml:space="preserve"> sp. PCC 6803 in 570 mL of BG11 medium to an OD730 of 0.05 in 1 L glass gas washing bottles.</w:t>
      </w:r>
    </w:p>
    <w:p w14:paraId="0000003D" w14:textId="77777777" w:rsidR="006670C1" w:rsidRPr="007822E3" w:rsidRDefault="006670C1" w:rsidP="007822E3">
      <w:pPr>
        <w:pBdr>
          <w:top w:val="nil"/>
          <w:left w:val="nil"/>
          <w:bottom w:val="nil"/>
          <w:right w:val="nil"/>
          <w:between w:val="nil"/>
        </w:pBdr>
        <w:rPr>
          <w:color w:val="000000"/>
        </w:rPr>
      </w:pPr>
    </w:p>
    <w:p w14:paraId="0000003E" w14:textId="66A8CAE0"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Allow cells to grow with aeration, at 30 °C, under a 16 h light (photon count of 50 µmol/m</w:t>
      </w:r>
      <w:r w:rsidRPr="007822E3">
        <w:rPr>
          <w:color w:val="000000"/>
          <w:vertAlign w:val="superscript"/>
        </w:rPr>
        <w:t>2</w:t>
      </w:r>
      <w:r w:rsidRPr="007822E3">
        <w:rPr>
          <w:color w:val="000000"/>
        </w:rPr>
        <w:t>s)</w:t>
      </w:r>
      <w:r w:rsidR="00410155" w:rsidRPr="007822E3">
        <w:rPr>
          <w:color w:val="000000"/>
        </w:rPr>
        <w:t xml:space="preserve"> </w:t>
      </w:r>
      <w:r w:rsidRPr="007822E3">
        <w:rPr>
          <w:color w:val="000000"/>
        </w:rPr>
        <w:t>/ 8 h dark regime, up to a final OD730 of 1.0</w:t>
      </w:r>
      <w:r w:rsidR="00410155" w:rsidRPr="007822E3">
        <w:rPr>
          <w:color w:val="000000"/>
        </w:rPr>
        <w:t>–</w:t>
      </w:r>
      <w:r w:rsidRPr="007822E3">
        <w:rPr>
          <w:color w:val="000000"/>
        </w:rPr>
        <w:t>1.5.</w:t>
      </w:r>
    </w:p>
    <w:p w14:paraId="0000003F" w14:textId="77777777" w:rsidR="006670C1" w:rsidRPr="007822E3" w:rsidRDefault="006670C1" w:rsidP="007822E3">
      <w:pPr>
        <w:rPr>
          <w:color w:val="000000"/>
        </w:rPr>
      </w:pPr>
    </w:p>
    <w:p w14:paraId="00000040" w14:textId="77777777" w:rsidR="006670C1" w:rsidRPr="007822E3" w:rsidRDefault="0019133D" w:rsidP="007822E3">
      <w:pPr>
        <w:numPr>
          <w:ilvl w:val="0"/>
          <w:numId w:val="1"/>
        </w:numPr>
        <w:pBdr>
          <w:top w:val="nil"/>
          <w:left w:val="nil"/>
          <w:bottom w:val="nil"/>
          <w:right w:val="nil"/>
          <w:between w:val="nil"/>
        </w:pBdr>
        <w:ind w:left="0" w:firstLine="0"/>
        <w:rPr>
          <w:b/>
          <w:color w:val="000000"/>
        </w:rPr>
      </w:pPr>
      <w:r w:rsidRPr="007822E3">
        <w:rPr>
          <w:b/>
          <w:color w:val="000000"/>
        </w:rPr>
        <w:t>Separation of cyanobacterial biomass from the small particle (vesicle) fraction</w:t>
      </w:r>
    </w:p>
    <w:p w14:paraId="00000041" w14:textId="77777777" w:rsidR="006670C1" w:rsidRPr="007822E3" w:rsidRDefault="006670C1" w:rsidP="007822E3"/>
    <w:p w14:paraId="00000042" w14:textId="6B7C75A6" w:rsidR="006670C1" w:rsidRPr="007822E3" w:rsidRDefault="0019133D" w:rsidP="007822E3">
      <w:r w:rsidRPr="007822E3">
        <w:t>NOTE: First, separating cells from the supernatant through centrifugal pelleting of cells is recommended. However, when culture volumes are too large for this to be feasible, it is possible to skip centrifugation and proceed directly to filtering whole cultures using capsule filtration (</w:t>
      </w:r>
      <w:sdt>
        <w:sdtPr>
          <w:tag w:val="goog_rdk_35"/>
          <w:id w:val="-1553077104"/>
        </w:sdtPr>
        <w:sdtEndPr/>
        <w:sdtContent/>
      </w:sdt>
      <w:sdt>
        <w:sdtPr>
          <w:tag w:val="goog_rdk_36"/>
          <w:id w:val="-1261990186"/>
        </w:sdtPr>
        <w:sdtEndPr/>
        <w:sdtContent/>
      </w:sdt>
      <w:r w:rsidRPr="007822E3">
        <w:t>step 2.4).</w:t>
      </w:r>
    </w:p>
    <w:p w14:paraId="00000043" w14:textId="77777777" w:rsidR="006670C1" w:rsidRPr="007822E3" w:rsidRDefault="006670C1" w:rsidP="007822E3"/>
    <w:p w14:paraId="00000044" w14:textId="77777777" w:rsidR="006670C1" w:rsidRPr="007822E3" w:rsidRDefault="0019133D" w:rsidP="007822E3">
      <w:pPr>
        <w:numPr>
          <w:ilvl w:val="1"/>
          <w:numId w:val="1"/>
        </w:numPr>
        <w:pBdr>
          <w:top w:val="nil"/>
          <w:left w:val="nil"/>
          <w:bottom w:val="nil"/>
          <w:right w:val="nil"/>
          <w:between w:val="nil"/>
        </w:pBdr>
        <w:ind w:left="0" w:firstLine="0"/>
        <w:rPr>
          <w:color w:val="000000"/>
        </w:rPr>
      </w:pPr>
      <w:r w:rsidRPr="007822E3">
        <w:rPr>
          <w:color w:val="000000"/>
        </w:rPr>
        <w:t>Perform centrifugation to separate cells (best for volumes up to ~4 L, depending on available centrifuge capacity).</w:t>
      </w:r>
    </w:p>
    <w:p w14:paraId="00000045" w14:textId="77777777" w:rsidR="006670C1" w:rsidRPr="007822E3" w:rsidRDefault="006670C1" w:rsidP="007822E3">
      <w:pPr>
        <w:rPr>
          <w:color w:val="000000"/>
        </w:rPr>
      </w:pPr>
    </w:p>
    <w:p w14:paraId="00000046" w14:textId="753309EF"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 xml:space="preserve">Autoclave or thoroughly wash and clean the centrifuge bottles using </w:t>
      </w:r>
      <w:sdt>
        <w:sdtPr>
          <w:tag w:val="goog_rdk_37"/>
          <w:id w:val="1461766125"/>
        </w:sdtPr>
        <w:sdtEndPr/>
        <w:sdtContent/>
      </w:sdt>
      <w:sdt>
        <w:sdtPr>
          <w:tag w:val="goog_rdk_38"/>
          <w:id w:val="916515285"/>
        </w:sdtPr>
        <w:sdtEndPr/>
        <w:sdtContent/>
      </w:sdt>
      <w:r w:rsidRPr="007822E3">
        <w:rPr>
          <w:color w:val="000000"/>
        </w:rPr>
        <w:t>Type I ultrapure grade water</w:t>
      </w:r>
      <w:r w:rsidR="00836ADA" w:rsidRPr="007822E3">
        <w:rPr>
          <w:color w:val="000000"/>
        </w:rPr>
        <w:t xml:space="preserve"> (see </w:t>
      </w:r>
      <w:r w:rsidR="00836ADA" w:rsidRPr="007822E3">
        <w:rPr>
          <w:b/>
          <w:bCs/>
          <w:color w:val="000000"/>
        </w:rPr>
        <w:t>Table of Materials</w:t>
      </w:r>
      <w:r w:rsidR="00836ADA" w:rsidRPr="007822E3">
        <w:rPr>
          <w:color w:val="000000"/>
        </w:rPr>
        <w:t>)</w:t>
      </w:r>
      <w:r w:rsidRPr="007822E3">
        <w:rPr>
          <w:color w:val="000000"/>
        </w:rPr>
        <w:t>, ensuring that no residual soap or other material remains.</w:t>
      </w:r>
    </w:p>
    <w:p w14:paraId="00000047" w14:textId="77777777" w:rsidR="006670C1" w:rsidRPr="007822E3" w:rsidRDefault="006670C1" w:rsidP="007822E3">
      <w:pPr>
        <w:pBdr>
          <w:top w:val="nil"/>
          <w:left w:val="nil"/>
          <w:bottom w:val="nil"/>
          <w:right w:val="nil"/>
          <w:between w:val="nil"/>
        </w:pBdr>
        <w:rPr>
          <w:color w:val="000000"/>
        </w:rPr>
      </w:pPr>
    </w:p>
    <w:p w14:paraId="00000048" w14:textId="77777777"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Load culture samples into an appropriate number of centrifuge bottles and balance them.</w:t>
      </w:r>
    </w:p>
    <w:p w14:paraId="00000049" w14:textId="77777777" w:rsidR="006670C1" w:rsidRPr="007822E3" w:rsidRDefault="006670C1" w:rsidP="007822E3">
      <w:pPr>
        <w:pBdr>
          <w:top w:val="nil"/>
          <w:left w:val="nil"/>
          <w:bottom w:val="nil"/>
          <w:right w:val="nil"/>
          <w:between w:val="nil"/>
        </w:pBdr>
        <w:rPr>
          <w:color w:val="000000"/>
        </w:rPr>
      </w:pPr>
    </w:p>
    <w:p w14:paraId="0000004A" w14:textId="084C2B1A"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 xml:space="preserve">Spin cultures for &gt;10,000 x </w:t>
      </w:r>
      <w:r w:rsidRPr="007822E3">
        <w:rPr>
          <w:i/>
          <w:color w:val="000000"/>
        </w:rPr>
        <w:t>g</w:t>
      </w:r>
      <w:r w:rsidRPr="007822E3">
        <w:rPr>
          <w:color w:val="000000"/>
        </w:rPr>
        <w:t xml:space="preserve"> at 4 °C for 1</w:t>
      </w:r>
      <w:sdt>
        <w:sdtPr>
          <w:tag w:val="goog_rdk_39"/>
          <w:id w:val="-267233312"/>
        </w:sdtPr>
        <w:sdtEndPr/>
        <w:sdtContent>
          <w:r w:rsidRPr="007822E3">
            <w:rPr>
              <w:color w:val="000000"/>
            </w:rPr>
            <w:t>0</w:t>
          </w:r>
        </w:sdtContent>
      </w:sdt>
      <w:r w:rsidR="002D3571" w:rsidRPr="007822E3">
        <w:t xml:space="preserve"> </w:t>
      </w:r>
      <w:r w:rsidRPr="007822E3">
        <w:rPr>
          <w:color w:val="000000"/>
        </w:rPr>
        <w:t xml:space="preserve">min. </w:t>
      </w:r>
      <w:sdt>
        <w:sdtPr>
          <w:tag w:val="goog_rdk_41"/>
          <w:id w:val="-346255375"/>
        </w:sdtPr>
        <w:sdtEndPr/>
        <w:sdtContent/>
      </w:sdt>
      <w:sdt>
        <w:sdtPr>
          <w:tag w:val="goog_rdk_42"/>
          <w:id w:val="1632979765"/>
        </w:sdtPr>
        <w:sdtEndPr/>
        <w:sdtContent/>
      </w:sdt>
      <w:r w:rsidRPr="007822E3">
        <w:rPr>
          <w:color w:val="000000"/>
        </w:rPr>
        <w:t>I</w:t>
      </w:r>
      <w:sdt>
        <w:sdtPr>
          <w:tag w:val="goog_rdk_43"/>
          <w:id w:val="1954129617"/>
        </w:sdtPr>
        <w:sdtEndPr/>
        <w:sdtContent>
          <w:r w:rsidRPr="007822E3">
            <w:rPr>
              <w:color w:val="000000"/>
            </w:rPr>
            <w:t>f the supernatant remains visibly turbid, i</w:t>
          </w:r>
        </w:sdtContent>
      </w:sdt>
      <w:sdt>
        <w:sdtPr>
          <w:tag w:val="goog_rdk_44"/>
          <w:id w:val="157819128"/>
        </w:sdtPr>
        <w:sdtEndPr/>
        <w:sdtContent/>
      </w:sdt>
      <w:sdt>
        <w:sdtPr>
          <w:tag w:val="goog_rdk_45"/>
          <w:id w:val="637541406"/>
        </w:sdtPr>
        <w:sdtEndPr/>
        <w:sdtContent/>
      </w:sdt>
      <w:r w:rsidRPr="007822E3">
        <w:rPr>
          <w:color w:val="000000"/>
        </w:rPr>
        <w:t xml:space="preserve">ncrease </w:t>
      </w:r>
      <w:sdt>
        <w:sdtPr>
          <w:tag w:val="goog_rdk_46"/>
          <w:id w:val="99382272"/>
        </w:sdtPr>
        <w:sdtEndPr/>
        <w:sdtContent>
          <w:r w:rsidRPr="007822E3">
            <w:rPr>
              <w:color w:val="000000"/>
            </w:rPr>
            <w:t xml:space="preserve">centrifugation conditions </w:t>
          </w:r>
        </w:sdtContent>
      </w:sdt>
      <w:sdt>
        <w:sdtPr>
          <w:tag w:val="goog_rdk_48"/>
          <w:id w:val="729433536"/>
        </w:sdtPr>
        <w:sdtEndPr/>
        <w:sdtContent>
          <w:r w:rsidRPr="007822E3">
            <w:rPr>
              <w:color w:val="000000"/>
            </w:rPr>
            <w:t xml:space="preserve">to 20 min at maximum speed </w:t>
          </w:r>
        </w:sdtContent>
      </w:sdt>
      <w:sdt>
        <w:sdtPr>
          <w:tag w:val="goog_rdk_50"/>
          <w:id w:val="1236743569"/>
        </w:sdtPr>
        <w:sdtEndPr/>
        <w:sdtContent>
          <w:r w:rsidRPr="007822E3">
            <w:rPr>
              <w:color w:val="000000"/>
            </w:rPr>
            <w:t>and retry.</w:t>
          </w:r>
        </w:sdtContent>
      </w:sdt>
      <w:sdt>
        <w:sdtPr>
          <w:tag w:val="goog_rdk_51"/>
          <w:id w:val="1011642699"/>
        </w:sdtPr>
        <w:sdtEndPr/>
        <w:sdtContent>
          <w:sdt>
            <w:sdtPr>
              <w:tag w:val="goog_rdk_52"/>
              <w:id w:val="1017501152"/>
              <w:showingPlcHdr/>
            </w:sdtPr>
            <w:sdtEndPr/>
            <w:sdtContent>
              <w:r w:rsidR="00F22398" w:rsidRPr="007822E3">
                <w:t xml:space="preserve">     </w:t>
              </w:r>
            </w:sdtContent>
          </w:sdt>
        </w:sdtContent>
      </w:sdt>
    </w:p>
    <w:p w14:paraId="0000004B" w14:textId="77777777" w:rsidR="006670C1" w:rsidRPr="007822E3" w:rsidRDefault="006670C1" w:rsidP="007822E3">
      <w:pPr>
        <w:pBdr>
          <w:top w:val="nil"/>
          <w:left w:val="nil"/>
          <w:bottom w:val="nil"/>
          <w:right w:val="nil"/>
          <w:between w:val="nil"/>
        </w:pBdr>
        <w:rPr>
          <w:color w:val="000000"/>
        </w:rPr>
      </w:pPr>
    </w:p>
    <w:p w14:paraId="0000004C" w14:textId="2828EFBC"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Carefully decant or pipet supernatant into a clean vessel and proceed to one of the following filtration options mentioned in steps 2.2</w:t>
      </w:r>
      <w:r w:rsidR="00DB3D4C" w:rsidRPr="007822E3">
        <w:rPr>
          <w:color w:val="000000"/>
        </w:rPr>
        <w:t>–</w:t>
      </w:r>
      <w:r w:rsidRPr="007822E3">
        <w:rPr>
          <w:color w:val="000000"/>
        </w:rPr>
        <w:t>2.4.</w:t>
      </w:r>
    </w:p>
    <w:p w14:paraId="0000004D" w14:textId="77777777" w:rsidR="006670C1" w:rsidRPr="007822E3" w:rsidRDefault="006670C1" w:rsidP="007822E3">
      <w:pPr>
        <w:rPr>
          <w:color w:val="000000"/>
        </w:rPr>
      </w:pPr>
    </w:p>
    <w:p w14:paraId="0000004E" w14:textId="77777777" w:rsidR="006670C1" w:rsidRPr="007822E3" w:rsidRDefault="0019133D" w:rsidP="007822E3">
      <w:pPr>
        <w:numPr>
          <w:ilvl w:val="1"/>
          <w:numId w:val="1"/>
        </w:numPr>
        <w:pBdr>
          <w:top w:val="nil"/>
          <w:left w:val="nil"/>
          <w:bottom w:val="nil"/>
          <w:right w:val="nil"/>
          <w:between w:val="nil"/>
        </w:pBdr>
        <w:ind w:left="0" w:firstLine="0"/>
        <w:rPr>
          <w:color w:val="000000"/>
        </w:rPr>
      </w:pPr>
      <w:r w:rsidRPr="007822E3">
        <w:rPr>
          <w:color w:val="000000"/>
        </w:rPr>
        <w:t>Option 1: perform syringe filtration using 0.2 µm filters (for sample volumes up to ~50 mL).</w:t>
      </w:r>
    </w:p>
    <w:p w14:paraId="0000004F" w14:textId="77777777" w:rsidR="006670C1" w:rsidRPr="007822E3" w:rsidRDefault="006670C1" w:rsidP="007822E3">
      <w:pPr>
        <w:rPr>
          <w:color w:val="000000"/>
        </w:rPr>
      </w:pPr>
    </w:p>
    <w:p w14:paraId="00000050" w14:textId="77777777"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 xml:space="preserve">Fill a sterile 50 mL syringe with a largely cell-free culture medium, and filter it through a 0.2 (or 0.45) µm </w:t>
      </w:r>
      <w:proofErr w:type="spellStart"/>
      <w:r w:rsidRPr="007822E3">
        <w:rPr>
          <w:color w:val="000000"/>
        </w:rPr>
        <w:t>polyethersulfone</w:t>
      </w:r>
      <w:proofErr w:type="spellEnd"/>
      <w:r w:rsidRPr="007822E3">
        <w:rPr>
          <w:color w:val="000000"/>
        </w:rPr>
        <w:t xml:space="preserve"> (PES) filter (see </w:t>
      </w:r>
      <w:r w:rsidRPr="007822E3">
        <w:rPr>
          <w:b/>
          <w:color w:val="000000"/>
        </w:rPr>
        <w:t>Table of Materials</w:t>
      </w:r>
      <w:r w:rsidRPr="007822E3">
        <w:rPr>
          <w:color w:val="000000"/>
        </w:rPr>
        <w:t>). Collect the filtrate in a clean, sterilized receptacle.</w:t>
      </w:r>
    </w:p>
    <w:p w14:paraId="00000051" w14:textId="77777777" w:rsidR="006670C1" w:rsidRPr="007822E3" w:rsidRDefault="006670C1" w:rsidP="007822E3">
      <w:pPr>
        <w:pBdr>
          <w:top w:val="nil"/>
          <w:left w:val="nil"/>
          <w:bottom w:val="nil"/>
          <w:right w:val="nil"/>
          <w:between w:val="nil"/>
        </w:pBdr>
        <w:rPr>
          <w:color w:val="000000"/>
        </w:rPr>
      </w:pPr>
    </w:p>
    <w:p w14:paraId="00000052" w14:textId="77777777"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Repeat this step until the filter is clogged (e.g., it becomes difficult to push with the syringe). Replace with a new filter, and proceed until the sample is thoroughly filtered.</w:t>
      </w:r>
    </w:p>
    <w:p w14:paraId="00000053" w14:textId="77777777" w:rsidR="006670C1" w:rsidRPr="007822E3" w:rsidRDefault="006670C1" w:rsidP="007822E3">
      <w:pPr>
        <w:rPr>
          <w:color w:val="000000"/>
        </w:rPr>
      </w:pPr>
    </w:p>
    <w:p w14:paraId="00000054" w14:textId="216D1A15" w:rsidR="006670C1" w:rsidRPr="007822E3" w:rsidRDefault="0019133D" w:rsidP="007822E3">
      <w:pPr>
        <w:numPr>
          <w:ilvl w:val="1"/>
          <w:numId w:val="1"/>
        </w:numPr>
        <w:pBdr>
          <w:top w:val="nil"/>
          <w:left w:val="nil"/>
          <w:bottom w:val="nil"/>
          <w:right w:val="nil"/>
          <w:between w:val="nil"/>
        </w:pBdr>
        <w:ind w:left="0" w:firstLine="0"/>
        <w:rPr>
          <w:color w:val="000000"/>
        </w:rPr>
      </w:pPr>
      <w:r w:rsidRPr="007822E3">
        <w:rPr>
          <w:color w:val="000000"/>
        </w:rPr>
        <w:t>Option 2: perform 0.2 µm vacuum filtration (up to ~4 L).</w:t>
      </w:r>
    </w:p>
    <w:p w14:paraId="00000055" w14:textId="77777777" w:rsidR="006670C1" w:rsidRPr="007822E3" w:rsidRDefault="006670C1" w:rsidP="007822E3">
      <w:pPr>
        <w:rPr>
          <w:color w:val="000000"/>
        </w:rPr>
      </w:pPr>
    </w:p>
    <w:p w14:paraId="00000056" w14:textId="77777777"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 xml:space="preserve">Thoroughly wash and clean the </w:t>
      </w:r>
      <w:sdt>
        <w:sdtPr>
          <w:tag w:val="goog_rdk_55"/>
          <w:id w:val="174624456"/>
        </w:sdtPr>
        <w:sdtEndPr/>
        <w:sdtContent/>
      </w:sdt>
      <w:sdt>
        <w:sdtPr>
          <w:tag w:val="goog_rdk_56"/>
          <w:id w:val="-490790625"/>
        </w:sdtPr>
        <w:sdtEndPr/>
        <w:sdtContent/>
      </w:sdt>
      <w:r w:rsidRPr="007822E3">
        <w:rPr>
          <w:color w:val="000000"/>
        </w:rPr>
        <w:t xml:space="preserve">vacuum apparatus using Type I – ultrapure grade water, connecting it to a vacuum trap and pump (see </w:t>
      </w:r>
      <w:r w:rsidRPr="007822E3">
        <w:rPr>
          <w:b/>
          <w:color w:val="000000"/>
        </w:rPr>
        <w:t>Table of Materials</w:t>
      </w:r>
      <w:r w:rsidRPr="007822E3">
        <w:rPr>
          <w:color w:val="000000"/>
        </w:rPr>
        <w:t>).</w:t>
      </w:r>
    </w:p>
    <w:p w14:paraId="00000057" w14:textId="77777777" w:rsidR="006670C1" w:rsidRPr="007822E3" w:rsidRDefault="006670C1" w:rsidP="007822E3">
      <w:pPr>
        <w:pBdr>
          <w:top w:val="nil"/>
          <w:left w:val="nil"/>
          <w:bottom w:val="nil"/>
          <w:right w:val="nil"/>
          <w:between w:val="nil"/>
        </w:pBdr>
        <w:rPr>
          <w:color w:val="000000"/>
        </w:rPr>
      </w:pPr>
    </w:p>
    <w:p w14:paraId="00000058" w14:textId="77777777"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Insert a 0.2 µm filter of an appropriate diameter and clamp the vacuum apparatus.</w:t>
      </w:r>
    </w:p>
    <w:p w14:paraId="00000059" w14:textId="77777777" w:rsidR="006670C1" w:rsidRPr="007822E3" w:rsidRDefault="006670C1" w:rsidP="007822E3">
      <w:pPr>
        <w:pBdr>
          <w:top w:val="nil"/>
          <w:left w:val="nil"/>
          <w:bottom w:val="nil"/>
          <w:right w:val="nil"/>
          <w:between w:val="nil"/>
        </w:pBdr>
        <w:rPr>
          <w:color w:val="000000"/>
        </w:rPr>
      </w:pPr>
    </w:p>
    <w:p w14:paraId="0000005A" w14:textId="77777777"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Add a small amount of culture sample, ensuring that the vacuum pressure remains &lt;10 psi.</w:t>
      </w:r>
    </w:p>
    <w:p w14:paraId="0000005B" w14:textId="77777777" w:rsidR="006670C1" w:rsidRPr="007822E3" w:rsidRDefault="006670C1" w:rsidP="007822E3">
      <w:pPr>
        <w:pBdr>
          <w:top w:val="nil"/>
          <w:left w:val="nil"/>
          <w:bottom w:val="nil"/>
          <w:right w:val="nil"/>
          <w:between w:val="nil"/>
        </w:pBdr>
        <w:rPr>
          <w:color w:val="000000"/>
        </w:rPr>
      </w:pPr>
    </w:p>
    <w:p w14:paraId="0000005C" w14:textId="77777777"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Continue filtering the culture in small increments until complete. If the filtration rate slows significantly, stop the vacuum and replace the filter.</w:t>
      </w:r>
    </w:p>
    <w:p w14:paraId="0000005D" w14:textId="77777777" w:rsidR="006670C1" w:rsidRPr="007822E3" w:rsidRDefault="006670C1" w:rsidP="007822E3">
      <w:pPr>
        <w:pBdr>
          <w:top w:val="nil"/>
          <w:left w:val="nil"/>
          <w:bottom w:val="nil"/>
          <w:right w:val="nil"/>
          <w:between w:val="nil"/>
        </w:pBdr>
        <w:rPr>
          <w:color w:val="000000"/>
        </w:rPr>
      </w:pPr>
    </w:p>
    <w:p w14:paraId="0000005E" w14:textId="77777777"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Collect the &lt;0.2 µm fraction containing vesicles into a clean container.</w:t>
      </w:r>
    </w:p>
    <w:p w14:paraId="0000005F" w14:textId="77777777" w:rsidR="006670C1" w:rsidRPr="007822E3" w:rsidRDefault="006670C1" w:rsidP="007822E3">
      <w:pPr>
        <w:rPr>
          <w:color w:val="000000"/>
        </w:rPr>
      </w:pPr>
    </w:p>
    <w:p w14:paraId="00000060" w14:textId="5C17CE02" w:rsidR="006670C1" w:rsidRPr="007822E3" w:rsidRDefault="0019133D" w:rsidP="007822E3">
      <w:pPr>
        <w:numPr>
          <w:ilvl w:val="1"/>
          <w:numId w:val="1"/>
        </w:numPr>
        <w:pBdr>
          <w:top w:val="nil"/>
          <w:left w:val="nil"/>
          <w:bottom w:val="nil"/>
          <w:right w:val="nil"/>
          <w:between w:val="nil"/>
        </w:pBdr>
        <w:ind w:left="0" w:firstLine="0"/>
        <w:rPr>
          <w:color w:val="000000"/>
        </w:rPr>
      </w:pPr>
      <w:r w:rsidRPr="007822E3">
        <w:rPr>
          <w:color w:val="000000"/>
        </w:rPr>
        <w:t>Option 3: perform 0.2 µm capsule filtration (for sample volumes &gt;~4 L)</w:t>
      </w:r>
    </w:p>
    <w:p w14:paraId="00000061" w14:textId="77777777" w:rsidR="006670C1" w:rsidRPr="007822E3" w:rsidRDefault="006670C1" w:rsidP="007822E3">
      <w:pPr>
        <w:rPr>
          <w:color w:val="000000"/>
        </w:rPr>
      </w:pPr>
    </w:p>
    <w:p w14:paraId="00000062" w14:textId="18471405"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Clean appropriately sized flexible tubing and collection vessel by washing with water and mild detergent. Rinse the material with distilled and deionized water.</w:t>
      </w:r>
    </w:p>
    <w:p w14:paraId="00000063" w14:textId="77777777" w:rsidR="006670C1" w:rsidRPr="007822E3" w:rsidRDefault="006670C1" w:rsidP="007822E3">
      <w:pPr>
        <w:pBdr>
          <w:top w:val="nil"/>
          <w:left w:val="nil"/>
          <w:bottom w:val="nil"/>
          <w:right w:val="nil"/>
          <w:between w:val="nil"/>
        </w:pBdr>
        <w:rPr>
          <w:color w:val="000000"/>
        </w:rPr>
      </w:pPr>
    </w:p>
    <w:p w14:paraId="00000064" w14:textId="77777777" w:rsidR="006670C1" w:rsidRPr="007822E3" w:rsidRDefault="000F3DFB" w:rsidP="007822E3">
      <w:pPr>
        <w:pBdr>
          <w:top w:val="nil"/>
          <w:left w:val="nil"/>
          <w:bottom w:val="nil"/>
          <w:right w:val="nil"/>
          <w:between w:val="nil"/>
        </w:pBdr>
        <w:rPr>
          <w:color w:val="000000"/>
        </w:rPr>
      </w:pPr>
      <w:sdt>
        <w:sdtPr>
          <w:tag w:val="goog_rdk_57"/>
          <w:id w:val="-1053922025"/>
        </w:sdtPr>
        <w:sdtEndPr/>
        <w:sdtContent/>
      </w:sdt>
      <w:sdt>
        <w:sdtPr>
          <w:tag w:val="goog_rdk_58"/>
          <w:id w:val="1462760712"/>
        </w:sdtPr>
        <w:sdtEndPr/>
        <w:sdtContent/>
      </w:sdt>
      <w:r w:rsidR="0019133D" w:rsidRPr="007822E3">
        <w:rPr>
          <w:color w:val="000000"/>
        </w:rPr>
        <w:t>NOTE: Prior to utilization, the material should be rinsed with Type I – ultrapure grade water.</w:t>
      </w:r>
    </w:p>
    <w:p w14:paraId="00000065" w14:textId="77777777" w:rsidR="006670C1" w:rsidRPr="007822E3" w:rsidRDefault="006670C1" w:rsidP="007822E3">
      <w:pPr>
        <w:pBdr>
          <w:top w:val="nil"/>
          <w:left w:val="nil"/>
          <w:bottom w:val="nil"/>
          <w:right w:val="nil"/>
          <w:between w:val="nil"/>
        </w:pBdr>
        <w:rPr>
          <w:color w:val="000000"/>
        </w:rPr>
      </w:pPr>
    </w:p>
    <w:p w14:paraId="00000066" w14:textId="624F61B1"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 xml:space="preserve">Place the culture to be filtered in a secure, elevated location with the final collection vessel below. Connect a 0.2 µm capsule filter (see </w:t>
      </w:r>
      <w:r w:rsidRPr="007822E3">
        <w:rPr>
          <w:b/>
          <w:color w:val="000000"/>
        </w:rPr>
        <w:t>Table of Materials</w:t>
      </w:r>
      <w:r w:rsidRPr="007822E3">
        <w:rPr>
          <w:color w:val="000000"/>
        </w:rPr>
        <w:t>) outflow port to one piece of tubing and place it in a collection vessel.</w:t>
      </w:r>
    </w:p>
    <w:p w14:paraId="00000067" w14:textId="77777777" w:rsidR="006670C1" w:rsidRPr="007822E3" w:rsidRDefault="006670C1" w:rsidP="007822E3">
      <w:pPr>
        <w:pBdr>
          <w:top w:val="nil"/>
          <w:left w:val="nil"/>
          <w:bottom w:val="nil"/>
          <w:right w:val="nil"/>
          <w:between w:val="nil"/>
        </w:pBdr>
        <w:rPr>
          <w:color w:val="000000"/>
        </w:rPr>
      </w:pPr>
    </w:p>
    <w:p w14:paraId="00000068" w14:textId="77777777"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Place another tubing into the sample, begin a gravity siphon by pulling some sample into the tubing with a syringe, and connect the tubing to the capsule filter. Use the vent to release excess air and fill the chamber with supernatant.</w:t>
      </w:r>
    </w:p>
    <w:p w14:paraId="00000069" w14:textId="77777777" w:rsidR="006670C1" w:rsidRPr="007822E3" w:rsidRDefault="006670C1" w:rsidP="007822E3">
      <w:pPr>
        <w:pBdr>
          <w:top w:val="nil"/>
          <w:left w:val="nil"/>
          <w:bottom w:val="nil"/>
          <w:right w:val="nil"/>
          <w:between w:val="nil"/>
        </w:pBdr>
        <w:rPr>
          <w:color w:val="000000"/>
        </w:rPr>
      </w:pPr>
    </w:p>
    <w:p w14:paraId="0000006A" w14:textId="1A63BF89"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Allow material to move through the capsule until the sample is thoroughly filtered. If the flow rate becomes too slow (&lt;~1/10</w:t>
      </w:r>
      <w:r w:rsidRPr="007822E3">
        <w:rPr>
          <w:color w:val="000000"/>
          <w:vertAlign w:val="superscript"/>
        </w:rPr>
        <w:t>th</w:t>
      </w:r>
      <w:r w:rsidRPr="007822E3">
        <w:rPr>
          <w:color w:val="000000"/>
        </w:rPr>
        <w:t xml:space="preserve"> the starting flow rate, or coming out dropwise as opposed to a continuously flowing stream), wait or apply gentle force with a peristaltic pump until backpressure increases. Alternatively, partially restore the flow rates by temporarily disconnecting the filter, backflushing accumulated biomass from the inflow side with ultraclean water until the material is no longer visibly turbid, and then restart the filtration process.</w:t>
      </w:r>
    </w:p>
    <w:p w14:paraId="0000006B" w14:textId="7FB7A463" w:rsidR="006670C1" w:rsidRPr="007822E3" w:rsidRDefault="006670C1" w:rsidP="007822E3">
      <w:pPr>
        <w:rPr>
          <w:color w:val="000000"/>
        </w:rPr>
      </w:pPr>
    </w:p>
    <w:p w14:paraId="0000006C" w14:textId="5E8AAEF4" w:rsidR="006670C1" w:rsidRPr="007822E3" w:rsidRDefault="000F3DFB" w:rsidP="007822E3">
      <w:pPr>
        <w:numPr>
          <w:ilvl w:val="0"/>
          <w:numId w:val="1"/>
        </w:numPr>
        <w:pBdr>
          <w:top w:val="nil"/>
          <w:left w:val="nil"/>
          <w:bottom w:val="nil"/>
          <w:right w:val="nil"/>
          <w:between w:val="nil"/>
        </w:pBdr>
        <w:ind w:left="0" w:firstLine="0"/>
        <w:rPr>
          <w:b/>
          <w:color w:val="000000"/>
          <w:highlight w:val="yellow"/>
        </w:rPr>
      </w:pPr>
      <w:sdt>
        <w:sdtPr>
          <w:tag w:val="goog_rdk_59"/>
          <w:id w:val="663441022"/>
        </w:sdtPr>
        <w:sdtEndPr/>
        <w:sdtContent/>
      </w:sdt>
      <w:sdt>
        <w:sdtPr>
          <w:tag w:val="goog_rdk_60"/>
          <w:id w:val="-2118670226"/>
        </w:sdtPr>
        <w:sdtEndPr/>
        <w:sdtContent/>
      </w:sdt>
      <w:r w:rsidR="0019133D" w:rsidRPr="007822E3">
        <w:rPr>
          <w:b/>
          <w:color w:val="000000"/>
          <w:highlight w:val="yellow"/>
        </w:rPr>
        <w:t>Concentrating the vesicle sample</w:t>
      </w:r>
    </w:p>
    <w:p w14:paraId="0000006D" w14:textId="77777777" w:rsidR="006670C1" w:rsidRPr="007822E3" w:rsidRDefault="006670C1" w:rsidP="007822E3">
      <w:pPr>
        <w:rPr>
          <w:color w:val="000000"/>
          <w:highlight w:val="yellow"/>
        </w:rPr>
      </w:pPr>
    </w:p>
    <w:p w14:paraId="0000006E" w14:textId="77777777" w:rsidR="006670C1" w:rsidRPr="007822E3" w:rsidRDefault="0019133D" w:rsidP="007822E3">
      <w:pPr>
        <w:numPr>
          <w:ilvl w:val="1"/>
          <w:numId w:val="1"/>
        </w:numPr>
        <w:pBdr>
          <w:top w:val="nil"/>
          <w:left w:val="nil"/>
          <w:bottom w:val="nil"/>
          <w:right w:val="nil"/>
          <w:between w:val="nil"/>
        </w:pBdr>
        <w:ind w:left="0" w:firstLine="0"/>
        <w:rPr>
          <w:color w:val="000000"/>
          <w:highlight w:val="yellow"/>
        </w:rPr>
      </w:pPr>
      <w:r w:rsidRPr="007822E3">
        <w:rPr>
          <w:color w:val="000000"/>
          <w:highlight w:val="yellow"/>
        </w:rPr>
        <w:t>Option 1: perform centrifugal ultrafiltration for concentrating small (&lt;500 mL) volume of samples.</w:t>
      </w:r>
    </w:p>
    <w:p w14:paraId="0000006F" w14:textId="77777777" w:rsidR="006670C1" w:rsidRPr="007822E3" w:rsidRDefault="006670C1" w:rsidP="007822E3">
      <w:pPr>
        <w:rPr>
          <w:color w:val="000000"/>
          <w:highlight w:val="yellow"/>
        </w:rPr>
      </w:pPr>
    </w:p>
    <w:p w14:paraId="00000070" w14:textId="150CDEDE" w:rsidR="006670C1" w:rsidRPr="007822E3" w:rsidRDefault="0019133D" w:rsidP="007822E3">
      <w:pPr>
        <w:numPr>
          <w:ilvl w:val="2"/>
          <w:numId w:val="1"/>
        </w:numPr>
        <w:pBdr>
          <w:top w:val="nil"/>
          <w:left w:val="nil"/>
          <w:bottom w:val="nil"/>
          <w:right w:val="nil"/>
          <w:between w:val="nil"/>
        </w:pBdr>
        <w:ind w:left="0" w:firstLine="0"/>
        <w:rPr>
          <w:color w:val="000000"/>
          <w:highlight w:val="yellow"/>
        </w:rPr>
      </w:pPr>
      <w:r w:rsidRPr="007822E3">
        <w:rPr>
          <w:color w:val="000000"/>
          <w:highlight w:val="yellow"/>
        </w:rPr>
        <w:t>Rinse the 15</w:t>
      </w:r>
      <w:r w:rsidR="005B0550" w:rsidRPr="007822E3">
        <w:rPr>
          <w:color w:val="000000"/>
          <w:highlight w:val="yellow"/>
        </w:rPr>
        <w:t>–</w:t>
      </w:r>
      <w:r w:rsidRPr="007822E3">
        <w:rPr>
          <w:color w:val="000000"/>
          <w:highlight w:val="yellow"/>
        </w:rPr>
        <w:t>20 mL ultrafiltration centrifugal concentrators of choice with Type I – ultrapure grade water.</w:t>
      </w:r>
    </w:p>
    <w:p w14:paraId="00000071" w14:textId="77777777" w:rsidR="006670C1" w:rsidRPr="007822E3" w:rsidRDefault="006670C1" w:rsidP="007822E3">
      <w:pPr>
        <w:pBdr>
          <w:top w:val="nil"/>
          <w:left w:val="nil"/>
          <w:bottom w:val="nil"/>
          <w:right w:val="nil"/>
          <w:between w:val="nil"/>
        </w:pBdr>
        <w:rPr>
          <w:color w:val="000000"/>
          <w:highlight w:val="yellow"/>
        </w:rPr>
      </w:pPr>
    </w:p>
    <w:p w14:paraId="00000072" w14:textId="77777777" w:rsidR="006670C1" w:rsidRPr="007822E3" w:rsidRDefault="0019133D" w:rsidP="007822E3">
      <w:pPr>
        <w:numPr>
          <w:ilvl w:val="2"/>
          <w:numId w:val="1"/>
        </w:numPr>
        <w:pBdr>
          <w:top w:val="nil"/>
          <w:left w:val="nil"/>
          <w:bottom w:val="nil"/>
          <w:right w:val="nil"/>
          <w:between w:val="nil"/>
        </w:pBdr>
        <w:ind w:left="0" w:firstLine="0"/>
        <w:rPr>
          <w:color w:val="000000"/>
          <w:highlight w:val="yellow"/>
        </w:rPr>
      </w:pPr>
      <w:r w:rsidRPr="007822E3">
        <w:rPr>
          <w:color w:val="000000"/>
          <w:highlight w:val="yellow"/>
        </w:rPr>
        <w:t xml:space="preserve">Load the concentrators into the centrifuge and spin at 4,400 x </w:t>
      </w:r>
      <w:r w:rsidRPr="007822E3">
        <w:rPr>
          <w:i/>
          <w:color w:val="000000"/>
          <w:highlight w:val="yellow"/>
        </w:rPr>
        <w:t>g</w:t>
      </w:r>
      <w:r w:rsidRPr="007822E3">
        <w:rPr>
          <w:color w:val="000000"/>
          <w:highlight w:val="yellow"/>
        </w:rPr>
        <w:t xml:space="preserve"> at 4 °C. Discard the run through and repeat this step at least twice more.</w:t>
      </w:r>
    </w:p>
    <w:p w14:paraId="00000073" w14:textId="77777777" w:rsidR="006670C1" w:rsidRPr="007822E3" w:rsidRDefault="006670C1" w:rsidP="007822E3">
      <w:pPr>
        <w:pBdr>
          <w:top w:val="nil"/>
          <w:left w:val="nil"/>
          <w:bottom w:val="nil"/>
          <w:right w:val="nil"/>
          <w:between w:val="nil"/>
        </w:pBdr>
        <w:rPr>
          <w:color w:val="000000"/>
          <w:highlight w:val="yellow"/>
        </w:rPr>
      </w:pPr>
    </w:p>
    <w:p w14:paraId="00000074" w14:textId="7B2079C3"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highlight w:val="yellow"/>
        </w:rPr>
        <w:t xml:space="preserve">Load the supernatant sample into water-rinsed concentrators and spin under the same conditions. </w:t>
      </w:r>
      <w:r w:rsidRPr="007822E3">
        <w:rPr>
          <w:color w:val="000000"/>
        </w:rPr>
        <w:t xml:space="preserve">Depending on experimental goals, the sample filtrate can be discarded or collected for further concentration (with concentrators with a nominal molecular weight limit of 3 </w:t>
      </w:r>
      <w:proofErr w:type="spellStart"/>
      <w:r w:rsidRPr="007822E3">
        <w:rPr>
          <w:color w:val="000000"/>
        </w:rPr>
        <w:t>kDa</w:t>
      </w:r>
      <w:proofErr w:type="spellEnd"/>
      <w:r w:rsidRPr="007822E3">
        <w:rPr>
          <w:color w:val="000000"/>
        </w:rPr>
        <w:t>) and analysis.</w:t>
      </w:r>
    </w:p>
    <w:p w14:paraId="00000075" w14:textId="77777777" w:rsidR="006670C1" w:rsidRPr="007822E3" w:rsidRDefault="006670C1" w:rsidP="007822E3">
      <w:pPr>
        <w:pBdr>
          <w:top w:val="nil"/>
          <w:left w:val="nil"/>
          <w:bottom w:val="nil"/>
          <w:right w:val="nil"/>
          <w:between w:val="nil"/>
        </w:pBdr>
        <w:rPr>
          <w:color w:val="000000"/>
          <w:highlight w:val="yellow"/>
        </w:rPr>
      </w:pPr>
    </w:p>
    <w:p w14:paraId="00000076" w14:textId="29CEB581" w:rsidR="006670C1" w:rsidRPr="007822E3" w:rsidRDefault="0019133D" w:rsidP="007822E3">
      <w:pPr>
        <w:numPr>
          <w:ilvl w:val="2"/>
          <w:numId w:val="1"/>
        </w:numPr>
        <w:pBdr>
          <w:top w:val="nil"/>
          <w:left w:val="nil"/>
          <w:bottom w:val="nil"/>
          <w:right w:val="nil"/>
          <w:between w:val="nil"/>
        </w:pBdr>
        <w:ind w:left="0" w:firstLine="0"/>
        <w:rPr>
          <w:color w:val="000000"/>
          <w:highlight w:val="yellow"/>
        </w:rPr>
      </w:pPr>
      <w:r w:rsidRPr="007822E3">
        <w:rPr>
          <w:color w:val="000000"/>
          <w:highlight w:val="yellow"/>
        </w:rPr>
        <w:t>Repeat this step until the sample is concentrated to a final volume of ~15</w:t>
      </w:r>
      <w:r w:rsidR="005B0550" w:rsidRPr="007822E3">
        <w:rPr>
          <w:color w:val="000000"/>
          <w:highlight w:val="yellow"/>
        </w:rPr>
        <w:t>–</w:t>
      </w:r>
      <w:r w:rsidRPr="007822E3">
        <w:rPr>
          <w:color w:val="000000"/>
          <w:highlight w:val="yellow"/>
        </w:rPr>
        <w:t xml:space="preserve">30 </w:t>
      </w:r>
      <w:proofErr w:type="spellStart"/>
      <w:r w:rsidRPr="007822E3">
        <w:rPr>
          <w:color w:val="000000"/>
          <w:highlight w:val="yellow"/>
        </w:rPr>
        <w:t>mL.</w:t>
      </w:r>
      <w:proofErr w:type="spellEnd"/>
    </w:p>
    <w:p w14:paraId="00000077" w14:textId="77777777" w:rsidR="006670C1" w:rsidRPr="007822E3" w:rsidRDefault="006670C1" w:rsidP="007822E3">
      <w:pPr>
        <w:rPr>
          <w:color w:val="000000"/>
          <w:highlight w:val="yellow"/>
        </w:rPr>
      </w:pPr>
    </w:p>
    <w:p w14:paraId="00000078" w14:textId="49D8A0BF" w:rsidR="006670C1" w:rsidRPr="007822E3" w:rsidRDefault="0019133D" w:rsidP="007822E3">
      <w:pPr>
        <w:numPr>
          <w:ilvl w:val="1"/>
          <w:numId w:val="1"/>
        </w:numPr>
        <w:pBdr>
          <w:top w:val="nil"/>
          <w:left w:val="nil"/>
          <w:bottom w:val="nil"/>
          <w:right w:val="nil"/>
          <w:between w:val="nil"/>
        </w:pBdr>
        <w:ind w:left="0" w:firstLine="0"/>
        <w:rPr>
          <w:color w:val="000000"/>
          <w:highlight w:val="yellow"/>
        </w:rPr>
      </w:pPr>
      <w:r w:rsidRPr="007822E3">
        <w:rPr>
          <w:color w:val="000000"/>
          <w:highlight w:val="yellow"/>
        </w:rPr>
        <w:t xml:space="preserve">Option 2: perform tangential flow filtration (TFF) for concentrating </w:t>
      </w:r>
      <w:sdt>
        <w:sdtPr>
          <w:tag w:val="goog_rdk_62"/>
          <w:id w:val="-1849251182"/>
        </w:sdtPr>
        <w:sdtEndPr/>
        <w:sdtContent>
          <w:r w:rsidRPr="007822E3">
            <w:rPr>
              <w:color w:val="000000"/>
              <w:highlight w:val="yellow"/>
            </w:rPr>
            <w:t xml:space="preserve">a </w:t>
          </w:r>
        </w:sdtContent>
      </w:sdt>
      <w:r w:rsidRPr="007822E3">
        <w:rPr>
          <w:color w:val="000000"/>
          <w:highlight w:val="yellow"/>
        </w:rPr>
        <w:t>large (&gt;500 mL) volume of sample</w:t>
      </w:r>
      <w:r w:rsidR="00B86616" w:rsidRPr="007822E3">
        <w:t>.</w:t>
      </w:r>
    </w:p>
    <w:p w14:paraId="00000079" w14:textId="77777777" w:rsidR="006670C1" w:rsidRPr="007822E3" w:rsidRDefault="006670C1" w:rsidP="007822E3">
      <w:pPr>
        <w:rPr>
          <w:color w:val="000000"/>
          <w:highlight w:val="yellow"/>
        </w:rPr>
      </w:pPr>
    </w:p>
    <w:p w14:paraId="0000007A" w14:textId="6001D9D3" w:rsidR="006670C1" w:rsidRPr="007822E3" w:rsidRDefault="0019133D" w:rsidP="007822E3">
      <w:pPr>
        <w:numPr>
          <w:ilvl w:val="2"/>
          <w:numId w:val="1"/>
        </w:numPr>
        <w:pBdr>
          <w:top w:val="nil"/>
          <w:left w:val="nil"/>
          <w:bottom w:val="nil"/>
          <w:right w:val="nil"/>
          <w:between w:val="nil"/>
        </w:pBdr>
        <w:ind w:left="0" w:firstLine="0"/>
        <w:rPr>
          <w:color w:val="000000"/>
          <w:highlight w:val="yellow"/>
        </w:rPr>
      </w:pPr>
      <w:r w:rsidRPr="007822E3">
        <w:rPr>
          <w:color w:val="000000"/>
          <w:highlight w:val="yellow"/>
        </w:rPr>
        <w:t xml:space="preserve">Set up the TFF apparatus according to the manufacturer's guidelines (see </w:t>
      </w:r>
      <w:r w:rsidRPr="007822E3">
        <w:rPr>
          <w:b/>
          <w:color w:val="000000"/>
          <w:highlight w:val="yellow"/>
        </w:rPr>
        <w:t>Table of Materials</w:t>
      </w:r>
      <w:r w:rsidRPr="007822E3">
        <w:rPr>
          <w:color w:val="000000"/>
          <w:highlight w:val="yellow"/>
        </w:rPr>
        <w:t xml:space="preserve">). Attach a peristaltic pump to the intake line and place adjustable clamps on the retentate line. Sanitize the TFF as recommended by the manufacturer, </w:t>
      </w:r>
      <w:r w:rsidR="00E61F8A" w:rsidRPr="007822E3">
        <w:rPr>
          <w:color w:val="000000"/>
          <w:highlight w:val="yellow"/>
        </w:rPr>
        <w:t xml:space="preserve">and </w:t>
      </w:r>
      <w:r w:rsidRPr="007822E3">
        <w:rPr>
          <w:color w:val="000000"/>
          <w:highlight w:val="yellow"/>
        </w:rPr>
        <w:t>then flush the device with 1 L of Type I – ultrapure grade water.</w:t>
      </w:r>
    </w:p>
    <w:p w14:paraId="0000007B" w14:textId="77777777" w:rsidR="006670C1" w:rsidRPr="007822E3" w:rsidRDefault="006670C1" w:rsidP="007822E3">
      <w:pPr>
        <w:pBdr>
          <w:top w:val="nil"/>
          <w:left w:val="nil"/>
          <w:bottom w:val="nil"/>
          <w:right w:val="nil"/>
          <w:between w:val="nil"/>
        </w:pBdr>
        <w:rPr>
          <w:color w:val="000000"/>
          <w:highlight w:val="yellow"/>
        </w:rPr>
      </w:pPr>
    </w:p>
    <w:p w14:paraId="0000007C" w14:textId="77777777" w:rsidR="006670C1" w:rsidRPr="007822E3" w:rsidRDefault="000F3DFB" w:rsidP="007822E3">
      <w:pPr>
        <w:pBdr>
          <w:top w:val="nil"/>
          <w:left w:val="nil"/>
          <w:bottom w:val="nil"/>
          <w:right w:val="nil"/>
          <w:between w:val="nil"/>
        </w:pBdr>
        <w:rPr>
          <w:color w:val="000000"/>
        </w:rPr>
      </w:pPr>
      <w:sdt>
        <w:sdtPr>
          <w:tag w:val="goog_rdk_64"/>
          <w:id w:val="-1090228355"/>
        </w:sdtPr>
        <w:sdtEndPr/>
        <w:sdtContent/>
      </w:sdt>
      <w:sdt>
        <w:sdtPr>
          <w:tag w:val="goog_rdk_65"/>
          <w:id w:val="1885678912"/>
        </w:sdtPr>
        <w:sdtEndPr/>
        <w:sdtContent/>
      </w:sdt>
      <w:r w:rsidR="0019133D" w:rsidRPr="007822E3">
        <w:rPr>
          <w:color w:val="000000"/>
        </w:rPr>
        <w:t>NOTE: The intake and retentate lines should be placed into a clean sample reservoir (glass bottle). Filtrate line(s) should be directed into a waste vessel or sink.</w:t>
      </w:r>
    </w:p>
    <w:p w14:paraId="0000007D" w14:textId="77777777" w:rsidR="006670C1" w:rsidRPr="007822E3" w:rsidRDefault="006670C1" w:rsidP="007822E3">
      <w:pPr>
        <w:pBdr>
          <w:top w:val="nil"/>
          <w:left w:val="nil"/>
          <w:bottom w:val="nil"/>
          <w:right w:val="nil"/>
          <w:between w:val="nil"/>
        </w:pBdr>
        <w:rPr>
          <w:color w:val="000000"/>
          <w:highlight w:val="yellow"/>
        </w:rPr>
      </w:pPr>
    </w:p>
    <w:p w14:paraId="0000007E" w14:textId="77777777" w:rsidR="006670C1" w:rsidRPr="007822E3" w:rsidRDefault="0019133D" w:rsidP="007822E3">
      <w:pPr>
        <w:numPr>
          <w:ilvl w:val="2"/>
          <w:numId w:val="1"/>
        </w:numPr>
        <w:pBdr>
          <w:top w:val="nil"/>
          <w:left w:val="nil"/>
          <w:bottom w:val="nil"/>
          <w:right w:val="nil"/>
          <w:between w:val="nil"/>
        </w:pBdr>
        <w:ind w:left="0" w:firstLine="0"/>
        <w:rPr>
          <w:color w:val="000000"/>
          <w:highlight w:val="yellow"/>
        </w:rPr>
      </w:pPr>
      <w:r w:rsidRPr="007822E3">
        <w:rPr>
          <w:color w:val="000000"/>
          <w:highlight w:val="yellow"/>
        </w:rPr>
        <w:t xml:space="preserve">Add &lt;0.2 µm filtrate into the sample reservoir. Slowly increase pump speed and backpressure levels on the retentate line to increase output from the filtrate lines. </w:t>
      </w:r>
    </w:p>
    <w:p w14:paraId="0000007F" w14:textId="77777777" w:rsidR="006670C1" w:rsidRPr="007822E3" w:rsidRDefault="006670C1" w:rsidP="007822E3">
      <w:pPr>
        <w:pBdr>
          <w:top w:val="nil"/>
          <w:left w:val="nil"/>
          <w:bottom w:val="nil"/>
          <w:right w:val="nil"/>
          <w:between w:val="nil"/>
        </w:pBdr>
        <w:rPr>
          <w:color w:val="000000"/>
          <w:highlight w:val="yellow"/>
        </w:rPr>
      </w:pPr>
    </w:p>
    <w:p w14:paraId="00000080" w14:textId="510D2950"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highlight w:val="yellow"/>
        </w:rPr>
        <w:t xml:space="preserve">Continue to run the TFF, refilling the reservoir with culture supernatant as the material is removed. </w:t>
      </w:r>
      <w:r w:rsidRPr="007822E3">
        <w:rPr>
          <w:color w:val="000000"/>
        </w:rPr>
        <w:t>Avoid allowing the intake line to come out of the sample during processing to avoid introducing air bubbles. Ensure that feed pressure does not exceed ~10 psi and that the retentate flows out of the TFF at a consistent pace back into the reservoir.</w:t>
      </w:r>
    </w:p>
    <w:p w14:paraId="00000081" w14:textId="77777777" w:rsidR="006670C1" w:rsidRPr="007822E3" w:rsidRDefault="006670C1" w:rsidP="007822E3">
      <w:pPr>
        <w:pBdr>
          <w:top w:val="nil"/>
          <w:left w:val="nil"/>
          <w:bottom w:val="nil"/>
          <w:right w:val="nil"/>
          <w:between w:val="nil"/>
        </w:pBdr>
        <w:rPr>
          <w:color w:val="000000"/>
          <w:highlight w:val="yellow"/>
        </w:rPr>
      </w:pPr>
    </w:p>
    <w:p w14:paraId="00000082" w14:textId="00F6CDAA" w:rsidR="006670C1" w:rsidRPr="007822E3" w:rsidRDefault="0019133D" w:rsidP="007822E3">
      <w:pPr>
        <w:numPr>
          <w:ilvl w:val="2"/>
          <w:numId w:val="1"/>
        </w:numPr>
        <w:pBdr>
          <w:top w:val="nil"/>
          <w:left w:val="nil"/>
          <w:bottom w:val="nil"/>
          <w:right w:val="nil"/>
          <w:between w:val="nil"/>
        </w:pBdr>
        <w:ind w:left="0" w:firstLine="0"/>
        <w:rPr>
          <w:color w:val="000000"/>
          <w:highlight w:val="yellow"/>
        </w:rPr>
      </w:pPr>
      <w:r w:rsidRPr="007822E3">
        <w:rPr>
          <w:color w:val="000000"/>
          <w:highlight w:val="yellow"/>
        </w:rPr>
        <w:t>Stop concentrating the sample once the volume in the reservoir reaches the lowest possible amount needed to maintain flow into the intake line without introducing air bubbles.</w:t>
      </w:r>
    </w:p>
    <w:p w14:paraId="00000083" w14:textId="77777777" w:rsidR="006670C1" w:rsidRPr="007822E3" w:rsidRDefault="006670C1" w:rsidP="007822E3">
      <w:pPr>
        <w:pBdr>
          <w:top w:val="nil"/>
          <w:left w:val="nil"/>
          <w:bottom w:val="nil"/>
          <w:right w:val="nil"/>
          <w:between w:val="nil"/>
        </w:pBdr>
        <w:rPr>
          <w:color w:val="000000"/>
          <w:highlight w:val="yellow"/>
        </w:rPr>
      </w:pPr>
    </w:p>
    <w:p w14:paraId="00000084" w14:textId="173C9FF1" w:rsidR="006670C1" w:rsidRPr="007822E3" w:rsidRDefault="0019133D" w:rsidP="007822E3">
      <w:pPr>
        <w:numPr>
          <w:ilvl w:val="2"/>
          <w:numId w:val="1"/>
        </w:numPr>
        <w:pBdr>
          <w:top w:val="nil"/>
          <w:left w:val="nil"/>
          <w:bottom w:val="nil"/>
          <w:right w:val="nil"/>
          <w:between w:val="nil"/>
        </w:pBdr>
        <w:ind w:left="0" w:firstLine="0"/>
        <w:rPr>
          <w:color w:val="000000"/>
          <w:highlight w:val="yellow"/>
        </w:rPr>
      </w:pPr>
      <w:r w:rsidRPr="007822E3">
        <w:rPr>
          <w:highlight w:val="yellow"/>
        </w:rPr>
        <w:t>C</w:t>
      </w:r>
      <w:r w:rsidRPr="007822E3">
        <w:rPr>
          <w:color w:val="000000"/>
          <w:highlight w:val="yellow"/>
        </w:rPr>
        <w:t>lose the outflow line with a clamp. Remove the backpressure on the retentate line and recirculate the concentrated supernatant through the filter for ~10 min, reducing the recirculation rate to 20</w:t>
      </w:r>
      <w:r w:rsidR="00D06278" w:rsidRPr="007822E3">
        <w:rPr>
          <w:color w:val="000000"/>
          <w:highlight w:val="yellow"/>
        </w:rPr>
        <w:t>–</w:t>
      </w:r>
      <w:r w:rsidRPr="007822E3">
        <w:rPr>
          <w:color w:val="000000"/>
          <w:highlight w:val="yellow"/>
        </w:rPr>
        <w:t>40 mL/min to maximize recovery.</w:t>
      </w:r>
    </w:p>
    <w:p w14:paraId="00000085" w14:textId="77777777" w:rsidR="006670C1" w:rsidRPr="007822E3" w:rsidRDefault="006670C1" w:rsidP="007822E3">
      <w:pPr>
        <w:pBdr>
          <w:top w:val="nil"/>
          <w:left w:val="nil"/>
          <w:bottom w:val="nil"/>
          <w:right w:val="nil"/>
          <w:between w:val="nil"/>
        </w:pBdr>
        <w:rPr>
          <w:color w:val="000000"/>
          <w:highlight w:val="yellow"/>
        </w:rPr>
      </w:pPr>
    </w:p>
    <w:p w14:paraId="00000086" w14:textId="77777777" w:rsidR="006670C1" w:rsidRPr="007822E3" w:rsidRDefault="0019133D" w:rsidP="007822E3">
      <w:pPr>
        <w:numPr>
          <w:ilvl w:val="2"/>
          <w:numId w:val="1"/>
        </w:numPr>
        <w:pBdr>
          <w:top w:val="nil"/>
          <w:left w:val="nil"/>
          <w:bottom w:val="nil"/>
          <w:right w:val="nil"/>
          <w:between w:val="nil"/>
        </w:pBdr>
        <w:ind w:left="0" w:firstLine="0"/>
        <w:rPr>
          <w:color w:val="000000"/>
          <w:highlight w:val="yellow"/>
        </w:rPr>
      </w:pPr>
      <w:r w:rsidRPr="007822E3">
        <w:rPr>
          <w:color w:val="000000"/>
          <w:highlight w:val="yellow"/>
        </w:rPr>
        <w:t>Move the retentate line into a clean vessel, remove the intake line from the sample, and collect the concentrated material. Recover any remaining material in the sample reservoir using a pipette.</w:t>
      </w:r>
    </w:p>
    <w:p w14:paraId="00000087" w14:textId="77777777" w:rsidR="006670C1" w:rsidRPr="007822E3" w:rsidRDefault="006670C1" w:rsidP="007822E3">
      <w:pPr>
        <w:pBdr>
          <w:top w:val="nil"/>
          <w:left w:val="nil"/>
          <w:bottom w:val="nil"/>
          <w:right w:val="nil"/>
          <w:between w:val="nil"/>
        </w:pBdr>
        <w:rPr>
          <w:color w:val="000000"/>
          <w:highlight w:val="yellow"/>
        </w:rPr>
      </w:pPr>
    </w:p>
    <w:p w14:paraId="00000088" w14:textId="77777777" w:rsidR="006670C1" w:rsidRPr="007822E3" w:rsidRDefault="0019133D" w:rsidP="007822E3">
      <w:pPr>
        <w:numPr>
          <w:ilvl w:val="2"/>
          <w:numId w:val="1"/>
        </w:numPr>
        <w:pBdr>
          <w:top w:val="nil"/>
          <w:left w:val="nil"/>
          <w:bottom w:val="nil"/>
          <w:right w:val="nil"/>
          <w:between w:val="nil"/>
        </w:pBdr>
        <w:ind w:left="0" w:firstLine="0"/>
        <w:rPr>
          <w:color w:val="000000"/>
          <w:highlight w:val="yellow"/>
        </w:rPr>
      </w:pPr>
      <w:r w:rsidRPr="007822E3">
        <w:rPr>
          <w:color w:val="000000"/>
          <w:highlight w:val="yellow"/>
        </w:rPr>
        <w:t xml:space="preserve">Filter the concentrated supernatant through a 0.2 </w:t>
      </w:r>
      <w:proofErr w:type="spellStart"/>
      <w:r w:rsidRPr="007822E3">
        <w:rPr>
          <w:color w:val="000000"/>
          <w:highlight w:val="yellow"/>
        </w:rPr>
        <w:t>μm</w:t>
      </w:r>
      <w:proofErr w:type="spellEnd"/>
      <w:r w:rsidRPr="007822E3">
        <w:rPr>
          <w:color w:val="000000"/>
          <w:highlight w:val="yellow"/>
        </w:rPr>
        <w:t xml:space="preserve"> syringe filter (step 2.2) to ensure no cells remain.</w:t>
      </w:r>
    </w:p>
    <w:p w14:paraId="00000089" w14:textId="77777777" w:rsidR="006670C1" w:rsidRPr="007822E3" w:rsidRDefault="006670C1" w:rsidP="007822E3">
      <w:pPr>
        <w:pBdr>
          <w:top w:val="nil"/>
          <w:left w:val="nil"/>
          <w:bottom w:val="nil"/>
          <w:right w:val="nil"/>
          <w:between w:val="nil"/>
        </w:pBdr>
        <w:rPr>
          <w:color w:val="000000"/>
          <w:highlight w:val="yellow"/>
        </w:rPr>
      </w:pPr>
    </w:p>
    <w:p w14:paraId="0000008A" w14:textId="77777777" w:rsidR="006670C1" w:rsidRPr="007822E3" w:rsidRDefault="0019133D" w:rsidP="007822E3">
      <w:pPr>
        <w:rPr>
          <w:color w:val="000000"/>
        </w:rPr>
      </w:pPr>
      <w:r w:rsidRPr="007822E3">
        <w:rPr>
          <w:color w:val="000000"/>
        </w:rPr>
        <w:t>NOTE: Step 3.2.7 is optional.</w:t>
      </w:r>
    </w:p>
    <w:p w14:paraId="0000008B" w14:textId="77777777" w:rsidR="006670C1" w:rsidRPr="007822E3" w:rsidRDefault="006670C1" w:rsidP="007822E3">
      <w:pPr>
        <w:pBdr>
          <w:top w:val="nil"/>
          <w:left w:val="nil"/>
          <w:bottom w:val="nil"/>
          <w:right w:val="nil"/>
          <w:between w:val="nil"/>
        </w:pBdr>
        <w:rPr>
          <w:color w:val="000000"/>
          <w:highlight w:val="yellow"/>
        </w:rPr>
      </w:pPr>
    </w:p>
    <w:p w14:paraId="0000008C" w14:textId="0B6638B4" w:rsidR="006670C1" w:rsidRPr="007822E3" w:rsidRDefault="0019133D" w:rsidP="007822E3">
      <w:pPr>
        <w:numPr>
          <w:ilvl w:val="2"/>
          <w:numId w:val="1"/>
        </w:numPr>
        <w:pBdr>
          <w:top w:val="nil"/>
          <w:left w:val="nil"/>
          <w:bottom w:val="nil"/>
          <w:right w:val="nil"/>
          <w:between w:val="nil"/>
        </w:pBdr>
        <w:ind w:left="0" w:firstLine="0"/>
        <w:rPr>
          <w:color w:val="000000"/>
          <w:highlight w:val="yellow"/>
        </w:rPr>
      </w:pPr>
      <w:r w:rsidRPr="007822E3">
        <w:rPr>
          <w:color w:val="000000"/>
          <w:highlight w:val="yellow"/>
        </w:rPr>
        <w:t xml:space="preserve">If needed, store the final concentrate at 4 °C for </w:t>
      </w:r>
      <w:sdt>
        <w:sdtPr>
          <w:tag w:val="goog_rdk_66"/>
          <w:id w:val="26606058"/>
        </w:sdtPr>
        <w:sdtEndPr/>
        <w:sdtContent>
          <w:r w:rsidRPr="007822E3">
            <w:rPr>
              <w:color w:val="000000"/>
              <w:highlight w:val="yellow"/>
            </w:rPr>
            <w:t>~3 weeks</w:t>
          </w:r>
        </w:sdtContent>
      </w:sdt>
      <w:sdt>
        <w:sdtPr>
          <w:tag w:val="goog_rdk_67"/>
          <w:id w:val="-1106030262"/>
        </w:sdtPr>
        <w:sdtEndPr/>
        <w:sdtContent>
          <w:sdt>
            <w:sdtPr>
              <w:tag w:val="goog_rdk_68"/>
              <w:id w:val="-30336615"/>
            </w:sdtPr>
            <w:sdtEndPr/>
            <w:sdtContent/>
          </w:sdt>
        </w:sdtContent>
      </w:sdt>
      <w:r w:rsidRPr="007822E3">
        <w:rPr>
          <w:color w:val="000000"/>
          <w:highlight w:val="yellow"/>
        </w:rPr>
        <w:t xml:space="preserve"> before moving to vesicle purification (</w:t>
      </w:r>
      <w:sdt>
        <w:sdtPr>
          <w:tag w:val="goog_rdk_70"/>
          <w:id w:val="1190642679"/>
        </w:sdtPr>
        <w:sdtEndPr/>
        <w:sdtContent/>
      </w:sdt>
      <w:sdt>
        <w:sdtPr>
          <w:tag w:val="goog_rdk_71"/>
          <w:id w:val="977806631"/>
        </w:sdtPr>
        <w:sdtEndPr/>
        <w:sdtContent/>
      </w:sdt>
      <w:r w:rsidRPr="007822E3">
        <w:rPr>
          <w:color w:val="000000"/>
          <w:highlight w:val="yellow"/>
        </w:rPr>
        <w:t>step 4).</w:t>
      </w:r>
    </w:p>
    <w:p w14:paraId="0000008D" w14:textId="77777777" w:rsidR="006670C1" w:rsidRPr="007822E3" w:rsidRDefault="006670C1" w:rsidP="007822E3">
      <w:pPr>
        <w:rPr>
          <w:color w:val="000000"/>
        </w:rPr>
      </w:pPr>
    </w:p>
    <w:p w14:paraId="0000008E" w14:textId="14CCE33C" w:rsidR="006670C1" w:rsidRPr="007822E3" w:rsidRDefault="0019133D" w:rsidP="007822E3">
      <w:pPr>
        <w:numPr>
          <w:ilvl w:val="0"/>
          <w:numId w:val="1"/>
        </w:numPr>
        <w:pBdr>
          <w:top w:val="nil"/>
          <w:left w:val="nil"/>
          <w:bottom w:val="nil"/>
          <w:right w:val="nil"/>
          <w:between w:val="nil"/>
        </w:pBdr>
        <w:ind w:left="0" w:firstLine="0"/>
        <w:rPr>
          <w:b/>
          <w:color w:val="000000"/>
          <w:highlight w:val="yellow"/>
        </w:rPr>
      </w:pPr>
      <w:r w:rsidRPr="007822E3">
        <w:rPr>
          <w:b/>
          <w:color w:val="000000"/>
          <w:highlight w:val="yellow"/>
        </w:rPr>
        <w:t>Vesicle isolation and purification</w:t>
      </w:r>
    </w:p>
    <w:p w14:paraId="0000008F" w14:textId="77777777" w:rsidR="006670C1" w:rsidRPr="007822E3" w:rsidRDefault="006670C1" w:rsidP="007822E3">
      <w:pPr>
        <w:rPr>
          <w:color w:val="000000"/>
          <w:highlight w:val="yellow"/>
        </w:rPr>
      </w:pPr>
    </w:p>
    <w:p w14:paraId="00000090" w14:textId="77777777" w:rsidR="006670C1" w:rsidRPr="007822E3" w:rsidRDefault="0019133D" w:rsidP="007822E3">
      <w:pPr>
        <w:numPr>
          <w:ilvl w:val="1"/>
          <w:numId w:val="1"/>
        </w:numPr>
        <w:pBdr>
          <w:top w:val="nil"/>
          <w:left w:val="nil"/>
          <w:bottom w:val="nil"/>
          <w:right w:val="nil"/>
          <w:between w:val="nil"/>
        </w:pBdr>
        <w:ind w:left="0" w:firstLine="0"/>
        <w:rPr>
          <w:color w:val="000000"/>
          <w:highlight w:val="yellow"/>
        </w:rPr>
      </w:pPr>
      <w:r w:rsidRPr="007822E3">
        <w:rPr>
          <w:color w:val="000000"/>
          <w:highlight w:val="yellow"/>
        </w:rPr>
        <w:t>Pellet directly by ultracentrifugation following the steps below.</w:t>
      </w:r>
    </w:p>
    <w:p w14:paraId="00000091" w14:textId="77777777" w:rsidR="006670C1" w:rsidRPr="007822E3" w:rsidRDefault="006670C1" w:rsidP="007822E3">
      <w:pPr>
        <w:rPr>
          <w:color w:val="000000"/>
          <w:highlight w:val="yellow"/>
        </w:rPr>
      </w:pPr>
    </w:p>
    <w:p w14:paraId="00000092" w14:textId="13363769" w:rsidR="006670C1" w:rsidRPr="007822E3" w:rsidRDefault="0019133D" w:rsidP="007822E3">
      <w:pPr>
        <w:numPr>
          <w:ilvl w:val="2"/>
          <w:numId w:val="1"/>
        </w:numPr>
        <w:pBdr>
          <w:top w:val="nil"/>
          <w:left w:val="nil"/>
          <w:bottom w:val="nil"/>
          <w:right w:val="nil"/>
          <w:between w:val="nil"/>
        </w:pBdr>
        <w:ind w:left="0" w:firstLine="0"/>
        <w:rPr>
          <w:color w:val="000000"/>
          <w:highlight w:val="yellow"/>
        </w:rPr>
      </w:pPr>
      <w:r w:rsidRPr="007822E3">
        <w:rPr>
          <w:color w:val="000000"/>
          <w:highlight w:val="yellow"/>
        </w:rPr>
        <w:t>Place the concentrated &lt;0.2 µm culture sample in a clean ultracentrifuge tube. Add clean media or buffer as necessary to ensure that the tube is completely filled.</w:t>
      </w:r>
    </w:p>
    <w:p w14:paraId="00000093" w14:textId="77777777" w:rsidR="006670C1" w:rsidRPr="007822E3" w:rsidRDefault="006670C1" w:rsidP="007822E3">
      <w:pPr>
        <w:pBdr>
          <w:top w:val="nil"/>
          <w:left w:val="nil"/>
          <w:bottom w:val="nil"/>
          <w:right w:val="nil"/>
          <w:between w:val="nil"/>
        </w:pBdr>
        <w:rPr>
          <w:color w:val="000000"/>
          <w:highlight w:val="yellow"/>
        </w:rPr>
      </w:pPr>
    </w:p>
    <w:p w14:paraId="00000094" w14:textId="77777777" w:rsidR="006670C1" w:rsidRPr="007822E3" w:rsidRDefault="000F3DFB" w:rsidP="007822E3">
      <w:pPr>
        <w:pBdr>
          <w:top w:val="nil"/>
          <w:left w:val="nil"/>
          <w:bottom w:val="nil"/>
          <w:right w:val="nil"/>
          <w:between w:val="nil"/>
        </w:pBdr>
        <w:rPr>
          <w:color w:val="000000"/>
        </w:rPr>
      </w:pPr>
      <w:sdt>
        <w:sdtPr>
          <w:tag w:val="goog_rdk_72"/>
          <w:id w:val="-1507049197"/>
        </w:sdtPr>
        <w:sdtEndPr/>
        <w:sdtContent/>
      </w:sdt>
      <w:sdt>
        <w:sdtPr>
          <w:tag w:val="goog_rdk_73"/>
          <w:id w:val="-1071576708"/>
        </w:sdtPr>
        <w:sdtEndPr/>
        <w:sdtContent/>
      </w:sdt>
      <w:r w:rsidR="0019133D" w:rsidRPr="007822E3">
        <w:rPr>
          <w:color w:val="000000"/>
        </w:rPr>
        <w:t>NOTE: If the final culture sample is too large to fit in one tube, either pellet the material in multiple tubes to be combined before the wash steps or pellet serially in the same tube.</w:t>
      </w:r>
    </w:p>
    <w:p w14:paraId="00000095" w14:textId="77777777" w:rsidR="006670C1" w:rsidRPr="007822E3" w:rsidRDefault="006670C1" w:rsidP="007822E3">
      <w:pPr>
        <w:pBdr>
          <w:top w:val="nil"/>
          <w:left w:val="nil"/>
          <w:bottom w:val="nil"/>
          <w:right w:val="nil"/>
          <w:between w:val="nil"/>
        </w:pBdr>
        <w:rPr>
          <w:color w:val="000000"/>
          <w:highlight w:val="yellow"/>
        </w:rPr>
      </w:pPr>
    </w:p>
    <w:p w14:paraId="00000096" w14:textId="77777777" w:rsidR="006670C1" w:rsidRPr="007822E3" w:rsidRDefault="0019133D" w:rsidP="007822E3">
      <w:pPr>
        <w:numPr>
          <w:ilvl w:val="2"/>
          <w:numId w:val="1"/>
        </w:numPr>
        <w:pBdr>
          <w:top w:val="nil"/>
          <w:left w:val="nil"/>
          <w:bottom w:val="nil"/>
          <w:right w:val="nil"/>
          <w:between w:val="nil"/>
        </w:pBdr>
        <w:ind w:left="0" w:firstLine="0"/>
        <w:rPr>
          <w:color w:val="000000"/>
          <w:highlight w:val="yellow"/>
        </w:rPr>
      </w:pPr>
      <w:r w:rsidRPr="007822E3">
        <w:rPr>
          <w:color w:val="000000"/>
          <w:highlight w:val="yellow"/>
        </w:rPr>
        <w:t xml:space="preserve">If needed, create a balance and spin at ~100,000 x </w:t>
      </w:r>
      <w:r w:rsidRPr="007822E3">
        <w:rPr>
          <w:i/>
          <w:color w:val="000000"/>
          <w:highlight w:val="yellow"/>
        </w:rPr>
        <w:t>g</w:t>
      </w:r>
      <w:r w:rsidRPr="007822E3">
        <w:rPr>
          <w:color w:val="000000"/>
          <w:highlight w:val="yellow"/>
        </w:rPr>
        <w:t xml:space="preserve"> for 2 h at 4 °C.</w:t>
      </w:r>
    </w:p>
    <w:p w14:paraId="00000097" w14:textId="77777777" w:rsidR="006670C1" w:rsidRPr="007822E3" w:rsidRDefault="006670C1" w:rsidP="007822E3">
      <w:pPr>
        <w:pBdr>
          <w:top w:val="nil"/>
          <w:left w:val="nil"/>
          <w:bottom w:val="nil"/>
          <w:right w:val="nil"/>
          <w:between w:val="nil"/>
        </w:pBdr>
        <w:rPr>
          <w:color w:val="000000"/>
          <w:highlight w:val="yellow"/>
        </w:rPr>
      </w:pPr>
    </w:p>
    <w:p w14:paraId="00000098" w14:textId="77777777" w:rsidR="006670C1" w:rsidRPr="007822E3" w:rsidRDefault="0019133D" w:rsidP="007822E3">
      <w:pPr>
        <w:numPr>
          <w:ilvl w:val="2"/>
          <w:numId w:val="1"/>
        </w:numPr>
        <w:pBdr>
          <w:top w:val="nil"/>
          <w:left w:val="nil"/>
          <w:bottom w:val="nil"/>
          <w:right w:val="nil"/>
          <w:between w:val="nil"/>
        </w:pBdr>
        <w:ind w:left="0" w:firstLine="0"/>
        <w:rPr>
          <w:color w:val="000000"/>
          <w:highlight w:val="yellow"/>
        </w:rPr>
      </w:pPr>
      <w:r w:rsidRPr="007822E3">
        <w:rPr>
          <w:color w:val="000000"/>
          <w:highlight w:val="yellow"/>
        </w:rPr>
        <w:t>Carefully remove the supernatant with a pipette. While cyanobacterial vesicle pellets can show some coloration, they are frequently invisible.</w:t>
      </w:r>
    </w:p>
    <w:p w14:paraId="00000099" w14:textId="77777777" w:rsidR="006670C1" w:rsidRPr="007822E3" w:rsidRDefault="006670C1" w:rsidP="007822E3">
      <w:pPr>
        <w:pBdr>
          <w:top w:val="nil"/>
          <w:left w:val="nil"/>
          <w:bottom w:val="nil"/>
          <w:right w:val="nil"/>
          <w:between w:val="nil"/>
        </w:pBdr>
        <w:rPr>
          <w:color w:val="000000"/>
          <w:highlight w:val="yellow"/>
        </w:rPr>
      </w:pPr>
    </w:p>
    <w:p w14:paraId="0000009A" w14:textId="1B256D02" w:rsidR="006670C1" w:rsidRPr="007822E3" w:rsidRDefault="0019133D" w:rsidP="007822E3">
      <w:pPr>
        <w:numPr>
          <w:ilvl w:val="2"/>
          <w:numId w:val="1"/>
        </w:numPr>
        <w:pBdr>
          <w:top w:val="nil"/>
          <w:left w:val="nil"/>
          <w:bottom w:val="nil"/>
          <w:right w:val="nil"/>
          <w:between w:val="nil"/>
        </w:pBdr>
        <w:ind w:left="0" w:firstLine="0"/>
        <w:rPr>
          <w:color w:val="000000"/>
          <w:highlight w:val="yellow"/>
        </w:rPr>
      </w:pPr>
      <w:r w:rsidRPr="007822E3">
        <w:rPr>
          <w:color w:val="000000"/>
          <w:highlight w:val="yellow"/>
        </w:rPr>
        <w:t xml:space="preserve">Wash the pelleted material by adding fresh </w:t>
      </w:r>
      <w:sdt>
        <w:sdtPr>
          <w:rPr>
            <w:highlight w:val="yellow"/>
          </w:rPr>
          <w:tag w:val="goog_rdk_74"/>
          <w:id w:val="-702326426"/>
        </w:sdtPr>
        <w:sdtEndPr/>
        <w:sdtContent>
          <w:r w:rsidRPr="007822E3">
            <w:rPr>
              <w:color w:val="000000"/>
              <w:highlight w:val="yellow"/>
            </w:rPr>
            <w:t xml:space="preserve">culture </w:t>
          </w:r>
        </w:sdtContent>
      </w:sdt>
      <w:sdt>
        <w:sdtPr>
          <w:rPr>
            <w:highlight w:val="yellow"/>
          </w:rPr>
          <w:tag w:val="goog_rdk_75"/>
          <w:id w:val="754481498"/>
        </w:sdtPr>
        <w:sdtEndPr/>
        <w:sdtContent>
          <w:sdt>
            <w:sdtPr>
              <w:rPr>
                <w:highlight w:val="yellow"/>
              </w:rPr>
              <w:tag w:val="goog_rdk_76"/>
              <w:id w:val="-46927213"/>
            </w:sdtPr>
            <w:sdtEndPr/>
            <w:sdtContent/>
          </w:sdt>
        </w:sdtContent>
      </w:sdt>
      <w:r w:rsidRPr="007822E3">
        <w:rPr>
          <w:color w:val="000000"/>
          <w:highlight w:val="yellow"/>
        </w:rPr>
        <w:t xml:space="preserve">media </w:t>
      </w:r>
      <w:sdt>
        <w:sdtPr>
          <w:rPr>
            <w:highlight w:val="yellow"/>
          </w:rPr>
          <w:tag w:val="goog_rdk_78"/>
          <w:id w:val="-591092187"/>
        </w:sdtPr>
        <w:sdtEndPr/>
        <w:sdtContent>
          <w:r w:rsidRPr="007822E3">
            <w:rPr>
              <w:color w:val="000000"/>
              <w:highlight w:val="yellow"/>
            </w:rPr>
            <w:t xml:space="preserve">or wash buffer such as </w:t>
          </w:r>
          <w:r w:rsidRPr="007822E3">
            <w:rPr>
              <w:highlight w:val="yellow"/>
            </w:rPr>
            <w:t xml:space="preserve">1x phosphate-buffered saline (PBS) </w:t>
          </w:r>
          <w:r w:rsidRPr="007822E3">
            <w:rPr>
              <w:color w:val="000000"/>
              <w:highlight w:val="yellow"/>
            </w:rPr>
            <w:t xml:space="preserve">(see </w:t>
          </w:r>
          <w:r w:rsidRPr="007822E3">
            <w:rPr>
              <w:b/>
              <w:bCs/>
              <w:color w:val="000000"/>
              <w:highlight w:val="yellow"/>
            </w:rPr>
            <w:t>Discussion</w:t>
          </w:r>
          <w:r w:rsidRPr="007822E3">
            <w:rPr>
              <w:color w:val="000000"/>
              <w:highlight w:val="yellow"/>
            </w:rPr>
            <w:t xml:space="preserve">) </w:t>
          </w:r>
        </w:sdtContent>
      </w:sdt>
      <w:r w:rsidRPr="007822E3">
        <w:rPr>
          <w:color w:val="000000"/>
          <w:highlight w:val="yellow"/>
        </w:rPr>
        <w:t xml:space="preserve">to the ultracentrifuge tube, mix by gentle pipetting, and spin again as in </w:t>
      </w:r>
      <w:r w:rsidR="00D06278" w:rsidRPr="007822E3">
        <w:rPr>
          <w:color w:val="000000"/>
          <w:highlight w:val="yellow"/>
        </w:rPr>
        <w:t xml:space="preserve">step </w:t>
      </w:r>
      <w:r w:rsidRPr="007822E3">
        <w:rPr>
          <w:color w:val="000000"/>
          <w:highlight w:val="yellow"/>
        </w:rPr>
        <w:t>4.1.2. Repeat the wash process a second time.</w:t>
      </w:r>
    </w:p>
    <w:p w14:paraId="0000009B" w14:textId="77777777" w:rsidR="006670C1" w:rsidRPr="007822E3" w:rsidRDefault="006670C1" w:rsidP="007822E3">
      <w:pPr>
        <w:pBdr>
          <w:top w:val="nil"/>
          <w:left w:val="nil"/>
          <w:bottom w:val="nil"/>
          <w:right w:val="nil"/>
          <w:between w:val="nil"/>
        </w:pBdr>
        <w:rPr>
          <w:color w:val="000000"/>
          <w:highlight w:val="yellow"/>
        </w:rPr>
      </w:pPr>
    </w:p>
    <w:p w14:paraId="0000009C" w14:textId="3C84E6CD" w:rsidR="006670C1" w:rsidRPr="007822E3" w:rsidRDefault="0019133D" w:rsidP="007822E3">
      <w:pPr>
        <w:numPr>
          <w:ilvl w:val="2"/>
          <w:numId w:val="1"/>
        </w:numPr>
        <w:pBdr>
          <w:top w:val="nil"/>
          <w:left w:val="nil"/>
          <w:bottom w:val="nil"/>
          <w:right w:val="nil"/>
          <w:between w:val="nil"/>
        </w:pBdr>
        <w:ind w:left="0" w:firstLine="0"/>
        <w:rPr>
          <w:color w:val="000000"/>
          <w:highlight w:val="yellow"/>
        </w:rPr>
      </w:pPr>
      <w:r w:rsidRPr="007822E3">
        <w:rPr>
          <w:color w:val="000000"/>
          <w:highlight w:val="yellow"/>
        </w:rPr>
        <w:t xml:space="preserve">Resuspend the final pellet in </w:t>
      </w:r>
      <w:sdt>
        <w:sdtPr>
          <w:tag w:val="goog_rdk_79"/>
          <w:id w:val="1308051497"/>
        </w:sdtPr>
        <w:sdtEndPr/>
        <w:sdtContent>
          <w:r w:rsidRPr="007822E3">
            <w:rPr>
              <w:color w:val="000000"/>
              <w:highlight w:val="yellow"/>
            </w:rPr>
            <w:t xml:space="preserve">fresh culture </w:t>
          </w:r>
        </w:sdtContent>
      </w:sdt>
      <w:sdt>
        <w:sdtPr>
          <w:tag w:val="goog_rdk_80"/>
          <w:id w:val="-1849475428"/>
        </w:sdtPr>
        <w:sdtEndPr/>
        <w:sdtContent>
          <w:sdt>
            <w:sdtPr>
              <w:tag w:val="goog_rdk_81"/>
              <w:id w:val="-1543130521"/>
            </w:sdtPr>
            <w:sdtEndPr/>
            <w:sdtContent/>
          </w:sdt>
        </w:sdtContent>
      </w:sdt>
      <w:r w:rsidRPr="007822E3">
        <w:rPr>
          <w:color w:val="000000"/>
          <w:highlight w:val="yellow"/>
        </w:rPr>
        <w:t>by repeatedly but gently pipetting up and down around the bottom of the tube with a 1 mL pipette. Transfer to a clean vessel.</w:t>
      </w:r>
    </w:p>
    <w:p w14:paraId="0000009D" w14:textId="77777777" w:rsidR="006670C1" w:rsidRPr="007822E3" w:rsidRDefault="006670C1" w:rsidP="007822E3">
      <w:pPr>
        <w:rPr>
          <w:color w:val="000000"/>
          <w:highlight w:val="yellow"/>
        </w:rPr>
      </w:pPr>
    </w:p>
    <w:p w14:paraId="0000009E" w14:textId="77777777" w:rsidR="006670C1" w:rsidRPr="007822E3" w:rsidRDefault="0019133D" w:rsidP="007822E3">
      <w:pPr>
        <w:numPr>
          <w:ilvl w:val="1"/>
          <w:numId w:val="1"/>
        </w:numPr>
        <w:pBdr>
          <w:top w:val="nil"/>
          <w:left w:val="nil"/>
          <w:bottom w:val="nil"/>
          <w:right w:val="nil"/>
          <w:between w:val="nil"/>
        </w:pBdr>
        <w:ind w:left="0" w:firstLine="0"/>
        <w:rPr>
          <w:color w:val="000000"/>
          <w:highlight w:val="yellow"/>
        </w:rPr>
      </w:pPr>
      <w:r w:rsidRPr="007822E3">
        <w:rPr>
          <w:color w:val="000000"/>
          <w:highlight w:val="yellow"/>
        </w:rPr>
        <w:t>Perform density gradient ultracentrifugation.</w:t>
      </w:r>
    </w:p>
    <w:p w14:paraId="0000009F" w14:textId="77777777" w:rsidR="006670C1" w:rsidRPr="007822E3" w:rsidRDefault="006670C1" w:rsidP="007822E3">
      <w:pPr>
        <w:rPr>
          <w:color w:val="000000"/>
          <w:highlight w:val="yellow"/>
        </w:rPr>
      </w:pPr>
    </w:p>
    <w:p w14:paraId="000000A0" w14:textId="2A74CE90" w:rsidR="006670C1" w:rsidRPr="007822E3" w:rsidRDefault="0019133D" w:rsidP="007822E3">
      <w:pPr>
        <w:numPr>
          <w:ilvl w:val="2"/>
          <w:numId w:val="1"/>
        </w:numPr>
        <w:pBdr>
          <w:top w:val="nil"/>
          <w:left w:val="nil"/>
          <w:bottom w:val="nil"/>
          <w:right w:val="nil"/>
          <w:between w:val="nil"/>
        </w:pBdr>
        <w:ind w:left="0" w:firstLine="0"/>
        <w:rPr>
          <w:color w:val="000000"/>
          <w:highlight w:val="yellow"/>
        </w:rPr>
      </w:pPr>
      <w:r w:rsidRPr="007822E3">
        <w:rPr>
          <w:color w:val="000000"/>
          <w:highlight w:val="yellow"/>
        </w:rPr>
        <w:t xml:space="preserve">Prepare iodixanol stocks (see </w:t>
      </w:r>
      <w:r w:rsidRPr="007822E3">
        <w:rPr>
          <w:b/>
          <w:color w:val="000000"/>
          <w:highlight w:val="yellow"/>
        </w:rPr>
        <w:t>Table of Materials</w:t>
      </w:r>
      <w:r w:rsidRPr="007822E3">
        <w:rPr>
          <w:color w:val="000000"/>
          <w:highlight w:val="yellow"/>
        </w:rPr>
        <w:t xml:space="preserve">) by making a 4x concentrated version of the buffer background desired for the sample </w:t>
      </w:r>
      <w:sdt>
        <w:sdtPr>
          <w:tag w:val="goog_rdk_85"/>
          <w:id w:val="1273211076"/>
        </w:sdtPr>
        <w:sdtEndPr/>
        <w:sdtContent>
          <w:r w:rsidRPr="007822E3">
            <w:rPr>
              <w:color w:val="000000"/>
              <w:highlight w:val="yellow"/>
            </w:rPr>
            <w:t xml:space="preserve">(see </w:t>
          </w:r>
          <w:r w:rsidRPr="007822E3">
            <w:rPr>
              <w:b/>
              <w:color w:val="000000"/>
              <w:highlight w:val="yellow"/>
            </w:rPr>
            <w:t>Discussion</w:t>
          </w:r>
          <w:r w:rsidRPr="007822E3">
            <w:rPr>
              <w:color w:val="000000"/>
              <w:highlight w:val="yellow"/>
            </w:rPr>
            <w:t>)</w:t>
          </w:r>
        </w:sdtContent>
      </w:sdt>
      <w:r w:rsidRPr="007822E3">
        <w:rPr>
          <w:color w:val="000000"/>
          <w:highlight w:val="yellow"/>
        </w:rPr>
        <w:t>.</w:t>
      </w:r>
    </w:p>
    <w:p w14:paraId="000000A1" w14:textId="77777777" w:rsidR="006670C1" w:rsidRPr="007822E3" w:rsidRDefault="006670C1" w:rsidP="007822E3">
      <w:pPr>
        <w:pBdr>
          <w:top w:val="nil"/>
          <w:left w:val="nil"/>
          <w:bottom w:val="nil"/>
          <w:right w:val="nil"/>
          <w:between w:val="nil"/>
        </w:pBdr>
        <w:rPr>
          <w:color w:val="000000"/>
          <w:highlight w:val="yellow"/>
        </w:rPr>
      </w:pPr>
    </w:p>
    <w:p w14:paraId="000000A2" w14:textId="65D3B768" w:rsidR="006670C1" w:rsidRPr="007822E3" w:rsidRDefault="0019133D" w:rsidP="007822E3">
      <w:pPr>
        <w:numPr>
          <w:ilvl w:val="2"/>
          <w:numId w:val="1"/>
        </w:numPr>
        <w:pBdr>
          <w:top w:val="nil"/>
          <w:left w:val="nil"/>
          <w:bottom w:val="nil"/>
          <w:right w:val="nil"/>
          <w:between w:val="nil"/>
        </w:pBdr>
        <w:ind w:left="0" w:firstLine="0"/>
        <w:rPr>
          <w:color w:val="000000"/>
          <w:highlight w:val="yellow"/>
        </w:rPr>
      </w:pPr>
      <w:r w:rsidRPr="007822E3">
        <w:rPr>
          <w:color w:val="000000"/>
          <w:highlight w:val="yellow"/>
        </w:rPr>
        <w:t xml:space="preserve">Mix </w:t>
      </w:r>
      <w:r w:rsidR="00D06278" w:rsidRPr="007822E3">
        <w:rPr>
          <w:color w:val="000000"/>
          <w:highlight w:val="yellow"/>
        </w:rPr>
        <w:t xml:space="preserve">one </w:t>
      </w:r>
      <w:r w:rsidRPr="007822E3">
        <w:rPr>
          <w:color w:val="000000"/>
          <w:highlight w:val="yellow"/>
        </w:rPr>
        <w:t xml:space="preserve">part of the 4x buffer with </w:t>
      </w:r>
      <w:r w:rsidR="00D06278" w:rsidRPr="007822E3">
        <w:rPr>
          <w:color w:val="000000"/>
          <w:highlight w:val="yellow"/>
        </w:rPr>
        <w:t xml:space="preserve">three </w:t>
      </w:r>
      <w:r w:rsidRPr="007822E3">
        <w:rPr>
          <w:color w:val="000000"/>
          <w:highlight w:val="yellow"/>
        </w:rPr>
        <w:t>parts of 60% iodixanol stock to make a 45% iodixanol solution.</w:t>
      </w:r>
    </w:p>
    <w:p w14:paraId="000000A3" w14:textId="77777777" w:rsidR="006670C1" w:rsidRPr="007822E3" w:rsidRDefault="006670C1" w:rsidP="007822E3">
      <w:pPr>
        <w:pBdr>
          <w:top w:val="nil"/>
          <w:left w:val="nil"/>
          <w:bottom w:val="nil"/>
          <w:right w:val="nil"/>
          <w:between w:val="nil"/>
        </w:pBdr>
        <w:rPr>
          <w:color w:val="000000"/>
          <w:highlight w:val="yellow"/>
        </w:rPr>
      </w:pPr>
    </w:p>
    <w:p w14:paraId="000000A4" w14:textId="062FF75D" w:rsidR="006670C1" w:rsidRPr="007822E3" w:rsidRDefault="0019133D" w:rsidP="007822E3">
      <w:pPr>
        <w:numPr>
          <w:ilvl w:val="2"/>
          <w:numId w:val="1"/>
        </w:numPr>
        <w:pBdr>
          <w:top w:val="nil"/>
          <w:left w:val="nil"/>
          <w:bottom w:val="nil"/>
          <w:right w:val="nil"/>
          <w:between w:val="nil"/>
        </w:pBdr>
        <w:ind w:left="0" w:firstLine="0"/>
        <w:rPr>
          <w:color w:val="000000"/>
          <w:highlight w:val="yellow"/>
        </w:rPr>
      </w:pPr>
      <w:r w:rsidRPr="007822E3">
        <w:rPr>
          <w:color w:val="000000"/>
          <w:highlight w:val="yellow"/>
        </w:rPr>
        <w:t>Dilute 45% iodixanol with volumes of 1x buffer to create stocks of gradient media at 40%, 35%, 30%, 25%, 20%, 15%, and 10% final iodixanol concentrations.</w:t>
      </w:r>
    </w:p>
    <w:p w14:paraId="000000A5" w14:textId="77777777" w:rsidR="006670C1" w:rsidRPr="007822E3" w:rsidRDefault="006670C1" w:rsidP="007822E3">
      <w:pPr>
        <w:pBdr>
          <w:top w:val="nil"/>
          <w:left w:val="nil"/>
          <w:bottom w:val="nil"/>
          <w:right w:val="nil"/>
          <w:between w:val="nil"/>
        </w:pBdr>
        <w:rPr>
          <w:color w:val="000000"/>
          <w:highlight w:val="yellow"/>
        </w:rPr>
      </w:pPr>
    </w:p>
    <w:p w14:paraId="000000A6" w14:textId="79315172" w:rsidR="006670C1" w:rsidRPr="007822E3" w:rsidRDefault="0019133D" w:rsidP="007822E3">
      <w:pPr>
        <w:pBdr>
          <w:top w:val="nil"/>
          <w:left w:val="nil"/>
          <w:bottom w:val="nil"/>
          <w:right w:val="nil"/>
          <w:between w:val="nil"/>
        </w:pBdr>
        <w:rPr>
          <w:color w:val="000000"/>
        </w:rPr>
      </w:pPr>
      <w:r w:rsidRPr="007822E3">
        <w:rPr>
          <w:color w:val="000000"/>
        </w:rPr>
        <w:t>NOTE: The total amount needed will vary with the capacity of the ultracentrifuge rotor/tubes.</w:t>
      </w:r>
    </w:p>
    <w:p w14:paraId="000000A7" w14:textId="77777777" w:rsidR="006670C1" w:rsidRPr="007822E3" w:rsidRDefault="006670C1" w:rsidP="007822E3">
      <w:pPr>
        <w:pBdr>
          <w:top w:val="nil"/>
          <w:left w:val="nil"/>
          <w:bottom w:val="nil"/>
          <w:right w:val="nil"/>
          <w:between w:val="nil"/>
        </w:pBdr>
        <w:rPr>
          <w:color w:val="000000"/>
          <w:highlight w:val="yellow"/>
        </w:rPr>
      </w:pPr>
    </w:p>
    <w:p w14:paraId="000000A8" w14:textId="77777777" w:rsidR="006670C1" w:rsidRPr="007822E3" w:rsidRDefault="0019133D" w:rsidP="007822E3">
      <w:pPr>
        <w:numPr>
          <w:ilvl w:val="2"/>
          <w:numId w:val="1"/>
        </w:numPr>
        <w:pBdr>
          <w:top w:val="nil"/>
          <w:left w:val="nil"/>
          <w:bottom w:val="nil"/>
          <w:right w:val="nil"/>
          <w:between w:val="nil"/>
        </w:pBdr>
        <w:ind w:left="0" w:firstLine="0"/>
        <w:rPr>
          <w:color w:val="000000"/>
          <w:highlight w:val="yellow"/>
        </w:rPr>
      </w:pPr>
      <w:r w:rsidRPr="007822E3">
        <w:rPr>
          <w:color w:val="000000"/>
          <w:highlight w:val="yellow"/>
        </w:rPr>
        <w:t xml:space="preserve">Set up an ultracentrifuge density gradient by carefully overlaying equal amounts of 45%, 40%, 35%, 30%, 25%, 20%, 15%, 10%, and 0% </w:t>
      </w:r>
      <w:proofErr w:type="spellStart"/>
      <w:r w:rsidRPr="007822E3">
        <w:rPr>
          <w:color w:val="000000"/>
          <w:highlight w:val="yellow"/>
        </w:rPr>
        <w:t>ioxidinol</w:t>
      </w:r>
      <w:proofErr w:type="spellEnd"/>
      <w:r w:rsidRPr="007822E3">
        <w:rPr>
          <w:color w:val="000000"/>
          <w:highlight w:val="yellow"/>
        </w:rPr>
        <w:t xml:space="preserve"> into an ultracentrifuge tube such that the entire volume of the tube is utilized.</w:t>
      </w:r>
    </w:p>
    <w:p w14:paraId="000000A9" w14:textId="77777777" w:rsidR="006670C1" w:rsidRPr="007822E3" w:rsidRDefault="006670C1" w:rsidP="007822E3">
      <w:pPr>
        <w:rPr>
          <w:color w:val="000000"/>
          <w:highlight w:val="yellow"/>
        </w:rPr>
      </w:pPr>
    </w:p>
    <w:p w14:paraId="000000AA" w14:textId="740E7820" w:rsidR="006670C1" w:rsidRPr="007822E3" w:rsidRDefault="0019133D" w:rsidP="007822E3">
      <w:pPr>
        <w:rPr>
          <w:color w:val="000000"/>
        </w:rPr>
      </w:pPr>
      <w:r w:rsidRPr="007822E3">
        <w:t xml:space="preserve">NOTE: </w:t>
      </w:r>
      <w:r w:rsidRPr="007822E3">
        <w:rPr>
          <w:color w:val="000000"/>
        </w:rPr>
        <w:t xml:space="preserve">The extracellular vesicle sample to be purified </w:t>
      </w:r>
      <w:r w:rsidRPr="007822E3">
        <w:t>should</w:t>
      </w:r>
      <w:r w:rsidRPr="007822E3">
        <w:rPr>
          <w:color w:val="000000"/>
        </w:rPr>
        <w:t xml:space="preserve"> be placed at the top of the gradient </w:t>
      </w:r>
      <w:r w:rsidRPr="007822E3">
        <w:t>as part of the 0% iodixanol layer</w:t>
      </w:r>
      <w:r w:rsidRPr="007822E3">
        <w:rPr>
          <w:color w:val="000000"/>
        </w:rPr>
        <w:t>. If the final volume of the vesicle sample</w:t>
      </w:r>
      <w:r w:rsidRPr="007822E3">
        <w:t xml:space="preserve"> exceeds the size of the 0% layer</w:t>
      </w:r>
      <w:r w:rsidRPr="007822E3">
        <w:rPr>
          <w:color w:val="000000"/>
        </w:rPr>
        <w:t xml:space="preserve">, mix any excess vesicle sample with </w:t>
      </w:r>
      <w:r w:rsidRPr="007822E3">
        <w:t xml:space="preserve">enough </w:t>
      </w:r>
      <w:r w:rsidRPr="007822E3">
        <w:rPr>
          <w:color w:val="000000"/>
        </w:rPr>
        <w:t xml:space="preserve">45% </w:t>
      </w:r>
      <w:r w:rsidRPr="007822E3">
        <w:t>iodixanol</w:t>
      </w:r>
      <w:r w:rsidRPr="007822E3">
        <w:rPr>
          <w:color w:val="000000"/>
        </w:rPr>
        <w:t xml:space="preserve"> and/or buffer to generate the required volume of </w:t>
      </w:r>
      <w:r w:rsidRPr="007822E3">
        <w:t xml:space="preserve">the 10% or higher concentration </w:t>
      </w:r>
      <w:proofErr w:type="spellStart"/>
      <w:r w:rsidRPr="007822E3">
        <w:t>optiprep</w:t>
      </w:r>
      <w:proofErr w:type="spellEnd"/>
      <w:r w:rsidRPr="007822E3">
        <w:t xml:space="preserve"> stocks, and use these in the corresponding location in the gradient.</w:t>
      </w:r>
    </w:p>
    <w:p w14:paraId="000000AB" w14:textId="77777777" w:rsidR="006670C1" w:rsidRPr="007822E3" w:rsidRDefault="006670C1" w:rsidP="007822E3">
      <w:pPr>
        <w:rPr>
          <w:color w:val="000000"/>
          <w:highlight w:val="yellow"/>
        </w:rPr>
      </w:pPr>
    </w:p>
    <w:p w14:paraId="000000AC" w14:textId="77777777" w:rsidR="006670C1" w:rsidRPr="007822E3" w:rsidRDefault="0019133D" w:rsidP="007822E3">
      <w:pPr>
        <w:numPr>
          <w:ilvl w:val="2"/>
          <w:numId w:val="1"/>
        </w:numPr>
        <w:pBdr>
          <w:top w:val="nil"/>
          <w:left w:val="nil"/>
          <w:bottom w:val="nil"/>
          <w:right w:val="nil"/>
          <w:between w:val="nil"/>
        </w:pBdr>
        <w:ind w:left="0" w:firstLine="0"/>
        <w:rPr>
          <w:color w:val="000000"/>
          <w:highlight w:val="yellow"/>
        </w:rPr>
      </w:pPr>
      <w:r w:rsidRPr="007822E3">
        <w:rPr>
          <w:color w:val="000000"/>
          <w:highlight w:val="yellow"/>
        </w:rPr>
        <w:t xml:space="preserve">Spin the gradient at ~100,000 x </w:t>
      </w:r>
      <w:r w:rsidRPr="007822E3">
        <w:rPr>
          <w:i/>
          <w:color w:val="000000"/>
          <w:highlight w:val="yellow"/>
        </w:rPr>
        <w:t>g</w:t>
      </w:r>
      <w:r w:rsidRPr="007822E3">
        <w:rPr>
          <w:color w:val="000000"/>
          <w:highlight w:val="yellow"/>
        </w:rPr>
        <w:t xml:space="preserve"> at 4 °C for 6 h.</w:t>
      </w:r>
    </w:p>
    <w:p w14:paraId="000000AD" w14:textId="77777777" w:rsidR="006670C1" w:rsidRPr="007822E3" w:rsidRDefault="006670C1" w:rsidP="007822E3">
      <w:pPr>
        <w:pBdr>
          <w:top w:val="nil"/>
          <w:left w:val="nil"/>
          <w:bottom w:val="nil"/>
          <w:right w:val="nil"/>
          <w:between w:val="nil"/>
        </w:pBdr>
        <w:rPr>
          <w:color w:val="000000"/>
          <w:highlight w:val="yellow"/>
        </w:rPr>
      </w:pPr>
    </w:p>
    <w:p w14:paraId="000000AE" w14:textId="77777777" w:rsidR="006670C1" w:rsidRPr="007822E3" w:rsidRDefault="0019133D" w:rsidP="007822E3">
      <w:pPr>
        <w:numPr>
          <w:ilvl w:val="2"/>
          <w:numId w:val="1"/>
        </w:numPr>
        <w:pBdr>
          <w:top w:val="nil"/>
          <w:left w:val="nil"/>
          <w:bottom w:val="nil"/>
          <w:right w:val="nil"/>
          <w:between w:val="nil"/>
        </w:pBdr>
        <w:ind w:left="0" w:firstLine="0"/>
        <w:rPr>
          <w:color w:val="000000"/>
          <w:highlight w:val="yellow"/>
        </w:rPr>
      </w:pPr>
      <w:r w:rsidRPr="007822E3">
        <w:rPr>
          <w:color w:val="000000"/>
          <w:highlight w:val="yellow"/>
        </w:rPr>
        <w:t xml:space="preserve">Collect fractions (typically 0.5 mL each for a ~4.5 mL gradient) by careful pipetting or using </w:t>
      </w:r>
      <w:sdt>
        <w:sdtPr>
          <w:tag w:val="goog_rdk_87"/>
          <w:id w:val="-902062748"/>
        </w:sdtPr>
        <w:sdtEndPr/>
        <w:sdtContent/>
      </w:sdt>
      <w:sdt>
        <w:sdtPr>
          <w:tag w:val="goog_rdk_88"/>
          <w:id w:val="1395240956"/>
        </w:sdtPr>
        <w:sdtEndPr/>
        <w:sdtContent/>
      </w:sdt>
      <w:r w:rsidRPr="007822E3">
        <w:rPr>
          <w:color w:val="000000"/>
          <w:highlight w:val="yellow"/>
        </w:rPr>
        <w:t xml:space="preserve">a fraction collector (see </w:t>
      </w:r>
      <w:r w:rsidRPr="007822E3">
        <w:rPr>
          <w:b/>
          <w:color w:val="000000"/>
          <w:highlight w:val="yellow"/>
        </w:rPr>
        <w:t>Table of Materials</w:t>
      </w:r>
      <w:r w:rsidRPr="007822E3">
        <w:rPr>
          <w:color w:val="000000"/>
          <w:highlight w:val="yellow"/>
        </w:rPr>
        <w:t>).</w:t>
      </w:r>
    </w:p>
    <w:p w14:paraId="000000AF" w14:textId="77777777" w:rsidR="006670C1" w:rsidRPr="007822E3" w:rsidRDefault="006670C1" w:rsidP="007822E3">
      <w:pPr>
        <w:pBdr>
          <w:top w:val="nil"/>
          <w:left w:val="nil"/>
          <w:bottom w:val="nil"/>
          <w:right w:val="nil"/>
          <w:between w:val="nil"/>
        </w:pBdr>
        <w:rPr>
          <w:color w:val="000000"/>
          <w:highlight w:val="yellow"/>
        </w:rPr>
      </w:pPr>
    </w:p>
    <w:p w14:paraId="000000B0" w14:textId="77777777" w:rsidR="006670C1" w:rsidRPr="007822E3" w:rsidRDefault="0019133D" w:rsidP="007822E3">
      <w:pPr>
        <w:numPr>
          <w:ilvl w:val="2"/>
          <w:numId w:val="1"/>
        </w:numPr>
        <w:pBdr>
          <w:top w:val="nil"/>
          <w:left w:val="nil"/>
          <w:bottom w:val="nil"/>
          <w:right w:val="nil"/>
          <w:between w:val="nil"/>
        </w:pBdr>
        <w:ind w:left="0" w:firstLine="0"/>
        <w:rPr>
          <w:color w:val="000000"/>
          <w:highlight w:val="yellow"/>
        </w:rPr>
      </w:pPr>
      <w:r w:rsidRPr="007822E3">
        <w:rPr>
          <w:color w:val="000000"/>
          <w:highlight w:val="yellow"/>
        </w:rPr>
        <w:t>Determine the density of each fraction (in g/mL) using an analytical balance and calibrated pipette to measure the weight of a known volume of sample. Remove the sample from the tube, determine the weight, and return the sample directly.</w:t>
      </w:r>
    </w:p>
    <w:p w14:paraId="000000B1" w14:textId="77777777" w:rsidR="006670C1" w:rsidRPr="007822E3" w:rsidRDefault="006670C1" w:rsidP="007822E3">
      <w:pPr>
        <w:rPr>
          <w:color w:val="000000"/>
          <w:highlight w:val="yellow"/>
        </w:rPr>
      </w:pPr>
    </w:p>
    <w:p w14:paraId="000000B2" w14:textId="7F677127" w:rsidR="006670C1" w:rsidRPr="007822E3" w:rsidRDefault="0019133D" w:rsidP="007822E3">
      <w:pPr>
        <w:numPr>
          <w:ilvl w:val="2"/>
          <w:numId w:val="1"/>
        </w:numPr>
        <w:pBdr>
          <w:top w:val="nil"/>
          <w:left w:val="nil"/>
          <w:bottom w:val="nil"/>
          <w:right w:val="nil"/>
          <w:between w:val="nil"/>
        </w:pBdr>
        <w:ind w:left="0" w:firstLine="0"/>
        <w:rPr>
          <w:color w:val="000000"/>
          <w:highlight w:val="yellow"/>
        </w:rPr>
      </w:pPr>
      <w:r w:rsidRPr="007822E3">
        <w:rPr>
          <w:color w:val="000000"/>
          <w:highlight w:val="yellow"/>
        </w:rPr>
        <w:t>Dilute individual fractions in a new ultracentrifuge tube with clean buffer and wash the material as mentioned in steps 4.1.2</w:t>
      </w:r>
      <w:r w:rsidR="00D87F05" w:rsidRPr="007822E3">
        <w:rPr>
          <w:color w:val="000000"/>
          <w:highlight w:val="yellow"/>
        </w:rPr>
        <w:t>–</w:t>
      </w:r>
      <w:r w:rsidRPr="007822E3">
        <w:rPr>
          <w:color w:val="000000"/>
          <w:highlight w:val="yellow"/>
        </w:rPr>
        <w:t>4.1.4. Alternatively, use dialysis or ultrafiltration columns to recover particles.</w:t>
      </w:r>
    </w:p>
    <w:p w14:paraId="000000B3" w14:textId="77777777" w:rsidR="006670C1" w:rsidRPr="007822E3" w:rsidRDefault="006670C1" w:rsidP="007822E3">
      <w:pPr>
        <w:pBdr>
          <w:top w:val="nil"/>
          <w:left w:val="nil"/>
          <w:bottom w:val="nil"/>
          <w:right w:val="nil"/>
          <w:between w:val="nil"/>
        </w:pBdr>
        <w:rPr>
          <w:color w:val="000000"/>
          <w:highlight w:val="yellow"/>
        </w:rPr>
      </w:pPr>
    </w:p>
    <w:p w14:paraId="000000B4" w14:textId="3E6CD376" w:rsidR="006670C1" w:rsidRPr="007822E3" w:rsidRDefault="0019133D" w:rsidP="007822E3">
      <w:pPr>
        <w:pBdr>
          <w:top w:val="nil"/>
          <w:left w:val="nil"/>
          <w:bottom w:val="nil"/>
          <w:right w:val="nil"/>
          <w:between w:val="nil"/>
        </w:pBdr>
        <w:rPr>
          <w:color w:val="000000"/>
        </w:rPr>
      </w:pPr>
      <w:r w:rsidRPr="007822E3">
        <w:rPr>
          <w:color w:val="000000"/>
        </w:rPr>
        <w:t xml:space="preserve">NOTE: </w:t>
      </w:r>
      <w:r w:rsidRPr="007822E3">
        <w:t>C</w:t>
      </w:r>
      <w:r w:rsidRPr="007822E3">
        <w:rPr>
          <w:color w:val="000000"/>
        </w:rPr>
        <w:t>yanobacterial extracellular vesicles typically migrate to buoyant densities of ~1.14</w:t>
      </w:r>
      <w:r w:rsidR="00D87F05" w:rsidRPr="007822E3">
        <w:rPr>
          <w:color w:val="000000"/>
        </w:rPr>
        <w:t>–</w:t>
      </w:r>
      <w:r w:rsidRPr="007822E3">
        <w:rPr>
          <w:color w:val="000000"/>
        </w:rPr>
        <w:t>1.19 g/mL in iodixanol.</w:t>
      </w:r>
    </w:p>
    <w:p w14:paraId="000000B5" w14:textId="77777777" w:rsidR="006670C1" w:rsidRPr="007822E3" w:rsidRDefault="006670C1" w:rsidP="007822E3">
      <w:pPr>
        <w:rPr>
          <w:color w:val="000000"/>
        </w:rPr>
      </w:pPr>
    </w:p>
    <w:p w14:paraId="000000B6" w14:textId="39F92B72" w:rsidR="006670C1" w:rsidRPr="007822E3" w:rsidRDefault="0019133D" w:rsidP="007822E3">
      <w:pPr>
        <w:numPr>
          <w:ilvl w:val="1"/>
          <w:numId w:val="1"/>
        </w:numPr>
        <w:pBdr>
          <w:top w:val="nil"/>
          <w:left w:val="nil"/>
          <w:bottom w:val="nil"/>
          <w:right w:val="nil"/>
          <w:between w:val="nil"/>
        </w:pBdr>
        <w:ind w:left="0" w:firstLine="0"/>
        <w:rPr>
          <w:color w:val="000000"/>
        </w:rPr>
      </w:pPr>
      <w:r w:rsidRPr="007822E3">
        <w:rPr>
          <w:color w:val="000000"/>
        </w:rPr>
        <w:t xml:space="preserve">Store the vesicles at 4 °C </w:t>
      </w:r>
      <w:sdt>
        <w:sdtPr>
          <w:tag w:val="goog_rdk_89"/>
          <w:id w:val="77873764"/>
        </w:sdtPr>
        <w:sdtEndPr/>
        <w:sdtContent>
          <w:r w:rsidRPr="007822E3">
            <w:rPr>
              <w:color w:val="000000"/>
            </w:rPr>
            <w:t>if they are to be</w:t>
          </w:r>
        </w:sdtContent>
      </w:sdt>
      <w:r w:rsidR="00D87F05" w:rsidRPr="007822E3">
        <w:t xml:space="preserve"> </w:t>
      </w:r>
      <w:r w:rsidRPr="007822E3">
        <w:rPr>
          <w:color w:val="000000"/>
        </w:rPr>
        <w:t>used within 1</w:t>
      </w:r>
      <w:r w:rsidR="00D87F05" w:rsidRPr="007822E3">
        <w:rPr>
          <w:color w:val="000000"/>
        </w:rPr>
        <w:t>–</w:t>
      </w:r>
      <w:r w:rsidRPr="007822E3">
        <w:rPr>
          <w:color w:val="000000"/>
        </w:rPr>
        <w:t xml:space="preserve">3 weeks. Freeze the vesicles at -20 °C or </w:t>
      </w:r>
      <w:sdt>
        <w:sdtPr>
          <w:tag w:val="goog_rdk_91"/>
          <w:id w:val="1405642940"/>
        </w:sdtPr>
        <w:sdtEndPr/>
        <w:sdtContent>
          <w:r w:rsidRPr="007822E3">
            <w:rPr>
              <w:color w:val="000000"/>
            </w:rPr>
            <w:t>-</w:t>
          </w:r>
        </w:sdtContent>
      </w:sdt>
      <w:r w:rsidRPr="007822E3">
        <w:rPr>
          <w:color w:val="000000"/>
        </w:rPr>
        <w:t xml:space="preserve">80 °C if they </w:t>
      </w:r>
      <w:r w:rsidR="00372902" w:rsidRPr="007822E3">
        <w:t>are not</w:t>
      </w:r>
      <w:r w:rsidRPr="007822E3">
        <w:rPr>
          <w:color w:val="000000"/>
        </w:rPr>
        <w:t xml:space="preserve"> used for long</w:t>
      </w:r>
      <w:sdt>
        <w:sdtPr>
          <w:tag w:val="goog_rdk_96"/>
          <w:id w:val="352542048"/>
        </w:sdtPr>
        <w:sdtEndPr/>
        <w:sdtContent>
          <w:r w:rsidRPr="007822E3">
            <w:rPr>
              <w:color w:val="000000"/>
            </w:rPr>
            <w:t>er</w:t>
          </w:r>
        </w:sdtContent>
      </w:sdt>
      <w:r w:rsidR="00D87F05" w:rsidRPr="007822E3">
        <w:t xml:space="preserve"> </w:t>
      </w:r>
      <w:r w:rsidRPr="007822E3">
        <w:rPr>
          <w:color w:val="000000"/>
        </w:rPr>
        <w:t>than that period.</w:t>
      </w:r>
    </w:p>
    <w:p w14:paraId="000000B7" w14:textId="77777777" w:rsidR="006670C1" w:rsidRPr="007822E3" w:rsidRDefault="006670C1" w:rsidP="007822E3">
      <w:pPr>
        <w:rPr>
          <w:color w:val="000000"/>
        </w:rPr>
      </w:pPr>
    </w:p>
    <w:p w14:paraId="000000B8" w14:textId="77777777" w:rsidR="006670C1" w:rsidRPr="007822E3" w:rsidRDefault="0019133D" w:rsidP="007822E3">
      <w:pPr>
        <w:numPr>
          <w:ilvl w:val="0"/>
          <w:numId w:val="1"/>
        </w:numPr>
        <w:pBdr>
          <w:top w:val="nil"/>
          <w:left w:val="nil"/>
          <w:bottom w:val="nil"/>
          <w:right w:val="nil"/>
          <w:between w:val="nil"/>
        </w:pBdr>
        <w:ind w:left="0" w:firstLine="0"/>
        <w:rPr>
          <w:b/>
          <w:color w:val="000000"/>
          <w:highlight w:val="yellow"/>
        </w:rPr>
      </w:pPr>
      <w:r w:rsidRPr="007822E3">
        <w:rPr>
          <w:b/>
          <w:color w:val="000000"/>
          <w:highlight w:val="yellow"/>
        </w:rPr>
        <w:t>Characterization of the isolated vesicles</w:t>
      </w:r>
    </w:p>
    <w:p w14:paraId="000000B9" w14:textId="77777777" w:rsidR="006670C1" w:rsidRPr="007822E3" w:rsidRDefault="006670C1" w:rsidP="007822E3">
      <w:pPr>
        <w:rPr>
          <w:color w:val="000000"/>
        </w:rPr>
      </w:pPr>
    </w:p>
    <w:p w14:paraId="000000BA" w14:textId="4FAD9F69" w:rsidR="006670C1" w:rsidRPr="007822E3" w:rsidRDefault="0019133D" w:rsidP="007822E3">
      <w:pPr>
        <w:numPr>
          <w:ilvl w:val="1"/>
          <w:numId w:val="1"/>
        </w:numPr>
        <w:pBdr>
          <w:top w:val="nil"/>
          <w:left w:val="nil"/>
          <w:bottom w:val="nil"/>
          <w:right w:val="nil"/>
          <w:between w:val="nil"/>
        </w:pBdr>
        <w:ind w:left="0" w:firstLine="0"/>
        <w:rPr>
          <w:color w:val="000000"/>
          <w:highlight w:val="yellow"/>
        </w:rPr>
      </w:pPr>
      <w:r w:rsidRPr="007822E3">
        <w:rPr>
          <w:color w:val="000000"/>
          <w:highlight w:val="yellow"/>
        </w:rPr>
        <w:t xml:space="preserve">Perform negative stain transmission electron microscopy (see </w:t>
      </w:r>
      <w:r w:rsidRPr="007822E3">
        <w:rPr>
          <w:b/>
          <w:color w:val="000000"/>
          <w:highlight w:val="yellow"/>
        </w:rPr>
        <w:t>Table of Materials</w:t>
      </w:r>
      <w:r w:rsidRPr="007822E3">
        <w:rPr>
          <w:color w:val="000000"/>
          <w:highlight w:val="yellow"/>
        </w:rPr>
        <w:t xml:space="preserve">) </w:t>
      </w:r>
      <w:r w:rsidRPr="007822E3">
        <w:rPr>
          <w:color w:val="000000"/>
        </w:rPr>
        <w:t>(TEM; particle size, structure, purity).</w:t>
      </w:r>
    </w:p>
    <w:p w14:paraId="000000BB" w14:textId="77777777" w:rsidR="006670C1" w:rsidRPr="007822E3" w:rsidRDefault="006670C1" w:rsidP="007822E3">
      <w:pPr>
        <w:rPr>
          <w:highlight w:val="yellow"/>
        </w:rPr>
      </w:pPr>
    </w:p>
    <w:p w14:paraId="000000BC" w14:textId="77777777" w:rsidR="006670C1" w:rsidRPr="007822E3" w:rsidRDefault="0019133D" w:rsidP="007822E3">
      <w:pPr>
        <w:numPr>
          <w:ilvl w:val="2"/>
          <w:numId w:val="1"/>
        </w:numPr>
        <w:pBdr>
          <w:top w:val="nil"/>
          <w:left w:val="nil"/>
          <w:bottom w:val="nil"/>
          <w:right w:val="nil"/>
          <w:between w:val="nil"/>
        </w:pBdr>
        <w:ind w:left="0" w:firstLine="0"/>
        <w:rPr>
          <w:color w:val="000000"/>
          <w:highlight w:val="yellow"/>
        </w:rPr>
      </w:pPr>
      <w:r w:rsidRPr="007822E3">
        <w:rPr>
          <w:color w:val="000000"/>
          <w:highlight w:val="yellow"/>
        </w:rPr>
        <w:t xml:space="preserve">To improve the image quality, glow discharge the surface of a former-coated TEM grid using a </w:t>
      </w:r>
      <w:sdt>
        <w:sdtPr>
          <w:tag w:val="goog_rdk_99"/>
          <w:id w:val="-1981603985"/>
        </w:sdtPr>
        <w:sdtEndPr/>
        <w:sdtContent/>
      </w:sdt>
      <w:sdt>
        <w:sdtPr>
          <w:tag w:val="goog_rdk_100"/>
          <w:id w:val="-398137168"/>
        </w:sdtPr>
        <w:sdtEndPr/>
        <w:sdtContent/>
      </w:sdt>
      <w:r w:rsidRPr="007822E3">
        <w:rPr>
          <w:color w:val="000000"/>
          <w:highlight w:val="yellow"/>
        </w:rPr>
        <w:t xml:space="preserve">glow discharge system according to the manufacturer's guidelines (see </w:t>
      </w:r>
      <w:r w:rsidRPr="007822E3">
        <w:rPr>
          <w:b/>
          <w:color w:val="000000"/>
          <w:highlight w:val="yellow"/>
        </w:rPr>
        <w:t>Table of Materials</w:t>
      </w:r>
      <w:r w:rsidRPr="007822E3">
        <w:rPr>
          <w:color w:val="000000"/>
          <w:highlight w:val="yellow"/>
        </w:rPr>
        <w:t>).</w:t>
      </w:r>
    </w:p>
    <w:p w14:paraId="000000BD" w14:textId="77777777" w:rsidR="006670C1" w:rsidRPr="007822E3" w:rsidRDefault="006670C1" w:rsidP="007822E3">
      <w:pPr>
        <w:rPr>
          <w:color w:val="000000"/>
          <w:highlight w:val="yellow"/>
        </w:rPr>
      </w:pPr>
    </w:p>
    <w:p w14:paraId="000000BE" w14:textId="05B401A7" w:rsidR="006670C1" w:rsidRPr="007822E3" w:rsidRDefault="0019133D" w:rsidP="007822E3">
      <w:pPr>
        <w:numPr>
          <w:ilvl w:val="2"/>
          <w:numId w:val="1"/>
        </w:numPr>
        <w:pBdr>
          <w:top w:val="nil"/>
          <w:left w:val="nil"/>
          <w:bottom w:val="nil"/>
          <w:right w:val="nil"/>
          <w:between w:val="nil"/>
        </w:pBdr>
        <w:ind w:left="0" w:firstLine="0"/>
        <w:rPr>
          <w:color w:val="000000"/>
          <w:highlight w:val="yellow"/>
        </w:rPr>
      </w:pPr>
      <w:r w:rsidRPr="007822E3">
        <w:rPr>
          <w:color w:val="000000"/>
          <w:highlight w:val="yellow"/>
        </w:rPr>
        <w:t>Carefully apply ~5 µL of the vesicle sample and let sit for 5 min.</w:t>
      </w:r>
    </w:p>
    <w:p w14:paraId="000000BF" w14:textId="77777777" w:rsidR="006670C1" w:rsidRPr="007822E3" w:rsidRDefault="006670C1" w:rsidP="007822E3">
      <w:pPr>
        <w:pBdr>
          <w:top w:val="nil"/>
          <w:left w:val="nil"/>
          <w:bottom w:val="nil"/>
          <w:right w:val="nil"/>
          <w:between w:val="nil"/>
        </w:pBdr>
        <w:rPr>
          <w:color w:val="000000"/>
          <w:highlight w:val="yellow"/>
        </w:rPr>
      </w:pPr>
    </w:p>
    <w:p w14:paraId="000000C0" w14:textId="77777777" w:rsidR="006670C1" w:rsidRPr="007822E3" w:rsidRDefault="0019133D" w:rsidP="007822E3">
      <w:pPr>
        <w:pBdr>
          <w:top w:val="nil"/>
          <w:left w:val="nil"/>
          <w:bottom w:val="nil"/>
          <w:right w:val="nil"/>
          <w:between w:val="nil"/>
        </w:pBdr>
        <w:rPr>
          <w:color w:val="000000"/>
        </w:rPr>
      </w:pPr>
      <w:r w:rsidRPr="007822E3">
        <w:rPr>
          <w:color w:val="000000"/>
        </w:rPr>
        <w:t>NOTE: Samples with vesicle concentrations &gt;10</w:t>
      </w:r>
      <w:r w:rsidRPr="007822E3">
        <w:rPr>
          <w:color w:val="000000"/>
          <w:vertAlign w:val="superscript"/>
        </w:rPr>
        <w:t>9</w:t>
      </w:r>
      <w:r w:rsidRPr="007822E3">
        <w:rPr>
          <w:color w:val="000000"/>
        </w:rPr>
        <w:t xml:space="preserve"> mL</w:t>
      </w:r>
      <w:r w:rsidRPr="007822E3">
        <w:rPr>
          <w:color w:val="000000"/>
          <w:vertAlign w:val="superscript"/>
        </w:rPr>
        <w:t>-1</w:t>
      </w:r>
      <w:r w:rsidRPr="007822E3">
        <w:rPr>
          <w:color w:val="000000"/>
        </w:rPr>
        <w:t xml:space="preserve"> will typically give the best results; more dilute samples will have few vesicles per image.</w:t>
      </w:r>
    </w:p>
    <w:p w14:paraId="000000C1" w14:textId="77777777" w:rsidR="006670C1" w:rsidRPr="007822E3" w:rsidRDefault="006670C1" w:rsidP="007822E3">
      <w:pPr>
        <w:pBdr>
          <w:top w:val="nil"/>
          <w:left w:val="nil"/>
          <w:bottom w:val="nil"/>
          <w:right w:val="nil"/>
          <w:between w:val="nil"/>
        </w:pBdr>
        <w:rPr>
          <w:color w:val="000000"/>
          <w:highlight w:val="yellow"/>
        </w:rPr>
      </w:pPr>
    </w:p>
    <w:p w14:paraId="000000C2" w14:textId="77777777" w:rsidR="006670C1" w:rsidRPr="007822E3" w:rsidRDefault="0019133D" w:rsidP="007822E3">
      <w:pPr>
        <w:numPr>
          <w:ilvl w:val="2"/>
          <w:numId w:val="1"/>
        </w:numPr>
        <w:pBdr>
          <w:top w:val="nil"/>
          <w:left w:val="nil"/>
          <w:bottom w:val="nil"/>
          <w:right w:val="nil"/>
          <w:between w:val="nil"/>
        </w:pBdr>
        <w:ind w:left="0" w:firstLine="0"/>
        <w:rPr>
          <w:color w:val="000000"/>
          <w:highlight w:val="yellow"/>
        </w:rPr>
      </w:pPr>
      <w:r w:rsidRPr="007822E3">
        <w:rPr>
          <w:color w:val="000000"/>
          <w:highlight w:val="yellow"/>
        </w:rPr>
        <w:t>Remove the sample by touching the edge of a grid to a piece of clean filter paper.</w:t>
      </w:r>
    </w:p>
    <w:p w14:paraId="000000C3" w14:textId="77777777" w:rsidR="006670C1" w:rsidRPr="007822E3" w:rsidRDefault="006670C1" w:rsidP="007822E3">
      <w:pPr>
        <w:pBdr>
          <w:top w:val="nil"/>
          <w:left w:val="nil"/>
          <w:bottom w:val="nil"/>
          <w:right w:val="nil"/>
          <w:between w:val="nil"/>
        </w:pBdr>
        <w:rPr>
          <w:color w:val="000000"/>
          <w:highlight w:val="yellow"/>
        </w:rPr>
      </w:pPr>
    </w:p>
    <w:p w14:paraId="000000C4" w14:textId="65B0186A" w:rsidR="006670C1" w:rsidRPr="007822E3" w:rsidRDefault="0019133D" w:rsidP="007822E3">
      <w:pPr>
        <w:numPr>
          <w:ilvl w:val="2"/>
          <w:numId w:val="1"/>
        </w:numPr>
        <w:pBdr>
          <w:top w:val="nil"/>
          <w:left w:val="nil"/>
          <w:bottom w:val="nil"/>
          <w:right w:val="nil"/>
          <w:between w:val="nil"/>
        </w:pBdr>
        <w:ind w:left="0" w:firstLine="0"/>
        <w:rPr>
          <w:color w:val="000000"/>
          <w:highlight w:val="yellow"/>
        </w:rPr>
      </w:pPr>
      <w:r w:rsidRPr="007822E3">
        <w:rPr>
          <w:color w:val="000000"/>
          <w:highlight w:val="yellow"/>
        </w:rPr>
        <w:t>Pipet a 20</w:t>
      </w:r>
      <w:r w:rsidR="00D87F05" w:rsidRPr="007822E3">
        <w:rPr>
          <w:color w:val="000000"/>
          <w:highlight w:val="yellow"/>
        </w:rPr>
        <w:t>–</w:t>
      </w:r>
      <w:r w:rsidRPr="007822E3">
        <w:rPr>
          <w:color w:val="000000"/>
          <w:highlight w:val="yellow"/>
        </w:rPr>
        <w:t xml:space="preserve">50 µL drop of 2% uranyl acetate (see </w:t>
      </w:r>
      <w:r w:rsidRPr="007822E3">
        <w:rPr>
          <w:b/>
          <w:color w:val="000000"/>
          <w:highlight w:val="yellow"/>
        </w:rPr>
        <w:t>Table of Materials</w:t>
      </w:r>
      <w:r w:rsidRPr="007822E3">
        <w:rPr>
          <w:color w:val="000000"/>
          <w:highlight w:val="yellow"/>
        </w:rPr>
        <w:t>) onto a flat surface covered by plastic film, and place the grid floating on top of it for 2 min.</w:t>
      </w:r>
    </w:p>
    <w:p w14:paraId="000000C5" w14:textId="77777777" w:rsidR="006670C1" w:rsidRPr="007822E3" w:rsidRDefault="006670C1" w:rsidP="007822E3">
      <w:pPr>
        <w:pBdr>
          <w:top w:val="nil"/>
          <w:left w:val="nil"/>
          <w:bottom w:val="nil"/>
          <w:right w:val="nil"/>
          <w:between w:val="nil"/>
        </w:pBdr>
        <w:rPr>
          <w:color w:val="000000"/>
          <w:highlight w:val="yellow"/>
        </w:rPr>
      </w:pPr>
    </w:p>
    <w:p w14:paraId="000000C6" w14:textId="77777777" w:rsidR="006670C1" w:rsidRPr="007822E3" w:rsidRDefault="0019133D" w:rsidP="007822E3">
      <w:pPr>
        <w:numPr>
          <w:ilvl w:val="2"/>
          <w:numId w:val="1"/>
        </w:numPr>
        <w:pBdr>
          <w:top w:val="nil"/>
          <w:left w:val="nil"/>
          <w:bottom w:val="nil"/>
          <w:right w:val="nil"/>
          <w:between w:val="nil"/>
        </w:pBdr>
        <w:ind w:left="0" w:firstLine="0"/>
        <w:rPr>
          <w:color w:val="000000"/>
          <w:highlight w:val="yellow"/>
        </w:rPr>
      </w:pPr>
      <w:r w:rsidRPr="007822E3">
        <w:rPr>
          <w:color w:val="000000"/>
          <w:highlight w:val="yellow"/>
        </w:rPr>
        <w:t>Remove uranyl acetate using filter paper and float briefly on a drop of ultrapure water to wash. Repeat the water wash a second time.</w:t>
      </w:r>
    </w:p>
    <w:p w14:paraId="000000C7" w14:textId="77777777" w:rsidR="006670C1" w:rsidRPr="007822E3" w:rsidRDefault="006670C1" w:rsidP="007822E3">
      <w:pPr>
        <w:pBdr>
          <w:top w:val="nil"/>
          <w:left w:val="nil"/>
          <w:bottom w:val="nil"/>
          <w:right w:val="nil"/>
          <w:between w:val="nil"/>
        </w:pBdr>
        <w:rPr>
          <w:color w:val="000000"/>
          <w:highlight w:val="yellow"/>
        </w:rPr>
      </w:pPr>
    </w:p>
    <w:p w14:paraId="000000C8" w14:textId="77777777" w:rsidR="006670C1" w:rsidRPr="007822E3" w:rsidRDefault="0019133D" w:rsidP="007822E3">
      <w:pPr>
        <w:pBdr>
          <w:top w:val="nil"/>
          <w:left w:val="nil"/>
          <w:bottom w:val="nil"/>
          <w:right w:val="nil"/>
          <w:between w:val="nil"/>
        </w:pBdr>
        <w:rPr>
          <w:color w:val="000000"/>
        </w:rPr>
      </w:pPr>
      <w:r w:rsidRPr="007822E3">
        <w:rPr>
          <w:color w:val="000000"/>
        </w:rPr>
        <w:t>NOTE: The final dry grid is ready for visualization after step 5.1.5.</w:t>
      </w:r>
    </w:p>
    <w:p w14:paraId="000000C9" w14:textId="77777777" w:rsidR="006670C1" w:rsidRPr="007822E3" w:rsidRDefault="006670C1" w:rsidP="007822E3">
      <w:pPr>
        <w:rPr>
          <w:color w:val="000000"/>
        </w:rPr>
      </w:pPr>
    </w:p>
    <w:p w14:paraId="000000CA" w14:textId="77777777" w:rsidR="006670C1" w:rsidRPr="007822E3" w:rsidRDefault="0019133D" w:rsidP="007822E3">
      <w:pPr>
        <w:numPr>
          <w:ilvl w:val="1"/>
          <w:numId w:val="1"/>
        </w:numPr>
        <w:pBdr>
          <w:top w:val="nil"/>
          <w:left w:val="nil"/>
          <w:bottom w:val="nil"/>
          <w:right w:val="nil"/>
          <w:between w:val="nil"/>
        </w:pBdr>
        <w:ind w:left="0" w:firstLine="0"/>
        <w:rPr>
          <w:color w:val="000000"/>
        </w:rPr>
      </w:pPr>
      <w:r w:rsidRPr="007822E3">
        <w:rPr>
          <w:color w:val="000000"/>
        </w:rPr>
        <w:t>Perform ultra-thin section staining for TEM (particle size, internal structure).</w:t>
      </w:r>
    </w:p>
    <w:p w14:paraId="000000CB" w14:textId="77777777" w:rsidR="006670C1" w:rsidRPr="007822E3" w:rsidRDefault="006670C1" w:rsidP="007822E3"/>
    <w:p w14:paraId="000000CC" w14:textId="77777777"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 xml:space="preserve">Resuspend the pellet from step 4.1.5 with 1 mL of 2.5% glutaraldehyde in 0.1 M </w:t>
      </w:r>
      <w:sdt>
        <w:sdtPr>
          <w:tag w:val="goog_rdk_101"/>
          <w:id w:val="177554896"/>
        </w:sdtPr>
        <w:sdtEndPr/>
        <w:sdtContent/>
      </w:sdt>
      <w:sdt>
        <w:sdtPr>
          <w:tag w:val="goog_rdk_102"/>
          <w:id w:val="-1870984332"/>
        </w:sdtPr>
        <w:sdtEndPr/>
        <w:sdtContent/>
      </w:sdt>
      <w:r w:rsidRPr="007822E3">
        <w:rPr>
          <w:color w:val="000000"/>
        </w:rPr>
        <w:t>sodium cacodylate buffer (pH 7)</w:t>
      </w:r>
      <w:sdt>
        <w:sdtPr>
          <w:tag w:val="goog_rdk_103"/>
          <w:id w:val="-619606643"/>
        </w:sdtPr>
        <w:sdtEndPr/>
        <w:sdtContent>
          <w:r w:rsidRPr="007822E3">
            <w:rPr>
              <w:color w:val="000000"/>
            </w:rPr>
            <w:t xml:space="preserve"> (see </w:t>
          </w:r>
          <w:r w:rsidRPr="007822E3">
            <w:rPr>
              <w:b/>
              <w:color w:val="000000"/>
            </w:rPr>
            <w:t>Table of Materials</w:t>
          </w:r>
          <w:r w:rsidRPr="007822E3">
            <w:rPr>
              <w:color w:val="000000"/>
            </w:rPr>
            <w:t>)</w:t>
          </w:r>
        </w:sdtContent>
      </w:sdt>
      <w:r w:rsidRPr="007822E3">
        <w:rPr>
          <w:color w:val="000000"/>
        </w:rPr>
        <w:t xml:space="preserve"> and fix the sample for 2 h at 4 °C.</w:t>
      </w:r>
    </w:p>
    <w:p w14:paraId="000000CD" w14:textId="77777777" w:rsidR="006670C1" w:rsidRPr="007822E3" w:rsidRDefault="006670C1" w:rsidP="007822E3"/>
    <w:p w14:paraId="000000CE" w14:textId="77777777"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 xml:space="preserve">Spin at ~100,000 x </w:t>
      </w:r>
      <w:r w:rsidRPr="007822E3">
        <w:rPr>
          <w:i/>
          <w:color w:val="000000"/>
        </w:rPr>
        <w:t>g</w:t>
      </w:r>
      <w:r w:rsidRPr="007822E3">
        <w:rPr>
          <w:color w:val="000000"/>
        </w:rPr>
        <w:t xml:space="preserve"> for 1 h at 4 °C.</w:t>
      </w:r>
    </w:p>
    <w:p w14:paraId="000000CF" w14:textId="77777777" w:rsidR="006670C1" w:rsidRPr="007822E3" w:rsidRDefault="006670C1" w:rsidP="007822E3">
      <w:pPr>
        <w:pBdr>
          <w:top w:val="nil"/>
          <w:left w:val="nil"/>
          <w:bottom w:val="nil"/>
          <w:right w:val="nil"/>
          <w:between w:val="nil"/>
        </w:pBdr>
        <w:rPr>
          <w:color w:val="000000"/>
        </w:rPr>
      </w:pPr>
    </w:p>
    <w:p w14:paraId="000000D0" w14:textId="038E57AF"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 xml:space="preserve">Wash the pellet carefully with 0.1 M sodium cacodylate buffer (pH 7), </w:t>
      </w:r>
      <w:r w:rsidR="00D87F05" w:rsidRPr="007822E3">
        <w:rPr>
          <w:color w:val="000000"/>
        </w:rPr>
        <w:t xml:space="preserve">and </w:t>
      </w:r>
      <w:r w:rsidRPr="007822E3">
        <w:rPr>
          <w:color w:val="000000"/>
        </w:rPr>
        <w:t xml:space="preserve">then spin at ~100,000 x </w:t>
      </w:r>
      <w:r w:rsidRPr="007822E3">
        <w:rPr>
          <w:i/>
          <w:color w:val="000000"/>
        </w:rPr>
        <w:t>g</w:t>
      </w:r>
      <w:r w:rsidRPr="007822E3">
        <w:rPr>
          <w:color w:val="000000"/>
        </w:rPr>
        <w:t xml:space="preserve"> for 1 h at 4 °C.</w:t>
      </w:r>
    </w:p>
    <w:p w14:paraId="1277FD3B" w14:textId="77777777" w:rsidR="00D87F05" w:rsidRPr="007822E3" w:rsidRDefault="00D87F05" w:rsidP="007822E3">
      <w:pPr>
        <w:pStyle w:val="ListParagraph"/>
        <w:ind w:left="0"/>
        <w:rPr>
          <w:color w:val="000000"/>
        </w:rPr>
      </w:pPr>
    </w:p>
    <w:p w14:paraId="000000D2" w14:textId="115F1B37"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 xml:space="preserve">Fix the pellet with 1 mL of 1% osmium tetroxide (see </w:t>
      </w:r>
      <w:r w:rsidRPr="007822E3">
        <w:rPr>
          <w:b/>
          <w:color w:val="000000"/>
        </w:rPr>
        <w:t>Table of Materials</w:t>
      </w:r>
      <w:r w:rsidRPr="007822E3">
        <w:rPr>
          <w:color w:val="000000"/>
        </w:rPr>
        <w:t xml:space="preserve">) (prepared in 0.1 M sodium cacodylate buffer) for 1 h, </w:t>
      </w:r>
      <w:r w:rsidR="00D87F05" w:rsidRPr="007822E3">
        <w:rPr>
          <w:color w:val="000000"/>
        </w:rPr>
        <w:t xml:space="preserve">and </w:t>
      </w:r>
      <w:r w:rsidRPr="007822E3">
        <w:rPr>
          <w:color w:val="000000"/>
        </w:rPr>
        <w:t>then wash as in step 5.2.3.</w:t>
      </w:r>
    </w:p>
    <w:p w14:paraId="000000D3" w14:textId="77777777" w:rsidR="006670C1" w:rsidRPr="007822E3" w:rsidRDefault="006670C1" w:rsidP="007822E3">
      <w:pPr>
        <w:pBdr>
          <w:top w:val="nil"/>
          <w:left w:val="nil"/>
          <w:bottom w:val="nil"/>
          <w:right w:val="nil"/>
          <w:between w:val="nil"/>
        </w:pBdr>
        <w:rPr>
          <w:color w:val="000000"/>
        </w:rPr>
      </w:pPr>
    </w:p>
    <w:p w14:paraId="000000D4" w14:textId="55CC50AA"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 xml:space="preserve">Dehydrate </w:t>
      </w:r>
      <w:r w:rsidR="00D87F05" w:rsidRPr="007822E3">
        <w:rPr>
          <w:color w:val="000000"/>
        </w:rPr>
        <w:t xml:space="preserve">the </w:t>
      </w:r>
      <w:r w:rsidRPr="007822E3">
        <w:rPr>
          <w:color w:val="000000"/>
        </w:rPr>
        <w:t>sample with 1 mL of an ascendant series of ethanol (50%, 70%, 90%, and two times in absolute ethanol) in steps of 10 min each at 4 °C.</w:t>
      </w:r>
    </w:p>
    <w:p w14:paraId="000000D5" w14:textId="77777777" w:rsidR="006670C1" w:rsidRPr="007822E3" w:rsidRDefault="006670C1" w:rsidP="007822E3">
      <w:pPr>
        <w:pBdr>
          <w:top w:val="nil"/>
          <w:left w:val="nil"/>
          <w:bottom w:val="nil"/>
          <w:right w:val="nil"/>
          <w:between w:val="nil"/>
        </w:pBdr>
        <w:rPr>
          <w:color w:val="000000"/>
        </w:rPr>
      </w:pPr>
    </w:p>
    <w:p w14:paraId="000000D6" w14:textId="77777777"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 xml:space="preserve">Add 250 µL of </w:t>
      </w:r>
      <w:sdt>
        <w:sdtPr>
          <w:tag w:val="goog_rdk_104"/>
          <w:id w:val="-1355258333"/>
        </w:sdtPr>
        <w:sdtEndPr/>
        <w:sdtContent/>
      </w:sdt>
      <w:sdt>
        <w:sdtPr>
          <w:tag w:val="goog_rdk_105"/>
          <w:id w:val="-1599410914"/>
        </w:sdtPr>
        <w:sdtEndPr/>
        <w:sdtContent/>
      </w:sdt>
      <w:r w:rsidRPr="007822E3">
        <w:rPr>
          <w:color w:val="000000"/>
        </w:rPr>
        <w:t xml:space="preserve">epoxy resin (see </w:t>
      </w:r>
      <w:r w:rsidRPr="007822E3">
        <w:rPr>
          <w:b/>
          <w:color w:val="000000"/>
        </w:rPr>
        <w:t>Table of Materials</w:t>
      </w:r>
      <w:r w:rsidRPr="007822E3">
        <w:rPr>
          <w:color w:val="000000"/>
        </w:rPr>
        <w:t>) mixed with absolute ethanol (1:1) to the pellet and incubate overnight at 4 °C.</w:t>
      </w:r>
    </w:p>
    <w:p w14:paraId="000000D7" w14:textId="77777777" w:rsidR="006670C1" w:rsidRPr="007822E3" w:rsidRDefault="006670C1" w:rsidP="007822E3">
      <w:pPr>
        <w:pBdr>
          <w:top w:val="nil"/>
          <w:left w:val="nil"/>
          <w:bottom w:val="nil"/>
          <w:right w:val="nil"/>
          <w:between w:val="nil"/>
        </w:pBdr>
        <w:rPr>
          <w:color w:val="000000"/>
        </w:rPr>
      </w:pPr>
    </w:p>
    <w:p w14:paraId="000000D8" w14:textId="77777777"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Transfer the pellet to 500 µL of pure resin for 24 h. Then, incubate the resin at 65 °C for 48 h.</w:t>
      </w:r>
    </w:p>
    <w:p w14:paraId="000000D9" w14:textId="77777777" w:rsidR="006670C1" w:rsidRPr="007822E3" w:rsidRDefault="006670C1" w:rsidP="007822E3">
      <w:pPr>
        <w:pBdr>
          <w:top w:val="nil"/>
          <w:left w:val="nil"/>
          <w:bottom w:val="nil"/>
          <w:right w:val="nil"/>
          <w:between w:val="nil"/>
        </w:pBdr>
        <w:rPr>
          <w:color w:val="000000"/>
        </w:rPr>
      </w:pPr>
    </w:p>
    <w:p w14:paraId="000000DA" w14:textId="77777777" w:rsidR="006670C1" w:rsidRPr="007822E3" w:rsidRDefault="0019133D" w:rsidP="007822E3">
      <w:pPr>
        <w:pBdr>
          <w:top w:val="nil"/>
          <w:left w:val="nil"/>
          <w:bottom w:val="nil"/>
          <w:right w:val="nil"/>
          <w:between w:val="nil"/>
        </w:pBdr>
        <w:rPr>
          <w:color w:val="000000"/>
        </w:rPr>
      </w:pPr>
      <w:r w:rsidRPr="007822E3">
        <w:rPr>
          <w:color w:val="000000"/>
        </w:rPr>
        <w:t xml:space="preserve">NOTE: The resin is now ready for sectioning by </w:t>
      </w:r>
      <w:sdt>
        <w:sdtPr>
          <w:tag w:val="goog_rdk_106"/>
          <w:id w:val="-1582361828"/>
        </w:sdtPr>
        <w:sdtEndPr/>
        <w:sdtContent/>
      </w:sdt>
      <w:sdt>
        <w:sdtPr>
          <w:tag w:val="goog_rdk_107"/>
          <w:id w:val="1565144012"/>
        </w:sdtPr>
        <w:sdtEndPr/>
        <w:sdtContent/>
      </w:sdt>
      <w:r w:rsidRPr="007822E3">
        <w:rPr>
          <w:color w:val="000000"/>
        </w:rPr>
        <w:t xml:space="preserve">ultramicrotome, following the manufacturer's instructions (see </w:t>
      </w:r>
      <w:r w:rsidRPr="007822E3">
        <w:rPr>
          <w:b/>
          <w:color w:val="000000"/>
        </w:rPr>
        <w:t>Table of Materials</w:t>
      </w:r>
      <w:r w:rsidRPr="007822E3">
        <w:rPr>
          <w:color w:val="000000"/>
        </w:rPr>
        <w:t>).</w:t>
      </w:r>
    </w:p>
    <w:p w14:paraId="000000DB" w14:textId="77777777" w:rsidR="006670C1" w:rsidRPr="007822E3" w:rsidRDefault="006670C1" w:rsidP="007822E3">
      <w:pPr>
        <w:pBdr>
          <w:top w:val="nil"/>
          <w:left w:val="nil"/>
          <w:bottom w:val="nil"/>
          <w:right w:val="nil"/>
          <w:between w:val="nil"/>
        </w:pBdr>
        <w:rPr>
          <w:color w:val="000000"/>
        </w:rPr>
      </w:pPr>
    </w:p>
    <w:p w14:paraId="000000DC" w14:textId="72DEF0E7"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Stain the grids containing sections with 2% uranyl acetate (in 50% ethanol) for 5 min. Wash the slides gently under running deionized water for 10</w:t>
      </w:r>
      <w:r w:rsidR="00D87F05" w:rsidRPr="007822E3">
        <w:rPr>
          <w:color w:val="000000"/>
        </w:rPr>
        <w:t>–</w:t>
      </w:r>
      <w:r w:rsidRPr="007822E3">
        <w:rPr>
          <w:color w:val="000000"/>
        </w:rPr>
        <w:t xml:space="preserve">15 s each. Place a drop of </w:t>
      </w:r>
      <w:sdt>
        <w:sdtPr>
          <w:tag w:val="goog_rdk_108"/>
          <w:id w:val="2026428842"/>
        </w:sdtPr>
        <w:sdtEndPr/>
        <w:sdtContent/>
      </w:sdt>
      <w:sdt>
        <w:sdtPr>
          <w:tag w:val="goog_rdk_109"/>
          <w:id w:val="-1448607289"/>
        </w:sdtPr>
        <w:sdtEndPr/>
        <w:sdtContent/>
      </w:sdt>
      <w:r w:rsidRPr="007822E3">
        <w:rPr>
          <w:color w:val="000000"/>
        </w:rPr>
        <w:t xml:space="preserve">lead citrate (see </w:t>
      </w:r>
      <w:r w:rsidRPr="007822E3">
        <w:rPr>
          <w:b/>
          <w:color w:val="000000"/>
        </w:rPr>
        <w:t>Table of Materials</w:t>
      </w:r>
      <w:r w:rsidRPr="007822E3">
        <w:rPr>
          <w:color w:val="000000"/>
        </w:rPr>
        <w:t>) and stain for another 5 min.</w:t>
      </w:r>
    </w:p>
    <w:p w14:paraId="000000DD" w14:textId="77777777" w:rsidR="006670C1" w:rsidRPr="007822E3" w:rsidRDefault="006670C1" w:rsidP="007822E3">
      <w:pPr>
        <w:pBdr>
          <w:top w:val="nil"/>
          <w:left w:val="nil"/>
          <w:bottom w:val="nil"/>
          <w:right w:val="nil"/>
          <w:between w:val="nil"/>
        </w:pBdr>
        <w:rPr>
          <w:color w:val="000000"/>
        </w:rPr>
      </w:pPr>
    </w:p>
    <w:p w14:paraId="000000DE" w14:textId="6898EAB2"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Wash as before</w:t>
      </w:r>
      <w:r w:rsidR="00203ED4">
        <w:rPr>
          <w:color w:val="000000"/>
        </w:rPr>
        <w:t>, remove the water by blotting the grid on a filter paper, and</w:t>
      </w:r>
      <w:r w:rsidRPr="007822E3">
        <w:rPr>
          <w:color w:val="000000"/>
        </w:rPr>
        <w:t xml:space="preserve"> air-dry the grids. Visualize by TEM according to the manufacturer's guidelines (see </w:t>
      </w:r>
      <w:r w:rsidRPr="007822E3">
        <w:rPr>
          <w:b/>
          <w:color w:val="000000"/>
        </w:rPr>
        <w:t>Table of Materials</w:t>
      </w:r>
      <w:r w:rsidRPr="007822E3">
        <w:rPr>
          <w:color w:val="000000"/>
        </w:rPr>
        <w:t>).</w:t>
      </w:r>
    </w:p>
    <w:p w14:paraId="000000DF" w14:textId="77777777" w:rsidR="006670C1" w:rsidRPr="007822E3" w:rsidRDefault="006670C1" w:rsidP="007822E3">
      <w:pPr>
        <w:rPr>
          <w:color w:val="000000"/>
        </w:rPr>
      </w:pPr>
    </w:p>
    <w:p w14:paraId="000000E0" w14:textId="77777777" w:rsidR="006670C1" w:rsidRPr="007822E3" w:rsidRDefault="0019133D" w:rsidP="007822E3">
      <w:pPr>
        <w:numPr>
          <w:ilvl w:val="1"/>
          <w:numId w:val="1"/>
        </w:numPr>
        <w:pBdr>
          <w:top w:val="nil"/>
          <w:left w:val="nil"/>
          <w:bottom w:val="nil"/>
          <w:right w:val="nil"/>
          <w:between w:val="nil"/>
        </w:pBdr>
        <w:ind w:left="0" w:firstLine="0"/>
        <w:rPr>
          <w:color w:val="000000"/>
          <w:highlight w:val="yellow"/>
        </w:rPr>
      </w:pPr>
      <w:r w:rsidRPr="007822E3">
        <w:rPr>
          <w:color w:val="000000"/>
          <w:highlight w:val="yellow"/>
        </w:rPr>
        <w:t>Perform nanoparticle tracking analysis (NTA</w:t>
      </w:r>
      <w:r w:rsidRPr="007822E3">
        <w:rPr>
          <w:highlight w:val="yellow"/>
        </w:rPr>
        <w:t xml:space="preserve">; </w:t>
      </w:r>
      <w:r w:rsidRPr="007822E3">
        <w:rPr>
          <w:color w:val="000000"/>
          <w:highlight w:val="yellow"/>
        </w:rPr>
        <w:t>particle size, concentration).</w:t>
      </w:r>
    </w:p>
    <w:p w14:paraId="000000E1" w14:textId="77777777" w:rsidR="006670C1" w:rsidRPr="007822E3" w:rsidRDefault="006670C1" w:rsidP="007822E3">
      <w:pPr>
        <w:rPr>
          <w:color w:val="000000"/>
        </w:rPr>
      </w:pPr>
    </w:p>
    <w:p w14:paraId="000000E2" w14:textId="6DCCB11F"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 xml:space="preserve">Using lens paper, carefully wipe any dust or visible material off the optical flat. Check </w:t>
      </w:r>
      <w:r w:rsidR="007A5C2F" w:rsidRPr="007822E3">
        <w:rPr>
          <w:color w:val="000000"/>
        </w:rPr>
        <w:t xml:space="preserve">whether </w:t>
      </w:r>
      <w:r w:rsidRPr="007822E3">
        <w:rPr>
          <w:color w:val="000000"/>
        </w:rPr>
        <w:t>all O-rings and other seals are clean and intact. Turn on the instrument and start up the software.</w:t>
      </w:r>
    </w:p>
    <w:p w14:paraId="000000E3" w14:textId="77777777" w:rsidR="006670C1" w:rsidRPr="007822E3" w:rsidRDefault="006670C1" w:rsidP="007822E3"/>
    <w:p w14:paraId="000000E4" w14:textId="77777777"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highlight w:val="yellow"/>
        </w:rPr>
        <w:t>Using a clean syringe, fill the chamber with ultra-pure water.</w:t>
      </w:r>
      <w:r w:rsidRPr="007822E3">
        <w:rPr>
          <w:color w:val="000000"/>
        </w:rPr>
        <w:t xml:space="preserve"> Ensure that no air bubbles are present.</w:t>
      </w:r>
    </w:p>
    <w:p w14:paraId="000000E5" w14:textId="77777777" w:rsidR="006670C1" w:rsidRPr="007822E3" w:rsidRDefault="006670C1" w:rsidP="007822E3">
      <w:pPr>
        <w:pBdr>
          <w:top w:val="nil"/>
          <w:left w:val="nil"/>
          <w:bottom w:val="nil"/>
          <w:right w:val="nil"/>
          <w:between w:val="nil"/>
        </w:pBdr>
        <w:rPr>
          <w:color w:val="000000"/>
        </w:rPr>
      </w:pPr>
    </w:p>
    <w:p w14:paraId="000000E6" w14:textId="6F7E3299"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highlight w:val="yellow"/>
        </w:rPr>
        <w:t xml:space="preserve">Click on </w:t>
      </w:r>
      <w:r w:rsidRPr="007822E3">
        <w:rPr>
          <w:b/>
          <w:color w:val="000000"/>
          <w:highlight w:val="yellow"/>
        </w:rPr>
        <w:t xml:space="preserve">Start </w:t>
      </w:r>
      <w:r w:rsidR="007A5C2F" w:rsidRPr="007822E3">
        <w:rPr>
          <w:b/>
          <w:color w:val="000000"/>
          <w:highlight w:val="yellow"/>
        </w:rPr>
        <w:t>Camera</w:t>
      </w:r>
      <w:r w:rsidR="007A5C2F" w:rsidRPr="007822E3">
        <w:rPr>
          <w:color w:val="000000"/>
          <w:highlight w:val="yellow"/>
        </w:rPr>
        <w:t xml:space="preserve"> </w:t>
      </w:r>
      <w:r w:rsidRPr="007822E3">
        <w:rPr>
          <w:color w:val="000000"/>
          <w:highlight w:val="yellow"/>
        </w:rPr>
        <w:t xml:space="preserve">and visualize the optimal region of the chamber about the 'thumbprint'. </w:t>
      </w:r>
      <w:r w:rsidRPr="007822E3">
        <w:rPr>
          <w:color w:val="000000"/>
        </w:rPr>
        <w:t>Adjust the microscope stage horizontally or vertically as needed so that signal intensity is even across the imaged region. Move the imaging region horizontally relative to the thumbprint (to the right, toward the vertical line), finding a region nearby with low background signal.</w:t>
      </w:r>
    </w:p>
    <w:p w14:paraId="000000E7" w14:textId="77777777" w:rsidR="006670C1" w:rsidRPr="007822E3" w:rsidRDefault="006670C1" w:rsidP="007822E3">
      <w:pPr>
        <w:pBdr>
          <w:top w:val="nil"/>
          <w:left w:val="nil"/>
          <w:bottom w:val="nil"/>
          <w:right w:val="nil"/>
          <w:between w:val="nil"/>
        </w:pBdr>
        <w:rPr>
          <w:color w:val="000000"/>
        </w:rPr>
      </w:pPr>
    </w:p>
    <w:p w14:paraId="000000E8" w14:textId="6C252118" w:rsidR="006670C1" w:rsidRPr="007822E3" w:rsidRDefault="0019133D" w:rsidP="007822E3">
      <w:pPr>
        <w:numPr>
          <w:ilvl w:val="2"/>
          <w:numId w:val="1"/>
        </w:numPr>
        <w:pBdr>
          <w:top w:val="nil"/>
          <w:left w:val="nil"/>
          <w:bottom w:val="nil"/>
          <w:right w:val="nil"/>
          <w:between w:val="nil"/>
        </w:pBdr>
        <w:ind w:left="0" w:firstLine="0"/>
        <w:rPr>
          <w:color w:val="000000"/>
          <w:highlight w:val="yellow"/>
        </w:rPr>
      </w:pPr>
      <w:r w:rsidRPr="007822E3">
        <w:rPr>
          <w:color w:val="000000"/>
          <w:highlight w:val="yellow"/>
        </w:rPr>
        <w:t xml:space="preserve">Slide the </w:t>
      </w:r>
      <w:r w:rsidRPr="007822E3">
        <w:rPr>
          <w:b/>
          <w:bCs/>
          <w:color w:val="000000"/>
          <w:highlight w:val="yellow"/>
        </w:rPr>
        <w:t xml:space="preserve">Screen </w:t>
      </w:r>
      <w:r w:rsidR="007A5C2F" w:rsidRPr="007822E3">
        <w:rPr>
          <w:b/>
          <w:bCs/>
          <w:color w:val="000000"/>
          <w:highlight w:val="yellow"/>
        </w:rPr>
        <w:t>Gain</w:t>
      </w:r>
      <w:r w:rsidR="007A5C2F" w:rsidRPr="007822E3">
        <w:rPr>
          <w:color w:val="000000"/>
          <w:highlight w:val="yellow"/>
        </w:rPr>
        <w:t xml:space="preserve"> </w:t>
      </w:r>
      <w:r w:rsidRPr="007822E3">
        <w:rPr>
          <w:color w:val="000000"/>
          <w:highlight w:val="yellow"/>
        </w:rPr>
        <w:t xml:space="preserve">and </w:t>
      </w:r>
      <w:r w:rsidRPr="007822E3">
        <w:rPr>
          <w:b/>
          <w:bCs/>
          <w:color w:val="000000"/>
          <w:highlight w:val="yellow"/>
        </w:rPr>
        <w:t xml:space="preserve">Camera </w:t>
      </w:r>
      <w:r w:rsidR="007A5C2F" w:rsidRPr="007822E3">
        <w:rPr>
          <w:b/>
          <w:bCs/>
          <w:color w:val="000000"/>
          <w:highlight w:val="yellow"/>
        </w:rPr>
        <w:t>Level</w:t>
      </w:r>
      <w:r w:rsidR="007A5C2F" w:rsidRPr="007822E3">
        <w:rPr>
          <w:color w:val="000000"/>
          <w:highlight w:val="yellow"/>
        </w:rPr>
        <w:t xml:space="preserve"> </w:t>
      </w:r>
      <w:r w:rsidRPr="007822E3">
        <w:rPr>
          <w:color w:val="000000"/>
          <w:highlight w:val="yellow"/>
        </w:rPr>
        <w:t xml:space="preserve">sliders to maximum, </w:t>
      </w:r>
      <w:r w:rsidR="00E61F8A" w:rsidRPr="007822E3">
        <w:rPr>
          <w:color w:val="000000"/>
          <w:highlight w:val="yellow"/>
        </w:rPr>
        <w:t xml:space="preserve">and </w:t>
      </w:r>
      <w:r w:rsidRPr="007822E3">
        <w:rPr>
          <w:color w:val="000000"/>
          <w:highlight w:val="yellow"/>
        </w:rPr>
        <w:t>then decrease to the lowest level to see the dimmest particles.</w:t>
      </w:r>
    </w:p>
    <w:p w14:paraId="000000E9" w14:textId="77777777" w:rsidR="006670C1" w:rsidRPr="007822E3" w:rsidRDefault="006670C1" w:rsidP="007822E3">
      <w:pPr>
        <w:pBdr>
          <w:top w:val="nil"/>
          <w:left w:val="nil"/>
          <w:bottom w:val="nil"/>
          <w:right w:val="nil"/>
          <w:between w:val="nil"/>
        </w:pBdr>
        <w:rPr>
          <w:color w:val="000000"/>
        </w:rPr>
      </w:pPr>
    </w:p>
    <w:p w14:paraId="000000EA" w14:textId="6547EBB2" w:rsidR="006670C1" w:rsidRPr="007822E3" w:rsidRDefault="0019133D" w:rsidP="007822E3">
      <w:pPr>
        <w:pBdr>
          <w:top w:val="nil"/>
          <w:left w:val="nil"/>
          <w:bottom w:val="nil"/>
          <w:right w:val="nil"/>
          <w:between w:val="nil"/>
        </w:pBdr>
        <w:rPr>
          <w:color w:val="000000"/>
        </w:rPr>
      </w:pPr>
      <w:r w:rsidRPr="007822E3">
        <w:rPr>
          <w:color w:val="000000"/>
        </w:rPr>
        <w:t xml:space="preserve">NOTE: Typical settings for cyanobacterial vesicles utilize a </w:t>
      </w:r>
      <w:r w:rsidR="007A5C2F" w:rsidRPr="007822E3">
        <w:rPr>
          <w:color w:val="000000"/>
        </w:rPr>
        <w:t xml:space="preserve">Screen Gain </w:t>
      </w:r>
      <w:r w:rsidRPr="007822E3">
        <w:rPr>
          <w:color w:val="000000"/>
        </w:rPr>
        <w:t xml:space="preserve">of 7 and </w:t>
      </w:r>
      <w:r w:rsidR="007A5C2F" w:rsidRPr="007822E3">
        <w:rPr>
          <w:color w:val="000000"/>
        </w:rPr>
        <w:t xml:space="preserve">Camera Level </w:t>
      </w:r>
      <w:r w:rsidRPr="007822E3">
        <w:rPr>
          <w:color w:val="000000"/>
        </w:rPr>
        <w:t>between 10</w:t>
      </w:r>
      <w:r w:rsidR="007A5C2F" w:rsidRPr="007822E3">
        <w:rPr>
          <w:color w:val="000000"/>
        </w:rPr>
        <w:t>–</w:t>
      </w:r>
      <w:r w:rsidRPr="007822E3">
        <w:rPr>
          <w:color w:val="000000"/>
        </w:rPr>
        <w:t>12.</w:t>
      </w:r>
    </w:p>
    <w:p w14:paraId="000000EB" w14:textId="77777777" w:rsidR="006670C1" w:rsidRPr="007822E3" w:rsidRDefault="006670C1" w:rsidP="007822E3">
      <w:pPr>
        <w:pBdr>
          <w:top w:val="nil"/>
          <w:left w:val="nil"/>
          <w:bottom w:val="nil"/>
          <w:right w:val="nil"/>
          <w:between w:val="nil"/>
        </w:pBdr>
        <w:rPr>
          <w:color w:val="000000"/>
        </w:rPr>
      </w:pPr>
    </w:p>
    <w:p w14:paraId="000000EC" w14:textId="77777777" w:rsidR="006670C1" w:rsidRPr="007822E3" w:rsidRDefault="0019133D" w:rsidP="007822E3">
      <w:pPr>
        <w:numPr>
          <w:ilvl w:val="2"/>
          <w:numId w:val="1"/>
        </w:numPr>
        <w:pBdr>
          <w:top w:val="nil"/>
          <w:left w:val="nil"/>
          <w:bottom w:val="nil"/>
          <w:right w:val="nil"/>
          <w:between w:val="nil"/>
        </w:pBdr>
        <w:ind w:left="0" w:firstLine="0"/>
        <w:rPr>
          <w:color w:val="000000"/>
          <w:highlight w:val="yellow"/>
        </w:rPr>
      </w:pPr>
      <w:r w:rsidRPr="007822E3">
        <w:rPr>
          <w:color w:val="000000"/>
          <w:highlight w:val="yellow"/>
        </w:rPr>
        <w:t>Adjust the focus as necessary to ensure that particles are roughly equally visible across the field of view. Continue to push ultra-clean water through the chamber until you have visually confirmed that the chamber is clean.</w:t>
      </w:r>
    </w:p>
    <w:p w14:paraId="000000ED" w14:textId="77777777" w:rsidR="006670C1" w:rsidRPr="007822E3" w:rsidRDefault="006670C1" w:rsidP="007822E3">
      <w:pPr>
        <w:pBdr>
          <w:top w:val="nil"/>
          <w:left w:val="nil"/>
          <w:bottom w:val="nil"/>
          <w:right w:val="nil"/>
          <w:between w:val="nil"/>
        </w:pBdr>
        <w:rPr>
          <w:color w:val="000000"/>
        </w:rPr>
      </w:pPr>
    </w:p>
    <w:p w14:paraId="000000EE" w14:textId="77777777"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Remove residual water from the chamber using a different syringe.</w:t>
      </w:r>
    </w:p>
    <w:p w14:paraId="000000EF" w14:textId="77777777" w:rsidR="006670C1" w:rsidRPr="007822E3" w:rsidRDefault="006670C1" w:rsidP="007822E3">
      <w:pPr>
        <w:pBdr>
          <w:top w:val="nil"/>
          <w:left w:val="nil"/>
          <w:bottom w:val="nil"/>
          <w:right w:val="nil"/>
          <w:between w:val="nil"/>
        </w:pBdr>
        <w:rPr>
          <w:color w:val="000000"/>
        </w:rPr>
      </w:pPr>
    </w:p>
    <w:p w14:paraId="000000F0" w14:textId="49C91E96"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Examine a sample of the media/buffer your sample is in to determine the background particle concentration</w:t>
      </w:r>
      <w:sdt>
        <w:sdtPr>
          <w:tag w:val="goog_rdk_110"/>
          <w:id w:val="-1553069518"/>
        </w:sdtPr>
        <w:sdtEndPr/>
        <w:sdtContent>
          <w:r w:rsidRPr="007822E3">
            <w:rPr>
              <w:color w:val="000000"/>
            </w:rPr>
            <w:t xml:space="preserve"> by filling the chamber with media/buffer using a clean 1 mL syringe</w:t>
          </w:r>
        </w:sdtContent>
      </w:sdt>
      <w:r w:rsidRPr="007822E3">
        <w:rPr>
          <w:color w:val="000000"/>
        </w:rPr>
        <w:t>.</w:t>
      </w:r>
    </w:p>
    <w:p w14:paraId="000000F1" w14:textId="77777777" w:rsidR="006670C1" w:rsidRPr="007822E3" w:rsidRDefault="006670C1" w:rsidP="007822E3">
      <w:pPr>
        <w:pBdr>
          <w:top w:val="nil"/>
          <w:left w:val="nil"/>
          <w:bottom w:val="nil"/>
          <w:right w:val="nil"/>
          <w:between w:val="nil"/>
        </w:pBdr>
        <w:rPr>
          <w:color w:val="000000"/>
        </w:rPr>
      </w:pPr>
    </w:p>
    <w:p w14:paraId="7D8B6E34" w14:textId="0FC8EEB1" w:rsidR="009C39DB" w:rsidRPr="007822E3" w:rsidRDefault="000F3DFB" w:rsidP="007822E3">
      <w:pPr>
        <w:numPr>
          <w:ilvl w:val="2"/>
          <w:numId w:val="1"/>
        </w:numPr>
        <w:pBdr>
          <w:top w:val="nil"/>
          <w:left w:val="nil"/>
          <w:bottom w:val="nil"/>
          <w:right w:val="nil"/>
          <w:between w:val="nil"/>
        </w:pBdr>
        <w:ind w:left="0" w:firstLine="0"/>
        <w:rPr>
          <w:color w:val="000000"/>
        </w:rPr>
      </w:pPr>
      <w:sdt>
        <w:sdtPr>
          <w:tag w:val="goog_rdk_113"/>
          <w:id w:val="492767771"/>
        </w:sdtPr>
        <w:sdtEndPr/>
        <w:sdtContent>
          <w:r w:rsidR="0019133D" w:rsidRPr="007822E3">
            <w:rPr>
              <w:color w:val="000000"/>
            </w:rPr>
            <w:t xml:space="preserve">Select Standard measurement from the </w:t>
          </w:r>
          <w:r w:rsidR="0019133D" w:rsidRPr="007822E3">
            <w:rPr>
              <w:b/>
              <w:bCs/>
              <w:color w:val="000000"/>
            </w:rPr>
            <w:t>SOP</w:t>
          </w:r>
          <w:r w:rsidR="0019133D" w:rsidRPr="007822E3">
            <w:rPr>
              <w:color w:val="000000"/>
            </w:rPr>
            <w:t xml:space="preserve"> dropdown box. Change settings to collect at least </w:t>
          </w:r>
          <w:r w:rsidR="007A5C2F" w:rsidRPr="007822E3">
            <w:rPr>
              <w:color w:val="000000"/>
            </w:rPr>
            <w:t xml:space="preserve">three </w:t>
          </w:r>
          <w:r w:rsidR="0019133D" w:rsidRPr="007822E3">
            <w:rPr>
              <w:color w:val="000000"/>
            </w:rPr>
            <w:t xml:space="preserve">technical replicates of 60 s videos each. </w:t>
          </w:r>
        </w:sdtContent>
      </w:sdt>
      <w:r w:rsidR="0019133D" w:rsidRPr="007822E3">
        <w:rPr>
          <w:color w:val="000000"/>
        </w:rPr>
        <w:t xml:space="preserve">Press </w:t>
      </w:r>
      <w:r w:rsidR="0019133D" w:rsidRPr="007822E3">
        <w:rPr>
          <w:b/>
          <w:color w:val="000000"/>
        </w:rPr>
        <w:t xml:space="preserve">Create and </w:t>
      </w:r>
      <w:r w:rsidR="007A5C2F" w:rsidRPr="007822E3">
        <w:rPr>
          <w:b/>
          <w:color w:val="000000"/>
        </w:rPr>
        <w:t>Run Script</w:t>
      </w:r>
      <w:r w:rsidR="007A5C2F" w:rsidRPr="007822E3">
        <w:rPr>
          <w:color w:val="000000"/>
        </w:rPr>
        <w:t xml:space="preserve"> </w:t>
      </w:r>
      <w:r w:rsidR="0019133D" w:rsidRPr="007822E3">
        <w:rPr>
          <w:color w:val="000000"/>
        </w:rPr>
        <w:t>and follow the prompts. Push ~100 µL of sample into the chamber between replicates.</w:t>
      </w:r>
    </w:p>
    <w:p w14:paraId="5F4D1AF1" w14:textId="77777777" w:rsidR="009C39DB" w:rsidRPr="007822E3" w:rsidRDefault="009C39DB" w:rsidP="007822E3">
      <w:pPr>
        <w:rPr>
          <w:color w:val="000000"/>
        </w:rPr>
      </w:pPr>
    </w:p>
    <w:p w14:paraId="000000F2" w14:textId="1CE58E1A"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When the acquisition is complete, remove the residual buffer with a syringe, flush 3</w:t>
      </w:r>
      <w:r w:rsidR="007A5C2F" w:rsidRPr="007822E3">
        <w:rPr>
          <w:color w:val="000000"/>
        </w:rPr>
        <w:t>–</w:t>
      </w:r>
      <w:r w:rsidRPr="007822E3">
        <w:rPr>
          <w:color w:val="000000"/>
        </w:rPr>
        <w:t xml:space="preserve">5 mL of ultra-pure water through the chamber, and remove </w:t>
      </w:r>
      <w:r w:rsidR="009C39DB" w:rsidRPr="007822E3">
        <w:rPr>
          <w:color w:val="000000"/>
        </w:rPr>
        <w:t xml:space="preserve">the </w:t>
      </w:r>
      <w:r w:rsidRPr="007822E3">
        <w:rPr>
          <w:color w:val="000000"/>
        </w:rPr>
        <w:t>remaining water.</w:t>
      </w:r>
    </w:p>
    <w:p w14:paraId="000000F3" w14:textId="77777777" w:rsidR="006670C1" w:rsidRPr="007822E3" w:rsidRDefault="006670C1" w:rsidP="007822E3">
      <w:pPr>
        <w:pBdr>
          <w:top w:val="nil"/>
          <w:left w:val="nil"/>
          <w:bottom w:val="nil"/>
          <w:right w:val="nil"/>
          <w:between w:val="nil"/>
        </w:pBdr>
        <w:rPr>
          <w:color w:val="000000"/>
        </w:rPr>
      </w:pPr>
    </w:p>
    <w:p w14:paraId="000000F4" w14:textId="49BF9440"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highlight w:val="yellow"/>
        </w:rPr>
        <w:t xml:space="preserve">Add the vesicle sample to the chamber </w:t>
      </w:r>
      <w:sdt>
        <w:sdtPr>
          <w:rPr>
            <w:highlight w:val="yellow"/>
          </w:rPr>
          <w:tag w:val="goog_rdk_114"/>
          <w:id w:val="-283345020"/>
        </w:sdtPr>
        <w:sdtEndPr/>
        <w:sdtContent>
          <w:r w:rsidRPr="007822E3">
            <w:rPr>
              <w:color w:val="000000"/>
              <w:highlight w:val="yellow"/>
            </w:rPr>
            <w:t xml:space="preserve">using a 1 mL syringe </w:t>
          </w:r>
        </w:sdtContent>
      </w:sdt>
      <w:r w:rsidRPr="007822E3">
        <w:rPr>
          <w:color w:val="000000"/>
          <w:highlight w:val="yellow"/>
        </w:rPr>
        <w:t>and confirm the acquisition settings.</w:t>
      </w:r>
      <w:r w:rsidRPr="007822E3">
        <w:rPr>
          <w:color w:val="000000"/>
        </w:rPr>
        <w:t xml:space="preserve"> If particle count is not within the instrument's linear range (typically between 20</w:t>
      </w:r>
      <w:r w:rsidR="007A5C2F" w:rsidRPr="007822E3">
        <w:rPr>
          <w:color w:val="000000"/>
        </w:rPr>
        <w:t>–</w:t>
      </w:r>
      <w:r w:rsidRPr="007822E3">
        <w:rPr>
          <w:color w:val="000000"/>
        </w:rPr>
        <w:t>80 particles/frame), the sample will need to be diluted or concentrated. Push at least 500 µL of sample into the chamber before collecting data.</w:t>
      </w:r>
    </w:p>
    <w:p w14:paraId="000000F5" w14:textId="77777777" w:rsidR="006670C1" w:rsidRPr="007822E3" w:rsidRDefault="006670C1" w:rsidP="007822E3">
      <w:pPr>
        <w:pBdr>
          <w:top w:val="nil"/>
          <w:left w:val="nil"/>
          <w:bottom w:val="nil"/>
          <w:right w:val="nil"/>
          <w:between w:val="nil"/>
        </w:pBdr>
        <w:rPr>
          <w:color w:val="000000"/>
        </w:rPr>
      </w:pPr>
    </w:p>
    <w:p w14:paraId="000000F6" w14:textId="68B9A119"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 xml:space="preserve">Collect video data as in </w:t>
      </w:r>
      <w:sdt>
        <w:sdtPr>
          <w:tag w:val="goog_rdk_115"/>
          <w:id w:val="1505007919"/>
        </w:sdtPr>
        <w:sdtEndPr/>
        <w:sdtContent/>
      </w:sdt>
      <w:sdt>
        <w:sdtPr>
          <w:tag w:val="goog_rdk_116"/>
          <w:id w:val="-115611382"/>
        </w:sdtPr>
        <w:sdtEndPr/>
        <w:sdtContent/>
      </w:sdt>
      <w:r w:rsidRPr="007822E3">
        <w:rPr>
          <w:color w:val="000000"/>
        </w:rPr>
        <w:t>step 5.3.</w:t>
      </w:r>
      <w:sdt>
        <w:sdtPr>
          <w:tag w:val="goog_rdk_117"/>
          <w:id w:val="-1906451126"/>
        </w:sdtPr>
        <w:sdtEndPr/>
        <w:sdtContent>
          <w:r w:rsidRPr="007822E3">
            <w:rPr>
              <w:color w:val="000000"/>
            </w:rPr>
            <w:t>8</w:t>
          </w:r>
        </w:sdtContent>
      </w:sdt>
      <w:r w:rsidRPr="007822E3">
        <w:rPr>
          <w:color w:val="000000"/>
        </w:rPr>
        <w:t xml:space="preserve">, </w:t>
      </w:r>
      <w:r w:rsidR="007A5C2F" w:rsidRPr="007822E3">
        <w:rPr>
          <w:color w:val="000000"/>
        </w:rPr>
        <w:t xml:space="preserve">making </w:t>
      </w:r>
      <w:r w:rsidRPr="007822E3">
        <w:rPr>
          <w:color w:val="000000"/>
        </w:rPr>
        <w:t>sure to clean the chamber with ultra-pure water between different samples.</w:t>
      </w:r>
    </w:p>
    <w:p w14:paraId="000000F7" w14:textId="77777777" w:rsidR="006670C1" w:rsidRPr="007822E3" w:rsidRDefault="006670C1" w:rsidP="007822E3">
      <w:pPr>
        <w:pBdr>
          <w:top w:val="nil"/>
          <w:left w:val="nil"/>
          <w:bottom w:val="nil"/>
          <w:right w:val="nil"/>
          <w:between w:val="nil"/>
        </w:pBdr>
        <w:rPr>
          <w:color w:val="000000"/>
        </w:rPr>
      </w:pPr>
    </w:p>
    <w:p w14:paraId="000000F8" w14:textId="152C6EC1"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 xml:space="preserve">Collect all subsequent samples from the same organism/experiment using identical camera settings to ensure comparability of data; changes in the </w:t>
      </w:r>
      <w:r w:rsidR="00646064" w:rsidRPr="007822E3">
        <w:rPr>
          <w:color w:val="000000"/>
        </w:rPr>
        <w:t xml:space="preserve">Camera Level </w:t>
      </w:r>
      <w:r w:rsidRPr="007822E3">
        <w:rPr>
          <w:color w:val="000000"/>
        </w:rPr>
        <w:t>setting can have a notable effect on the final values obtained.</w:t>
      </w:r>
    </w:p>
    <w:p w14:paraId="000000F9" w14:textId="77777777" w:rsidR="006670C1" w:rsidRPr="007822E3" w:rsidRDefault="006670C1" w:rsidP="007822E3">
      <w:pPr>
        <w:pBdr>
          <w:top w:val="nil"/>
          <w:left w:val="nil"/>
          <w:bottom w:val="nil"/>
          <w:right w:val="nil"/>
          <w:between w:val="nil"/>
        </w:pBdr>
        <w:rPr>
          <w:color w:val="000000"/>
        </w:rPr>
      </w:pPr>
    </w:p>
    <w:p w14:paraId="000000FA" w14:textId="25073C6E"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highlight w:val="yellow"/>
        </w:rPr>
        <w:t xml:space="preserve">Determine particle parameters using the analysis section of the software. Select </w:t>
      </w:r>
      <w:r w:rsidRPr="007822E3">
        <w:rPr>
          <w:b/>
          <w:color w:val="000000"/>
          <w:highlight w:val="yellow"/>
        </w:rPr>
        <w:t>Analysis</w:t>
      </w:r>
      <w:r w:rsidRPr="007822E3">
        <w:rPr>
          <w:color w:val="000000"/>
          <w:highlight w:val="yellow"/>
        </w:rPr>
        <w:t xml:space="preserve"> </w:t>
      </w:r>
      <w:r w:rsidR="00646064" w:rsidRPr="007822E3">
        <w:rPr>
          <w:color w:val="000000"/>
          <w:highlight w:val="yellow"/>
        </w:rPr>
        <w:t>&gt;</w:t>
      </w:r>
      <w:r w:rsidRPr="007822E3">
        <w:rPr>
          <w:color w:val="000000"/>
          <w:highlight w:val="yellow"/>
        </w:rPr>
        <w:t xml:space="preserve"> </w:t>
      </w:r>
      <w:r w:rsidRPr="007822E3">
        <w:rPr>
          <w:b/>
          <w:color w:val="000000"/>
          <w:highlight w:val="yellow"/>
        </w:rPr>
        <w:t>Open Experiment,</w:t>
      </w:r>
      <w:r w:rsidRPr="007822E3">
        <w:rPr>
          <w:color w:val="000000"/>
          <w:highlight w:val="yellow"/>
        </w:rPr>
        <w:t xml:space="preserve"> and load the sample file. Select </w:t>
      </w:r>
      <w:r w:rsidRPr="007822E3">
        <w:rPr>
          <w:b/>
          <w:color w:val="000000"/>
          <w:highlight w:val="yellow"/>
        </w:rPr>
        <w:t xml:space="preserve">Process </w:t>
      </w:r>
      <w:r w:rsidR="00646064" w:rsidRPr="007822E3">
        <w:rPr>
          <w:b/>
          <w:color w:val="000000"/>
          <w:highlight w:val="yellow"/>
        </w:rPr>
        <w:t>Selected Files</w:t>
      </w:r>
      <w:r w:rsidR="00646064" w:rsidRPr="007822E3">
        <w:rPr>
          <w:color w:val="000000"/>
          <w:highlight w:val="yellow"/>
        </w:rPr>
        <w:t xml:space="preserve"> </w:t>
      </w:r>
      <w:r w:rsidRPr="007822E3">
        <w:rPr>
          <w:color w:val="000000"/>
          <w:highlight w:val="yellow"/>
        </w:rPr>
        <w:t xml:space="preserve">and wait for the analysis to complete. </w:t>
      </w:r>
      <w:r w:rsidR="0072380C">
        <w:rPr>
          <w:color w:val="000000"/>
        </w:rPr>
        <w:t>Ensure</w:t>
      </w:r>
      <w:r w:rsidRPr="007822E3">
        <w:rPr>
          <w:color w:val="000000"/>
        </w:rPr>
        <w:t xml:space="preserve"> to use the same </w:t>
      </w:r>
      <w:r w:rsidRPr="007822E3">
        <w:rPr>
          <w:b/>
          <w:bCs/>
          <w:color w:val="000000"/>
        </w:rPr>
        <w:t>Detection Threshold</w:t>
      </w:r>
      <w:r w:rsidRPr="007822E3">
        <w:rPr>
          <w:color w:val="000000"/>
        </w:rPr>
        <w:t xml:space="preserve"> for all subsequent samples from the same experiment.</w:t>
      </w:r>
    </w:p>
    <w:p w14:paraId="000000FB" w14:textId="77777777" w:rsidR="006670C1" w:rsidRPr="007822E3" w:rsidRDefault="006670C1" w:rsidP="007822E3">
      <w:pPr>
        <w:pBdr>
          <w:top w:val="nil"/>
          <w:left w:val="nil"/>
          <w:bottom w:val="nil"/>
          <w:right w:val="nil"/>
          <w:between w:val="nil"/>
        </w:pBdr>
        <w:rPr>
          <w:color w:val="000000"/>
        </w:rPr>
      </w:pPr>
    </w:p>
    <w:p w14:paraId="000000FC" w14:textId="392EAA2C" w:rsidR="006670C1" w:rsidRPr="007822E3" w:rsidRDefault="0019133D" w:rsidP="007822E3">
      <w:pPr>
        <w:pBdr>
          <w:top w:val="nil"/>
          <w:left w:val="nil"/>
          <w:bottom w:val="nil"/>
          <w:right w:val="nil"/>
          <w:between w:val="nil"/>
        </w:pBdr>
        <w:rPr>
          <w:color w:val="000000"/>
        </w:rPr>
      </w:pPr>
      <w:r w:rsidRPr="007822E3">
        <w:rPr>
          <w:color w:val="000000"/>
        </w:rPr>
        <w:t>NOTE: As cyanobacterial vesicles are frequently dim, the Detection Threshold will typically need to be adjusted to the most sensitive (lowest) value.</w:t>
      </w:r>
    </w:p>
    <w:p w14:paraId="000000FD" w14:textId="77777777" w:rsidR="006670C1" w:rsidRPr="007822E3" w:rsidRDefault="006670C1" w:rsidP="007822E3">
      <w:pPr>
        <w:rPr>
          <w:color w:val="000000"/>
        </w:rPr>
      </w:pPr>
    </w:p>
    <w:p w14:paraId="000000FE" w14:textId="4E4326A3" w:rsidR="006670C1" w:rsidRPr="007822E3" w:rsidRDefault="0019133D" w:rsidP="007822E3">
      <w:pPr>
        <w:numPr>
          <w:ilvl w:val="1"/>
          <w:numId w:val="1"/>
        </w:numPr>
        <w:pBdr>
          <w:top w:val="nil"/>
          <w:left w:val="nil"/>
          <w:bottom w:val="nil"/>
          <w:right w:val="nil"/>
          <w:between w:val="nil"/>
        </w:pBdr>
        <w:ind w:left="0" w:firstLine="0"/>
        <w:rPr>
          <w:color w:val="000000"/>
        </w:rPr>
      </w:pPr>
      <w:r w:rsidRPr="007822E3">
        <w:rPr>
          <w:color w:val="000000"/>
        </w:rPr>
        <w:t>Perform dynamic light scattering (DLS) (particle size, zeta potential).</w:t>
      </w:r>
    </w:p>
    <w:p w14:paraId="000000FF" w14:textId="77777777" w:rsidR="006670C1" w:rsidRPr="007822E3" w:rsidRDefault="006670C1" w:rsidP="007822E3">
      <w:pPr>
        <w:rPr>
          <w:color w:val="000000"/>
        </w:rPr>
      </w:pPr>
    </w:p>
    <w:p w14:paraId="00000100" w14:textId="77777777"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Filter through a 0.2 µm pore size filter for any sample that goes into the DLS to screen out large particles that interfere with measurements.</w:t>
      </w:r>
    </w:p>
    <w:p w14:paraId="00000101" w14:textId="77777777" w:rsidR="006670C1" w:rsidRPr="007822E3" w:rsidRDefault="006670C1" w:rsidP="007822E3">
      <w:pPr>
        <w:pBdr>
          <w:top w:val="nil"/>
          <w:left w:val="nil"/>
          <w:bottom w:val="nil"/>
          <w:right w:val="nil"/>
          <w:between w:val="nil"/>
        </w:pBdr>
        <w:rPr>
          <w:color w:val="000000"/>
        </w:rPr>
      </w:pPr>
    </w:p>
    <w:p w14:paraId="00000102" w14:textId="012E0E17"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Add 1 mL of the media/buffer into a clean cuvette to examine possible aggregations or other nanoparticles coming from the media. Put the cuvette with the frosted side on the left into the micro sampler, and close the lid. Let the sample equilibrate for at least 5 min.</w:t>
      </w:r>
    </w:p>
    <w:p w14:paraId="00000103" w14:textId="77777777" w:rsidR="006670C1" w:rsidRPr="007822E3" w:rsidRDefault="006670C1" w:rsidP="007822E3">
      <w:pPr>
        <w:pBdr>
          <w:top w:val="nil"/>
          <w:left w:val="nil"/>
          <w:bottom w:val="nil"/>
          <w:right w:val="nil"/>
          <w:between w:val="nil"/>
        </w:pBdr>
        <w:rPr>
          <w:color w:val="000000"/>
        </w:rPr>
      </w:pPr>
    </w:p>
    <w:p w14:paraId="00000104" w14:textId="5EDF37C9"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Enter the refractive index of the material and the material absorption if they differ significantly from the defaults for water.</w:t>
      </w:r>
    </w:p>
    <w:p w14:paraId="00000105" w14:textId="77777777" w:rsidR="006670C1" w:rsidRPr="007822E3" w:rsidRDefault="006670C1" w:rsidP="007822E3">
      <w:pPr>
        <w:pBdr>
          <w:top w:val="nil"/>
          <w:left w:val="nil"/>
          <w:bottom w:val="nil"/>
          <w:right w:val="nil"/>
          <w:between w:val="nil"/>
        </w:pBdr>
        <w:rPr>
          <w:color w:val="000000"/>
        </w:rPr>
      </w:pPr>
    </w:p>
    <w:p w14:paraId="00000106" w14:textId="77777777" w:rsidR="006670C1" w:rsidRPr="007822E3" w:rsidRDefault="0019133D" w:rsidP="007822E3">
      <w:pPr>
        <w:pBdr>
          <w:top w:val="nil"/>
          <w:left w:val="nil"/>
          <w:bottom w:val="nil"/>
          <w:right w:val="nil"/>
          <w:between w:val="nil"/>
        </w:pBdr>
        <w:rPr>
          <w:color w:val="000000"/>
        </w:rPr>
      </w:pPr>
      <w:r w:rsidRPr="007822E3">
        <w:rPr>
          <w:color w:val="000000"/>
        </w:rPr>
        <w:t>NOTE: The material properties would have very little influence if the vesicles are smaller than 100 nm. When measuring the surface potential of EVs (zeta potential), vesicles should be resuspended in the original growth media.</w:t>
      </w:r>
    </w:p>
    <w:p w14:paraId="00000107" w14:textId="77777777" w:rsidR="006670C1" w:rsidRPr="007822E3" w:rsidRDefault="006670C1" w:rsidP="007822E3">
      <w:pPr>
        <w:pBdr>
          <w:top w:val="nil"/>
          <w:left w:val="nil"/>
          <w:bottom w:val="nil"/>
          <w:right w:val="nil"/>
          <w:between w:val="nil"/>
        </w:pBdr>
        <w:rPr>
          <w:color w:val="000000"/>
        </w:rPr>
      </w:pPr>
    </w:p>
    <w:p w14:paraId="00000108" w14:textId="44EEB5F0"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 xml:space="preserve">Click on </w:t>
      </w:r>
      <w:r w:rsidRPr="007822E3">
        <w:rPr>
          <w:b/>
          <w:color w:val="000000"/>
        </w:rPr>
        <w:t xml:space="preserve">Instrument </w:t>
      </w:r>
      <w:r w:rsidR="00646064" w:rsidRPr="007822E3">
        <w:rPr>
          <w:b/>
          <w:color w:val="000000"/>
        </w:rPr>
        <w:t>Control Panel</w:t>
      </w:r>
      <w:r w:rsidR="00646064" w:rsidRPr="007822E3">
        <w:rPr>
          <w:color w:val="000000"/>
        </w:rPr>
        <w:t xml:space="preserve"> </w:t>
      </w:r>
      <w:r w:rsidRPr="007822E3">
        <w:rPr>
          <w:color w:val="000000"/>
        </w:rPr>
        <w:t xml:space="preserve">to check the readings and start data acquisition by clicking </w:t>
      </w:r>
      <w:r w:rsidR="00646064" w:rsidRPr="007822E3">
        <w:rPr>
          <w:color w:val="000000"/>
        </w:rPr>
        <w:t xml:space="preserve">on </w:t>
      </w:r>
      <w:r w:rsidRPr="007822E3">
        <w:rPr>
          <w:color w:val="000000"/>
        </w:rPr>
        <w:t>the green icon. If the values look good and your media/buffer does not contain aggregations or other particles, you are now ready to measure your sample.</w:t>
      </w:r>
    </w:p>
    <w:p w14:paraId="00000109" w14:textId="77777777" w:rsidR="006670C1" w:rsidRPr="007822E3" w:rsidRDefault="006670C1" w:rsidP="007822E3">
      <w:pPr>
        <w:pBdr>
          <w:top w:val="nil"/>
          <w:left w:val="nil"/>
          <w:bottom w:val="nil"/>
          <w:right w:val="nil"/>
          <w:between w:val="nil"/>
        </w:pBdr>
        <w:rPr>
          <w:color w:val="000000"/>
        </w:rPr>
      </w:pPr>
    </w:p>
    <w:p w14:paraId="0000010A" w14:textId="76C67BED"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Add 1 mL of vesicle sample into a clean cuvette and collect data as mentioned in step 5.</w:t>
      </w:r>
      <w:r w:rsidR="003E1F73" w:rsidRPr="007822E3">
        <w:rPr>
          <w:color w:val="000000"/>
        </w:rPr>
        <w:t>3.8.</w:t>
      </w:r>
      <w:r w:rsidRPr="007822E3">
        <w:rPr>
          <w:color w:val="000000"/>
        </w:rPr>
        <w:t xml:space="preserve"> Collect at least </w:t>
      </w:r>
      <w:r w:rsidR="00646064" w:rsidRPr="007822E3">
        <w:rPr>
          <w:color w:val="000000"/>
        </w:rPr>
        <w:t xml:space="preserve">three </w:t>
      </w:r>
      <w:r w:rsidRPr="007822E3">
        <w:rPr>
          <w:color w:val="000000"/>
        </w:rPr>
        <w:t>technical replicates for 10 min each.</w:t>
      </w:r>
    </w:p>
    <w:p w14:paraId="0000010B" w14:textId="77777777" w:rsidR="006670C1" w:rsidRPr="007822E3" w:rsidRDefault="006670C1" w:rsidP="007822E3">
      <w:pPr>
        <w:rPr>
          <w:color w:val="000000"/>
        </w:rPr>
      </w:pPr>
    </w:p>
    <w:p w14:paraId="0000010C" w14:textId="77777777" w:rsidR="006670C1" w:rsidRPr="007822E3" w:rsidRDefault="0019133D" w:rsidP="007822E3">
      <w:pPr>
        <w:numPr>
          <w:ilvl w:val="1"/>
          <w:numId w:val="1"/>
        </w:numPr>
        <w:pBdr>
          <w:top w:val="nil"/>
          <w:left w:val="nil"/>
          <w:bottom w:val="nil"/>
          <w:right w:val="nil"/>
          <w:between w:val="nil"/>
        </w:pBdr>
        <w:ind w:left="0" w:firstLine="0"/>
        <w:rPr>
          <w:color w:val="000000"/>
        </w:rPr>
      </w:pPr>
      <w:r w:rsidRPr="007822E3">
        <w:rPr>
          <w:color w:val="000000"/>
        </w:rPr>
        <w:t>Perform the lipopolysaccharide (LPS) analysis to confirm that the Gram-negative EVs are present in the sample.</w:t>
      </w:r>
    </w:p>
    <w:p w14:paraId="0000010D" w14:textId="77777777" w:rsidR="006670C1" w:rsidRPr="007822E3" w:rsidRDefault="006670C1" w:rsidP="007822E3">
      <w:pPr>
        <w:rPr>
          <w:color w:val="000000"/>
        </w:rPr>
      </w:pPr>
    </w:p>
    <w:p w14:paraId="0000010E" w14:textId="77777777"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 xml:space="preserve">Heat denature vesicle sample at 95 °C for 10 min in standard 1x </w:t>
      </w:r>
      <w:sdt>
        <w:sdtPr>
          <w:tag w:val="goog_rdk_119"/>
          <w:id w:val="-1812016439"/>
        </w:sdtPr>
        <w:sdtEndPr/>
        <w:sdtContent/>
      </w:sdt>
      <w:sdt>
        <w:sdtPr>
          <w:tag w:val="goog_rdk_120"/>
          <w:id w:val="-538892121"/>
        </w:sdtPr>
        <w:sdtEndPr/>
        <w:sdtContent/>
      </w:sdt>
      <w:proofErr w:type="spellStart"/>
      <w:r w:rsidRPr="007822E3">
        <w:rPr>
          <w:color w:val="000000"/>
        </w:rPr>
        <w:t>Laemmli</w:t>
      </w:r>
      <w:proofErr w:type="spellEnd"/>
      <w:r w:rsidRPr="007822E3">
        <w:rPr>
          <w:color w:val="000000"/>
        </w:rPr>
        <w:t xml:space="preserve"> sample buffer (see </w:t>
      </w:r>
      <w:r w:rsidRPr="007822E3">
        <w:rPr>
          <w:b/>
          <w:color w:val="000000"/>
        </w:rPr>
        <w:t>Table of Materials</w:t>
      </w:r>
      <w:r w:rsidRPr="007822E3">
        <w:rPr>
          <w:color w:val="000000"/>
        </w:rPr>
        <w:t>).</w:t>
      </w:r>
    </w:p>
    <w:p w14:paraId="0000010F" w14:textId="77777777" w:rsidR="006670C1" w:rsidRPr="007822E3" w:rsidRDefault="006670C1" w:rsidP="007822E3">
      <w:pPr>
        <w:pBdr>
          <w:top w:val="nil"/>
          <w:left w:val="nil"/>
          <w:bottom w:val="nil"/>
          <w:right w:val="nil"/>
          <w:between w:val="nil"/>
        </w:pBdr>
        <w:rPr>
          <w:color w:val="000000"/>
        </w:rPr>
      </w:pPr>
    </w:p>
    <w:p w14:paraId="00000110" w14:textId="77777777"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 xml:space="preserve">Incubate with 0.2 U of type XIV protease from </w:t>
      </w:r>
      <w:sdt>
        <w:sdtPr>
          <w:tag w:val="goog_rdk_121"/>
          <w:id w:val="-983154712"/>
        </w:sdtPr>
        <w:sdtEndPr/>
        <w:sdtContent>
          <w:r w:rsidRPr="007822E3">
            <w:rPr>
              <w:i/>
              <w:color w:val="000000"/>
            </w:rPr>
            <w:t>Streptomyces griseus</w:t>
          </w:r>
        </w:sdtContent>
      </w:sdt>
      <w:r w:rsidRPr="007822E3">
        <w:rPr>
          <w:color w:val="000000"/>
        </w:rPr>
        <w:t xml:space="preserve"> (see </w:t>
      </w:r>
      <w:r w:rsidRPr="007822E3">
        <w:rPr>
          <w:b/>
          <w:color w:val="000000"/>
        </w:rPr>
        <w:t>Table of Materials</w:t>
      </w:r>
      <w:r w:rsidRPr="007822E3">
        <w:rPr>
          <w:color w:val="000000"/>
        </w:rPr>
        <w:t>) at 37 °C for 30 min to remove contaminating glycoproteins.</w:t>
      </w:r>
    </w:p>
    <w:p w14:paraId="00000111" w14:textId="77777777" w:rsidR="006670C1" w:rsidRPr="007822E3" w:rsidRDefault="006670C1" w:rsidP="007822E3">
      <w:pPr>
        <w:pBdr>
          <w:top w:val="nil"/>
          <w:left w:val="nil"/>
          <w:bottom w:val="nil"/>
          <w:right w:val="nil"/>
          <w:between w:val="nil"/>
        </w:pBdr>
        <w:rPr>
          <w:color w:val="000000"/>
        </w:rPr>
      </w:pPr>
    </w:p>
    <w:p w14:paraId="14C707BF" w14:textId="087BA714" w:rsidR="003A3FD1" w:rsidRPr="007822E3" w:rsidRDefault="000F3DFB" w:rsidP="007822E3">
      <w:pPr>
        <w:numPr>
          <w:ilvl w:val="2"/>
          <w:numId w:val="1"/>
        </w:numPr>
        <w:pBdr>
          <w:top w:val="nil"/>
          <w:left w:val="nil"/>
          <w:bottom w:val="nil"/>
          <w:right w:val="nil"/>
          <w:between w:val="nil"/>
        </w:pBdr>
        <w:ind w:left="0" w:firstLine="0"/>
        <w:rPr>
          <w:color w:val="000000"/>
        </w:rPr>
      </w:pPr>
      <w:sdt>
        <w:sdtPr>
          <w:tag w:val="goog_rdk_122"/>
          <w:id w:val="-113524210"/>
        </w:sdtPr>
        <w:sdtEndPr/>
        <w:sdtContent/>
      </w:sdt>
      <w:r w:rsidR="00847299" w:rsidRPr="007822E3">
        <w:rPr>
          <w:color w:val="000000"/>
        </w:rPr>
        <w:t>S</w:t>
      </w:r>
      <w:r w:rsidR="0019133D" w:rsidRPr="007822E3">
        <w:rPr>
          <w:color w:val="000000"/>
        </w:rPr>
        <w:t>eparate treated samples by electrophoresis on denaturing 16% (w/v) SDS-polyacrylamide gels</w:t>
      </w:r>
      <w:r w:rsidR="00646064" w:rsidRPr="007822E3">
        <w:rPr>
          <w:color w:val="000000"/>
        </w:rPr>
        <w:t xml:space="preserve"> </w:t>
      </w:r>
      <w:r w:rsidR="003A3FD1" w:rsidRPr="007822E3">
        <w:rPr>
          <w:color w:val="000000"/>
        </w:rPr>
        <w:t xml:space="preserve">following </w:t>
      </w:r>
      <w:r w:rsidR="00646064" w:rsidRPr="007822E3">
        <w:rPr>
          <w:color w:val="000000"/>
        </w:rPr>
        <w:t xml:space="preserve">the </w:t>
      </w:r>
      <w:r w:rsidR="003A3FD1" w:rsidRPr="007822E3">
        <w:rPr>
          <w:color w:val="000000"/>
        </w:rPr>
        <w:t>previously published protocol</w:t>
      </w:r>
      <w:r w:rsidR="003A3FD1" w:rsidRPr="007822E3">
        <w:rPr>
          <w:color w:val="000000"/>
          <w:vertAlign w:val="superscript"/>
        </w:rPr>
        <w:t>16</w:t>
      </w:r>
      <w:r w:rsidR="003A3FD1" w:rsidRPr="007822E3">
        <w:rPr>
          <w:color w:val="000000"/>
        </w:rPr>
        <w:t>.</w:t>
      </w:r>
    </w:p>
    <w:p w14:paraId="00000113" w14:textId="77777777" w:rsidR="006670C1" w:rsidRPr="007822E3" w:rsidRDefault="006670C1" w:rsidP="007822E3">
      <w:pPr>
        <w:pBdr>
          <w:top w:val="nil"/>
          <w:left w:val="nil"/>
          <w:bottom w:val="nil"/>
          <w:right w:val="nil"/>
          <w:between w:val="nil"/>
        </w:pBdr>
        <w:rPr>
          <w:color w:val="000000"/>
        </w:rPr>
      </w:pPr>
    </w:p>
    <w:p w14:paraId="00000114" w14:textId="1DE7ADED"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To detect LPS, stain the gel either with commercially available staining kits or with a modified silver staining technique</w:t>
      </w:r>
      <w:r w:rsidRPr="007822E3">
        <w:rPr>
          <w:color w:val="000000"/>
          <w:vertAlign w:val="superscript"/>
        </w:rPr>
        <w:t>2</w:t>
      </w:r>
      <w:sdt>
        <w:sdtPr>
          <w:tag w:val="goog_rdk_127"/>
          <w:id w:val="-1603342780"/>
        </w:sdtPr>
        <w:sdtEndPr/>
        <w:sdtContent>
          <w:r w:rsidRPr="007822E3">
            <w:rPr>
              <w:color w:val="000000"/>
              <w:vertAlign w:val="superscript"/>
            </w:rPr>
            <w:t>8</w:t>
          </w:r>
        </w:sdtContent>
      </w:sdt>
      <w:r w:rsidRPr="007822E3">
        <w:rPr>
          <w:color w:val="000000"/>
        </w:rPr>
        <w:t>. Quantify the relative LPS abundance by densitometry analysis of stained gels as per previously published References</w:t>
      </w:r>
      <w:r w:rsidRPr="007822E3">
        <w:rPr>
          <w:color w:val="000000"/>
          <w:vertAlign w:val="superscript"/>
        </w:rPr>
        <w:t>2</w:t>
      </w:r>
      <w:sdt>
        <w:sdtPr>
          <w:tag w:val="goog_rdk_129"/>
          <w:id w:val="1261575679"/>
        </w:sdtPr>
        <w:sdtEndPr/>
        <w:sdtContent>
          <w:r w:rsidRPr="007822E3">
            <w:rPr>
              <w:color w:val="000000"/>
              <w:vertAlign w:val="superscript"/>
            </w:rPr>
            <w:t>9</w:t>
          </w:r>
        </w:sdtContent>
      </w:sdt>
      <w:r w:rsidRPr="007822E3">
        <w:rPr>
          <w:color w:val="000000"/>
          <w:vertAlign w:val="superscript"/>
        </w:rPr>
        <w:t>,</w:t>
      </w:r>
      <w:sdt>
        <w:sdtPr>
          <w:tag w:val="goog_rdk_131"/>
          <w:id w:val="1458525057"/>
        </w:sdtPr>
        <w:sdtEndPr/>
        <w:sdtContent>
          <w:r w:rsidRPr="007822E3">
            <w:rPr>
              <w:color w:val="000000"/>
              <w:vertAlign w:val="superscript"/>
            </w:rPr>
            <w:t>30</w:t>
          </w:r>
        </w:sdtContent>
      </w:sdt>
      <w:r w:rsidRPr="007822E3">
        <w:rPr>
          <w:color w:val="000000"/>
        </w:rPr>
        <w:t>.</w:t>
      </w:r>
    </w:p>
    <w:p w14:paraId="00000115" w14:textId="77777777" w:rsidR="006670C1" w:rsidRPr="007822E3" w:rsidRDefault="006670C1" w:rsidP="007822E3">
      <w:pPr>
        <w:rPr>
          <w:color w:val="000000"/>
        </w:rPr>
      </w:pPr>
    </w:p>
    <w:p w14:paraId="00000116" w14:textId="77777777" w:rsidR="006670C1" w:rsidRPr="007822E3" w:rsidRDefault="0019133D" w:rsidP="007822E3">
      <w:pPr>
        <w:numPr>
          <w:ilvl w:val="0"/>
          <w:numId w:val="1"/>
        </w:numPr>
        <w:pBdr>
          <w:top w:val="nil"/>
          <w:left w:val="nil"/>
          <w:bottom w:val="nil"/>
          <w:right w:val="nil"/>
          <w:between w:val="nil"/>
        </w:pBdr>
        <w:ind w:left="0" w:firstLine="0"/>
        <w:rPr>
          <w:b/>
          <w:color w:val="000000"/>
        </w:rPr>
      </w:pPr>
      <w:r w:rsidRPr="007822E3">
        <w:rPr>
          <w:b/>
          <w:color w:val="000000"/>
        </w:rPr>
        <w:t>Vesicle production rate measurements</w:t>
      </w:r>
    </w:p>
    <w:p w14:paraId="00000117" w14:textId="77777777" w:rsidR="006670C1" w:rsidRPr="007822E3" w:rsidRDefault="006670C1" w:rsidP="007822E3">
      <w:pPr>
        <w:rPr>
          <w:color w:val="000000"/>
        </w:rPr>
      </w:pPr>
    </w:p>
    <w:p w14:paraId="00000118" w14:textId="34465B3A" w:rsidR="006670C1" w:rsidRPr="007822E3" w:rsidRDefault="0019133D" w:rsidP="007822E3">
      <w:pPr>
        <w:numPr>
          <w:ilvl w:val="1"/>
          <w:numId w:val="1"/>
        </w:numPr>
        <w:pBdr>
          <w:top w:val="nil"/>
          <w:left w:val="nil"/>
          <w:bottom w:val="nil"/>
          <w:right w:val="nil"/>
          <w:between w:val="nil"/>
        </w:pBdr>
        <w:ind w:left="0" w:firstLine="0"/>
        <w:rPr>
          <w:color w:val="000000"/>
        </w:rPr>
      </w:pPr>
      <w:r w:rsidRPr="007822E3">
        <w:rPr>
          <w:color w:val="000000"/>
        </w:rPr>
        <w:t xml:space="preserve">Using nanoparticle tracking analysis as in </w:t>
      </w:r>
      <w:sdt>
        <w:sdtPr>
          <w:tag w:val="goog_rdk_133"/>
          <w:id w:val="-242955444"/>
        </w:sdtPr>
        <w:sdtEndPr/>
        <w:sdtContent/>
      </w:sdt>
      <w:sdt>
        <w:sdtPr>
          <w:tag w:val="goog_rdk_134"/>
          <w:id w:val="-2132625239"/>
        </w:sdtPr>
        <w:sdtEndPr/>
        <w:sdtContent/>
      </w:sdt>
      <w:r w:rsidRPr="007822E3">
        <w:rPr>
          <w:color w:val="000000"/>
        </w:rPr>
        <w:t xml:space="preserve">step 5.3, or equivalent technology, </w:t>
      </w:r>
      <w:sdt>
        <w:sdtPr>
          <w:tag w:val="goog_rdk_136"/>
          <w:id w:val="-1532496214"/>
        </w:sdtPr>
        <w:sdtEndPr/>
        <w:sdtContent/>
      </w:sdt>
      <w:sdt>
        <w:sdtPr>
          <w:tag w:val="goog_rdk_137"/>
          <w:id w:val="957231197"/>
        </w:sdtPr>
        <w:sdtEndPr/>
        <w:sdtContent/>
      </w:sdt>
      <w:r w:rsidRPr="007822E3">
        <w:rPr>
          <w:color w:val="000000"/>
        </w:rPr>
        <w:t>measure the particle concentration in the growth media for the experiment. If a high particle count is found, filter through a 0.1 µm pore filter and recheck.</w:t>
      </w:r>
    </w:p>
    <w:p w14:paraId="00000119" w14:textId="77777777" w:rsidR="006670C1" w:rsidRPr="007822E3" w:rsidRDefault="006670C1" w:rsidP="007822E3">
      <w:pPr>
        <w:pBdr>
          <w:top w:val="nil"/>
          <w:left w:val="nil"/>
          <w:bottom w:val="nil"/>
          <w:right w:val="nil"/>
          <w:between w:val="nil"/>
        </w:pBdr>
        <w:rPr>
          <w:color w:val="000000"/>
        </w:rPr>
      </w:pPr>
    </w:p>
    <w:p w14:paraId="0000011A" w14:textId="34A477C5" w:rsidR="006670C1" w:rsidRPr="007822E3" w:rsidRDefault="000F3DFB" w:rsidP="007822E3">
      <w:pPr>
        <w:pBdr>
          <w:top w:val="nil"/>
          <w:left w:val="nil"/>
          <w:bottom w:val="nil"/>
          <w:right w:val="nil"/>
          <w:between w:val="nil"/>
        </w:pBdr>
        <w:rPr>
          <w:color w:val="000000"/>
        </w:rPr>
      </w:pPr>
      <w:sdt>
        <w:sdtPr>
          <w:tag w:val="goog_rdk_138"/>
          <w:id w:val="-1027784124"/>
        </w:sdtPr>
        <w:sdtEndPr/>
        <w:sdtContent/>
      </w:sdt>
      <w:sdt>
        <w:sdtPr>
          <w:tag w:val="goog_rdk_139"/>
          <w:id w:val="2098291413"/>
        </w:sdtPr>
        <w:sdtEndPr/>
        <w:sdtContent/>
      </w:sdt>
      <w:r w:rsidR="0019133D" w:rsidRPr="007822E3">
        <w:rPr>
          <w:color w:val="000000"/>
        </w:rPr>
        <w:t>NOTE: To minimize the error, the media background particle concentration should be less than 10% of the particle concentration found in cultures at the lowest density.</w:t>
      </w:r>
    </w:p>
    <w:p w14:paraId="0000011B" w14:textId="77777777" w:rsidR="006670C1" w:rsidRPr="007822E3" w:rsidRDefault="006670C1" w:rsidP="007822E3">
      <w:pPr>
        <w:pBdr>
          <w:top w:val="nil"/>
          <w:left w:val="nil"/>
          <w:bottom w:val="nil"/>
          <w:right w:val="nil"/>
          <w:between w:val="nil"/>
        </w:pBdr>
        <w:rPr>
          <w:color w:val="000000"/>
        </w:rPr>
      </w:pPr>
    </w:p>
    <w:p w14:paraId="0000011C" w14:textId="77777777" w:rsidR="006670C1" w:rsidRPr="007822E3" w:rsidRDefault="0019133D" w:rsidP="007822E3">
      <w:pPr>
        <w:numPr>
          <w:ilvl w:val="1"/>
          <w:numId w:val="1"/>
        </w:numPr>
        <w:pBdr>
          <w:top w:val="nil"/>
          <w:left w:val="nil"/>
          <w:bottom w:val="nil"/>
          <w:right w:val="nil"/>
          <w:between w:val="nil"/>
        </w:pBdr>
        <w:ind w:left="0" w:firstLine="0"/>
        <w:rPr>
          <w:color w:val="000000"/>
        </w:rPr>
      </w:pPr>
      <w:r w:rsidRPr="007822E3">
        <w:rPr>
          <w:color w:val="000000"/>
        </w:rPr>
        <w:t>Acclimate the culture by growing cells for at least two successive serial transfers under the media and environmental conditions desired for the experiments as in step 1.1.2. Cultures need to be transferred while still in the exponential growth phase. Ensure that the measured culture growth rates are consistent across transfers; if not, continue transferring cultures until growth rates are reproducible.</w:t>
      </w:r>
    </w:p>
    <w:p w14:paraId="0000011D" w14:textId="77777777" w:rsidR="006670C1" w:rsidRPr="007822E3" w:rsidRDefault="006670C1" w:rsidP="007822E3">
      <w:pPr>
        <w:pBdr>
          <w:top w:val="nil"/>
          <w:left w:val="nil"/>
          <w:bottom w:val="nil"/>
          <w:right w:val="nil"/>
          <w:between w:val="nil"/>
        </w:pBdr>
        <w:rPr>
          <w:color w:val="000000"/>
        </w:rPr>
      </w:pPr>
    </w:p>
    <w:p w14:paraId="0000011E" w14:textId="24938B0C" w:rsidR="006670C1" w:rsidRPr="007822E3" w:rsidRDefault="0019133D" w:rsidP="007822E3">
      <w:pPr>
        <w:numPr>
          <w:ilvl w:val="1"/>
          <w:numId w:val="1"/>
        </w:numPr>
        <w:pBdr>
          <w:top w:val="nil"/>
          <w:left w:val="nil"/>
          <w:bottom w:val="nil"/>
          <w:right w:val="nil"/>
          <w:between w:val="nil"/>
        </w:pBdr>
        <w:ind w:left="0" w:firstLine="0"/>
        <w:rPr>
          <w:color w:val="000000"/>
        </w:rPr>
      </w:pPr>
      <w:r w:rsidRPr="007822E3">
        <w:rPr>
          <w:color w:val="000000"/>
        </w:rPr>
        <w:t>Collect time-course samples upon inoculation and regularly timed intervals across the growth curve into the early stationary phase. Stagger time points to have a minimum of 3</w:t>
      </w:r>
      <w:r w:rsidR="000E0FFA" w:rsidRPr="007822E3">
        <w:rPr>
          <w:color w:val="000000"/>
        </w:rPr>
        <w:t>–</w:t>
      </w:r>
      <w:r w:rsidRPr="007822E3">
        <w:rPr>
          <w:color w:val="000000"/>
        </w:rPr>
        <w:t>4 samples collected across the full range of exponential growth. To sample at each time point, perform the following steps.</w:t>
      </w:r>
    </w:p>
    <w:p w14:paraId="0000011F" w14:textId="77777777" w:rsidR="006670C1" w:rsidRPr="007822E3" w:rsidRDefault="006670C1" w:rsidP="007822E3">
      <w:pPr>
        <w:rPr>
          <w:color w:val="000000"/>
        </w:rPr>
      </w:pPr>
    </w:p>
    <w:p w14:paraId="00000120" w14:textId="5B5AE2C4"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 xml:space="preserve">Filter 1 mL or more of culture directly through a clean, sterile 0.2 µm syringe filter and save the filtrate to measure vesicles concentration as in </w:t>
      </w:r>
      <w:sdt>
        <w:sdtPr>
          <w:tag w:val="goog_rdk_140"/>
          <w:id w:val="-760986483"/>
        </w:sdtPr>
        <w:sdtEndPr/>
        <w:sdtContent/>
      </w:sdt>
      <w:sdt>
        <w:sdtPr>
          <w:tag w:val="goog_rdk_141"/>
          <w:id w:val="372810820"/>
        </w:sdtPr>
        <w:sdtEndPr/>
        <w:sdtContent/>
      </w:sdt>
      <w:r w:rsidRPr="007822E3">
        <w:rPr>
          <w:color w:val="000000"/>
        </w:rPr>
        <w:t>step 5.</w:t>
      </w:r>
      <w:sdt>
        <w:sdtPr>
          <w:tag w:val="goog_rdk_142"/>
          <w:id w:val="-808547679"/>
        </w:sdtPr>
        <w:sdtEndPr/>
        <w:sdtContent>
          <w:r w:rsidRPr="007822E3">
            <w:rPr>
              <w:color w:val="000000"/>
            </w:rPr>
            <w:t>3</w:t>
          </w:r>
        </w:sdtContent>
      </w:sdt>
      <w:r w:rsidRPr="007822E3">
        <w:rPr>
          <w:color w:val="000000"/>
        </w:rPr>
        <w:t>. Freeze the time-course samples if desired. Use relative fluorescence to follow culture growth dynamics.</w:t>
      </w:r>
    </w:p>
    <w:p w14:paraId="00000121" w14:textId="77777777" w:rsidR="006670C1" w:rsidRPr="007822E3" w:rsidRDefault="006670C1" w:rsidP="007822E3">
      <w:pPr>
        <w:pBdr>
          <w:top w:val="nil"/>
          <w:left w:val="nil"/>
          <w:bottom w:val="nil"/>
          <w:right w:val="nil"/>
          <w:between w:val="nil"/>
        </w:pBdr>
        <w:rPr>
          <w:color w:val="000000"/>
        </w:rPr>
      </w:pPr>
    </w:p>
    <w:p w14:paraId="00000122" w14:textId="48BA6181" w:rsidR="006670C1" w:rsidRPr="007822E3" w:rsidRDefault="0019133D" w:rsidP="007822E3">
      <w:pPr>
        <w:numPr>
          <w:ilvl w:val="2"/>
          <w:numId w:val="1"/>
        </w:numPr>
        <w:pBdr>
          <w:top w:val="nil"/>
          <w:left w:val="nil"/>
          <w:bottom w:val="nil"/>
          <w:right w:val="nil"/>
          <w:between w:val="nil"/>
        </w:pBdr>
        <w:ind w:left="0" w:firstLine="0"/>
        <w:rPr>
          <w:color w:val="000000"/>
        </w:rPr>
      </w:pPr>
      <w:r w:rsidRPr="007822E3">
        <w:rPr>
          <w:color w:val="000000"/>
        </w:rPr>
        <w:t>Save a sample of the whole culture to determine population size using a method appropriate for the organism (flow cytometry; colony plating; or otherwise).</w:t>
      </w:r>
    </w:p>
    <w:p w14:paraId="00000123" w14:textId="77777777" w:rsidR="006670C1" w:rsidRPr="007822E3" w:rsidRDefault="006670C1" w:rsidP="007822E3">
      <w:pPr>
        <w:rPr>
          <w:color w:val="000000"/>
        </w:rPr>
      </w:pPr>
    </w:p>
    <w:p w14:paraId="00000124" w14:textId="77777777" w:rsidR="006670C1" w:rsidRPr="007822E3" w:rsidRDefault="0019133D" w:rsidP="007822E3">
      <w:pPr>
        <w:numPr>
          <w:ilvl w:val="1"/>
          <w:numId w:val="1"/>
        </w:numPr>
        <w:pBdr>
          <w:top w:val="nil"/>
          <w:left w:val="nil"/>
          <w:bottom w:val="nil"/>
          <w:right w:val="nil"/>
          <w:between w:val="nil"/>
        </w:pBdr>
        <w:ind w:left="0" w:firstLine="0"/>
        <w:rPr>
          <w:color w:val="000000"/>
        </w:rPr>
      </w:pPr>
      <w:r w:rsidRPr="007822E3">
        <w:rPr>
          <w:color w:val="000000"/>
        </w:rPr>
        <w:t>Obtain measurements of cells and vesicle-like particles (per mL) at each timepoint.</w:t>
      </w:r>
    </w:p>
    <w:p w14:paraId="00000125" w14:textId="77777777" w:rsidR="006670C1" w:rsidRPr="007822E3" w:rsidRDefault="006670C1" w:rsidP="007822E3">
      <w:pPr>
        <w:rPr>
          <w:color w:val="000000"/>
        </w:rPr>
      </w:pPr>
    </w:p>
    <w:p w14:paraId="00000126" w14:textId="77777777" w:rsidR="006670C1" w:rsidRPr="007822E3" w:rsidRDefault="0019133D" w:rsidP="007822E3">
      <w:pPr>
        <w:numPr>
          <w:ilvl w:val="1"/>
          <w:numId w:val="1"/>
        </w:numPr>
        <w:pBdr>
          <w:top w:val="nil"/>
          <w:left w:val="nil"/>
          <w:bottom w:val="nil"/>
          <w:right w:val="nil"/>
          <w:between w:val="nil"/>
        </w:pBdr>
        <w:ind w:left="0" w:firstLine="0"/>
        <w:rPr>
          <w:color w:val="000000"/>
        </w:rPr>
      </w:pPr>
      <w:r w:rsidRPr="007822E3">
        <w:rPr>
          <w:color w:val="000000"/>
        </w:rPr>
        <w:t xml:space="preserve">Identify the timepoints which occurred during the exponential growth phase. To calculate </w:t>
      </w:r>
      <w:r w:rsidRPr="007822E3">
        <w:rPr>
          <w:i/>
          <w:color w:val="000000"/>
        </w:rPr>
        <w:t>r</w:t>
      </w:r>
      <w:r w:rsidRPr="007822E3">
        <w:rPr>
          <w:color w:val="000000"/>
        </w:rPr>
        <w:t xml:space="preserve">, the number of vesicles produced per cell per generation, between two points during exponential growth (typically the beginning and end of the time-course), use the equation provided in </w:t>
      </w:r>
      <w:sdt>
        <w:sdtPr>
          <w:tag w:val="goog_rdk_144"/>
          <w:id w:val="-263842471"/>
        </w:sdtPr>
        <w:sdtEndPr/>
        <w:sdtContent/>
      </w:sdt>
      <w:sdt>
        <w:sdtPr>
          <w:tag w:val="goog_rdk_145"/>
          <w:id w:val="843056733"/>
        </w:sdtPr>
        <w:sdtEndPr/>
        <w:sdtContent/>
      </w:sdt>
      <w:r w:rsidRPr="007822E3">
        <w:rPr>
          <w:b/>
          <w:color w:val="000000"/>
        </w:rPr>
        <w:t>Supplementary File 1</w:t>
      </w:r>
      <w:r w:rsidRPr="007822E3">
        <w:rPr>
          <w:color w:val="000000"/>
        </w:rPr>
        <w:t>.</w:t>
      </w:r>
    </w:p>
    <w:p w14:paraId="00000127" w14:textId="77777777" w:rsidR="006670C1" w:rsidRPr="007822E3" w:rsidRDefault="006670C1" w:rsidP="007822E3">
      <w:pPr>
        <w:pBdr>
          <w:top w:val="nil"/>
          <w:left w:val="nil"/>
          <w:bottom w:val="nil"/>
          <w:right w:val="nil"/>
          <w:between w:val="nil"/>
        </w:pBdr>
        <w:rPr>
          <w:color w:val="000000"/>
        </w:rPr>
      </w:pPr>
    </w:p>
    <w:p w14:paraId="00000128" w14:textId="77777777" w:rsidR="006670C1" w:rsidRPr="007822E3" w:rsidRDefault="0019133D" w:rsidP="007822E3">
      <w:r w:rsidRPr="007822E3">
        <w:t>NOTE: This method is only valid during steady-state growth conditions; underlying assumptions and derivation of the calculation are detailed in Reference</w:t>
      </w:r>
      <w:r w:rsidRPr="007822E3">
        <w:rPr>
          <w:vertAlign w:val="superscript"/>
        </w:rPr>
        <w:t>14</w:t>
      </w:r>
      <w:r w:rsidRPr="007822E3">
        <w:t>.</w:t>
      </w:r>
    </w:p>
    <w:p w14:paraId="00000129" w14:textId="77777777" w:rsidR="006670C1" w:rsidRPr="007822E3" w:rsidRDefault="006670C1" w:rsidP="007822E3">
      <w:pPr>
        <w:pBdr>
          <w:top w:val="nil"/>
          <w:left w:val="nil"/>
          <w:bottom w:val="nil"/>
          <w:right w:val="nil"/>
          <w:between w:val="nil"/>
        </w:pBdr>
        <w:rPr>
          <w:color w:val="000000"/>
        </w:rPr>
      </w:pPr>
    </w:p>
    <w:p w14:paraId="0000012A" w14:textId="77777777" w:rsidR="006670C1" w:rsidRPr="007822E3" w:rsidRDefault="0019133D" w:rsidP="007822E3">
      <w:pPr>
        <w:pBdr>
          <w:top w:val="nil"/>
          <w:left w:val="nil"/>
          <w:bottom w:val="nil"/>
          <w:right w:val="nil"/>
          <w:between w:val="nil"/>
        </w:pBdr>
        <w:rPr>
          <w:b/>
          <w:color w:val="000000"/>
        </w:rPr>
      </w:pPr>
      <w:r w:rsidRPr="007822E3">
        <w:rPr>
          <w:b/>
          <w:color w:val="000000"/>
        </w:rPr>
        <w:t>REPRESENTATIVE RESULTS:</w:t>
      </w:r>
    </w:p>
    <w:p w14:paraId="0000012B" w14:textId="57B3E3C4" w:rsidR="006670C1" w:rsidRPr="007822E3" w:rsidRDefault="0019133D" w:rsidP="007822E3">
      <w:r w:rsidRPr="007822E3">
        <w:rPr>
          <w:b/>
          <w:color w:val="000000"/>
        </w:rPr>
        <w:t>Figure 1</w:t>
      </w:r>
      <w:r w:rsidRPr="007822E3">
        <w:rPr>
          <w:color w:val="000000"/>
        </w:rPr>
        <w:t xml:space="preserve"> presents an overview of the cyanobacterial vesicle isolation</w:t>
      </w:r>
      <w:r w:rsidRPr="007822E3">
        <w:t xml:space="preserve"> process</w:t>
      </w:r>
      <w:r w:rsidRPr="007822E3">
        <w:rPr>
          <w:color w:val="000000"/>
        </w:rPr>
        <w:t xml:space="preserve">, highlighting key aspects of the protocol </w:t>
      </w:r>
      <w:r w:rsidRPr="007822E3">
        <w:t>described here</w:t>
      </w:r>
      <w:r w:rsidRPr="007822E3">
        <w:rPr>
          <w:color w:val="000000"/>
        </w:rPr>
        <w:t xml:space="preserve">. Of particular note are </w:t>
      </w:r>
      <w:r w:rsidRPr="007822E3">
        <w:t xml:space="preserve">the steps detailing </w:t>
      </w:r>
      <w:r w:rsidRPr="007822E3">
        <w:rPr>
          <w:color w:val="000000"/>
        </w:rPr>
        <w:t>separation of cyanobacterial biomass from the extracellular medium, sample concentration, and EV isolation and purification (</w:t>
      </w:r>
      <w:r w:rsidRPr="007822E3">
        <w:rPr>
          <w:b/>
          <w:color w:val="000000"/>
        </w:rPr>
        <w:t>Figure 1</w:t>
      </w:r>
      <w:r w:rsidR="00CF5296" w:rsidRPr="007822E3">
        <w:rPr>
          <w:color w:val="000000"/>
        </w:rPr>
        <w:t>,</w:t>
      </w:r>
      <w:r w:rsidRPr="007822E3">
        <w:rPr>
          <w:color w:val="000000"/>
        </w:rPr>
        <w:t xml:space="preserve"> steps 2 to 4), which are critical to obtaining reproducible preparations of vesicles. </w:t>
      </w:r>
      <w:r w:rsidRPr="007822E3">
        <w:rPr>
          <w:b/>
          <w:color w:val="000000"/>
        </w:rPr>
        <w:t xml:space="preserve">Figure 2 </w:t>
      </w:r>
      <w:r w:rsidRPr="007822E3">
        <w:rPr>
          <w:color w:val="000000"/>
        </w:rPr>
        <w:t>presents representat</w:t>
      </w:r>
      <w:r w:rsidRPr="007822E3">
        <w:t>ive</w:t>
      </w:r>
      <w:r w:rsidRPr="007822E3">
        <w:rPr>
          <w:color w:val="000000"/>
        </w:rPr>
        <w:t xml:space="preserve"> results </w:t>
      </w:r>
      <w:r w:rsidRPr="007822E3">
        <w:t xml:space="preserve">from </w:t>
      </w:r>
      <w:r w:rsidRPr="007822E3">
        <w:rPr>
          <w:color w:val="000000"/>
        </w:rPr>
        <w:t xml:space="preserve">the isolation and characterization of extracellular vesicles from the cyanobacterium </w:t>
      </w:r>
      <w:proofErr w:type="spellStart"/>
      <w:r w:rsidRPr="007822E3">
        <w:rPr>
          <w:i/>
          <w:color w:val="000000"/>
        </w:rPr>
        <w:t>Synechocystis</w:t>
      </w:r>
      <w:proofErr w:type="spellEnd"/>
      <w:r w:rsidRPr="007822E3">
        <w:rPr>
          <w:color w:val="000000"/>
        </w:rPr>
        <w:t xml:space="preserve"> sp. PCC 6803. The outer membrane of this cyanobacterium has been shown to contain carotenoids</w:t>
      </w:r>
      <w:sdt>
        <w:sdtPr>
          <w:tag w:val="goog_rdk_147"/>
          <w:id w:val="555595071"/>
        </w:sdtPr>
        <w:sdtEndPr/>
        <w:sdtContent>
          <w:r w:rsidRPr="007822E3">
            <w:rPr>
              <w:vertAlign w:val="superscript"/>
            </w:rPr>
            <w:t>31</w:t>
          </w:r>
        </w:sdtContent>
      </w:sdt>
      <w:r w:rsidRPr="007822E3">
        <w:rPr>
          <w:color w:val="000000"/>
        </w:rPr>
        <w:t>, which confer a characteristic orange coloration to vesicles</w:t>
      </w:r>
      <w:r w:rsidR="008B0D66">
        <w:rPr>
          <w:color w:val="000000"/>
        </w:rPr>
        <w:t>'</w:t>
      </w:r>
      <w:r w:rsidRPr="007822E3">
        <w:rPr>
          <w:color w:val="000000"/>
        </w:rPr>
        <w:t xml:space="preserve"> samples collected by direct pelleting through ultracentrifugation (</w:t>
      </w:r>
      <w:r w:rsidRPr="007822E3">
        <w:rPr>
          <w:b/>
          <w:color w:val="000000"/>
        </w:rPr>
        <w:t>Figure 2A</w:t>
      </w:r>
      <w:r w:rsidRPr="007822E3">
        <w:rPr>
          <w:color w:val="000000"/>
        </w:rPr>
        <w:t xml:space="preserve">). Once the </w:t>
      </w:r>
      <w:r w:rsidRPr="007822E3">
        <w:t>vesicle</w:t>
      </w:r>
      <w:r w:rsidRPr="007822E3">
        <w:rPr>
          <w:color w:val="000000"/>
        </w:rPr>
        <w:t xml:space="preserve"> pellet is </w:t>
      </w:r>
      <w:r w:rsidRPr="007822E3">
        <w:t>re</w:t>
      </w:r>
      <w:r w:rsidRPr="007822E3">
        <w:rPr>
          <w:color w:val="000000"/>
        </w:rPr>
        <w:t xml:space="preserve">suspended, vesicles can be </w:t>
      </w:r>
      <w:r w:rsidRPr="007822E3">
        <w:t xml:space="preserve">examined </w:t>
      </w:r>
      <w:r w:rsidRPr="007822E3">
        <w:rPr>
          <w:color w:val="000000"/>
        </w:rPr>
        <w:t>by transmission electron microscopy (TEM), either by negatively staining samples with uranyl acetate (</w:t>
      </w:r>
      <w:r w:rsidRPr="007822E3">
        <w:rPr>
          <w:b/>
          <w:color w:val="000000"/>
        </w:rPr>
        <w:t>Figure 2B</w:t>
      </w:r>
      <w:r w:rsidRPr="007822E3">
        <w:rPr>
          <w:color w:val="000000"/>
        </w:rPr>
        <w:t>) or by observation of ultrathin sections (</w:t>
      </w:r>
      <w:r w:rsidRPr="007822E3">
        <w:rPr>
          <w:b/>
          <w:color w:val="000000"/>
        </w:rPr>
        <w:t>Figure 2C</w:t>
      </w:r>
      <w:r w:rsidRPr="007822E3">
        <w:rPr>
          <w:color w:val="000000"/>
        </w:rPr>
        <w:t xml:space="preserve">). Vesicle size </w:t>
      </w:r>
      <w:r w:rsidRPr="007822E3">
        <w:t>distribution</w:t>
      </w:r>
      <w:r w:rsidRPr="007822E3">
        <w:rPr>
          <w:color w:val="000000"/>
        </w:rPr>
        <w:t xml:space="preserve"> and concentration can be assessed using dynamic light scattering (DLS) (</w:t>
      </w:r>
      <w:r w:rsidRPr="007822E3">
        <w:rPr>
          <w:b/>
          <w:color w:val="000000"/>
        </w:rPr>
        <w:t>Figure 2D</w:t>
      </w:r>
      <w:r w:rsidRPr="007822E3">
        <w:rPr>
          <w:color w:val="000000"/>
        </w:rPr>
        <w:t>) and nanoparticle tracking analyses (NTA) (</w:t>
      </w:r>
      <w:r w:rsidRPr="007822E3">
        <w:rPr>
          <w:b/>
          <w:color w:val="000000"/>
        </w:rPr>
        <w:t>Figure 2E</w:t>
      </w:r>
      <w:r w:rsidRPr="007822E3">
        <w:rPr>
          <w:color w:val="000000"/>
        </w:rPr>
        <w:t xml:space="preserve">). </w:t>
      </w:r>
      <w:r w:rsidRPr="007822E3">
        <w:t>With the described protocol</w:t>
      </w:r>
      <w:r w:rsidRPr="007822E3">
        <w:rPr>
          <w:color w:val="000000"/>
        </w:rPr>
        <w:t xml:space="preserve">, </w:t>
      </w:r>
      <w:r w:rsidRPr="007822E3">
        <w:t>typically ~</w:t>
      </w:r>
      <w:r w:rsidRPr="007822E3">
        <w:rPr>
          <w:color w:val="000000"/>
        </w:rPr>
        <w:t xml:space="preserve">3.5 ± 1.0 </w:t>
      </w:r>
      <w:r w:rsidR="00CF5296" w:rsidRPr="007822E3">
        <w:rPr>
          <w:color w:val="000000"/>
        </w:rPr>
        <w:t>x</w:t>
      </w:r>
      <w:r w:rsidRPr="007822E3">
        <w:rPr>
          <w:color w:val="000000"/>
        </w:rPr>
        <w:t xml:space="preserve"> 10</w:t>
      </w:r>
      <w:r w:rsidRPr="007822E3">
        <w:rPr>
          <w:vertAlign w:val="superscript"/>
        </w:rPr>
        <w:t>8</w:t>
      </w:r>
      <w:r w:rsidRPr="007822E3">
        <w:t xml:space="preserve"> nanoparticles per </w:t>
      </w:r>
      <w:r w:rsidRPr="007822E3">
        <w:rPr>
          <w:color w:val="000000"/>
        </w:rPr>
        <w:t>mL</w:t>
      </w:r>
      <w:r w:rsidRPr="007822E3">
        <w:t xml:space="preserve"> were obtained in </w:t>
      </w:r>
      <w:r w:rsidRPr="007822E3">
        <w:rPr>
          <w:color w:val="000000"/>
        </w:rPr>
        <w:t xml:space="preserve">an exponentially growing culture of </w:t>
      </w:r>
      <w:proofErr w:type="spellStart"/>
      <w:r w:rsidRPr="007822E3">
        <w:rPr>
          <w:i/>
        </w:rPr>
        <w:t>Synechocystis</w:t>
      </w:r>
      <w:proofErr w:type="spellEnd"/>
      <w:r w:rsidRPr="007822E3">
        <w:rPr>
          <w:i/>
        </w:rPr>
        <w:t xml:space="preserve"> </w:t>
      </w:r>
      <w:r w:rsidRPr="007822E3">
        <w:t xml:space="preserve">sp. PCC 6803 </w:t>
      </w:r>
      <w:r w:rsidRPr="007822E3">
        <w:rPr>
          <w:color w:val="000000"/>
        </w:rPr>
        <w:t xml:space="preserve">at an </w:t>
      </w:r>
      <w:r w:rsidRPr="007822E3">
        <w:t>OD</w:t>
      </w:r>
      <w:sdt>
        <w:sdtPr>
          <w:tag w:val="goog_rdk_148"/>
          <w:id w:val="-1752657766"/>
        </w:sdtPr>
        <w:sdtEndPr/>
        <w:sdtContent>
          <w:r w:rsidRPr="007822E3">
            <w:t>730</w:t>
          </w:r>
        </w:sdtContent>
      </w:sdt>
      <w:r w:rsidRPr="007822E3">
        <w:t xml:space="preserve"> of 1.0. B</w:t>
      </w:r>
      <w:r w:rsidRPr="007822E3">
        <w:rPr>
          <w:color w:val="000000"/>
        </w:rPr>
        <w:t xml:space="preserve">iochemical analyses of isolated EVs can be carried out to complement the physical characterization of the isolated vesicles. As an example, </w:t>
      </w:r>
      <w:r w:rsidRPr="007822E3">
        <w:t>purified</w:t>
      </w:r>
      <w:r w:rsidRPr="007822E3">
        <w:rPr>
          <w:color w:val="000000"/>
        </w:rPr>
        <w:t xml:space="preserve"> </w:t>
      </w:r>
      <w:proofErr w:type="spellStart"/>
      <w:r w:rsidRPr="007822E3">
        <w:rPr>
          <w:i/>
          <w:color w:val="000000"/>
        </w:rPr>
        <w:t>Synechocystis</w:t>
      </w:r>
      <w:proofErr w:type="spellEnd"/>
      <w:r w:rsidRPr="007822E3">
        <w:rPr>
          <w:color w:val="000000"/>
        </w:rPr>
        <w:t xml:space="preserve"> sp. PCC 6803 vesicles </w:t>
      </w:r>
      <w:r w:rsidRPr="007822E3">
        <w:t xml:space="preserve">were </w:t>
      </w:r>
      <w:r w:rsidRPr="007822E3">
        <w:rPr>
          <w:color w:val="000000"/>
        </w:rPr>
        <w:t xml:space="preserve">separated on </w:t>
      </w:r>
      <w:r w:rsidRPr="007822E3">
        <w:t xml:space="preserve">an SDS-polyacrylamide gel and stained for lipopolysaccharides (LPS; </w:t>
      </w:r>
      <w:r w:rsidRPr="007822E3">
        <w:rPr>
          <w:b/>
        </w:rPr>
        <w:t>Figure 2F</w:t>
      </w:r>
      <w:r w:rsidRPr="007822E3">
        <w:rPr>
          <w:bCs/>
        </w:rPr>
        <w:t xml:space="preserve">). </w:t>
      </w:r>
      <w:r w:rsidRPr="007822E3">
        <w:rPr>
          <w:color w:val="000000"/>
        </w:rPr>
        <w:t xml:space="preserve">As LPS are specific </w:t>
      </w:r>
      <w:r w:rsidRPr="007822E3">
        <w:t>to</w:t>
      </w:r>
      <w:r w:rsidRPr="007822E3">
        <w:rPr>
          <w:color w:val="000000"/>
        </w:rPr>
        <w:t xml:space="preserve"> the outer membrane</w:t>
      </w:r>
      <w:r w:rsidRPr="007822E3">
        <w:rPr>
          <w:vertAlign w:val="superscript"/>
        </w:rPr>
        <w:t>3</w:t>
      </w:r>
      <w:sdt>
        <w:sdtPr>
          <w:tag w:val="goog_rdk_150"/>
          <w:id w:val="156663693"/>
        </w:sdtPr>
        <w:sdtEndPr/>
        <w:sdtContent>
          <w:r w:rsidRPr="007822E3">
            <w:rPr>
              <w:vertAlign w:val="superscript"/>
            </w:rPr>
            <w:t>2</w:t>
          </w:r>
        </w:sdtContent>
      </w:sdt>
      <w:r w:rsidRPr="007822E3">
        <w:rPr>
          <w:color w:val="000000"/>
        </w:rPr>
        <w:t>, LPS detection can validate the presence of membrane-bound vesicles</w:t>
      </w:r>
      <w:r w:rsidRPr="007822E3">
        <w:t xml:space="preserve"> and</w:t>
      </w:r>
      <w:r w:rsidRPr="007822E3">
        <w:rPr>
          <w:color w:val="000000"/>
        </w:rPr>
        <w:t xml:space="preserve"> serve as a marker for analyzing relative vesicle </w:t>
      </w:r>
      <w:r w:rsidRPr="007822E3">
        <w:t>content between preparations from the same strain</w:t>
      </w:r>
      <w:r w:rsidRPr="007822E3">
        <w:rPr>
          <w:vertAlign w:val="superscript"/>
        </w:rPr>
        <w:t>3</w:t>
      </w:r>
      <w:sdt>
        <w:sdtPr>
          <w:tag w:val="goog_rdk_152"/>
          <w:id w:val="-1796274557"/>
        </w:sdtPr>
        <w:sdtEndPr/>
        <w:sdtContent>
          <w:r w:rsidRPr="007822E3">
            <w:rPr>
              <w:vertAlign w:val="superscript"/>
            </w:rPr>
            <w:t>3</w:t>
          </w:r>
        </w:sdtContent>
      </w:sdt>
      <w:r w:rsidRPr="007822E3">
        <w:t>.</w:t>
      </w:r>
      <w:r w:rsidRPr="007822E3">
        <w:rPr>
          <w:color w:val="000000"/>
        </w:rPr>
        <w:t xml:space="preserve"> </w:t>
      </w:r>
      <w:r w:rsidRPr="007822E3">
        <w:t>I</w:t>
      </w:r>
      <w:r w:rsidRPr="007822E3">
        <w:rPr>
          <w:color w:val="000000"/>
        </w:rPr>
        <w:t xml:space="preserve">nspection of the relative abundance of low </w:t>
      </w:r>
      <w:r w:rsidRPr="007822E3">
        <w:rPr>
          <w:iCs/>
          <w:color w:val="000000"/>
        </w:rPr>
        <w:t>vs</w:t>
      </w:r>
      <w:r w:rsidRPr="007822E3">
        <w:rPr>
          <w:color w:val="000000"/>
        </w:rPr>
        <w:t xml:space="preserve">. high molecular weight LPS can indicate </w:t>
      </w:r>
      <w:r w:rsidRPr="007822E3">
        <w:t>changes in vesicle composition between samples</w:t>
      </w:r>
      <w:r w:rsidRPr="007822E3">
        <w:rPr>
          <w:vertAlign w:val="superscript"/>
        </w:rPr>
        <w:t>3</w:t>
      </w:r>
      <w:sdt>
        <w:sdtPr>
          <w:tag w:val="goog_rdk_154"/>
          <w:id w:val="-8368961"/>
        </w:sdtPr>
        <w:sdtEndPr/>
        <w:sdtContent>
          <w:r w:rsidRPr="007822E3">
            <w:rPr>
              <w:vertAlign w:val="superscript"/>
            </w:rPr>
            <w:t>4</w:t>
          </w:r>
        </w:sdtContent>
      </w:sdt>
      <w:r w:rsidRPr="007822E3">
        <w:rPr>
          <w:vertAlign w:val="superscript"/>
        </w:rPr>
        <w:t>,3</w:t>
      </w:r>
      <w:sdt>
        <w:sdtPr>
          <w:tag w:val="goog_rdk_156"/>
          <w:id w:val="921306078"/>
        </w:sdtPr>
        <w:sdtEndPr/>
        <w:sdtContent>
          <w:r w:rsidRPr="007822E3">
            <w:rPr>
              <w:vertAlign w:val="superscript"/>
            </w:rPr>
            <w:t>5</w:t>
          </w:r>
        </w:sdtContent>
      </w:sdt>
      <w:r w:rsidRPr="007822E3">
        <w:t>.</w:t>
      </w:r>
    </w:p>
    <w:p w14:paraId="0000012C" w14:textId="77777777" w:rsidR="006670C1" w:rsidRPr="007822E3" w:rsidRDefault="006670C1" w:rsidP="007822E3"/>
    <w:p w14:paraId="0000012D" w14:textId="77777777" w:rsidR="006670C1" w:rsidRPr="007822E3" w:rsidRDefault="0019133D" w:rsidP="007822E3">
      <w:pPr>
        <w:rPr>
          <w:b/>
          <w:color w:val="000000"/>
        </w:rPr>
      </w:pPr>
      <w:r w:rsidRPr="007822E3">
        <w:rPr>
          <w:b/>
          <w:color w:val="000000"/>
        </w:rPr>
        <w:t>FIGURE LEGENDS:</w:t>
      </w:r>
    </w:p>
    <w:p w14:paraId="0000012E" w14:textId="77777777" w:rsidR="006670C1" w:rsidRPr="007822E3" w:rsidRDefault="006670C1" w:rsidP="007822E3">
      <w:pPr>
        <w:rPr>
          <w:color w:val="000000"/>
        </w:rPr>
      </w:pPr>
    </w:p>
    <w:bookmarkStart w:id="1" w:name="_heading=h.gjdgxs" w:colFirst="0" w:colLast="0"/>
    <w:bookmarkEnd w:id="1"/>
    <w:p w14:paraId="0000012F" w14:textId="77777777" w:rsidR="006670C1" w:rsidRPr="007822E3" w:rsidRDefault="000F3DFB" w:rsidP="007822E3">
      <w:pPr>
        <w:rPr>
          <w:color w:val="000000"/>
        </w:rPr>
      </w:pPr>
      <w:sdt>
        <w:sdtPr>
          <w:tag w:val="goog_rdk_158"/>
          <w:id w:val="-392664130"/>
        </w:sdtPr>
        <w:sdtEndPr/>
        <w:sdtContent/>
      </w:sdt>
      <w:sdt>
        <w:sdtPr>
          <w:tag w:val="goog_rdk_159"/>
          <w:id w:val="-1444067113"/>
        </w:sdtPr>
        <w:sdtEndPr/>
        <w:sdtContent/>
      </w:sdt>
      <w:r w:rsidR="0019133D" w:rsidRPr="007822E3">
        <w:rPr>
          <w:b/>
          <w:color w:val="000000"/>
        </w:rPr>
        <w:t xml:space="preserve">Figure 1: Experimental procedures used for cyanobacterial EV isolation and characterization. </w:t>
      </w:r>
      <w:r w:rsidR="0019133D" w:rsidRPr="007822E3">
        <w:rPr>
          <w:color w:val="000000"/>
        </w:rPr>
        <w:t>Schematic representations of growing cultures (1) and separation of cyanobacterial biomass from the growth medium (2). Cell-free samples containing vesicles are concentrated (3), and then the EVs are isolated and purified (4). Depending on the application, vesicle preparations can be characterized using one or a combination of transmission electron microscopy (TEM), nanoparticle tracking analysis (NTA), dynamic light scattering (DLS), and lipopolysaccharide (LPS) profiling (5). RT, room temperature.</w:t>
      </w:r>
    </w:p>
    <w:p w14:paraId="00000130" w14:textId="77777777" w:rsidR="006670C1" w:rsidRPr="007822E3" w:rsidRDefault="006670C1" w:rsidP="007822E3">
      <w:pPr>
        <w:rPr>
          <w:color w:val="000000"/>
        </w:rPr>
      </w:pPr>
    </w:p>
    <w:p w14:paraId="00000131" w14:textId="5DBC8C0A" w:rsidR="006670C1" w:rsidRPr="007822E3" w:rsidRDefault="0019133D" w:rsidP="007822E3">
      <w:pPr>
        <w:rPr>
          <w:color w:val="000000"/>
        </w:rPr>
      </w:pPr>
      <w:r w:rsidRPr="007822E3">
        <w:rPr>
          <w:b/>
          <w:color w:val="000000"/>
        </w:rPr>
        <w:t xml:space="preserve">Figure 2: Representative results of the extracellular vesicle isolation and characterization for the cyanobacterium </w:t>
      </w:r>
      <w:proofErr w:type="spellStart"/>
      <w:r w:rsidRPr="007822E3">
        <w:rPr>
          <w:b/>
          <w:i/>
          <w:color w:val="000000"/>
        </w:rPr>
        <w:t>Synechocystis</w:t>
      </w:r>
      <w:proofErr w:type="spellEnd"/>
      <w:r w:rsidRPr="007822E3">
        <w:rPr>
          <w:b/>
          <w:i/>
          <w:color w:val="000000"/>
        </w:rPr>
        <w:t xml:space="preserve"> </w:t>
      </w:r>
      <w:r w:rsidRPr="007822E3">
        <w:rPr>
          <w:b/>
          <w:color w:val="000000"/>
        </w:rPr>
        <w:t xml:space="preserve">sp. PCC 6803. </w:t>
      </w:r>
      <w:r w:rsidRPr="007822E3">
        <w:rPr>
          <w:color w:val="000000"/>
        </w:rPr>
        <w:t>(</w:t>
      </w:r>
      <w:r w:rsidRPr="007822E3">
        <w:rPr>
          <w:b/>
          <w:color w:val="000000"/>
        </w:rPr>
        <w:t>A</w:t>
      </w:r>
      <w:r w:rsidRPr="007822E3">
        <w:rPr>
          <w:color w:val="000000"/>
        </w:rPr>
        <w:t xml:space="preserve">) Photograph of the extracellular vesicle pellet (EVs pellet) obtained after ultracentrifugation of the concentrated cell-free extracellular medium from a 600 mL </w:t>
      </w:r>
      <w:proofErr w:type="spellStart"/>
      <w:r w:rsidRPr="007822E3">
        <w:rPr>
          <w:i/>
          <w:color w:val="000000"/>
        </w:rPr>
        <w:t>Synechocystis</w:t>
      </w:r>
      <w:proofErr w:type="spellEnd"/>
      <w:r w:rsidRPr="007822E3">
        <w:rPr>
          <w:i/>
          <w:color w:val="000000"/>
        </w:rPr>
        <w:t xml:space="preserve"> </w:t>
      </w:r>
      <w:r w:rsidRPr="007822E3">
        <w:rPr>
          <w:color w:val="000000"/>
        </w:rPr>
        <w:t xml:space="preserve">sp. PCC 6803 culture </w:t>
      </w:r>
      <w:r w:rsidRPr="007822E3">
        <w:t>grown</w:t>
      </w:r>
      <w:r w:rsidRPr="007822E3">
        <w:rPr>
          <w:color w:val="000000"/>
        </w:rPr>
        <w:t xml:space="preserve"> to an OD</w:t>
      </w:r>
      <w:sdt>
        <w:sdtPr>
          <w:tag w:val="goog_rdk_160"/>
          <w:id w:val="1054965064"/>
        </w:sdtPr>
        <w:sdtEndPr/>
        <w:sdtContent>
          <w:r w:rsidRPr="007822E3">
            <w:rPr>
              <w:color w:val="000000"/>
            </w:rPr>
            <w:t>730</w:t>
          </w:r>
        </w:sdtContent>
      </w:sdt>
      <w:r w:rsidRPr="007822E3">
        <w:rPr>
          <w:color w:val="000000"/>
        </w:rPr>
        <w:t xml:space="preserve"> of 1.0</w:t>
      </w:r>
      <w:r w:rsidR="00494079" w:rsidRPr="007822E3">
        <w:rPr>
          <w:color w:val="000000"/>
        </w:rPr>
        <w:t>–</w:t>
      </w:r>
      <w:r w:rsidRPr="007822E3">
        <w:rPr>
          <w:color w:val="000000"/>
        </w:rPr>
        <w:t>1.5. Note the typical orange coloration of the vesicle pellet derived from the carotenoids found in the outer membrane. (</w:t>
      </w:r>
      <w:r w:rsidRPr="007822E3">
        <w:rPr>
          <w:b/>
          <w:color w:val="000000"/>
        </w:rPr>
        <w:t>B,C</w:t>
      </w:r>
      <w:r w:rsidRPr="007822E3">
        <w:rPr>
          <w:color w:val="000000"/>
        </w:rPr>
        <w:t>) Transmission electron microscopy (TEM) photographs of negatively-stained (</w:t>
      </w:r>
      <w:r w:rsidRPr="007822E3">
        <w:rPr>
          <w:b/>
          <w:color w:val="000000"/>
        </w:rPr>
        <w:t>B</w:t>
      </w:r>
      <w:r w:rsidRPr="007822E3">
        <w:rPr>
          <w:color w:val="000000"/>
        </w:rPr>
        <w:t>) and ultrathin sections (</w:t>
      </w:r>
      <w:r w:rsidRPr="007822E3">
        <w:rPr>
          <w:b/>
          <w:color w:val="000000"/>
        </w:rPr>
        <w:t>C</w:t>
      </w:r>
      <w:r w:rsidRPr="007822E3">
        <w:rPr>
          <w:color w:val="000000"/>
        </w:rPr>
        <w:t xml:space="preserve">) of </w:t>
      </w:r>
      <w:proofErr w:type="spellStart"/>
      <w:r w:rsidRPr="007822E3">
        <w:rPr>
          <w:i/>
          <w:color w:val="000000"/>
        </w:rPr>
        <w:t>Synechocystis</w:t>
      </w:r>
      <w:proofErr w:type="spellEnd"/>
      <w:r w:rsidRPr="007822E3">
        <w:rPr>
          <w:i/>
          <w:color w:val="000000"/>
        </w:rPr>
        <w:t xml:space="preserve"> </w:t>
      </w:r>
      <w:r w:rsidRPr="007822E3">
        <w:rPr>
          <w:color w:val="000000"/>
        </w:rPr>
        <w:t xml:space="preserve">sp. PCC 6803 vesicle samples. Scale bars: 200 nm and 50 nm, respectively. </w:t>
      </w:r>
      <w:r w:rsidRPr="007822E3">
        <w:t>Samples were visualized</w:t>
      </w:r>
      <w:r w:rsidRPr="007822E3">
        <w:rPr>
          <w:color w:val="000000"/>
        </w:rPr>
        <w:t xml:space="preserve"> on </w:t>
      </w:r>
      <w:r w:rsidRPr="007822E3">
        <w:t>a</w:t>
      </w:r>
      <w:r w:rsidRPr="007822E3">
        <w:rPr>
          <w:color w:val="000000"/>
        </w:rPr>
        <w:t xml:space="preserve"> transmission electron microscope operated at 80 kV.</w:t>
      </w:r>
      <w:r w:rsidRPr="007822E3">
        <w:rPr>
          <w:bCs/>
          <w:color w:val="000000"/>
        </w:rPr>
        <w:t xml:space="preserve"> </w:t>
      </w:r>
      <w:r w:rsidRPr="007822E3">
        <w:rPr>
          <w:color w:val="000000"/>
        </w:rPr>
        <w:t>(</w:t>
      </w:r>
      <w:r w:rsidRPr="007822E3">
        <w:rPr>
          <w:b/>
          <w:color w:val="000000"/>
        </w:rPr>
        <w:t>D</w:t>
      </w:r>
      <w:r w:rsidRPr="007822E3">
        <w:rPr>
          <w:color w:val="000000"/>
        </w:rPr>
        <w:t xml:space="preserve">) Typical dynamic light scattering (DLS) plot depicting the distribution of vesicle volume as a function of vesicle diameter (in nm). Colored lines </w:t>
      </w:r>
      <w:r w:rsidRPr="007822E3">
        <w:t xml:space="preserve">indicate data from </w:t>
      </w:r>
      <w:r w:rsidR="00494079" w:rsidRPr="007822E3">
        <w:rPr>
          <w:color w:val="000000"/>
        </w:rPr>
        <w:t xml:space="preserve">three </w:t>
      </w:r>
      <w:r w:rsidRPr="007822E3">
        <w:rPr>
          <w:color w:val="000000"/>
        </w:rPr>
        <w:t>technical replicate measurements of the same sample. (</w:t>
      </w:r>
      <w:r w:rsidRPr="007822E3">
        <w:rPr>
          <w:b/>
          <w:color w:val="000000"/>
        </w:rPr>
        <w:t>E</w:t>
      </w:r>
      <w:r w:rsidRPr="007822E3">
        <w:rPr>
          <w:color w:val="000000"/>
        </w:rPr>
        <w:t xml:space="preserve">) Representative nanoparticle tracking analysis (NTA) data of </w:t>
      </w:r>
      <w:proofErr w:type="spellStart"/>
      <w:r w:rsidRPr="007822E3">
        <w:rPr>
          <w:i/>
          <w:color w:val="000000"/>
        </w:rPr>
        <w:t>Synechoc</w:t>
      </w:r>
      <w:r w:rsidRPr="007822E3">
        <w:rPr>
          <w:i/>
        </w:rPr>
        <w:t>ystis</w:t>
      </w:r>
      <w:proofErr w:type="spellEnd"/>
      <w:r w:rsidRPr="007822E3">
        <w:rPr>
          <w:i/>
        </w:rPr>
        <w:t xml:space="preserve"> </w:t>
      </w:r>
      <w:r w:rsidRPr="007822E3">
        <w:rPr>
          <w:color w:val="000000"/>
        </w:rPr>
        <w:t>extracellular vesicle size distribution</w:t>
      </w:r>
      <w:r w:rsidRPr="007822E3">
        <w:t xml:space="preserve"> (</w:t>
      </w:r>
      <w:r w:rsidRPr="007822E3">
        <w:rPr>
          <w:color w:val="000000"/>
        </w:rPr>
        <w:t xml:space="preserve">in nm). The </w:t>
      </w:r>
      <w:r w:rsidRPr="007822E3">
        <w:t>b</w:t>
      </w:r>
      <w:r w:rsidRPr="007822E3">
        <w:rPr>
          <w:color w:val="000000"/>
        </w:rPr>
        <w:t xml:space="preserve">lack line indicates the mean of </w:t>
      </w:r>
      <w:r w:rsidR="00494079" w:rsidRPr="007822E3">
        <w:rPr>
          <w:color w:val="000000"/>
        </w:rPr>
        <w:t xml:space="preserve">three </w:t>
      </w:r>
      <w:r w:rsidRPr="007822E3">
        <w:rPr>
          <w:color w:val="000000"/>
        </w:rPr>
        <w:t xml:space="preserve">technical replicates, and the red lines </w:t>
      </w:r>
      <w:r w:rsidRPr="007822E3">
        <w:t xml:space="preserve">represent the </w:t>
      </w:r>
      <w:r w:rsidRPr="007822E3">
        <w:rPr>
          <w:color w:val="000000"/>
        </w:rPr>
        <w:t>standard error of the mean.</w:t>
      </w:r>
      <w:r w:rsidRPr="007822E3">
        <w:rPr>
          <w:bCs/>
          <w:color w:val="000000"/>
        </w:rPr>
        <w:t xml:space="preserve"> </w:t>
      </w:r>
      <w:r w:rsidRPr="007822E3">
        <w:rPr>
          <w:color w:val="000000"/>
        </w:rPr>
        <w:t>(</w:t>
      </w:r>
      <w:r w:rsidRPr="007822E3">
        <w:rPr>
          <w:b/>
          <w:color w:val="000000"/>
        </w:rPr>
        <w:t>F</w:t>
      </w:r>
      <w:r w:rsidRPr="007822E3">
        <w:rPr>
          <w:color w:val="000000"/>
        </w:rPr>
        <w:t>)</w:t>
      </w:r>
      <w:r w:rsidRPr="007822E3">
        <w:rPr>
          <w:bCs/>
          <w:color w:val="000000"/>
        </w:rPr>
        <w:t xml:space="preserve"> </w:t>
      </w:r>
      <w:r w:rsidRPr="007822E3">
        <w:rPr>
          <w:color w:val="000000"/>
        </w:rPr>
        <w:t xml:space="preserve">Lipopolysaccharides (LPS) profile was detected after separating the vesicle preparation by electrophoresis on a 16% (w/v) SDS-polyacrylamide gel and staining with </w:t>
      </w:r>
      <w:r w:rsidRPr="007822E3">
        <w:t>a commercial</w:t>
      </w:r>
      <w:r w:rsidRPr="007822E3">
        <w:rPr>
          <w:color w:val="000000"/>
        </w:rPr>
        <w:t xml:space="preserve"> LPS staining kit. Low- and high-molecular-weight LPS, corresponding to rough- and smooth-LPS forms, respectively, are detectable.</w:t>
      </w:r>
    </w:p>
    <w:p w14:paraId="00000132" w14:textId="77777777" w:rsidR="006670C1" w:rsidRPr="007822E3" w:rsidRDefault="006670C1" w:rsidP="007822E3">
      <w:pPr>
        <w:rPr>
          <w:color w:val="000000"/>
        </w:rPr>
      </w:pPr>
    </w:p>
    <w:p w14:paraId="00000133" w14:textId="6D3EECE0" w:rsidR="006670C1" w:rsidRPr="007822E3" w:rsidRDefault="000F3DFB" w:rsidP="007822E3">
      <w:pPr>
        <w:rPr>
          <w:color w:val="000000"/>
        </w:rPr>
      </w:pPr>
      <w:sdt>
        <w:sdtPr>
          <w:tag w:val="goog_rdk_162"/>
          <w:id w:val="931388900"/>
        </w:sdtPr>
        <w:sdtEndPr/>
        <w:sdtContent/>
      </w:sdt>
      <w:sdt>
        <w:sdtPr>
          <w:tag w:val="goog_rdk_163"/>
          <w:id w:val="-510448608"/>
        </w:sdtPr>
        <w:sdtEndPr/>
        <w:sdtContent/>
      </w:sdt>
      <w:r w:rsidR="0019133D" w:rsidRPr="007822E3">
        <w:rPr>
          <w:b/>
          <w:color w:val="000000"/>
        </w:rPr>
        <w:t>Supplementary File 1: Equation to calculate r</w:t>
      </w:r>
      <w:r w:rsidR="0019133D" w:rsidRPr="007822E3">
        <w:rPr>
          <w:color w:val="000000"/>
        </w:rPr>
        <w:t>. The number of vesicles produced per cell per generation between two points during exponential growth (typically the beginning and end of the time</w:t>
      </w:r>
      <w:r w:rsidR="00C80B76" w:rsidRPr="007822E3">
        <w:rPr>
          <w:color w:val="000000"/>
        </w:rPr>
        <w:t xml:space="preserve"> </w:t>
      </w:r>
      <w:r w:rsidR="0019133D" w:rsidRPr="007822E3">
        <w:rPr>
          <w:color w:val="000000"/>
        </w:rPr>
        <w:t xml:space="preserve">course) </w:t>
      </w:r>
      <w:r w:rsidR="00C80B76" w:rsidRPr="007822E3">
        <w:t>is</w:t>
      </w:r>
      <w:r w:rsidR="00C80B76" w:rsidRPr="007822E3">
        <w:rPr>
          <w:color w:val="000000"/>
        </w:rPr>
        <w:t xml:space="preserve"> </w:t>
      </w:r>
      <w:r w:rsidR="0019133D" w:rsidRPr="007822E3">
        <w:rPr>
          <w:color w:val="000000"/>
        </w:rPr>
        <w:t>determined using this equation.</w:t>
      </w:r>
    </w:p>
    <w:p w14:paraId="00000134" w14:textId="77777777" w:rsidR="006670C1" w:rsidRPr="007822E3" w:rsidRDefault="006670C1" w:rsidP="007822E3">
      <w:pPr>
        <w:rPr>
          <w:b/>
          <w:color w:val="000000"/>
        </w:rPr>
      </w:pPr>
    </w:p>
    <w:p w14:paraId="00000135" w14:textId="77777777" w:rsidR="006670C1" w:rsidRPr="007822E3" w:rsidRDefault="0019133D" w:rsidP="007822E3">
      <w:pPr>
        <w:rPr>
          <w:b/>
          <w:color w:val="000000"/>
        </w:rPr>
      </w:pPr>
      <w:r w:rsidRPr="007822E3">
        <w:rPr>
          <w:b/>
          <w:color w:val="000000"/>
        </w:rPr>
        <w:t>DISCUSSION:</w:t>
      </w:r>
    </w:p>
    <w:p w14:paraId="00000136" w14:textId="77777777" w:rsidR="006670C1" w:rsidRPr="007822E3" w:rsidRDefault="006670C1" w:rsidP="007822E3">
      <w:pPr>
        <w:rPr>
          <w:b/>
          <w:color w:val="000000"/>
        </w:rPr>
      </w:pPr>
    </w:p>
    <w:p w14:paraId="00000137" w14:textId="77777777" w:rsidR="006670C1" w:rsidRPr="007822E3" w:rsidRDefault="0019133D" w:rsidP="007822E3">
      <w:pPr>
        <w:rPr>
          <w:b/>
          <w:color w:val="000000"/>
        </w:rPr>
      </w:pPr>
      <w:r w:rsidRPr="007822E3">
        <w:rPr>
          <w:b/>
          <w:color w:val="000000"/>
        </w:rPr>
        <w:t xml:space="preserve">General </w:t>
      </w:r>
      <w:r w:rsidRPr="007822E3">
        <w:rPr>
          <w:b/>
        </w:rPr>
        <w:t>c</w:t>
      </w:r>
      <w:r w:rsidRPr="007822E3">
        <w:rPr>
          <w:b/>
          <w:color w:val="000000"/>
        </w:rPr>
        <w:t>onsiderations</w:t>
      </w:r>
    </w:p>
    <w:p w14:paraId="00000138" w14:textId="769523F5" w:rsidR="006670C1" w:rsidRPr="007822E3" w:rsidRDefault="0019133D" w:rsidP="007822E3">
      <w:pPr>
        <w:rPr>
          <w:color w:val="000000"/>
        </w:rPr>
      </w:pPr>
      <w:r w:rsidRPr="007822E3">
        <w:rPr>
          <w:color w:val="000000"/>
        </w:rPr>
        <w:t>The protocol (</w:t>
      </w:r>
      <w:r w:rsidRPr="007822E3">
        <w:rPr>
          <w:b/>
          <w:color w:val="000000"/>
        </w:rPr>
        <w:t>Figure 1</w:t>
      </w:r>
      <w:r w:rsidRPr="007822E3">
        <w:rPr>
          <w:color w:val="000000"/>
        </w:rPr>
        <w:t xml:space="preserve">) is presented as a set of options to highlight that there is no 'one-size-fits-all' method for working with cyanobacterial extracellular vesicles. Interested researchers can utilize the sections of this protocol that are compatible and appropriate for their particular model organism, experimental questions/goals, and equipment availability. All vesicle isolation approaches involve trade-offs and will unavoidably result in some degree of bias. While one should seek to minimize this whenever possible, the most crucial consideration is to ensure that </w:t>
      </w:r>
      <w:r w:rsidRPr="007822E3">
        <w:t xml:space="preserve">the detailed </w:t>
      </w:r>
      <w:r w:rsidRPr="007822E3">
        <w:rPr>
          <w:color w:val="000000"/>
        </w:rPr>
        <w:t>methodology</w:t>
      </w:r>
      <w:r w:rsidRPr="007822E3">
        <w:t xml:space="preserve"> used is</w:t>
      </w:r>
      <w:r w:rsidRPr="007822E3">
        <w:rPr>
          <w:color w:val="000000"/>
        </w:rPr>
        <w:t xml:space="preserve"> reported according to appropriate MISEV guidelines</w:t>
      </w:r>
      <w:r w:rsidRPr="007822E3">
        <w:rPr>
          <w:color w:val="000000"/>
          <w:vertAlign w:val="superscript"/>
        </w:rPr>
        <w:t>3</w:t>
      </w:r>
      <w:sdt>
        <w:sdtPr>
          <w:tag w:val="goog_rdk_164"/>
          <w:id w:val="1797721426"/>
        </w:sdtPr>
        <w:sdtEndPr/>
        <w:sdtContent>
          <w:r w:rsidRPr="007822E3">
            <w:rPr>
              <w:color w:val="000000"/>
              <w:vertAlign w:val="superscript"/>
            </w:rPr>
            <w:t>6</w:t>
          </w:r>
        </w:sdtContent>
      </w:sdt>
      <w:r w:rsidR="00C24F05" w:rsidRPr="007822E3">
        <w:t>.</w:t>
      </w:r>
    </w:p>
    <w:p w14:paraId="00000139" w14:textId="77777777" w:rsidR="006670C1" w:rsidRPr="007822E3" w:rsidRDefault="006670C1" w:rsidP="007822E3">
      <w:pPr>
        <w:rPr>
          <w:b/>
          <w:color w:val="000000"/>
        </w:rPr>
      </w:pPr>
    </w:p>
    <w:p w14:paraId="0000013A" w14:textId="77777777" w:rsidR="006670C1" w:rsidRPr="007822E3" w:rsidRDefault="0019133D" w:rsidP="007822E3">
      <w:pPr>
        <w:rPr>
          <w:b/>
          <w:color w:val="000000"/>
        </w:rPr>
      </w:pPr>
      <w:r w:rsidRPr="007822E3">
        <w:rPr>
          <w:b/>
          <w:color w:val="000000"/>
        </w:rPr>
        <w:t xml:space="preserve">Culture </w:t>
      </w:r>
      <w:r w:rsidRPr="007822E3">
        <w:rPr>
          <w:b/>
        </w:rPr>
        <w:t>growth</w:t>
      </w:r>
    </w:p>
    <w:p w14:paraId="0000013B" w14:textId="00F5DFCA" w:rsidR="006670C1" w:rsidRPr="007822E3" w:rsidRDefault="0019133D" w:rsidP="007822E3">
      <w:pPr>
        <w:rPr>
          <w:b/>
          <w:color w:val="000000"/>
        </w:rPr>
      </w:pPr>
      <w:r w:rsidRPr="007822E3">
        <w:t xml:space="preserve">Cyanobacterial cultures can be readily obtained from one of the many culture collections available worldwide. A few examples are the </w:t>
      </w:r>
      <w:proofErr w:type="spellStart"/>
      <w:r w:rsidRPr="007822E3">
        <w:t>Roscoff</w:t>
      </w:r>
      <w:proofErr w:type="spellEnd"/>
      <w:r w:rsidRPr="007822E3">
        <w:t xml:space="preserve"> Culture Collection (Station </w:t>
      </w:r>
      <w:proofErr w:type="spellStart"/>
      <w:r w:rsidRPr="007822E3">
        <w:t>Biologique</w:t>
      </w:r>
      <w:proofErr w:type="spellEnd"/>
      <w:r w:rsidRPr="007822E3">
        <w:t xml:space="preserve"> de </w:t>
      </w:r>
      <w:proofErr w:type="spellStart"/>
      <w:r w:rsidRPr="007822E3">
        <w:t>Roscoff</w:t>
      </w:r>
      <w:proofErr w:type="spellEnd"/>
      <w:r w:rsidRPr="007822E3">
        <w:t xml:space="preserve">, France), the Pasteur Culture Collection (Institute Pasteur, Paris, France), and the </w:t>
      </w:r>
      <w:proofErr w:type="spellStart"/>
      <w:r w:rsidRPr="007822E3">
        <w:t>Provasoli-Guillard</w:t>
      </w:r>
      <w:proofErr w:type="spellEnd"/>
      <w:r w:rsidRPr="007822E3">
        <w:t xml:space="preserve"> National Center for Marine Algae and Microbiota (NCMA, Maine, USA). The cyanobacterial strain of choice must be cultivated in the appropriate medium and environmental conditions, </w:t>
      </w:r>
      <w:r w:rsidR="0024750C" w:rsidRPr="007822E3">
        <w:t>varying</w:t>
      </w:r>
      <w:r w:rsidRPr="007822E3">
        <w:t xml:space="preserve"> significantly among different strains. A list of commonly used media for cyanobacterial cultivation can be found at culture collection websites or other publications</w:t>
      </w:r>
      <w:r w:rsidR="00926F75" w:rsidRPr="007822E3">
        <w:rPr>
          <w:vertAlign w:val="superscript"/>
        </w:rPr>
        <w:t>37</w:t>
      </w:r>
      <w:r w:rsidR="00A31164" w:rsidRPr="007822E3">
        <w:rPr>
          <w:vertAlign w:val="superscript"/>
        </w:rPr>
        <w:t>–</w:t>
      </w:r>
      <w:r w:rsidR="00926F75" w:rsidRPr="007822E3">
        <w:rPr>
          <w:vertAlign w:val="superscript"/>
        </w:rPr>
        <w:t>39</w:t>
      </w:r>
      <w:r w:rsidR="00926F75" w:rsidRPr="007822E3">
        <w:t>.</w:t>
      </w:r>
    </w:p>
    <w:p w14:paraId="0000013C" w14:textId="7396F902" w:rsidR="006670C1" w:rsidRPr="007822E3" w:rsidRDefault="006670C1" w:rsidP="007822E3">
      <w:pPr>
        <w:rPr>
          <w:color w:val="000000"/>
        </w:rPr>
      </w:pPr>
    </w:p>
    <w:p w14:paraId="0000013D" w14:textId="2C878635" w:rsidR="006670C1" w:rsidRPr="007822E3" w:rsidRDefault="0019133D" w:rsidP="007822E3">
      <w:pPr>
        <w:rPr>
          <w:color w:val="000000"/>
        </w:rPr>
      </w:pPr>
      <w:r w:rsidRPr="007822E3">
        <w:rPr>
          <w:color w:val="000000"/>
        </w:rPr>
        <w:t xml:space="preserve">Working with cyanobacterial extracellular vesicles presents some unique challenges compared with the methodologies reported for many typical model laboratory heterotrophs. Cyanobacterial </w:t>
      </w:r>
      <w:r w:rsidRPr="007822E3">
        <w:t xml:space="preserve">cultures have vesicle </w:t>
      </w:r>
      <w:r w:rsidRPr="007822E3">
        <w:rPr>
          <w:color w:val="000000"/>
        </w:rPr>
        <w:t xml:space="preserve">concentrations of orders of </w:t>
      </w:r>
      <w:r w:rsidRPr="007822E3">
        <w:t>magnitude</w:t>
      </w:r>
      <w:r w:rsidRPr="007822E3">
        <w:rPr>
          <w:color w:val="000000"/>
        </w:rPr>
        <w:t xml:space="preserve"> lower </w:t>
      </w:r>
      <w:r w:rsidRPr="007822E3">
        <w:t>than</w:t>
      </w:r>
      <w:r w:rsidRPr="007822E3">
        <w:rPr>
          <w:color w:val="000000"/>
        </w:rPr>
        <w:t xml:space="preserve"> those found </w:t>
      </w:r>
      <w:r w:rsidRPr="007822E3">
        <w:t xml:space="preserve">in </w:t>
      </w:r>
      <w:r w:rsidRPr="007822E3">
        <w:rPr>
          <w:color w:val="000000"/>
        </w:rPr>
        <w:t xml:space="preserve">other </w:t>
      </w:r>
      <w:r w:rsidRPr="007822E3">
        <w:t xml:space="preserve">microbes such as </w:t>
      </w:r>
      <w:r w:rsidRPr="007822E3">
        <w:rPr>
          <w:i/>
          <w:color w:val="000000"/>
        </w:rPr>
        <w:t>Escherichia coli</w:t>
      </w:r>
      <w:r w:rsidRPr="007822E3">
        <w:rPr>
          <w:vertAlign w:val="superscript"/>
        </w:rPr>
        <w:t>14,16,</w:t>
      </w:r>
      <w:sdt>
        <w:sdtPr>
          <w:tag w:val="goog_rdk_170"/>
          <w:id w:val="1222257721"/>
        </w:sdtPr>
        <w:sdtEndPr/>
        <w:sdtContent>
          <w:r w:rsidRPr="007822E3">
            <w:rPr>
              <w:vertAlign w:val="superscript"/>
            </w:rPr>
            <w:t>40</w:t>
          </w:r>
        </w:sdtContent>
      </w:sdt>
      <w:r w:rsidR="00D81907" w:rsidRPr="007822E3">
        <w:t xml:space="preserve">. </w:t>
      </w:r>
      <w:r w:rsidRPr="007822E3">
        <w:rPr>
          <w:color w:val="000000"/>
        </w:rPr>
        <w:t>Th</w:t>
      </w:r>
      <w:r w:rsidRPr="007822E3">
        <w:t xml:space="preserve">ese differences, presumably arising from lower cell densities and/or vesicle production rates, mean that </w:t>
      </w:r>
      <w:r w:rsidRPr="007822E3">
        <w:rPr>
          <w:color w:val="000000"/>
        </w:rPr>
        <w:t>relatively large cultures (~1</w:t>
      </w:r>
      <w:r w:rsidR="00A31164" w:rsidRPr="007822E3">
        <w:rPr>
          <w:color w:val="000000"/>
        </w:rPr>
        <w:t>–</w:t>
      </w:r>
      <w:r w:rsidRPr="007822E3">
        <w:rPr>
          <w:color w:val="000000"/>
        </w:rPr>
        <w:t xml:space="preserve">20 L or more) may be required to yield sufficient material for bulk analyses. Thus, researchers are encouraged to test vesicle yields from smaller-scale cultures </w:t>
      </w:r>
      <w:r w:rsidRPr="007822E3">
        <w:t xml:space="preserve">to </w:t>
      </w:r>
      <w:r w:rsidRPr="007822E3">
        <w:rPr>
          <w:color w:val="000000"/>
        </w:rPr>
        <w:t>determine how much material will be necessary to achieve their desired end goals. The importance of establishing whether the media used for the experiment has a detectable particulate background also needs to be stressed before be</w:t>
      </w:r>
      <w:r w:rsidRPr="007822E3">
        <w:t>ginning any experiment</w:t>
      </w:r>
      <w:r w:rsidRPr="007822E3">
        <w:rPr>
          <w:color w:val="000000"/>
        </w:rPr>
        <w:t>, as that material can potentially confound vesicle population quantification, reduce the sensitivity of vesicle concentration/size measurements, or contaminate the final vesicle preparations.</w:t>
      </w:r>
    </w:p>
    <w:p w14:paraId="0000013E" w14:textId="77777777" w:rsidR="006670C1" w:rsidRPr="007822E3" w:rsidRDefault="006670C1" w:rsidP="007822E3">
      <w:pPr>
        <w:rPr>
          <w:color w:val="000000"/>
        </w:rPr>
      </w:pPr>
    </w:p>
    <w:p w14:paraId="0000013F" w14:textId="0F80DF6E" w:rsidR="006670C1" w:rsidRPr="007822E3" w:rsidRDefault="0019133D" w:rsidP="007822E3">
      <w:pPr>
        <w:rPr>
          <w:color w:val="000000"/>
        </w:rPr>
      </w:pPr>
      <w:r w:rsidRPr="007822E3">
        <w:t>Another challenge for the field is that n</w:t>
      </w:r>
      <w:r w:rsidRPr="007822E3">
        <w:rPr>
          <w:color w:val="000000"/>
        </w:rPr>
        <w:t xml:space="preserve">ot all cyanobacteria grow well, or at all, in pure culture. Until rendered axenic, interpretations of physical vesicle characteristics, production rates, or contents cannot necessarily lead to clear conclusions about vesicles produced by any one strain in the community. Researchers are also advised to consider what other types of particles could be present and potentially confused with vesicles by specific nanoparticle analysis tools, which cannot </w:t>
      </w:r>
      <w:r w:rsidRPr="007822E3">
        <w:t>necessarily</w:t>
      </w:r>
      <w:r w:rsidRPr="007822E3">
        <w:rPr>
          <w:color w:val="000000"/>
        </w:rPr>
        <w:t xml:space="preserve"> discriminate between different particle types. For instance, it may be essential to verify that the strain being used lacks a prophage, either </w:t>
      </w:r>
      <w:r w:rsidRPr="007822E3">
        <w:rPr>
          <w:i/>
          <w:color w:val="000000"/>
        </w:rPr>
        <w:t>via</w:t>
      </w:r>
      <w:r w:rsidRPr="007822E3">
        <w:rPr>
          <w:color w:val="000000"/>
        </w:rPr>
        <w:t xml:space="preserve"> genome sequencing, induction assays, or other means or does not re</w:t>
      </w:r>
      <w:r w:rsidRPr="007822E3">
        <w:t>lease other types of particulate matter</w:t>
      </w:r>
      <w:r w:rsidRPr="007822E3">
        <w:rPr>
          <w:color w:val="000000"/>
        </w:rPr>
        <w:t xml:space="preserve">. In our experience, most cyanobacterial vesicles are &lt;0.2 µm in diameter, but when looking at a new strain or growth condition, one should </w:t>
      </w:r>
      <w:r w:rsidRPr="007822E3">
        <w:t>confirm</w:t>
      </w:r>
      <w:r w:rsidRPr="007822E3">
        <w:rPr>
          <w:color w:val="000000"/>
        </w:rPr>
        <w:t xml:space="preserve"> whether using a 0.45 µm pore-size filter alters the size distribution of purified particles.</w:t>
      </w:r>
    </w:p>
    <w:p w14:paraId="00000140" w14:textId="77777777" w:rsidR="006670C1" w:rsidRPr="007822E3" w:rsidRDefault="006670C1" w:rsidP="007822E3">
      <w:pPr>
        <w:rPr>
          <w:color w:val="000000"/>
        </w:rPr>
      </w:pPr>
    </w:p>
    <w:p w14:paraId="00000141" w14:textId="0299C861" w:rsidR="006670C1" w:rsidRPr="007822E3" w:rsidRDefault="000F3DFB" w:rsidP="007822E3">
      <w:sdt>
        <w:sdtPr>
          <w:tag w:val="goog_rdk_173"/>
          <w:id w:val="-613519463"/>
        </w:sdtPr>
        <w:sdtEndPr/>
        <w:sdtContent/>
      </w:sdt>
      <w:sdt>
        <w:sdtPr>
          <w:tag w:val="goog_rdk_174"/>
          <w:id w:val="-1917324074"/>
        </w:sdtPr>
        <w:sdtEndPr/>
        <w:sdtContent/>
      </w:sdt>
      <w:r w:rsidR="0019133D" w:rsidRPr="007822E3">
        <w:t xml:space="preserve">Many aspects of culture conditions can influence vesicle production and </w:t>
      </w:r>
      <w:sdt>
        <w:sdtPr>
          <w:tag w:val="goog_rdk_175"/>
          <w:id w:val="705071406"/>
        </w:sdtPr>
        <w:sdtEndPr/>
        <w:sdtContent>
          <w:r w:rsidR="00ED6BA6" w:rsidRPr="007822E3">
            <w:t>its</w:t>
          </w:r>
          <w:r w:rsidR="0019133D" w:rsidRPr="007822E3">
            <w:t xml:space="preserve"> contents</w:t>
          </w:r>
        </w:sdtContent>
      </w:sdt>
      <w:r w:rsidR="00FB5276" w:rsidRPr="007822E3">
        <w:rPr>
          <w:vertAlign w:val="superscript"/>
        </w:rPr>
        <w:t>41</w:t>
      </w:r>
      <w:r w:rsidR="00A31164" w:rsidRPr="007822E3">
        <w:rPr>
          <w:vertAlign w:val="superscript"/>
        </w:rPr>
        <w:t>–</w:t>
      </w:r>
      <w:r w:rsidR="00FB5276" w:rsidRPr="007822E3">
        <w:rPr>
          <w:vertAlign w:val="superscript"/>
        </w:rPr>
        <w:t>42</w:t>
      </w:r>
      <w:r w:rsidR="00FB5276" w:rsidRPr="007822E3">
        <w:t xml:space="preserve">. </w:t>
      </w:r>
      <w:r w:rsidR="0019133D" w:rsidRPr="007822E3">
        <w:t>Thus,</w:t>
      </w:r>
      <w:r w:rsidR="0019133D" w:rsidRPr="007822E3">
        <w:rPr>
          <w:color w:val="000000"/>
        </w:rPr>
        <w:t xml:space="preserve"> </w:t>
      </w:r>
      <w:r w:rsidR="0019133D" w:rsidRPr="007822E3">
        <w:t xml:space="preserve">the physical and chemical conditions used for culture growth (including light irradiance, temperature, and media composition) need to be documented </w:t>
      </w:r>
      <w:r w:rsidR="0019133D" w:rsidRPr="007822E3">
        <w:rPr>
          <w:color w:val="000000"/>
        </w:rPr>
        <w:t xml:space="preserve">and controlled to the degree possible </w:t>
      </w:r>
      <w:r w:rsidR="0019133D" w:rsidRPr="007822E3">
        <w:t>to ensure the reproducibility of results</w:t>
      </w:r>
      <w:r w:rsidR="0019133D" w:rsidRPr="007822E3">
        <w:rPr>
          <w:color w:val="000000"/>
        </w:rPr>
        <w:t xml:space="preserve">. </w:t>
      </w:r>
      <w:r w:rsidR="0019133D" w:rsidRPr="007822E3">
        <w:t>A</w:t>
      </w:r>
      <w:r w:rsidR="0019133D" w:rsidRPr="007822E3">
        <w:rPr>
          <w:color w:val="000000"/>
        </w:rPr>
        <w:t>ny chemical analysis of vesicle contents must account for background composition, particularly when carrying out '-omics' style high-throughput analyses. This can be especially critical when using undefined media, such as those based on a natural seawater background or supplemented with yeast extract or tryptone. Using a defined growth medium may be preferable depending on the experimental goals</w:t>
      </w:r>
      <w:r w:rsidR="0019133D" w:rsidRPr="007822E3">
        <w:t>.</w:t>
      </w:r>
    </w:p>
    <w:p w14:paraId="00000142" w14:textId="77777777" w:rsidR="006670C1" w:rsidRPr="007822E3" w:rsidRDefault="006670C1" w:rsidP="007822E3">
      <w:pPr>
        <w:rPr>
          <w:color w:val="000000"/>
        </w:rPr>
      </w:pPr>
    </w:p>
    <w:p w14:paraId="00000143" w14:textId="60A8F0DA" w:rsidR="006670C1" w:rsidRPr="007822E3" w:rsidRDefault="0019133D" w:rsidP="007822E3">
      <w:pPr>
        <w:rPr>
          <w:color w:val="000000"/>
        </w:rPr>
      </w:pPr>
      <w:r w:rsidRPr="007822E3">
        <w:rPr>
          <w:color w:val="000000"/>
        </w:rPr>
        <w:t>Researchers need to carefully monitor culture growth dynamics at regular intervals to ensure that they know where in the growth phase a given batch culture is and not just collect samples after an arbitrary amount of time. Vesicle composition can vary across growth phases, particularly between exponential and stationary phase</w:t>
      </w:r>
      <w:r w:rsidR="005A40FB" w:rsidRPr="007822E3">
        <w:rPr>
          <w:color w:val="000000"/>
        </w:rPr>
        <w:t>s</w:t>
      </w:r>
      <w:r w:rsidR="005A40FB" w:rsidRPr="007822E3">
        <w:rPr>
          <w:color w:val="000000"/>
          <w:vertAlign w:val="superscript"/>
        </w:rPr>
        <w:t>41</w:t>
      </w:r>
      <w:r w:rsidR="009156FE" w:rsidRPr="007822E3">
        <w:rPr>
          <w:color w:val="000000"/>
          <w:vertAlign w:val="superscript"/>
        </w:rPr>
        <w:t>–</w:t>
      </w:r>
      <w:r w:rsidR="005A40FB" w:rsidRPr="007822E3">
        <w:rPr>
          <w:color w:val="000000"/>
          <w:vertAlign w:val="superscript"/>
        </w:rPr>
        <w:t>42</w:t>
      </w:r>
      <w:r w:rsidR="005A40FB" w:rsidRPr="007822E3">
        <w:rPr>
          <w:color w:val="000000"/>
        </w:rPr>
        <w:t xml:space="preserve">. </w:t>
      </w:r>
      <w:r w:rsidRPr="007822E3">
        <w:rPr>
          <w:color w:val="000000"/>
        </w:rPr>
        <w:t xml:space="preserve">For instance, </w:t>
      </w:r>
      <w:r w:rsidR="00E51A27" w:rsidRPr="007822E3">
        <w:rPr>
          <w:color w:val="000000"/>
        </w:rPr>
        <w:t>at least some fraction of vesicles sampled in the stationary phase</w:t>
      </w:r>
      <w:r w:rsidRPr="007822E3">
        <w:rPr>
          <w:color w:val="000000"/>
        </w:rPr>
        <w:t xml:space="preserve"> may arise from a different cellular mechanism, such as cell lysis, that will occur during exponential growth. While this may still be of great biological interest, it is essential to know the sample. If a cyanobacterial culture reaches the desired growth phase at a time when it is not possible to proceed directly to sample concentration, separating the cells from the &lt;0.2 µm fraction immediately (with centrifugation and/or direct 0.2 µm filtration)</w:t>
      </w:r>
      <w:r w:rsidR="009156FE" w:rsidRPr="007822E3">
        <w:rPr>
          <w:color w:val="000000"/>
        </w:rPr>
        <w:t>,</w:t>
      </w:r>
      <w:r w:rsidRPr="007822E3">
        <w:rPr>
          <w:color w:val="000000"/>
        </w:rPr>
        <w:t xml:space="preserve"> and then storing the cell-free filtrate at 4 °C is recommended. The material can be stored in this way for days with little to no noticeable impact on the concentration or size distribution of vesicles.</w:t>
      </w:r>
    </w:p>
    <w:p w14:paraId="00000144" w14:textId="77777777" w:rsidR="006670C1" w:rsidRPr="007822E3" w:rsidRDefault="006670C1" w:rsidP="007822E3">
      <w:pPr>
        <w:rPr>
          <w:color w:val="000000"/>
        </w:rPr>
      </w:pPr>
    </w:p>
    <w:p w14:paraId="00000145" w14:textId="77777777" w:rsidR="006670C1" w:rsidRPr="007822E3" w:rsidRDefault="0019133D" w:rsidP="007822E3">
      <w:pPr>
        <w:rPr>
          <w:b/>
        </w:rPr>
      </w:pPr>
      <w:r w:rsidRPr="007822E3">
        <w:rPr>
          <w:b/>
          <w:color w:val="000000"/>
        </w:rPr>
        <w:t>Vesicle purifications</w:t>
      </w:r>
    </w:p>
    <w:p w14:paraId="00000146" w14:textId="77777777" w:rsidR="006670C1" w:rsidRPr="007822E3" w:rsidRDefault="0019133D" w:rsidP="007822E3">
      <w:pPr>
        <w:rPr>
          <w:color w:val="000000"/>
        </w:rPr>
      </w:pPr>
      <w:r w:rsidRPr="007822E3">
        <w:rPr>
          <w:color w:val="000000"/>
        </w:rPr>
        <w:t xml:space="preserve">The frequent need to isolate vesicles from significant volume cultures is vital in the cyanobacterial vesicle isolation workflow. When working with larger volumes of material, the vesicles will need to be concentrated before downstream separation workflows. </w:t>
      </w:r>
      <w:r w:rsidRPr="007822E3">
        <w:t xml:space="preserve">Concentrators (tangential flow filter membranes or centrifugal columns) with a nominal molecular weight limit of 100 </w:t>
      </w:r>
      <w:proofErr w:type="spellStart"/>
      <w:r w:rsidRPr="007822E3">
        <w:t>kDa</w:t>
      </w:r>
      <w:proofErr w:type="spellEnd"/>
      <w:r w:rsidRPr="007822E3">
        <w:t xml:space="preserve"> are generally advised, as they allow separation from soluble material with low molecular weight while keeping concentration times reasonable, but 30 </w:t>
      </w:r>
      <w:proofErr w:type="spellStart"/>
      <w:r w:rsidRPr="007822E3">
        <w:t>kDa</w:t>
      </w:r>
      <w:proofErr w:type="spellEnd"/>
      <w:r w:rsidRPr="007822E3">
        <w:t xml:space="preserve"> filters are also frequently used with success. </w:t>
      </w:r>
      <w:r w:rsidRPr="007822E3">
        <w:rPr>
          <w:color w:val="000000"/>
        </w:rPr>
        <w:t>While several non-ultracentrifugation-based methods of purifying vesicles (e.g., size exclusion chromatography, microfluidic-based systems, affinity-capture techniques, and precipitation-based approaches) are becoming popular in the extracellular vesicle field, in our experience, these approaches can result in decreased yields and are typically incompatible with the culture volumes needed.</w:t>
      </w:r>
    </w:p>
    <w:p w14:paraId="00000147" w14:textId="77777777" w:rsidR="006670C1" w:rsidRPr="007822E3" w:rsidRDefault="006670C1" w:rsidP="007822E3">
      <w:pPr>
        <w:rPr>
          <w:color w:val="000000"/>
        </w:rPr>
      </w:pPr>
    </w:p>
    <w:p w14:paraId="00000148" w14:textId="4C2CBD34" w:rsidR="006670C1" w:rsidRPr="007822E3" w:rsidRDefault="0019133D" w:rsidP="007822E3">
      <w:pPr>
        <w:rPr>
          <w:color w:val="000000"/>
        </w:rPr>
      </w:pPr>
      <w:r w:rsidRPr="007822E3">
        <w:t>R</w:t>
      </w:r>
      <w:r w:rsidRPr="007822E3">
        <w:rPr>
          <w:color w:val="000000"/>
        </w:rPr>
        <w:t>esearchers need to consider the composition of the iodixanol background and the wash/resuspension buffers used during vesicle puri</w:t>
      </w:r>
      <w:r w:rsidRPr="007822E3">
        <w:t xml:space="preserve">fication to ensure that they are compatible with </w:t>
      </w:r>
      <w:r w:rsidRPr="007822E3">
        <w:rPr>
          <w:color w:val="000000"/>
        </w:rPr>
        <w:t xml:space="preserve">the desired downstream applications. In </w:t>
      </w:r>
      <w:r w:rsidRPr="007822E3">
        <w:t>many</w:t>
      </w:r>
      <w:r w:rsidRPr="007822E3">
        <w:rPr>
          <w:color w:val="000000"/>
        </w:rPr>
        <w:t xml:space="preserve"> cases, </w:t>
      </w:r>
      <w:r w:rsidRPr="007822E3">
        <w:t>t</w:t>
      </w:r>
      <w:r w:rsidRPr="007822E3">
        <w:rPr>
          <w:color w:val="000000"/>
        </w:rPr>
        <w:t xml:space="preserve">he final vesicle sample can be resuspended in growth media or a defined buffer comparable in </w:t>
      </w:r>
      <w:r w:rsidRPr="007822E3">
        <w:t>composition</w:t>
      </w:r>
      <w:r w:rsidRPr="007822E3">
        <w:rPr>
          <w:color w:val="000000"/>
        </w:rPr>
        <w:t xml:space="preserve"> to the </w:t>
      </w:r>
      <w:r w:rsidRPr="007822E3">
        <w:t xml:space="preserve">growth </w:t>
      </w:r>
      <w:r w:rsidRPr="007822E3">
        <w:rPr>
          <w:color w:val="000000"/>
        </w:rPr>
        <w:t>medi</w:t>
      </w:r>
      <w:r w:rsidRPr="007822E3">
        <w:t>um (e.g.</w:t>
      </w:r>
      <w:r w:rsidR="009F4B50" w:rsidRPr="007822E3">
        <w:t>,</w:t>
      </w:r>
      <w:r w:rsidRPr="007822E3">
        <w:t xml:space="preserve"> natural vs. artificial seawater). However, this may not be possible with marine cyanobacterial vesicles</w:t>
      </w:r>
      <w:r w:rsidR="009F4B50" w:rsidRPr="007822E3">
        <w:t>,</w:t>
      </w:r>
      <w:r w:rsidRPr="007822E3">
        <w:t xml:space="preserve"> which will require further experimental manipulation for analysis, as high salt concentrations similar to seawater levels can inhibit many enzymatic reactions. In such cases, </w:t>
      </w:r>
      <w:r w:rsidRPr="007822E3">
        <w:rPr>
          <w:color w:val="000000"/>
        </w:rPr>
        <w:t>standard laboratory buffers such as 0.2 µm filtered, 1x PBS typically work well for m</w:t>
      </w:r>
      <w:r w:rsidRPr="007822E3">
        <w:t xml:space="preserve">aintaining the stability of marine cyanobacterial vesicles </w:t>
      </w:r>
      <w:r w:rsidRPr="007822E3">
        <w:rPr>
          <w:color w:val="000000"/>
        </w:rPr>
        <w:t xml:space="preserve">and can be more compatible with </w:t>
      </w:r>
      <w:r w:rsidRPr="007822E3">
        <w:t xml:space="preserve">downstream </w:t>
      </w:r>
      <w:r w:rsidRPr="007822E3">
        <w:rPr>
          <w:color w:val="000000"/>
        </w:rPr>
        <w:t>experimental processes.</w:t>
      </w:r>
    </w:p>
    <w:p w14:paraId="00000149" w14:textId="77777777" w:rsidR="006670C1" w:rsidRPr="007822E3" w:rsidRDefault="006670C1" w:rsidP="007822E3">
      <w:pPr>
        <w:rPr>
          <w:color w:val="000000"/>
        </w:rPr>
      </w:pPr>
    </w:p>
    <w:p w14:paraId="0000014A" w14:textId="5CBAE451" w:rsidR="006670C1" w:rsidRPr="007822E3" w:rsidRDefault="0019133D" w:rsidP="007822E3">
      <w:r w:rsidRPr="007822E3">
        <w:t>Density gradient purification can be considered optional depending on the experimental goals and culture composition but is strongly recommended for producing a more rigorously pure and reproducible sample. EV populations are heterogeneous and can be found across a range of buoyant densities, which further vary by strain, growth conditions, and other factors</w:t>
      </w:r>
      <w:r w:rsidRPr="007822E3">
        <w:rPr>
          <w:vertAlign w:val="superscript"/>
        </w:rPr>
        <w:t>4</w:t>
      </w:r>
      <w:r w:rsidR="009156FE" w:rsidRPr="007822E3">
        <w:rPr>
          <w:vertAlign w:val="superscript"/>
        </w:rPr>
        <w:t>–</w:t>
      </w:r>
      <w:r w:rsidRPr="007822E3">
        <w:rPr>
          <w:vertAlign w:val="superscript"/>
        </w:rPr>
        <w:t>6</w:t>
      </w:r>
      <w:r w:rsidRPr="007822E3">
        <w:t xml:space="preserve">. The densities listed above represent those typically found for vesicles from cyanobacterial cultures and field samples in iodixanol, but results in other strains may vary. Other density gradient materials such as sucrose and </w:t>
      </w:r>
      <w:proofErr w:type="spellStart"/>
      <w:r w:rsidRPr="007822E3">
        <w:t>CsCl</w:t>
      </w:r>
      <w:proofErr w:type="spellEnd"/>
      <w:r w:rsidRPr="007822E3">
        <w:t xml:space="preserve"> can be utilized for vesicles, but they will migrate to different buoyant densities in these backgrounds. Different gradient media backgrounds can bias the recovery of lipid-enclosed viruse</w:t>
      </w:r>
      <w:r w:rsidR="00B42DE7" w:rsidRPr="007822E3">
        <w:t>s</w:t>
      </w:r>
      <w:r w:rsidR="00B42DE7" w:rsidRPr="007822E3">
        <w:rPr>
          <w:vertAlign w:val="superscript"/>
        </w:rPr>
        <w:t>43</w:t>
      </w:r>
      <w:r w:rsidR="00B42DE7" w:rsidRPr="007822E3">
        <w:t xml:space="preserve"> </w:t>
      </w:r>
      <w:r w:rsidRPr="007822E3">
        <w:t>and might potentially influence the recovery of vesicles from different strains.</w:t>
      </w:r>
    </w:p>
    <w:p w14:paraId="20469F70" w14:textId="77777777" w:rsidR="00BE7187" w:rsidRPr="007822E3" w:rsidRDefault="00BE7187" w:rsidP="007822E3"/>
    <w:p w14:paraId="0000014C" w14:textId="08D5EF64" w:rsidR="006670C1" w:rsidRPr="007822E3" w:rsidRDefault="0019133D" w:rsidP="007822E3">
      <w:pPr>
        <w:rPr>
          <w:color w:val="000000"/>
        </w:rPr>
      </w:pPr>
      <w:r w:rsidRPr="007822E3">
        <w:rPr>
          <w:color w:val="000000"/>
        </w:rPr>
        <w:t xml:space="preserve">Vesicles can be lost at multiple points through the vesicle </w:t>
      </w:r>
      <w:r w:rsidRPr="007822E3">
        <w:t>isolation</w:t>
      </w:r>
      <w:r w:rsidR="00BE7187" w:rsidRPr="007822E3">
        <w:t>,</w:t>
      </w:r>
      <w:r w:rsidRPr="007822E3">
        <w:t xml:space="preserve"> and gradient purification </w:t>
      </w:r>
      <w:r w:rsidRPr="007822E3">
        <w:rPr>
          <w:color w:val="000000"/>
        </w:rPr>
        <w:t xml:space="preserve">process described </w:t>
      </w:r>
      <w:r w:rsidRPr="007822E3">
        <w:t>here</w:t>
      </w:r>
      <w:r w:rsidRPr="007822E3">
        <w:rPr>
          <w:color w:val="000000"/>
        </w:rPr>
        <w:t xml:space="preserve">, </w:t>
      </w:r>
      <w:r w:rsidRPr="007822E3">
        <w:t>reducing yields</w:t>
      </w:r>
      <w:r w:rsidRPr="007822E3">
        <w:rPr>
          <w:color w:val="000000"/>
        </w:rPr>
        <w:t xml:space="preserve"> and increasing the amount of starting material needed to achieve a given final vesicle yield for downstream applications. Particular care should be taken when working with vesicle pellets following ultracentrifugation. While some cyanobacterial vesicles can have carotenoids or other compounds which may lend vesicle samples some amount of pigmentation (</w:t>
      </w:r>
      <w:r w:rsidRPr="007822E3">
        <w:rPr>
          <w:b/>
          <w:color w:val="000000"/>
        </w:rPr>
        <w:t>Figure 2</w:t>
      </w:r>
      <w:r w:rsidRPr="007822E3">
        <w:rPr>
          <w:color w:val="000000"/>
        </w:rPr>
        <w:t>), depending on the strain or amount of material, it is not necessarily expected to be able to visualize the vesicles pellet directly. Be aware of where the pellet is expected to be given the type of centrifuge rotor used. When possible, purified vesicle samples are suggested to be examined by electron microscopy to verify the composition of the final material recovered.</w:t>
      </w:r>
    </w:p>
    <w:p w14:paraId="0000014D" w14:textId="77777777" w:rsidR="006670C1" w:rsidRPr="007822E3" w:rsidRDefault="006670C1" w:rsidP="007822E3">
      <w:pPr>
        <w:rPr>
          <w:color w:val="000000"/>
        </w:rPr>
      </w:pPr>
    </w:p>
    <w:p w14:paraId="0000014E" w14:textId="0A50E627" w:rsidR="006670C1" w:rsidRPr="007822E3" w:rsidRDefault="0019133D" w:rsidP="007822E3">
      <w:r w:rsidRPr="007822E3">
        <w:t>The impact of storage conditions on vesicles and their contents remains an open question. Though it is found that the storage does not have a notable effect on cyanobacterial vesicle size or concentration</w:t>
      </w:r>
      <w:r w:rsidRPr="007822E3">
        <w:rPr>
          <w:vertAlign w:val="superscript"/>
        </w:rPr>
        <w:t>14</w:t>
      </w:r>
      <w:r w:rsidRPr="007822E3">
        <w:t>, the functionality of isolated vesicle preparations may change over time</w:t>
      </w:r>
      <w:r w:rsidRPr="007822E3">
        <w:rPr>
          <w:vertAlign w:val="superscript"/>
        </w:rPr>
        <w:t>4</w:t>
      </w:r>
      <w:sdt>
        <w:sdtPr>
          <w:tag w:val="goog_rdk_189"/>
          <w:id w:val="40486462"/>
        </w:sdtPr>
        <w:sdtEndPr/>
        <w:sdtContent>
          <w:r w:rsidRPr="007822E3">
            <w:rPr>
              <w:vertAlign w:val="superscript"/>
            </w:rPr>
            <w:t>4</w:t>
          </w:r>
        </w:sdtContent>
      </w:sdt>
      <w:r w:rsidRPr="007822E3">
        <w:t>. While freeze/thaw cycles should be avoided whenever possible, the impact of freezing samples on overall vesicle numbers and sizes appears to be minimal. One should be aware of the potential for freeze-thaw cycles to influence the composition of vesicle contents, such as the length of vesicle-associated nucleic acids or the stability of proteins.</w:t>
      </w:r>
    </w:p>
    <w:p w14:paraId="0000014F" w14:textId="77777777" w:rsidR="006670C1" w:rsidRPr="007822E3" w:rsidRDefault="006670C1" w:rsidP="007822E3"/>
    <w:p w14:paraId="00000150" w14:textId="77777777" w:rsidR="006670C1" w:rsidRPr="007822E3" w:rsidRDefault="0019133D" w:rsidP="007822E3">
      <w:pPr>
        <w:rPr>
          <w:b/>
          <w:color w:val="000000"/>
        </w:rPr>
      </w:pPr>
      <w:r w:rsidRPr="007822E3">
        <w:rPr>
          <w:b/>
          <w:color w:val="000000"/>
        </w:rPr>
        <w:t xml:space="preserve">Vesicles from </w:t>
      </w:r>
      <w:r w:rsidRPr="007822E3">
        <w:rPr>
          <w:b/>
        </w:rPr>
        <w:t>f</w:t>
      </w:r>
      <w:r w:rsidRPr="007822E3">
        <w:rPr>
          <w:b/>
          <w:color w:val="000000"/>
        </w:rPr>
        <w:t xml:space="preserve">ield </w:t>
      </w:r>
      <w:r w:rsidRPr="007822E3">
        <w:rPr>
          <w:b/>
        </w:rPr>
        <w:t>s</w:t>
      </w:r>
      <w:r w:rsidRPr="007822E3">
        <w:rPr>
          <w:b/>
          <w:color w:val="000000"/>
        </w:rPr>
        <w:t>amples</w:t>
      </w:r>
    </w:p>
    <w:p w14:paraId="00000151" w14:textId="5C9A1479" w:rsidR="006670C1" w:rsidRPr="007822E3" w:rsidRDefault="0019133D" w:rsidP="007822E3">
      <w:pPr>
        <w:rPr>
          <w:color w:val="000000"/>
        </w:rPr>
      </w:pPr>
      <w:r w:rsidRPr="007822E3">
        <w:rPr>
          <w:color w:val="000000"/>
        </w:rPr>
        <w:t xml:space="preserve">Current methods for isolating extracellular vesicles from natural aquatic environments are conceptually and operationally </w:t>
      </w:r>
      <w:r w:rsidRPr="007822E3">
        <w:t>similar</w:t>
      </w:r>
      <w:r w:rsidRPr="007822E3">
        <w:rPr>
          <w:color w:val="000000"/>
        </w:rPr>
        <w:t xml:space="preserve"> to those described here for large-volume cultures</w:t>
      </w:r>
      <w:r w:rsidRPr="007822E3">
        <w:t>. Still, they can require even greater volumes of material</w:t>
      </w:r>
      <w:r w:rsidRPr="007822E3">
        <w:rPr>
          <w:color w:val="000000"/>
        </w:rPr>
        <w:t xml:space="preserve">. Such field samples can involve collecting, filtration, and concentration of </w:t>
      </w:r>
      <w:r w:rsidRPr="007822E3">
        <w:t>hundreds to thousands</w:t>
      </w:r>
      <w:r w:rsidRPr="007822E3">
        <w:rPr>
          <w:color w:val="000000"/>
        </w:rPr>
        <w:t xml:space="preserve"> of liters of water to obtain sufficient material for </w:t>
      </w:r>
      <w:r w:rsidRPr="007822E3">
        <w:t>analysis</w:t>
      </w:r>
      <w:r w:rsidRPr="007822E3">
        <w:rPr>
          <w:color w:val="000000"/>
        </w:rPr>
        <w:t>. Depending on the turbidity of the sample being used, incorporation of one or more pre-filt</w:t>
      </w:r>
      <w:r w:rsidRPr="007822E3">
        <w:t>ration steps</w:t>
      </w:r>
      <w:r w:rsidRPr="007822E3">
        <w:rPr>
          <w:color w:val="000000"/>
        </w:rPr>
        <w:t xml:space="preserve"> before the 0.2 µm filter may be needed. The specific TFF device used should be appropriate for working with such large volumes in a reasonable amount of time (ideally </w:t>
      </w:r>
      <w:r w:rsidR="008C7E17" w:rsidRPr="007822E3">
        <w:rPr>
          <w:color w:val="000000"/>
        </w:rPr>
        <w:t xml:space="preserve">in </w:t>
      </w:r>
      <w:r w:rsidRPr="007822E3">
        <w:rPr>
          <w:color w:val="000000"/>
        </w:rPr>
        <w:t>the order of hours) and without putting excessive pressure on the sample. In practice, this often involves using a much greater total surface area than might be applied to culture-based samples, as well as larger-diameter tubing to facilitate increased flow rates. This increased filter surface area will likely lead to a marginal increase in particle losses compared to smaller TFF arrangements and a larger final volume of concentrate; however, these concerns must be balanced with considerations of total processing time. For situations such as an extended oceanographic cruise where samples will not return to a lab for many days post-sampling, we recommend carrying out initial 0.2 µm filtration and TFF steps in the field. This smaller volume of concentrated material can then be stored at 4 °C or -80 °C on board (depending on availability and downstream analytical considerations) until it is returned to the lab for final processing.</w:t>
      </w:r>
    </w:p>
    <w:p w14:paraId="00000152" w14:textId="77777777" w:rsidR="006670C1" w:rsidRPr="007822E3" w:rsidRDefault="006670C1" w:rsidP="007822E3">
      <w:pPr>
        <w:rPr>
          <w:color w:val="000000"/>
        </w:rPr>
      </w:pPr>
    </w:p>
    <w:p w14:paraId="00000153" w14:textId="1E10498A" w:rsidR="006670C1" w:rsidRPr="007822E3" w:rsidRDefault="0019133D" w:rsidP="007822E3">
      <w:r w:rsidRPr="007822E3">
        <w:rPr>
          <w:color w:val="000000"/>
        </w:rPr>
        <w:t xml:space="preserve">Isolation and separation of extracellular vesicles from other small particles, both organic and inorganic, can be challenging, and methods for separating different particles are not yet perfect. For instance, iodixanol density gradients may not readily separate all classes of vesicles and viruses present in a given sample. As the types of confounding particles, and their physical properties, will vary between sampling sites, it is currently impossible to provide a protocol that will robustly partition all classes of small aquatic particles. Trial and error are essential, and experimentation with the iodixanol range used in the gradient and ultracentrifugation conditions will be required to maximize the separation; a collection of smaller volume, more finely resolved density fractions may also be required. Depending on the context, using </w:t>
      </w:r>
      <w:proofErr w:type="spellStart"/>
      <w:r w:rsidRPr="007822E3">
        <w:rPr>
          <w:color w:val="000000"/>
        </w:rPr>
        <w:t>CsCl</w:t>
      </w:r>
      <w:proofErr w:type="spellEnd"/>
      <w:r w:rsidRPr="007822E3">
        <w:rPr>
          <w:color w:val="000000"/>
        </w:rPr>
        <w:t xml:space="preserve"> gradients instead of iodixanol may help separate environmental particle</w:t>
      </w:r>
      <w:r w:rsidR="00BE7187" w:rsidRPr="007822E3">
        <w:rPr>
          <w:color w:val="000000"/>
        </w:rPr>
        <w:t>s</w:t>
      </w:r>
      <w:r w:rsidR="00BE7187" w:rsidRPr="007822E3">
        <w:rPr>
          <w:color w:val="000000"/>
          <w:vertAlign w:val="superscript"/>
        </w:rPr>
        <w:t>45</w:t>
      </w:r>
      <w:r w:rsidR="00BE7187" w:rsidRPr="007822E3">
        <w:rPr>
          <w:color w:val="000000"/>
        </w:rPr>
        <w:t>.</w:t>
      </w:r>
      <w:r w:rsidR="00BE7187" w:rsidRPr="007822E3">
        <w:t xml:space="preserve"> </w:t>
      </w:r>
      <w:r w:rsidRPr="007822E3">
        <w:rPr>
          <w:color w:val="000000"/>
        </w:rPr>
        <w:t>Still, the change in osmotic conditions could lead to biases in the final recovered products, as discussed above.</w:t>
      </w:r>
    </w:p>
    <w:p w14:paraId="00000154" w14:textId="77777777" w:rsidR="006670C1" w:rsidRPr="007822E3" w:rsidRDefault="006670C1" w:rsidP="007822E3"/>
    <w:p w14:paraId="00000155" w14:textId="77777777" w:rsidR="006670C1" w:rsidRPr="007822E3" w:rsidRDefault="0019133D" w:rsidP="007822E3">
      <w:r w:rsidRPr="007822E3">
        <w:rPr>
          <w:b/>
          <w:color w:val="000000"/>
        </w:rPr>
        <w:t>Vesicle characterization</w:t>
      </w:r>
    </w:p>
    <w:p w14:paraId="00000156" w14:textId="71E1F5F7" w:rsidR="006670C1" w:rsidRPr="007822E3" w:rsidRDefault="0019133D" w:rsidP="007822E3">
      <w:r w:rsidRPr="007822E3">
        <w:rPr>
          <w:color w:val="000000"/>
        </w:rPr>
        <w:t>Nanoparticle analysis instruments are not yet routinely available in microbiology laboratory settings but are becoming increasingly available. All methodologies have pros and cons, and we make no specific endorsement of one platform as being better than all others for cyanobacterial vesicle work; indeed, all have particular trade-offs concerning costs, resolution, ease of use,</w:t>
      </w:r>
      <w:r w:rsidRPr="007822E3">
        <w:t xml:space="preserve"> detection limits, compatibility with different growth media/buffer backgrounds, and</w:t>
      </w:r>
      <w:r w:rsidRPr="007822E3">
        <w:rPr>
          <w:color w:val="000000"/>
        </w:rPr>
        <w:t xml:space="preserve"> </w:t>
      </w:r>
      <w:r w:rsidRPr="007822E3">
        <w:t>data reproducibility</w:t>
      </w:r>
      <w:r w:rsidRPr="007822E3">
        <w:rPr>
          <w:color w:val="000000"/>
        </w:rPr>
        <w:t>. In addition to instruments based on nanoparticle tracking analysis described above, other approaches, including nanoflow cytometry, microfluidic resistive pulse sensing, and tunable resistive pulse sensi</w:t>
      </w:r>
      <w:r w:rsidRPr="007822E3">
        <w:t>ng</w:t>
      </w:r>
      <w:r w:rsidRPr="007822E3">
        <w:rPr>
          <w:vertAlign w:val="superscript"/>
        </w:rPr>
        <w:t>,</w:t>
      </w:r>
      <w:r w:rsidRPr="007822E3">
        <w:t xml:space="preserve"> can be applie</w:t>
      </w:r>
      <w:r w:rsidR="00DE73DD" w:rsidRPr="007822E3">
        <w:t>d</w:t>
      </w:r>
      <w:r w:rsidR="00DE73DD" w:rsidRPr="007822E3">
        <w:rPr>
          <w:vertAlign w:val="superscript"/>
        </w:rPr>
        <w:t>46</w:t>
      </w:r>
      <w:r w:rsidR="00CA147B" w:rsidRPr="007822E3">
        <w:rPr>
          <w:vertAlign w:val="superscript"/>
        </w:rPr>
        <w:t>–</w:t>
      </w:r>
      <w:r w:rsidR="00DE73DD" w:rsidRPr="007822E3">
        <w:rPr>
          <w:vertAlign w:val="superscript"/>
        </w:rPr>
        <w:t>47</w:t>
      </w:r>
      <w:r w:rsidR="00DE73DD" w:rsidRPr="007822E3">
        <w:t xml:space="preserve">. </w:t>
      </w:r>
      <w:r w:rsidRPr="007822E3">
        <w:rPr>
          <w:color w:val="000000"/>
        </w:rPr>
        <w:t xml:space="preserve">Users should be careful to learn the details of their available instrumentation and verify that it works well with their system, as </w:t>
      </w:r>
      <w:r w:rsidRPr="007822E3">
        <w:t>we</w:t>
      </w:r>
      <w:r w:rsidRPr="007822E3">
        <w:rPr>
          <w:color w:val="000000"/>
        </w:rPr>
        <w:t xml:space="preserve"> have encountered difficulties when using some platforms with seawater-based media. We encourage the field to move toward quantitative characterization of vesicle size, concentrations, and production rates. Measuring vesicle concentrations on a fundamental particle per mL basis, and not in terms of protein content or other metrics, will allow for the integration of vesicles into more quantitative frameworks and enable intercomparisons among strains and conditions. Further efforts to improve the ability to calibrate concentration measurements for &lt;100</w:t>
      </w:r>
      <w:r w:rsidRPr="007822E3">
        <w:t xml:space="preserve"> nm particles are needed.</w:t>
      </w:r>
    </w:p>
    <w:p w14:paraId="00000157" w14:textId="77777777" w:rsidR="006670C1" w:rsidRPr="007822E3" w:rsidRDefault="006670C1" w:rsidP="007822E3">
      <w:pPr>
        <w:rPr>
          <w:color w:val="000000"/>
        </w:rPr>
      </w:pPr>
    </w:p>
    <w:p w14:paraId="00000158" w14:textId="5EA3BF52" w:rsidR="006670C1" w:rsidRPr="007822E3" w:rsidRDefault="0019133D" w:rsidP="007822E3">
      <w:r w:rsidRPr="007822E3">
        <w:t>The fact that vesicle production rate measurements are done directly from 0.2 µm filtered culture supernatant to minimize particle losses would be associated with other purification steps described above</w:t>
      </w:r>
      <w:sdt>
        <w:sdtPr>
          <w:tag w:val="goog_rdk_197"/>
          <w:id w:val="1648470722"/>
        </w:sdtPr>
        <w:sdtEndPr/>
        <w:sdtContent/>
      </w:sdt>
      <w:sdt>
        <w:sdtPr>
          <w:tag w:val="goog_rdk_198"/>
          <w:id w:val="1244061837"/>
        </w:sdtPr>
        <w:sdtEndPr/>
        <w:sdtContent/>
      </w:sdt>
      <w:r w:rsidRPr="007822E3">
        <w:t>. However, this does mean that the approach does not necessarily discriminate between actual extracellular vesicles and other small particles found in the cultures. Only counting particles within specific size ranges (e.g., 50</w:t>
      </w:r>
      <w:r w:rsidR="00CA147B" w:rsidRPr="007822E3">
        <w:t>–</w:t>
      </w:r>
      <w:r w:rsidRPr="007822E3">
        <w:t>250 nm diameter) may help exclude some outliers, but visual confirmation that pelleted &lt;0.2 µm culture contents appear to be membrane-bound vesicles (by TEM or other approaches) is needed to be able to specifically claim that one is measuring the production of vesicles as opposed to the production of vesicle-like particles.</w:t>
      </w:r>
    </w:p>
    <w:p w14:paraId="00000159" w14:textId="77777777" w:rsidR="006670C1" w:rsidRPr="007822E3" w:rsidRDefault="006670C1" w:rsidP="007822E3">
      <w:pPr>
        <w:rPr>
          <w:color w:val="000000"/>
        </w:rPr>
      </w:pPr>
    </w:p>
    <w:p w14:paraId="0000015A" w14:textId="00A5FB60" w:rsidR="006670C1" w:rsidRPr="007822E3" w:rsidRDefault="0019133D" w:rsidP="007822E3">
      <w:pPr>
        <w:rPr>
          <w:color w:val="000000"/>
        </w:rPr>
      </w:pPr>
      <w:r w:rsidRPr="007822E3">
        <w:rPr>
          <w:color w:val="000000"/>
        </w:rPr>
        <w:t>An essential factor in vesicle characterization is to ensure that the vesicle sample is being analyzed in the appropriate linear sensitiv</w:t>
      </w:r>
      <w:r w:rsidRPr="007822E3">
        <w:t>ity</w:t>
      </w:r>
      <w:r w:rsidRPr="007822E3">
        <w:rPr>
          <w:color w:val="000000"/>
        </w:rPr>
        <w:t xml:space="preserve"> range of the nanoparticle analysis </w:t>
      </w:r>
      <w:r w:rsidRPr="007822E3">
        <w:t>device</w:t>
      </w:r>
      <w:r w:rsidRPr="007822E3">
        <w:rPr>
          <w:color w:val="000000"/>
        </w:rPr>
        <w:t xml:space="preserve">. </w:t>
      </w:r>
      <w:sdt>
        <w:sdtPr>
          <w:tag w:val="goog_rdk_199"/>
          <w:id w:val="-547138364"/>
        </w:sdtPr>
        <w:sdtEndPr/>
        <w:sdtContent/>
      </w:sdt>
      <w:sdt>
        <w:sdtPr>
          <w:tag w:val="goog_rdk_200"/>
          <w:id w:val="1240514530"/>
        </w:sdtPr>
        <w:sdtEndPr/>
        <w:sdtContent/>
      </w:sdt>
      <w:r w:rsidRPr="007822E3">
        <w:rPr>
          <w:color w:val="000000"/>
        </w:rPr>
        <w:t>Wh</w:t>
      </w:r>
      <w:sdt>
        <w:sdtPr>
          <w:tag w:val="goog_rdk_201"/>
          <w:id w:val="-1669315643"/>
        </w:sdtPr>
        <w:sdtEndPr/>
        <w:sdtContent>
          <w:r w:rsidRPr="007822E3">
            <w:rPr>
              <w:color w:val="000000"/>
            </w:rPr>
            <w:t xml:space="preserve">en a sample is too concentrated, </w:t>
          </w:r>
        </w:sdtContent>
      </w:sdt>
      <w:r w:rsidRPr="007822E3">
        <w:rPr>
          <w:color w:val="000000"/>
        </w:rPr>
        <w:t xml:space="preserve">it is straightforward to dilute </w:t>
      </w:r>
      <w:sdt>
        <w:sdtPr>
          <w:tag w:val="goog_rdk_203"/>
          <w:id w:val="-1685282653"/>
        </w:sdtPr>
        <w:sdtEndPr/>
        <w:sdtContent>
          <w:r w:rsidRPr="007822E3">
            <w:rPr>
              <w:color w:val="000000"/>
            </w:rPr>
            <w:t xml:space="preserve">that material with </w:t>
          </w:r>
          <w:r w:rsidR="00A7503A" w:rsidRPr="007822E3">
            <w:rPr>
              <w:color w:val="000000"/>
            </w:rPr>
            <w:t xml:space="preserve">a </w:t>
          </w:r>
          <w:r w:rsidRPr="007822E3">
            <w:rPr>
              <w:color w:val="000000"/>
            </w:rPr>
            <w:t xml:space="preserve">clean buffer and re-analyze it. On the other hand, </w:t>
          </w:r>
        </w:sdtContent>
      </w:sdt>
      <w:r w:rsidRPr="007822E3">
        <w:rPr>
          <w:color w:val="000000"/>
        </w:rPr>
        <w:t>the relatively low cell and/or vesicle density of some cyanobacterial cultures can sometimes yield vesicle preparations that are below some instruments' detection limi</w:t>
      </w:r>
      <w:r w:rsidRPr="007822E3">
        <w:t>ts</w:t>
      </w:r>
      <w:r w:rsidRPr="007822E3">
        <w:rPr>
          <w:color w:val="000000"/>
        </w:rPr>
        <w:t xml:space="preserve">. In cases where </w:t>
      </w:r>
      <w:r w:rsidRPr="007822E3">
        <w:t xml:space="preserve">this occurs with bulk vesicle purifications, </w:t>
      </w:r>
      <w:r w:rsidRPr="007822E3">
        <w:rPr>
          <w:color w:val="000000"/>
        </w:rPr>
        <w:t xml:space="preserve">one can consider growing larger volume cultures, re-pelleting and resuspending the final material in a smaller volume, or evaluating whether there is a step in the isolation process where excessive losses are occurring and could be mitigated. When measuring vesicle production rates, the fixes are not necessarily so straightforward. Samples can be concentrated if necessary, but the first one should see whether adjustments to the media could result in higher cell densities or whether sufficiently concentrated samples could be obtained from later time points during the exponential phase where </w:t>
      </w:r>
      <w:r w:rsidRPr="007822E3">
        <w:t>concentrations</w:t>
      </w:r>
      <w:r w:rsidRPr="007822E3">
        <w:rPr>
          <w:color w:val="000000"/>
        </w:rPr>
        <w:t xml:space="preserve"> will be higher.</w:t>
      </w:r>
    </w:p>
    <w:p w14:paraId="0000015B" w14:textId="77777777" w:rsidR="006670C1" w:rsidRPr="007822E3" w:rsidRDefault="006670C1" w:rsidP="007822E3"/>
    <w:p w14:paraId="0000015C" w14:textId="77777777" w:rsidR="006670C1" w:rsidRPr="007822E3" w:rsidRDefault="000F3DFB" w:rsidP="007822E3">
      <w:sdt>
        <w:sdtPr>
          <w:tag w:val="goog_rdk_205"/>
          <w:id w:val="2056352203"/>
        </w:sdtPr>
        <w:sdtEndPr/>
        <w:sdtContent/>
      </w:sdt>
      <w:sdt>
        <w:sdtPr>
          <w:tag w:val="goog_rdk_206"/>
          <w:id w:val="-493956123"/>
        </w:sdtPr>
        <w:sdtEndPr/>
        <w:sdtContent/>
      </w:sdt>
      <w:r w:rsidR="0019133D" w:rsidRPr="007822E3">
        <w:rPr>
          <w:b/>
        </w:rPr>
        <w:t>Limitations</w:t>
      </w:r>
    </w:p>
    <w:p w14:paraId="0000015D" w14:textId="121AF93A" w:rsidR="006670C1" w:rsidRPr="007822E3" w:rsidRDefault="0019133D" w:rsidP="007822E3">
      <w:r w:rsidRPr="007822E3">
        <w:t>As with any protocol, vesicle isolation using these approaches has clear limitations. These approaches do not rely on their guarantee that an utterly pure preparation of vesicles will be isolated. Both cultures and field samples may contain other materials</w:t>
      </w:r>
      <w:r w:rsidR="00DE5C6C" w:rsidRPr="007822E3">
        <w:t>,</w:t>
      </w:r>
      <w:r w:rsidRPr="007822E3">
        <w:t xml:space="preserve"> which migrate similarly to vesicles in density gradients. Still, at a minimum, these types of additional purification methodologies are essential for ensuring rigor and reproducibility of vesicle analysis. While we describe vesicle isolation approaches in the context of cyanobacteria, cultures of many other microbes will also contain vesicles at comparatively low concentrations, and the procedures described here should be generally applicable. It is expected that these methods will serve not as a permanent protocol but instead as a starting point for spurring future advancements in working with extracellular vesicles from diverse microbes. Future efforts are required to merge these methods with other approaches such as size exclusion columns or asymmetric field flow fractionation to improve the discrimination and separation of different categories of small particles from cultures and environmental samples. We are also hopeful that these techniques can continue to evolve alongside improvements in nanoparticle characterization technologies to improve the ability to examine heterogeneity within vesicle populations, their contents, and their exact functional roles in the environment.</w:t>
      </w:r>
    </w:p>
    <w:p w14:paraId="0000015E" w14:textId="2FD7DFB1" w:rsidR="006670C1" w:rsidRPr="007822E3" w:rsidRDefault="006670C1" w:rsidP="007822E3">
      <w:pPr>
        <w:rPr>
          <w:color w:val="000000"/>
        </w:rPr>
      </w:pPr>
    </w:p>
    <w:p w14:paraId="0000015F" w14:textId="07AD56EE" w:rsidR="006670C1" w:rsidRPr="007822E3" w:rsidRDefault="0019133D" w:rsidP="007822E3">
      <w:pPr>
        <w:pBdr>
          <w:top w:val="nil"/>
          <w:left w:val="nil"/>
          <w:bottom w:val="nil"/>
          <w:right w:val="nil"/>
          <w:between w:val="nil"/>
        </w:pBdr>
        <w:rPr>
          <w:color w:val="000000"/>
        </w:rPr>
      </w:pPr>
      <w:r w:rsidRPr="007822E3">
        <w:rPr>
          <w:b/>
          <w:color w:val="000000"/>
        </w:rPr>
        <w:t>ACKNOWLEDGMENTS:</w:t>
      </w:r>
    </w:p>
    <w:p w14:paraId="00000160" w14:textId="3C4D755F" w:rsidR="006670C1" w:rsidRPr="007822E3" w:rsidRDefault="0019133D" w:rsidP="007822E3">
      <w:pPr>
        <w:rPr>
          <w:color w:val="000000"/>
        </w:rPr>
      </w:pPr>
      <w:r w:rsidRPr="007822E3">
        <w:rPr>
          <w:color w:val="000000"/>
        </w:rPr>
        <w:t>The authors acknowledge the support of the i3S Scientific Platforms "</w:t>
      </w:r>
      <w:proofErr w:type="spellStart"/>
      <w:r w:rsidRPr="007822E3">
        <w:rPr>
          <w:color w:val="000000"/>
        </w:rPr>
        <w:t>Biointerfaces</w:t>
      </w:r>
      <w:proofErr w:type="spellEnd"/>
      <w:r w:rsidRPr="007822E3">
        <w:rPr>
          <w:color w:val="000000"/>
        </w:rPr>
        <w:t xml:space="preserve"> and Nanotechnology", and "Histology and Electron Microscopy", a member of the national infrastructure Portuguese Platform of Bioimaging (PPBI-POCI-01-0145-FEDER-022122). We also thank Prof. J.</w:t>
      </w:r>
      <w:r w:rsidR="00425164" w:rsidRPr="007822E3">
        <w:rPr>
          <w:color w:val="000000"/>
        </w:rPr>
        <w:t xml:space="preserve"> </w:t>
      </w:r>
      <w:r w:rsidRPr="007822E3">
        <w:rPr>
          <w:color w:val="000000"/>
        </w:rPr>
        <w:t xml:space="preserve">A. Gonzalez-Reyes (University of Córdoba, Spain) for helping optimize the ultra-thin section staining protocol for TEM, and Dr. </w:t>
      </w:r>
      <w:proofErr w:type="spellStart"/>
      <w:r w:rsidRPr="007822E3">
        <w:rPr>
          <w:color w:val="000000"/>
        </w:rPr>
        <w:t>Cecília</w:t>
      </w:r>
      <w:proofErr w:type="spellEnd"/>
      <w:r w:rsidRPr="007822E3">
        <w:rPr>
          <w:color w:val="000000"/>
        </w:rPr>
        <w:t xml:space="preserve"> </w:t>
      </w:r>
      <w:proofErr w:type="spellStart"/>
      <w:r w:rsidRPr="007822E3">
        <w:rPr>
          <w:color w:val="000000"/>
        </w:rPr>
        <w:t>Durães</w:t>
      </w:r>
      <w:proofErr w:type="spellEnd"/>
      <w:r w:rsidRPr="007822E3">
        <w:rPr>
          <w:color w:val="000000"/>
        </w:rPr>
        <w:t xml:space="preserve"> and Dr. Ana Rita Pinto (University of Porto, Portugal) for </w:t>
      </w:r>
      <w:r w:rsidRPr="007822E3">
        <w:t>the nanoparticle tracking analysis</w:t>
      </w:r>
      <w:r w:rsidRPr="007822E3">
        <w:rPr>
          <w:color w:val="000000"/>
        </w:rPr>
        <w:t>.</w:t>
      </w:r>
    </w:p>
    <w:p w14:paraId="00000161" w14:textId="77777777" w:rsidR="006670C1" w:rsidRPr="007822E3" w:rsidRDefault="006670C1" w:rsidP="007822E3">
      <w:pPr>
        <w:rPr>
          <w:color w:val="000000"/>
        </w:rPr>
      </w:pPr>
    </w:p>
    <w:p w14:paraId="00000162" w14:textId="77777777" w:rsidR="006670C1" w:rsidRPr="007822E3" w:rsidRDefault="0019133D" w:rsidP="007822E3">
      <w:pPr>
        <w:rPr>
          <w:color w:val="000000"/>
        </w:rPr>
      </w:pPr>
      <w:r w:rsidRPr="007822E3">
        <w:rPr>
          <w:color w:val="000000"/>
        </w:rPr>
        <w:t xml:space="preserve">This work was funded by the US National Science Foundation (OCE-2049004 to SJB), by Fundo </w:t>
      </w:r>
      <w:proofErr w:type="spellStart"/>
      <w:r w:rsidRPr="007822E3">
        <w:rPr>
          <w:color w:val="000000"/>
        </w:rPr>
        <w:t>Europeu</w:t>
      </w:r>
      <w:proofErr w:type="spellEnd"/>
      <w:r w:rsidRPr="007822E3">
        <w:rPr>
          <w:color w:val="000000"/>
        </w:rPr>
        <w:t xml:space="preserve"> de </w:t>
      </w:r>
      <w:proofErr w:type="spellStart"/>
      <w:r w:rsidRPr="007822E3">
        <w:rPr>
          <w:color w:val="000000"/>
        </w:rPr>
        <w:t>Desenvolvimento</w:t>
      </w:r>
      <w:proofErr w:type="spellEnd"/>
      <w:r w:rsidRPr="007822E3">
        <w:rPr>
          <w:color w:val="000000"/>
        </w:rPr>
        <w:t xml:space="preserve"> Regional (FEDER) funds through the COMPETE 2020 </w:t>
      </w:r>
      <w:proofErr w:type="spellStart"/>
      <w:r w:rsidRPr="007822E3">
        <w:rPr>
          <w:color w:val="000000"/>
        </w:rPr>
        <w:t>Operacional</w:t>
      </w:r>
      <w:proofErr w:type="spellEnd"/>
      <w:r w:rsidRPr="007822E3">
        <w:rPr>
          <w:color w:val="000000"/>
        </w:rPr>
        <w:t xml:space="preserve"> </w:t>
      </w:r>
      <w:proofErr w:type="spellStart"/>
      <w:r w:rsidRPr="007822E3">
        <w:rPr>
          <w:color w:val="000000"/>
        </w:rPr>
        <w:t>Programme</w:t>
      </w:r>
      <w:proofErr w:type="spellEnd"/>
      <w:r w:rsidRPr="007822E3">
        <w:rPr>
          <w:color w:val="000000"/>
        </w:rPr>
        <w:t xml:space="preserve"> for Competitiveness and </w:t>
      </w:r>
      <w:proofErr w:type="spellStart"/>
      <w:r w:rsidRPr="007822E3">
        <w:rPr>
          <w:color w:val="000000"/>
        </w:rPr>
        <w:t>Internationalisation</w:t>
      </w:r>
      <w:proofErr w:type="spellEnd"/>
      <w:r w:rsidRPr="007822E3">
        <w:rPr>
          <w:color w:val="000000"/>
        </w:rPr>
        <w:t xml:space="preserve"> (POCI), Portugal, 2020, and by Portuguese funds through </w:t>
      </w:r>
      <w:proofErr w:type="spellStart"/>
      <w:r w:rsidRPr="007822E3">
        <w:rPr>
          <w:color w:val="000000"/>
        </w:rPr>
        <w:t>Fundação</w:t>
      </w:r>
      <w:proofErr w:type="spellEnd"/>
      <w:r w:rsidRPr="007822E3">
        <w:rPr>
          <w:color w:val="000000"/>
        </w:rPr>
        <w:t xml:space="preserve"> para a </w:t>
      </w:r>
      <w:proofErr w:type="spellStart"/>
      <w:r w:rsidRPr="007822E3">
        <w:rPr>
          <w:color w:val="000000"/>
        </w:rPr>
        <w:t>Ciência</w:t>
      </w:r>
      <w:proofErr w:type="spellEnd"/>
      <w:r w:rsidRPr="007822E3">
        <w:rPr>
          <w:color w:val="000000"/>
        </w:rPr>
        <w:t xml:space="preserve"> e a </w:t>
      </w:r>
      <w:proofErr w:type="spellStart"/>
      <w:r w:rsidRPr="007822E3">
        <w:rPr>
          <w:color w:val="000000"/>
        </w:rPr>
        <w:t>Tecnologia</w:t>
      </w:r>
      <w:proofErr w:type="spellEnd"/>
      <w:r w:rsidRPr="007822E3">
        <w:rPr>
          <w:color w:val="000000"/>
        </w:rPr>
        <w:t>/</w:t>
      </w:r>
      <w:proofErr w:type="spellStart"/>
      <w:r w:rsidRPr="007822E3">
        <w:rPr>
          <w:color w:val="000000"/>
        </w:rPr>
        <w:t>Ministério</w:t>
      </w:r>
      <w:proofErr w:type="spellEnd"/>
      <w:r w:rsidRPr="007822E3">
        <w:rPr>
          <w:color w:val="000000"/>
        </w:rPr>
        <w:t xml:space="preserve"> da </w:t>
      </w:r>
      <w:proofErr w:type="spellStart"/>
      <w:r w:rsidRPr="007822E3">
        <w:rPr>
          <w:color w:val="000000"/>
        </w:rPr>
        <w:t>Ciência</w:t>
      </w:r>
      <w:proofErr w:type="spellEnd"/>
      <w:r w:rsidRPr="007822E3">
        <w:rPr>
          <w:color w:val="000000"/>
        </w:rPr>
        <w:t xml:space="preserve">, </w:t>
      </w:r>
      <w:proofErr w:type="spellStart"/>
      <w:r w:rsidRPr="007822E3">
        <w:rPr>
          <w:color w:val="000000"/>
        </w:rPr>
        <w:t>Tecnologia</w:t>
      </w:r>
      <w:proofErr w:type="spellEnd"/>
      <w:r w:rsidRPr="007822E3">
        <w:rPr>
          <w:color w:val="000000"/>
        </w:rPr>
        <w:t xml:space="preserve"> e Ensino Superior in the framework of the project POCI-01-0145-FEDER-029540 (PTDC/BIA-OUT/29540/2017 to PO). </w:t>
      </w:r>
      <w:proofErr w:type="spellStart"/>
      <w:r w:rsidRPr="007822E3">
        <w:rPr>
          <w:color w:val="000000"/>
        </w:rPr>
        <w:t>Fundação</w:t>
      </w:r>
      <w:proofErr w:type="spellEnd"/>
      <w:r w:rsidRPr="007822E3">
        <w:rPr>
          <w:color w:val="000000"/>
        </w:rPr>
        <w:t xml:space="preserve"> para a </w:t>
      </w:r>
      <w:proofErr w:type="spellStart"/>
      <w:r w:rsidRPr="007822E3">
        <w:rPr>
          <w:color w:val="000000"/>
        </w:rPr>
        <w:t>Ciência</w:t>
      </w:r>
      <w:proofErr w:type="spellEnd"/>
      <w:r w:rsidRPr="007822E3">
        <w:rPr>
          <w:color w:val="000000"/>
        </w:rPr>
        <w:t xml:space="preserve"> e a </w:t>
      </w:r>
      <w:proofErr w:type="spellStart"/>
      <w:r w:rsidRPr="007822E3">
        <w:rPr>
          <w:color w:val="000000"/>
        </w:rPr>
        <w:t>Tecnologia</w:t>
      </w:r>
      <w:proofErr w:type="spellEnd"/>
      <w:r w:rsidRPr="007822E3">
        <w:rPr>
          <w:color w:val="000000"/>
        </w:rPr>
        <w:t xml:space="preserve"> is also greatly acknowledged for the PhD fellowship SFRH/BD/130478/2017 (SL), and FCT Investigator grant IF/00256/2015 (PO). M.C.M.-M. was supported by a Marie </w:t>
      </w:r>
      <w:proofErr w:type="spellStart"/>
      <w:r w:rsidRPr="007822E3">
        <w:rPr>
          <w:color w:val="000000"/>
        </w:rPr>
        <w:t>Skłodowska</w:t>
      </w:r>
      <w:proofErr w:type="spellEnd"/>
      <w:r w:rsidRPr="007822E3">
        <w:rPr>
          <w:color w:val="000000"/>
        </w:rPr>
        <w:t xml:space="preserve">-Curie Individual Fellowship (Reintegration panel) within the Horizon 2020 Framework </w:t>
      </w:r>
      <w:proofErr w:type="spellStart"/>
      <w:r w:rsidRPr="007822E3">
        <w:rPr>
          <w:color w:val="000000"/>
        </w:rPr>
        <w:t>Programme</w:t>
      </w:r>
      <w:proofErr w:type="spellEnd"/>
      <w:r w:rsidRPr="007822E3">
        <w:rPr>
          <w:color w:val="000000"/>
        </w:rPr>
        <w:t xml:space="preserve"> (H2020-MSCA-IF-2018-RI-844891).</w:t>
      </w:r>
    </w:p>
    <w:p w14:paraId="00000163" w14:textId="77777777" w:rsidR="006670C1" w:rsidRPr="007822E3" w:rsidRDefault="006670C1" w:rsidP="007822E3">
      <w:pPr>
        <w:rPr>
          <w:color w:val="000000"/>
        </w:rPr>
      </w:pPr>
    </w:p>
    <w:p w14:paraId="00000164" w14:textId="77777777" w:rsidR="006670C1" w:rsidRPr="007822E3" w:rsidRDefault="0019133D" w:rsidP="007822E3">
      <w:pPr>
        <w:pBdr>
          <w:top w:val="nil"/>
          <w:left w:val="nil"/>
          <w:bottom w:val="nil"/>
          <w:right w:val="nil"/>
          <w:between w:val="nil"/>
        </w:pBdr>
        <w:rPr>
          <w:color w:val="000000"/>
        </w:rPr>
      </w:pPr>
      <w:r w:rsidRPr="007822E3">
        <w:rPr>
          <w:b/>
          <w:color w:val="000000"/>
        </w:rPr>
        <w:t>DISCLOSURES:</w:t>
      </w:r>
    </w:p>
    <w:p w14:paraId="00000165" w14:textId="77777777" w:rsidR="006670C1" w:rsidRPr="007822E3" w:rsidRDefault="0019133D" w:rsidP="007822E3">
      <w:pPr>
        <w:rPr>
          <w:color w:val="000000"/>
        </w:rPr>
      </w:pPr>
      <w:r w:rsidRPr="007822E3">
        <w:rPr>
          <w:color w:val="000000"/>
        </w:rPr>
        <w:t>The authors declare no conflicts of interest.</w:t>
      </w:r>
    </w:p>
    <w:p w14:paraId="00000166" w14:textId="77777777" w:rsidR="006670C1" w:rsidRPr="007822E3" w:rsidRDefault="006670C1" w:rsidP="007822E3">
      <w:pPr>
        <w:rPr>
          <w:color w:val="000000"/>
        </w:rPr>
      </w:pPr>
    </w:p>
    <w:p w14:paraId="00000167" w14:textId="77777777" w:rsidR="006670C1" w:rsidRPr="007822E3" w:rsidRDefault="0019133D" w:rsidP="007822E3">
      <w:pPr>
        <w:rPr>
          <w:b/>
          <w:color w:val="000000"/>
        </w:rPr>
      </w:pPr>
      <w:r w:rsidRPr="007822E3">
        <w:rPr>
          <w:b/>
          <w:color w:val="000000"/>
        </w:rPr>
        <w:t>REFERENCES:</w:t>
      </w:r>
    </w:p>
    <w:p w14:paraId="00000168" w14:textId="542F8BF6" w:rsidR="006670C1" w:rsidRPr="007822E3" w:rsidRDefault="0019133D" w:rsidP="007822E3">
      <w:pPr>
        <w:rPr>
          <w:color w:val="000000"/>
        </w:rPr>
      </w:pPr>
      <w:r w:rsidRPr="007822E3">
        <w:rPr>
          <w:color w:val="000000"/>
        </w:rPr>
        <w:t xml:space="preserve">1. </w:t>
      </w:r>
      <w:proofErr w:type="spellStart"/>
      <w:r w:rsidRPr="007822E3">
        <w:rPr>
          <w:color w:val="000000"/>
        </w:rPr>
        <w:t>Raposo</w:t>
      </w:r>
      <w:proofErr w:type="spellEnd"/>
      <w:r w:rsidRPr="007822E3">
        <w:rPr>
          <w:color w:val="000000"/>
        </w:rPr>
        <w:t>, G.</w:t>
      </w:r>
      <w:r w:rsidR="00BA5FE4" w:rsidRPr="007822E3">
        <w:rPr>
          <w:color w:val="000000"/>
        </w:rPr>
        <w:t>,</w:t>
      </w:r>
      <w:r w:rsidRPr="007822E3">
        <w:rPr>
          <w:color w:val="000000"/>
        </w:rPr>
        <w:t xml:space="preserve"> </w:t>
      </w:r>
      <w:proofErr w:type="spellStart"/>
      <w:r w:rsidRPr="007822E3">
        <w:rPr>
          <w:color w:val="000000"/>
        </w:rPr>
        <w:t>Stoorvogel</w:t>
      </w:r>
      <w:proofErr w:type="spellEnd"/>
      <w:r w:rsidRPr="007822E3">
        <w:rPr>
          <w:color w:val="000000"/>
        </w:rPr>
        <w:t xml:space="preserve">, W. Extracellular vesicles: Exosomes, </w:t>
      </w:r>
      <w:proofErr w:type="spellStart"/>
      <w:r w:rsidRPr="007822E3">
        <w:rPr>
          <w:color w:val="000000"/>
        </w:rPr>
        <w:t>microvesicles</w:t>
      </w:r>
      <w:proofErr w:type="spellEnd"/>
      <w:r w:rsidRPr="007822E3">
        <w:rPr>
          <w:color w:val="000000"/>
        </w:rPr>
        <w:t xml:space="preserve">, and friends. </w:t>
      </w:r>
      <w:r w:rsidRPr="007822E3">
        <w:rPr>
          <w:i/>
          <w:color w:val="000000"/>
        </w:rPr>
        <w:t>Journal of Cell Biology</w:t>
      </w:r>
      <w:r w:rsidRPr="007822E3">
        <w:rPr>
          <w:iCs/>
          <w:color w:val="000000"/>
        </w:rPr>
        <w:t xml:space="preserve">. </w:t>
      </w:r>
      <w:r w:rsidRPr="007822E3">
        <w:rPr>
          <w:b/>
          <w:color w:val="000000"/>
        </w:rPr>
        <w:t>200</w:t>
      </w:r>
      <w:r w:rsidRPr="007822E3">
        <w:rPr>
          <w:color w:val="000000"/>
        </w:rPr>
        <w:t xml:space="preserve"> (4), 373</w:t>
      </w:r>
      <w:r w:rsidR="00BA5FE4" w:rsidRPr="007822E3">
        <w:rPr>
          <w:color w:val="000000"/>
        </w:rPr>
        <w:t>–</w:t>
      </w:r>
      <w:r w:rsidRPr="007822E3">
        <w:rPr>
          <w:color w:val="000000"/>
        </w:rPr>
        <w:t>383 (2013).</w:t>
      </w:r>
    </w:p>
    <w:p w14:paraId="00000169" w14:textId="45DC99F1" w:rsidR="006670C1" w:rsidRPr="007822E3" w:rsidRDefault="0019133D" w:rsidP="007822E3">
      <w:pPr>
        <w:rPr>
          <w:color w:val="000000"/>
        </w:rPr>
      </w:pPr>
      <w:r w:rsidRPr="007822E3">
        <w:rPr>
          <w:color w:val="000000"/>
        </w:rPr>
        <w:t xml:space="preserve">2. van </w:t>
      </w:r>
      <w:proofErr w:type="spellStart"/>
      <w:r w:rsidRPr="007822E3">
        <w:rPr>
          <w:color w:val="000000"/>
        </w:rPr>
        <w:t>Niel</w:t>
      </w:r>
      <w:proofErr w:type="spellEnd"/>
      <w:r w:rsidRPr="007822E3">
        <w:rPr>
          <w:color w:val="000000"/>
        </w:rPr>
        <w:t>, G., D'Angelo, G.</w:t>
      </w:r>
      <w:r w:rsidR="00BA5FE4" w:rsidRPr="007822E3">
        <w:rPr>
          <w:color w:val="000000"/>
        </w:rPr>
        <w:t>,</w:t>
      </w:r>
      <w:r w:rsidRPr="007822E3">
        <w:rPr>
          <w:color w:val="000000"/>
        </w:rPr>
        <w:t xml:space="preserve"> </w:t>
      </w:r>
      <w:proofErr w:type="spellStart"/>
      <w:r w:rsidRPr="007822E3">
        <w:rPr>
          <w:color w:val="000000"/>
        </w:rPr>
        <w:t>Raposo</w:t>
      </w:r>
      <w:proofErr w:type="spellEnd"/>
      <w:r w:rsidRPr="007822E3">
        <w:rPr>
          <w:color w:val="000000"/>
        </w:rPr>
        <w:t xml:space="preserve">, G. Shedding light on the cell biology of extracellular vesicles. </w:t>
      </w:r>
      <w:r w:rsidRPr="007822E3">
        <w:rPr>
          <w:i/>
          <w:color w:val="000000"/>
        </w:rPr>
        <w:t>Nature Reviews Molecular Cell Biology</w:t>
      </w:r>
      <w:r w:rsidRPr="007822E3">
        <w:rPr>
          <w:iCs/>
          <w:color w:val="000000"/>
        </w:rPr>
        <w:t xml:space="preserve">. </w:t>
      </w:r>
      <w:r w:rsidRPr="007822E3">
        <w:rPr>
          <w:b/>
          <w:color w:val="000000"/>
        </w:rPr>
        <w:t>19</w:t>
      </w:r>
      <w:r w:rsidRPr="007822E3">
        <w:rPr>
          <w:color w:val="000000"/>
        </w:rPr>
        <w:t xml:space="preserve"> (4), 213</w:t>
      </w:r>
      <w:r w:rsidR="00BA5FE4" w:rsidRPr="007822E3">
        <w:rPr>
          <w:color w:val="000000"/>
        </w:rPr>
        <w:t>–</w:t>
      </w:r>
      <w:r w:rsidRPr="007822E3">
        <w:rPr>
          <w:color w:val="000000"/>
        </w:rPr>
        <w:t>228 (2018).</w:t>
      </w:r>
    </w:p>
    <w:p w14:paraId="0000016A" w14:textId="1FCC9D96" w:rsidR="006670C1" w:rsidRPr="007822E3" w:rsidRDefault="0019133D" w:rsidP="007822E3">
      <w:pPr>
        <w:rPr>
          <w:color w:val="000000"/>
        </w:rPr>
      </w:pPr>
      <w:r w:rsidRPr="007822E3">
        <w:rPr>
          <w:color w:val="000000"/>
        </w:rPr>
        <w:t>3. Coelho, C.</w:t>
      </w:r>
      <w:r w:rsidR="00E9498C" w:rsidRPr="007822E3">
        <w:rPr>
          <w:color w:val="000000"/>
        </w:rPr>
        <w:t>,</w:t>
      </w:r>
      <w:r w:rsidRPr="007822E3">
        <w:rPr>
          <w:color w:val="000000"/>
        </w:rPr>
        <w:t xml:space="preserve"> </w:t>
      </w:r>
      <w:proofErr w:type="spellStart"/>
      <w:r w:rsidRPr="007822E3">
        <w:rPr>
          <w:color w:val="000000"/>
        </w:rPr>
        <w:t>Casadevall</w:t>
      </w:r>
      <w:proofErr w:type="spellEnd"/>
      <w:r w:rsidRPr="007822E3">
        <w:rPr>
          <w:color w:val="000000"/>
        </w:rPr>
        <w:t xml:space="preserve">, A. Answers to naysayers regarding microbial extracellular vesicles. </w:t>
      </w:r>
      <w:r w:rsidRPr="007822E3">
        <w:rPr>
          <w:i/>
          <w:color w:val="000000"/>
        </w:rPr>
        <w:t>Biochemical Society Transactions</w:t>
      </w:r>
      <w:r w:rsidRPr="007822E3">
        <w:rPr>
          <w:iCs/>
          <w:color w:val="000000"/>
        </w:rPr>
        <w:t xml:space="preserve">. </w:t>
      </w:r>
      <w:r w:rsidRPr="007822E3">
        <w:rPr>
          <w:b/>
          <w:color w:val="000000"/>
        </w:rPr>
        <w:t>47</w:t>
      </w:r>
      <w:r w:rsidRPr="007822E3">
        <w:rPr>
          <w:color w:val="000000"/>
        </w:rPr>
        <w:t xml:space="preserve"> (4), 1005</w:t>
      </w:r>
      <w:r w:rsidR="00E9498C" w:rsidRPr="007822E3">
        <w:rPr>
          <w:color w:val="000000"/>
        </w:rPr>
        <w:t>–</w:t>
      </w:r>
      <w:r w:rsidRPr="007822E3">
        <w:rPr>
          <w:color w:val="000000"/>
        </w:rPr>
        <w:t>1012 (2019).</w:t>
      </w:r>
    </w:p>
    <w:p w14:paraId="0000016B" w14:textId="5E1A2D04" w:rsidR="006670C1" w:rsidRPr="007822E3" w:rsidRDefault="0019133D" w:rsidP="007822E3">
      <w:pPr>
        <w:rPr>
          <w:color w:val="000000"/>
        </w:rPr>
      </w:pPr>
      <w:r w:rsidRPr="007822E3">
        <w:rPr>
          <w:color w:val="000000"/>
        </w:rPr>
        <w:t xml:space="preserve">4. </w:t>
      </w:r>
      <w:proofErr w:type="spellStart"/>
      <w:r w:rsidRPr="007822E3">
        <w:rPr>
          <w:color w:val="000000"/>
        </w:rPr>
        <w:t>Schwechheimer</w:t>
      </w:r>
      <w:proofErr w:type="spellEnd"/>
      <w:r w:rsidRPr="007822E3">
        <w:rPr>
          <w:color w:val="000000"/>
        </w:rPr>
        <w:t>, C.</w:t>
      </w:r>
      <w:r w:rsidR="00E9498C" w:rsidRPr="007822E3">
        <w:rPr>
          <w:color w:val="000000"/>
        </w:rPr>
        <w:t>,</w:t>
      </w:r>
      <w:r w:rsidRPr="007822E3">
        <w:rPr>
          <w:color w:val="000000"/>
        </w:rPr>
        <w:t xml:space="preserve"> Kuehn, M. J. Outer-membrane vesicles from Gram-negative bacteria: biogenesis and functions. </w:t>
      </w:r>
      <w:r w:rsidRPr="007822E3">
        <w:rPr>
          <w:i/>
          <w:color w:val="000000"/>
        </w:rPr>
        <w:t>Nature Reviews Microbiology</w:t>
      </w:r>
      <w:r w:rsidRPr="007822E3">
        <w:rPr>
          <w:iCs/>
          <w:color w:val="000000"/>
        </w:rPr>
        <w:t xml:space="preserve">. </w:t>
      </w:r>
      <w:r w:rsidRPr="007822E3">
        <w:rPr>
          <w:b/>
          <w:color w:val="000000"/>
        </w:rPr>
        <w:t>13</w:t>
      </w:r>
      <w:r w:rsidRPr="007822E3">
        <w:rPr>
          <w:color w:val="000000"/>
        </w:rPr>
        <w:t xml:space="preserve"> (10), 605</w:t>
      </w:r>
      <w:r w:rsidR="00E9498C" w:rsidRPr="007822E3">
        <w:rPr>
          <w:color w:val="000000"/>
        </w:rPr>
        <w:t>–</w:t>
      </w:r>
      <w:r w:rsidRPr="007822E3">
        <w:rPr>
          <w:color w:val="000000"/>
        </w:rPr>
        <w:t>619 (2015).</w:t>
      </w:r>
    </w:p>
    <w:p w14:paraId="0000016C" w14:textId="3B8A749A" w:rsidR="006670C1" w:rsidRPr="007822E3" w:rsidRDefault="0019133D" w:rsidP="007822E3">
      <w:pPr>
        <w:rPr>
          <w:color w:val="000000"/>
        </w:rPr>
      </w:pPr>
      <w:r w:rsidRPr="007822E3">
        <w:rPr>
          <w:color w:val="000000"/>
        </w:rPr>
        <w:t xml:space="preserve">5. </w:t>
      </w:r>
      <w:proofErr w:type="spellStart"/>
      <w:r w:rsidRPr="007822E3">
        <w:rPr>
          <w:color w:val="000000"/>
        </w:rPr>
        <w:t>Toyofuku</w:t>
      </w:r>
      <w:proofErr w:type="spellEnd"/>
      <w:r w:rsidRPr="007822E3">
        <w:rPr>
          <w:color w:val="000000"/>
        </w:rPr>
        <w:t>, M., Nomura, N.</w:t>
      </w:r>
      <w:r w:rsidR="00E9498C" w:rsidRPr="007822E3">
        <w:rPr>
          <w:color w:val="000000"/>
        </w:rPr>
        <w:t>,</w:t>
      </w:r>
      <w:r w:rsidRPr="007822E3">
        <w:rPr>
          <w:color w:val="000000"/>
        </w:rPr>
        <w:t xml:space="preserve"> </w:t>
      </w:r>
      <w:proofErr w:type="spellStart"/>
      <w:r w:rsidRPr="007822E3">
        <w:rPr>
          <w:color w:val="000000"/>
        </w:rPr>
        <w:t>Eberl</w:t>
      </w:r>
      <w:proofErr w:type="spellEnd"/>
      <w:r w:rsidRPr="007822E3">
        <w:rPr>
          <w:color w:val="000000"/>
        </w:rPr>
        <w:t xml:space="preserve">, L. Types and origins of bacterial membrane vesicles. </w:t>
      </w:r>
      <w:r w:rsidRPr="007822E3">
        <w:rPr>
          <w:i/>
          <w:color w:val="000000"/>
        </w:rPr>
        <w:t>Nature Reviews Microbiology</w:t>
      </w:r>
      <w:r w:rsidRPr="007822E3">
        <w:rPr>
          <w:iCs/>
          <w:color w:val="000000"/>
        </w:rPr>
        <w:t xml:space="preserve">. </w:t>
      </w:r>
      <w:r w:rsidRPr="007822E3">
        <w:rPr>
          <w:b/>
          <w:color w:val="000000"/>
        </w:rPr>
        <w:t>17</w:t>
      </w:r>
      <w:r w:rsidRPr="007822E3">
        <w:rPr>
          <w:color w:val="000000"/>
        </w:rPr>
        <w:t xml:space="preserve"> (1), 13</w:t>
      </w:r>
      <w:r w:rsidR="00E9498C" w:rsidRPr="007822E3">
        <w:rPr>
          <w:color w:val="000000"/>
        </w:rPr>
        <w:t>–</w:t>
      </w:r>
      <w:r w:rsidRPr="007822E3">
        <w:rPr>
          <w:color w:val="000000"/>
        </w:rPr>
        <w:t>24 (2019).</w:t>
      </w:r>
    </w:p>
    <w:p w14:paraId="0000016D" w14:textId="4F01663A" w:rsidR="006670C1" w:rsidRPr="007822E3" w:rsidRDefault="0019133D" w:rsidP="007822E3">
      <w:pPr>
        <w:rPr>
          <w:color w:val="000000"/>
        </w:rPr>
      </w:pPr>
      <w:r w:rsidRPr="007822E3">
        <w:rPr>
          <w:color w:val="000000"/>
        </w:rPr>
        <w:t xml:space="preserve">6. </w:t>
      </w:r>
      <w:proofErr w:type="spellStart"/>
      <w:r w:rsidRPr="007822E3">
        <w:rPr>
          <w:color w:val="000000"/>
        </w:rPr>
        <w:t>Kulp</w:t>
      </w:r>
      <w:proofErr w:type="spellEnd"/>
      <w:r w:rsidRPr="007822E3">
        <w:rPr>
          <w:color w:val="000000"/>
        </w:rPr>
        <w:t>, A.</w:t>
      </w:r>
      <w:r w:rsidR="00E9498C" w:rsidRPr="007822E3">
        <w:rPr>
          <w:color w:val="000000"/>
        </w:rPr>
        <w:t>,</w:t>
      </w:r>
      <w:r w:rsidRPr="007822E3">
        <w:rPr>
          <w:color w:val="000000"/>
        </w:rPr>
        <w:t xml:space="preserve"> Kuehn, M. J. Biological Functions and Biogenesis of Secreted Bacterial Outer Membrane Vesicles. </w:t>
      </w:r>
      <w:r w:rsidRPr="007822E3">
        <w:rPr>
          <w:i/>
          <w:color w:val="000000"/>
        </w:rPr>
        <w:t>Annual Review of Microbiology</w:t>
      </w:r>
      <w:r w:rsidRPr="007822E3">
        <w:rPr>
          <w:iCs/>
          <w:color w:val="000000"/>
        </w:rPr>
        <w:t xml:space="preserve">. </w:t>
      </w:r>
      <w:r w:rsidRPr="007822E3">
        <w:rPr>
          <w:b/>
          <w:color w:val="000000"/>
        </w:rPr>
        <w:t>64</w:t>
      </w:r>
      <w:r w:rsidRPr="007822E3">
        <w:rPr>
          <w:color w:val="000000"/>
        </w:rPr>
        <w:t xml:space="preserve"> (1), 163</w:t>
      </w:r>
      <w:r w:rsidR="00E9498C" w:rsidRPr="007822E3">
        <w:rPr>
          <w:color w:val="000000"/>
        </w:rPr>
        <w:t>–</w:t>
      </w:r>
      <w:r w:rsidRPr="007822E3">
        <w:rPr>
          <w:color w:val="000000"/>
        </w:rPr>
        <w:t>184 (2010).</w:t>
      </w:r>
    </w:p>
    <w:p w14:paraId="0000016E" w14:textId="4F58EF25" w:rsidR="006670C1" w:rsidRPr="007822E3" w:rsidRDefault="0019133D" w:rsidP="007822E3">
      <w:pPr>
        <w:rPr>
          <w:color w:val="000000"/>
        </w:rPr>
      </w:pPr>
      <w:r w:rsidRPr="007822E3">
        <w:rPr>
          <w:color w:val="000000"/>
        </w:rPr>
        <w:t>7. Berman-Frank, I., Lundgren, P.</w:t>
      </w:r>
      <w:r w:rsidR="00E9498C" w:rsidRPr="007822E3">
        <w:rPr>
          <w:color w:val="000000"/>
        </w:rPr>
        <w:t>,</w:t>
      </w:r>
      <w:r w:rsidRPr="007822E3">
        <w:rPr>
          <w:color w:val="000000"/>
        </w:rPr>
        <w:t xml:space="preserve"> </w:t>
      </w:r>
      <w:proofErr w:type="spellStart"/>
      <w:r w:rsidRPr="007822E3">
        <w:rPr>
          <w:color w:val="000000"/>
        </w:rPr>
        <w:t>Falkowski</w:t>
      </w:r>
      <w:proofErr w:type="spellEnd"/>
      <w:r w:rsidRPr="007822E3">
        <w:rPr>
          <w:color w:val="000000"/>
        </w:rPr>
        <w:t xml:space="preserve">, P. Nitrogen fixation and photosynthetic oxygen evolution in cyanobacteria. </w:t>
      </w:r>
      <w:r w:rsidRPr="007822E3">
        <w:rPr>
          <w:i/>
          <w:color w:val="000000"/>
        </w:rPr>
        <w:t>Research in Microbiology</w:t>
      </w:r>
      <w:r w:rsidRPr="007822E3">
        <w:rPr>
          <w:iCs/>
          <w:color w:val="000000"/>
        </w:rPr>
        <w:t xml:space="preserve">. </w:t>
      </w:r>
      <w:r w:rsidRPr="007822E3">
        <w:rPr>
          <w:b/>
          <w:color w:val="000000"/>
        </w:rPr>
        <w:t>154</w:t>
      </w:r>
      <w:r w:rsidRPr="007822E3">
        <w:rPr>
          <w:color w:val="000000"/>
        </w:rPr>
        <w:t xml:space="preserve"> (3), 157</w:t>
      </w:r>
      <w:r w:rsidR="00E9498C" w:rsidRPr="007822E3">
        <w:rPr>
          <w:color w:val="000000"/>
        </w:rPr>
        <w:t>–</w:t>
      </w:r>
      <w:r w:rsidRPr="007822E3">
        <w:rPr>
          <w:color w:val="000000"/>
        </w:rPr>
        <w:t>164 (2003).</w:t>
      </w:r>
    </w:p>
    <w:p w14:paraId="0000016F" w14:textId="7044C842" w:rsidR="006670C1" w:rsidRPr="007822E3" w:rsidRDefault="0019133D" w:rsidP="007822E3">
      <w:pPr>
        <w:rPr>
          <w:color w:val="000000"/>
        </w:rPr>
      </w:pPr>
      <w:r w:rsidRPr="007822E3">
        <w:rPr>
          <w:color w:val="000000"/>
        </w:rPr>
        <w:t>8. Flores, E.</w:t>
      </w:r>
      <w:r w:rsidR="00E9498C" w:rsidRPr="007822E3">
        <w:rPr>
          <w:color w:val="000000"/>
        </w:rPr>
        <w:t>,</w:t>
      </w:r>
      <w:r w:rsidRPr="007822E3">
        <w:rPr>
          <w:color w:val="000000"/>
        </w:rPr>
        <w:t xml:space="preserve"> Herrero, A. Compartmentalized function through cell differentiation in filamentous cyanobacteria. </w:t>
      </w:r>
      <w:r w:rsidRPr="007822E3">
        <w:rPr>
          <w:i/>
          <w:color w:val="000000"/>
        </w:rPr>
        <w:t>Nature Reviews Microbiology</w:t>
      </w:r>
      <w:r w:rsidRPr="007822E3">
        <w:rPr>
          <w:iCs/>
          <w:color w:val="000000"/>
        </w:rPr>
        <w:t xml:space="preserve">. </w:t>
      </w:r>
      <w:r w:rsidRPr="007822E3">
        <w:rPr>
          <w:b/>
          <w:color w:val="000000"/>
        </w:rPr>
        <w:t>8</w:t>
      </w:r>
      <w:r w:rsidRPr="007822E3">
        <w:rPr>
          <w:color w:val="000000"/>
        </w:rPr>
        <w:t xml:space="preserve"> (1), 39</w:t>
      </w:r>
      <w:r w:rsidR="00E9498C" w:rsidRPr="007822E3">
        <w:rPr>
          <w:color w:val="000000"/>
        </w:rPr>
        <w:t>–</w:t>
      </w:r>
      <w:r w:rsidRPr="007822E3">
        <w:rPr>
          <w:color w:val="000000"/>
        </w:rPr>
        <w:t>50 (2010).</w:t>
      </w:r>
    </w:p>
    <w:p w14:paraId="00000170" w14:textId="0FCBE0A5" w:rsidR="006670C1" w:rsidRPr="007822E3" w:rsidRDefault="0019133D" w:rsidP="007822E3">
      <w:pPr>
        <w:rPr>
          <w:color w:val="000000"/>
        </w:rPr>
      </w:pPr>
      <w:r w:rsidRPr="007822E3">
        <w:rPr>
          <w:color w:val="000000"/>
        </w:rPr>
        <w:t xml:space="preserve">9. </w:t>
      </w:r>
      <w:proofErr w:type="spellStart"/>
      <w:r w:rsidRPr="007822E3">
        <w:rPr>
          <w:color w:val="000000"/>
        </w:rPr>
        <w:t>Flombaum</w:t>
      </w:r>
      <w:proofErr w:type="spellEnd"/>
      <w:r w:rsidRPr="007822E3">
        <w:rPr>
          <w:color w:val="000000"/>
        </w:rPr>
        <w:t>, P.</w:t>
      </w:r>
      <w:r w:rsidRPr="007822E3">
        <w:rPr>
          <w:i/>
          <w:color w:val="000000"/>
        </w:rPr>
        <w:t xml:space="preserve"> </w:t>
      </w:r>
      <w:r w:rsidRPr="007822E3">
        <w:rPr>
          <w:iCs/>
          <w:color w:val="000000"/>
        </w:rPr>
        <w:t xml:space="preserve">et al. </w:t>
      </w:r>
      <w:r w:rsidRPr="007822E3">
        <w:rPr>
          <w:color w:val="000000"/>
        </w:rPr>
        <w:t xml:space="preserve">Present and future global distributions of the marine Cyanobacteria </w:t>
      </w:r>
      <w:r w:rsidRPr="007822E3">
        <w:rPr>
          <w:i/>
          <w:color w:val="000000"/>
        </w:rPr>
        <w:t>Prochlorococcus</w:t>
      </w:r>
      <w:r w:rsidRPr="007822E3">
        <w:rPr>
          <w:color w:val="000000"/>
        </w:rPr>
        <w:t xml:space="preserve"> and </w:t>
      </w:r>
      <w:proofErr w:type="spellStart"/>
      <w:r w:rsidRPr="007822E3">
        <w:rPr>
          <w:i/>
          <w:color w:val="000000"/>
        </w:rPr>
        <w:t>Synechococcus</w:t>
      </w:r>
      <w:proofErr w:type="spellEnd"/>
      <w:r w:rsidRPr="007822E3">
        <w:rPr>
          <w:color w:val="000000"/>
        </w:rPr>
        <w:t xml:space="preserve">. </w:t>
      </w:r>
      <w:r w:rsidRPr="007822E3">
        <w:rPr>
          <w:i/>
          <w:color w:val="000000"/>
        </w:rPr>
        <w:t>Proceedings of the National Academy of Sciences</w:t>
      </w:r>
      <w:r w:rsidR="00E9498C" w:rsidRPr="007822E3">
        <w:rPr>
          <w:i/>
          <w:color w:val="000000"/>
        </w:rPr>
        <w:t xml:space="preserve"> of the United States of America</w:t>
      </w:r>
      <w:r w:rsidRPr="007822E3">
        <w:rPr>
          <w:iCs/>
          <w:color w:val="000000"/>
        </w:rPr>
        <w:t xml:space="preserve">. </w:t>
      </w:r>
      <w:r w:rsidRPr="007822E3">
        <w:rPr>
          <w:b/>
          <w:color w:val="000000"/>
        </w:rPr>
        <w:t>110</w:t>
      </w:r>
      <w:r w:rsidRPr="007822E3">
        <w:rPr>
          <w:color w:val="000000"/>
        </w:rPr>
        <w:t xml:space="preserve"> (24), 9824 (2013).</w:t>
      </w:r>
    </w:p>
    <w:p w14:paraId="00000171" w14:textId="7DAC150A" w:rsidR="006670C1" w:rsidRPr="007822E3" w:rsidRDefault="0019133D" w:rsidP="007822E3">
      <w:pPr>
        <w:rPr>
          <w:color w:val="000000"/>
        </w:rPr>
      </w:pPr>
      <w:r w:rsidRPr="007822E3">
        <w:rPr>
          <w:color w:val="000000"/>
        </w:rPr>
        <w:t>10. Biller, S. J., Berube, P. M., Lindell, D.</w:t>
      </w:r>
      <w:r w:rsidR="00E9498C" w:rsidRPr="007822E3">
        <w:rPr>
          <w:color w:val="000000"/>
        </w:rPr>
        <w:t>,</w:t>
      </w:r>
      <w:r w:rsidRPr="007822E3">
        <w:rPr>
          <w:color w:val="000000"/>
        </w:rPr>
        <w:t xml:space="preserve"> Chisholm, S. W. </w:t>
      </w:r>
      <w:r w:rsidRPr="007822E3">
        <w:rPr>
          <w:i/>
          <w:color w:val="000000"/>
        </w:rPr>
        <w:t>Prochlorococcus</w:t>
      </w:r>
      <w:r w:rsidRPr="007822E3">
        <w:rPr>
          <w:color w:val="000000"/>
        </w:rPr>
        <w:t xml:space="preserve">: the structure and function of collective diversity. </w:t>
      </w:r>
      <w:r w:rsidRPr="007822E3">
        <w:rPr>
          <w:i/>
          <w:color w:val="000000"/>
        </w:rPr>
        <w:t>Nature Reviews Microbiology</w:t>
      </w:r>
      <w:r w:rsidRPr="007822E3">
        <w:rPr>
          <w:iCs/>
          <w:color w:val="000000"/>
        </w:rPr>
        <w:t xml:space="preserve">. </w:t>
      </w:r>
      <w:r w:rsidRPr="007822E3">
        <w:rPr>
          <w:b/>
          <w:color w:val="000000"/>
        </w:rPr>
        <w:t>13</w:t>
      </w:r>
      <w:r w:rsidRPr="007822E3">
        <w:rPr>
          <w:color w:val="000000"/>
        </w:rPr>
        <w:t xml:space="preserve"> (1), 13</w:t>
      </w:r>
      <w:r w:rsidR="00E9498C" w:rsidRPr="007822E3">
        <w:rPr>
          <w:color w:val="000000"/>
        </w:rPr>
        <w:t>–</w:t>
      </w:r>
      <w:r w:rsidRPr="007822E3">
        <w:rPr>
          <w:color w:val="000000"/>
        </w:rPr>
        <w:t>27 (2015).</w:t>
      </w:r>
    </w:p>
    <w:p w14:paraId="00000172" w14:textId="7ABD0E7B" w:rsidR="006670C1" w:rsidRPr="007822E3" w:rsidRDefault="0019133D" w:rsidP="007822E3">
      <w:pPr>
        <w:rPr>
          <w:color w:val="000000"/>
        </w:rPr>
      </w:pPr>
      <w:r w:rsidRPr="007822E3">
        <w:rPr>
          <w:color w:val="000000"/>
        </w:rPr>
        <w:t xml:space="preserve">11. Abed, R. M. M., </w:t>
      </w:r>
      <w:proofErr w:type="spellStart"/>
      <w:r w:rsidRPr="007822E3">
        <w:rPr>
          <w:color w:val="000000"/>
        </w:rPr>
        <w:t>Dobretsov</w:t>
      </w:r>
      <w:proofErr w:type="spellEnd"/>
      <w:r w:rsidRPr="007822E3">
        <w:rPr>
          <w:color w:val="000000"/>
        </w:rPr>
        <w:t>, S.</w:t>
      </w:r>
      <w:r w:rsidR="00E9498C" w:rsidRPr="007822E3">
        <w:rPr>
          <w:color w:val="000000"/>
        </w:rPr>
        <w:t>,</w:t>
      </w:r>
      <w:r w:rsidRPr="007822E3">
        <w:rPr>
          <w:color w:val="000000"/>
        </w:rPr>
        <w:t xml:space="preserve"> Sudesh, K. Applications of cyanobacteria in biotechnology. </w:t>
      </w:r>
      <w:r w:rsidRPr="007822E3">
        <w:rPr>
          <w:i/>
          <w:color w:val="000000"/>
        </w:rPr>
        <w:t>Journal of Applied Microbiology</w:t>
      </w:r>
      <w:r w:rsidRPr="007822E3">
        <w:rPr>
          <w:iCs/>
          <w:color w:val="000000"/>
        </w:rPr>
        <w:t xml:space="preserve">. </w:t>
      </w:r>
      <w:r w:rsidRPr="007822E3">
        <w:rPr>
          <w:b/>
          <w:color w:val="000000"/>
        </w:rPr>
        <w:t>106</w:t>
      </w:r>
      <w:r w:rsidRPr="007822E3">
        <w:rPr>
          <w:color w:val="000000"/>
        </w:rPr>
        <w:t xml:space="preserve"> (1), 1</w:t>
      </w:r>
      <w:r w:rsidR="00E9498C" w:rsidRPr="007822E3">
        <w:rPr>
          <w:color w:val="000000"/>
        </w:rPr>
        <w:t>–</w:t>
      </w:r>
      <w:r w:rsidRPr="007822E3">
        <w:rPr>
          <w:color w:val="000000"/>
        </w:rPr>
        <w:t>12 (2009).</w:t>
      </w:r>
    </w:p>
    <w:p w14:paraId="00000173" w14:textId="165DAAC6" w:rsidR="006670C1" w:rsidRPr="007822E3" w:rsidRDefault="0019133D" w:rsidP="007822E3">
      <w:pPr>
        <w:rPr>
          <w:color w:val="000000"/>
        </w:rPr>
      </w:pPr>
      <w:r w:rsidRPr="007822E3">
        <w:rPr>
          <w:color w:val="000000"/>
        </w:rPr>
        <w:t>12. Lea-Smith, D. J.</w:t>
      </w:r>
      <w:r w:rsidRPr="007822E3">
        <w:rPr>
          <w:i/>
          <w:color w:val="000000"/>
        </w:rPr>
        <w:t xml:space="preserve"> </w:t>
      </w:r>
      <w:r w:rsidRPr="007822E3">
        <w:rPr>
          <w:iCs/>
          <w:color w:val="000000"/>
        </w:rPr>
        <w:t xml:space="preserve">et al. </w:t>
      </w:r>
      <w:r w:rsidRPr="007822E3">
        <w:rPr>
          <w:color w:val="000000"/>
        </w:rPr>
        <w:t xml:space="preserve">Editorial: Exploring the </w:t>
      </w:r>
      <w:r w:rsidR="00E9498C" w:rsidRPr="007822E3">
        <w:rPr>
          <w:color w:val="000000"/>
        </w:rPr>
        <w:t xml:space="preserve">growing role </w:t>
      </w:r>
      <w:r w:rsidRPr="007822E3">
        <w:rPr>
          <w:color w:val="000000"/>
        </w:rPr>
        <w:t xml:space="preserve">of </w:t>
      </w:r>
      <w:r w:rsidR="00E9498C" w:rsidRPr="007822E3">
        <w:rPr>
          <w:color w:val="000000"/>
        </w:rPr>
        <w:t xml:space="preserve">cyanobacteria </w:t>
      </w:r>
      <w:r w:rsidRPr="007822E3">
        <w:rPr>
          <w:color w:val="000000"/>
        </w:rPr>
        <w:t xml:space="preserve">in </w:t>
      </w:r>
      <w:r w:rsidR="00E9498C" w:rsidRPr="007822E3">
        <w:rPr>
          <w:color w:val="000000"/>
        </w:rPr>
        <w:t xml:space="preserve">industrial biotechnology </w:t>
      </w:r>
      <w:r w:rsidRPr="007822E3">
        <w:rPr>
          <w:color w:val="000000"/>
        </w:rPr>
        <w:t xml:space="preserve">and </w:t>
      </w:r>
      <w:r w:rsidR="00E9498C" w:rsidRPr="007822E3">
        <w:rPr>
          <w:color w:val="000000"/>
        </w:rPr>
        <w:t>sustainability</w:t>
      </w:r>
      <w:r w:rsidRPr="007822E3">
        <w:rPr>
          <w:color w:val="000000"/>
        </w:rPr>
        <w:t xml:space="preserve">. </w:t>
      </w:r>
      <w:r w:rsidRPr="007822E3">
        <w:rPr>
          <w:i/>
          <w:color w:val="000000"/>
        </w:rPr>
        <w:t>Frontiers in Microbiology</w:t>
      </w:r>
      <w:r w:rsidRPr="007822E3">
        <w:rPr>
          <w:iCs/>
          <w:color w:val="000000"/>
        </w:rPr>
        <w:t xml:space="preserve">. </w:t>
      </w:r>
      <w:r w:rsidRPr="007822E3">
        <w:rPr>
          <w:b/>
          <w:color w:val="000000"/>
        </w:rPr>
        <w:t>12</w:t>
      </w:r>
      <w:r w:rsidR="00E9498C" w:rsidRPr="007822E3">
        <w:rPr>
          <w:bCs/>
          <w:color w:val="000000"/>
        </w:rPr>
        <w:t>,</w:t>
      </w:r>
      <w:r w:rsidRPr="007822E3">
        <w:rPr>
          <w:color w:val="000000"/>
        </w:rPr>
        <w:t xml:space="preserve"> 1963 (2021).</w:t>
      </w:r>
    </w:p>
    <w:p w14:paraId="00000174" w14:textId="50AA18D0" w:rsidR="006670C1" w:rsidRPr="007822E3" w:rsidRDefault="0019133D" w:rsidP="007822E3">
      <w:pPr>
        <w:rPr>
          <w:color w:val="000000"/>
        </w:rPr>
      </w:pPr>
      <w:r w:rsidRPr="007822E3">
        <w:rPr>
          <w:color w:val="000000"/>
        </w:rPr>
        <w:t>13. Garcia-</w:t>
      </w:r>
      <w:proofErr w:type="spellStart"/>
      <w:r w:rsidRPr="007822E3">
        <w:rPr>
          <w:color w:val="000000"/>
        </w:rPr>
        <w:t>Pichel</w:t>
      </w:r>
      <w:proofErr w:type="spellEnd"/>
      <w:r w:rsidRPr="007822E3">
        <w:rPr>
          <w:color w:val="000000"/>
        </w:rPr>
        <w:t xml:space="preserve">, F., </w:t>
      </w:r>
      <w:proofErr w:type="spellStart"/>
      <w:r w:rsidRPr="007822E3">
        <w:rPr>
          <w:color w:val="000000"/>
        </w:rPr>
        <w:t>Zehr</w:t>
      </w:r>
      <w:proofErr w:type="spellEnd"/>
      <w:r w:rsidRPr="007822E3">
        <w:rPr>
          <w:color w:val="000000"/>
        </w:rPr>
        <w:t>, J. P., Bhattacharya, D.</w:t>
      </w:r>
      <w:r w:rsidR="00E9498C" w:rsidRPr="007822E3">
        <w:rPr>
          <w:color w:val="000000"/>
        </w:rPr>
        <w:t>,</w:t>
      </w:r>
      <w:r w:rsidRPr="007822E3">
        <w:rPr>
          <w:color w:val="000000"/>
        </w:rPr>
        <w:t xml:space="preserve"> </w:t>
      </w:r>
      <w:proofErr w:type="spellStart"/>
      <w:r w:rsidRPr="007822E3">
        <w:rPr>
          <w:color w:val="000000"/>
        </w:rPr>
        <w:t>Pakrasi</w:t>
      </w:r>
      <w:proofErr w:type="spellEnd"/>
      <w:r w:rsidRPr="007822E3">
        <w:rPr>
          <w:color w:val="000000"/>
        </w:rPr>
        <w:t xml:space="preserve">, H. B. What's in a name? The case of cyanobacteria. </w:t>
      </w:r>
      <w:r w:rsidRPr="007822E3">
        <w:rPr>
          <w:i/>
          <w:color w:val="000000"/>
        </w:rPr>
        <w:t>Journal of Phycology</w:t>
      </w:r>
      <w:r w:rsidRPr="007822E3">
        <w:rPr>
          <w:iCs/>
          <w:color w:val="000000"/>
        </w:rPr>
        <w:t xml:space="preserve">. </w:t>
      </w:r>
      <w:r w:rsidRPr="007822E3">
        <w:rPr>
          <w:b/>
          <w:color w:val="000000"/>
        </w:rPr>
        <w:t>56</w:t>
      </w:r>
      <w:r w:rsidRPr="007822E3">
        <w:rPr>
          <w:color w:val="000000"/>
        </w:rPr>
        <w:t xml:space="preserve"> (1), 1</w:t>
      </w:r>
      <w:r w:rsidR="00E9498C" w:rsidRPr="007822E3">
        <w:rPr>
          <w:color w:val="000000"/>
        </w:rPr>
        <w:t>–</w:t>
      </w:r>
      <w:r w:rsidRPr="007822E3">
        <w:rPr>
          <w:color w:val="000000"/>
        </w:rPr>
        <w:t>5 (2020).</w:t>
      </w:r>
    </w:p>
    <w:p w14:paraId="00000175" w14:textId="196923D1" w:rsidR="006670C1" w:rsidRPr="007822E3" w:rsidRDefault="0019133D" w:rsidP="007822E3">
      <w:pPr>
        <w:rPr>
          <w:color w:val="000000"/>
        </w:rPr>
      </w:pPr>
      <w:r w:rsidRPr="007822E3">
        <w:rPr>
          <w:color w:val="000000"/>
        </w:rPr>
        <w:t>14. Biller, S. J.</w:t>
      </w:r>
      <w:r w:rsidRPr="007822E3">
        <w:rPr>
          <w:i/>
          <w:color w:val="000000"/>
        </w:rPr>
        <w:t xml:space="preserve"> </w:t>
      </w:r>
      <w:r w:rsidRPr="007822E3">
        <w:rPr>
          <w:iCs/>
          <w:color w:val="000000"/>
        </w:rPr>
        <w:t xml:space="preserve">et al. </w:t>
      </w:r>
      <w:r w:rsidRPr="007822E3">
        <w:rPr>
          <w:color w:val="000000"/>
        </w:rPr>
        <w:t xml:space="preserve">Bacterial </w:t>
      </w:r>
      <w:r w:rsidR="00E9498C" w:rsidRPr="007822E3">
        <w:rPr>
          <w:color w:val="000000"/>
        </w:rPr>
        <w:t xml:space="preserve">vesicles </w:t>
      </w:r>
      <w:r w:rsidRPr="007822E3">
        <w:rPr>
          <w:color w:val="000000"/>
        </w:rPr>
        <w:t xml:space="preserve">in </w:t>
      </w:r>
      <w:r w:rsidR="00E9498C" w:rsidRPr="007822E3">
        <w:rPr>
          <w:color w:val="000000"/>
        </w:rPr>
        <w:t>marine ecosystems</w:t>
      </w:r>
      <w:r w:rsidRPr="007822E3">
        <w:rPr>
          <w:color w:val="000000"/>
        </w:rPr>
        <w:t xml:space="preserve">. </w:t>
      </w:r>
      <w:r w:rsidRPr="007822E3">
        <w:rPr>
          <w:i/>
          <w:color w:val="000000"/>
        </w:rPr>
        <w:t>Science</w:t>
      </w:r>
      <w:r w:rsidRPr="007822E3">
        <w:rPr>
          <w:iCs/>
          <w:color w:val="000000"/>
        </w:rPr>
        <w:t xml:space="preserve">. </w:t>
      </w:r>
      <w:r w:rsidRPr="007822E3">
        <w:rPr>
          <w:b/>
          <w:color w:val="000000"/>
        </w:rPr>
        <w:t>343</w:t>
      </w:r>
      <w:r w:rsidRPr="007822E3">
        <w:rPr>
          <w:color w:val="000000"/>
        </w:rPr>
        <w:t xml:space="preserve"> (6167), 183 (2014).</w:t>
      </w:r>
    </w:p>
    <w:p w14:paraId="00000176" w14:textId="718FC7DD" w:rsidR="006670C1" w:rsidRPr="007822E3" w:rsidRDefault="0019133D" w:rsidP="007822E3">
      <w:pPr>
        <w:rPr>
          <w:color w:val="000000"/>
        </w:rPr>
      </w:pPr>
      <w:r w:rsidRPr="007822E3">
        <w:rPr>
          <w:color w:val="000000"/>
        </w:rPr>
        <w:t xml:space="preserve">15. Pardo, Y. A., </w:t>
      </w:r>
      <w:proofErr w:type="spellStart"/>
      <w:r w:rsidRPr="007822E3">
        <w:rPr>
          <w:color w:val="000000"/>
        </w:rPr>
        <w:t>Florez</w:t>
      </w:r>
      <w:proofErr w:type="spellEnd"/>
      <w:r w:rsidRPr="007822E3">
        <w:rPr>
          <w:color w:val="000000"/>
        </w:rPr>
        <w:t xml:space="preserve">, C., Baker, K. M., </w:t>
      </w:r>
      <w:proofErr w:type="spellStart"/>
      <w:r w:rsidRPr="007822E3">
        <w:rPr>
          <w:color w:val="000000"/>
        </w:rPr>
        <w:t>Schertzer</w:t>
      </w:r>
      <w:proofErr w:type="spellEnd"/>
      <w:r w:rsidRPr="007822E3">
        <w:rPr>
          <w:color w:val="000000"/>
        </w:rPr>
        <w:t>, J. W.</w:t>
      </w:r>
      <w:r w:rsidR="00E9498C" w:rsidRPr="007822E3">
        <w:rPr>
          <w:color w:val="000000"/>
        </w:rPr>
        <w:t>,</w:t>
      </w:r>
      <w:r w:rsidRPr="007822E3">
        <w:rPr>
          <w:color w:val="000000"/>
        </w:rPr>
        <w:t xml:space="preserve"> Mahler, G. J. Detection of outer membrane vesicles in </w:t>
      </w:r>
      <w:proofErr w:type="spellStart"/>
      <w:r w:rsidRPr="007822E3">
        <w:rPr>
          <w:i/>
          <w:color w:val="000000"/>
        </w:rPr>
        <w:t>Synechocystis</w:t>
      </w:r>
      <w:proofErr w:type="spellEnd"/>
      <w:r w:rsidRPr="007822E3">
        <w:rPr>
          <w:i/>
          <w:color w:val="000000"/>
        </w:rPr>
        <w:t xml:space="preserve"> </w:t>
      </w:r>
      <w:r w:rsidRPr="007822E3">
        <w:rPr>
          <w:color w:val="000000"/>
        </w:rPr>
        <w:t xml:space="preserve">PCC 6803. </w:t>
      </w:r>
      <w:r w:rsidRPr="007822E3">
        <w:rPr>
          <w:i/>
          <w:color w:val="000000"/>
        </w:rPr>
        <w:t>FEMS Microbiology Letters</w:t>
      </w:r>
      <w:r w:rsidRPr="007822E3">
        <w:rPr>
          <w:iCs/>
          <w:color w:val="000000"/>
        </w:rPr>
        <w:t xml:space="preserve">. </w:t>
      </w:r>
      <w:r w:rsidRPr="007822E3">
        <w:rPr>
          <w:b/>
          <w:color w:val="000000"/>
        </w:rPr>
        <w:t>362</w:t>
      </w:r>
      <w:r w:rsidRPr="007822E3">
        <w:rPr>
          <w:color w:val="000000"/>
        </w:rPr>
        <w:t xml:space="preserve"> (20) (2015).</w:t>
      </w:r>
    </w:p>
    <w:p w14:paraId="00000177" w14:textId="33F3594E" w:rsidR="006670C1" w:rsidRPr="007822E3" w:rsidRDefault="0019133D" w:rsidP="007822E3">
      <w:pPr>
        <w:rPr>
          <w:color w:val="000000"/>
        </w:rPr>
      </w:pPr>
      <w:r w:rsidRPr="007822E3">
        <w:rPr>
          <w:color w:val="000000"/>
        </w:rPr>
        <w:t>16. Oliveira, P.</w:t>
      </w:r>
      <w:r w:rsidRPr="007822E3">
        <w:rPr>
          <w:i/>
          <w:color w:val="000000"/>
        </w:rPr>
        <w:t xml:space="preserve"> </w:t>
      </w:r>
      <w:r w:rsidRPr="007822E3">
        <w:rPr>
          <w:iCs/>
          <w:color w:val="000000"/>
        </w:rPr>
        <w:t xml:space="preserve">et al. </w:t>
      </w:r>
      <w:r w:rsidRPr="007822E3">
        <w:rPr>
          <w:color w:val="000000"/>
        </w:rPr>
        <w:t xml:space="preserve">The versatile </w:t>
      </w:r>
      <w:proofErr w:type="spellStart"/>
      <w:r w:rsidRPr="007822E3">
        <w:rPr>
          <w:color w:val="000000"/>
        </w:rPr>
        <w:t>TolC</w:t>
      </w:r>
      <w:proofErr w:type="spellEnd"/>
      <w:r w:rsidRPr="007822E3">
        <w:rPr>
          <w:color w:val="000000"/>
        </w:rPr>
        <w:t xml:space="preserve">-like Slr1270 in the cyanobacterium </w:t>
      </w:r>
      <w:proofErr w:type="spellStart"/>
      <w:r w:rsidRPr="007822E3">
        <w:rPr>
          <w:i/>
          <w:color w:val="000000"/>
        </w:rPr>
        <w:t>Synechocystis</w:t>
      </w:r>
      <w:proofErr w:type="spellEnd"/>
      <w:r w:rsidRPr="007822E3">
        <w:rPr>
          <w:i/>
          <w:color w:val="000000"/>
        </w:rPr>
        <w:t xml:space="preserve"> </w:t>
      </w:r>
      <w:r w:rsidRPr="007822E3">
        <w:rPr>
          <w:color w:val="000000"/>
        </w:rPr>
        <w:t xml:space="preserve">sp. PCC 6803. </w:t>
      </w:r>
      <w:r w:rsidRPr="007822E3">
        <w:rPr>
          <w:i/>
          <w:color w:val="000000"/>
        </w:rPr>
        <w:t>Environmental Microbiology</w:t>
      </w:r>
      <w:r w:rsidRPr="007822E3">
        <w:rPr>
          <w:iCs/>
          <w:color w:val="000000"/>
        </w:rPr>
        <w:t xml:space="preserve">. </w:t>
      </w:r>
      <w:r w:rsidRPr="007822E3">
        <w:rPr>
          <w:b/>
          <w:color w:val="000000"/>
        </w:rPr>
        <w:t>18</w:t>
      </w:r>
      <w:r w:rsidRPr="007822E3">
        <w:rPr>
          <w:color w:val="000000"/>
        </w:rPr>
        <w:t xml:space="preserve"> (2), 486</w:t>
      </w:r>
      <w:r w:rsidR="00E9498C" w:rsidRPr="007822E3">
        <w:rPr>
          <w:color w:val="000000"/>
        </w:rPr>
        <w:t>–</w:t>
      </w:r>
      <w:r w:rsidRPr="007822E3">
        <w:rPr>
          <w:color w:val="000000"/>
        </w:rPr>
        <w:t>502 (2016).</w:t>
      </w:r>
    </w:p>
    <w:p w14:paraId="00000178" w14:textId="19B5CE18" w:rsidR="006670C1" w:rsidRPr="007822E3" w:rsidRDefault="0019133D" w:rsidP="007822E3">
      <w:pPr>
        <w:rPr>
          <w:color w:val="000000"/>
        </w:rPr>
      </w:pPr>
      <w:r w:rsidRPr="007822E3">
        <w:rPr>
          <w:color w:val="000000"/>
        </w:rPr>
        <w:t>17. Biller, S. J.</w:t>
      </w:r>
      <w:r w:rsidRPr="007822E3">
        <w:rPr>
          <w:i/>
          <w:color w:val="000000"/>
        </w:rPr>
        <w:t xml:space="preserve"> </w:t>
      </w:r>
      <w:r w:rsidRPr="007822E3">
        <w:rPr>
          <w:iCs/>
          <w:color w:val="000000"/>
        </w:rPr>
        <w:t xml:space="preserve">et al. </w:t>
      </w:r>
      <w:r w:rsidRPr="007822E3">
        <w:rPr>
          <w:color w:val="000000"/>
        </w:rPr>
        <w:t xml:space="preserve">Membrane vesicles in sea water: heterogeneous DNA content and implications for viral abundance estimates. </w:t>
      </w:r>
      <w:r w:rsidRPr="007822E3">
        <w:rPr>
          <w:i/>
          <w:color w:val="000000"/>
        </w:rPr>
        <w:t>The ISME Journal</w:t>
      </w:r>
      <w:r w:rsidRPr="007822E3">
        <w:rPr>
          <w:iCs/>
          <w:color w:val="000000"/>
        </w:rPr>
        <w:t xml:space="preserve">. </w:t>
      </w:r>
      <w:r w:rsidRPr="007822E3">
        <w:rPr>
          <w:b/>
          <w:color w:val="000000"/>
        </w:rPr>
        <w:t>11</w:t>
      </w:r>
      <w:r w:rsidRPr="007822E3">
        <w:rPr>
          <w:color w:val="000000"/>
        </w:rPr>
        <w:t xml:space="preserve"> (2), 394</w:t>
      </w:r>
      <w:r w:rsidR="00E9498C" w:rsidRPr="007822E3">
        <w:rPr>
          <w:color w:val="000000"/>
        </w:rPr>
        <w:t>–</w:t>
      </w:r>
      <w:r w:rsidRPr="007822E3">
        <w:rPr>
          <w:color w:val="000000"/>
        </w:rPr>
        <w:t>404 (2017).</w:t>
      </w:r>
    </w:p>
    <w:p w14:paraId="00000179" w14:textId="6EB03081" w:rsidR="006670C1" w:rsidRPr="007822E3" w:rsidRDefault="0019133D" w:rsidP="007822E3">
      <w:pPr>
        <w:rPr>
          <w:color w:val="000000"/>
        </w:rPr>
      </w:pPr>
      <w:r w:rsidRPr="007822E3">
        <w:rPr>
          <w:color w:val="000000"/>
        </w:rPr>
        <w:t>18. Yin, H.</w:t>
      </w:r>
      <w:r w:rsidRPr="007822E3">
        <w:rPr>
          <w:i/>
          <w:color w:val="000000"/>
        </w:rPr>
        <w:t xml:space="preserve"> </w:t>
      </w:r>
      <w:r w:rsidRPr="007822E3">
        <w:rPr>
          <w:iCs/>
          <w:color w:val="000000"/>
        </w:rPr>
        <w:t xml:space="preserve">et al. </w:t>
      </w:r>
      <w:proofErr w:type="spellStart"/>
      <w:r w:rsidRPr="007822E3">
        <w:rPr>
          <w:i/>
          <w:color w:val="000000"/>
        </w:rPr>
        <w:t>Synechococcus</w:t>
      </w:r>
      <w:proofErr w:type="spellEnd"/>
      <w:r w:rsidRPr="007822E3">
        <w:rPr>
          <w:i/>
          <w:color w:val="000000"/>
        </w:rPr>
        <w:t xml:space="preserve"> elongatus</w:t>
      </w:r>
      <w:r w:rsidRPr="007822E3">
        <w:rPr>
          <w:color w:val="000000"/>
        </w:rPr>
        <w:t xml:space="preserve"> PCC7942 secretes extracellular vesicles to accelerate cutaneous wound healing by promoting angiogenesis. </w:t>
      </w:r>
      <w:proofErr w:type="spellStart"/>
      <w:r w:rsidRPr="007822E3">
        <w:rPr>
          <w:i/>
          <w:color w:val="000000"/>
        </w:rPr>
        <w:t>Theranostics</w:t>
      </w:r>
      <w:proofErr w:type="spellEnd"/>
      <w:r w:rsidRPr="007822E3">
        <w:rPr>
          <w:iCs/>
          <w:color w:val="000000"/>
        </w:rPr>
        <w:t xml:space="preserve">. </w:t>
      </w:r>
      <w:r w:rsidRPr="007822E3">
        <w:rPr>
          <w:b/>
          <w:color w:val="000000"/>
        </w:rPr>
        <w:t>9</w:t>
      </w:r>
      <w:r w:rsidRPr="007822E3">
        <w:rPr>
          <w:color w:val="000000"/>
        </w:rPr>
        <w:t xml:space="preserve"> (9), 2678</w:t>
      </w:r>
      <w:r w:rsidR="00E9498C" w:rsidRPr="007822E3">
        <w:rPr>
          <w:color w:val="000000"/>
        </w:rPr>
        <w:t>–</w:t>
      </w:r>
      <w:r w:rsidRPr="007822E3">
        <w:rPr>
          <w:color w:val="000000"/>
        </w:rPr>
        <w:t>2693 (2019).</w:t>
      </w:r>
    </w:p>
    <w:p w14:paraId="0000017A" w14:textId="11318434" w:rsidR="006670C1" w:rsidRPr="007822E3" w:rsidRDefault="0019133D" w:rsidP="007822E3">
      <w:pPr>
        <w:rPr>
          <w:color w:val="000000"/>
        </w:rPr>
      </w:pPr>
      <w:r w:rsidRPr="007822E3">
        <w:rPr>
          <w:color w:val="000000"/>
        </w:rPr>
        <w:t xml:space="preserve">19. Lima, S., </w:t>
      </w:r>
      <w:proofErr w:type="spellStart"/>
      <w:r w:rsidRPr="007822E3">
        <w:rPr>
          <w:color w:val="000000"/>
        </w:rPr>
        <w:t>Matinha</w:t>
      </w:r>
      <w:proofErr w:type="spellEnd"/>
      <w:r w:rsidRPr="007822E3">
        <w:rPr>
          <w:color w:val="000000"/>
        </w:rPr>
        <w:t xml:space="preserve">-Cardoso, J., </w:t>
      </w:r>
      <w:proofErr w:type="spellStart"/>
      <w:r w:rsidRPr="007822E3">
        <w:rPr>
          <w:color w:val="000000"/>
        </w:rPr>
        <w:t>Tamagnini</w:t>
      </w:r>
      <w:proofErr w:type="spellEnd"/>
      <w:r w:rsidRPr="007822E3">
        <w:rPr>
          <w:color w:val="000000"/>
        </w:rPr>
        <w:t>, P.</w:t>
      </w:r>
      <w:r w:rsidR="00E9498C" w:rsidRPr="007822E3">
        <w:rPr>
          <w:color w:val="000000"/>
        </w:rPr>
        <w:t>,</w:t>
      </w:r>
      <w:r w:rsidRPr="007822E3">
        <w:rPr>
          <w:color w:val="000000"/>
        </w:rPr>
        <w:t xml:space="preserve"> Oliveira, P. Extracellular </w:t>
      </w:r>
      <w:r w:rsidR="00E9498C" w:rsidRPr="007822E3">
        <w:rPr>
          <w:color w:val="000000"/>
        </w:rPr>
        <w:t>vesicles</w:t>
      </w:r>
      <w:r w:rsidRPr="007822E3">
        <w:rPr>
          <w:color w:val="000000"/>
        </w:rPr>
        <w:t xml:space="preserve">: An </w:t>
      </w:r>
      <w:r w:rsidR="00E9498C" w:rsidRPr="007822E3">
        <w:rPr>
          <w:color w:val="000000"/>
        </w:rPr>
        <w:t xml:space="preserve">overlooked secretion system </w:t>
      </w:r>
      <w:r w:rsidRPr="007822E3">
        <w:rPr>
          <w:color w:val="000000"/>
        </w:rPr>
        <w:t xml:space="preserve">in </w:t>
      </w:r>
      <w:r w:rsidR="00E9498C" w:rsidRPr="007822E3">
        <w:rPr>
          <w:color w:val="000000"/>
        </w:rPr>
        <w:t>cyanobacteria</w:t>
      </w:r>
      <w:r w:rsidRPr="007822E3">
        <w:rPr>
          <w:color w:val="000000"/>
        </w:rPr>
        <w:t xml:space="preserve">. </w:t>
      </w:r>
      <w:r w:rsidRPr="007822E3">
        <w:rPr>
          <w:i/>
          <w:color w:val="000000"/>
        </w:rPr>
        <w:t>Life</w:t>
      </w:r>
      <w:r w:rsidRPr="007822E3">
        <w:rPr>
          <w:iCs/>
          <w:color w:val="000000"/>
        </w:rPr>
        <w:t xml:space="preserve">. </w:t>
      </w:r>
      <w:r w:rsidRPr="007822E3">
        <w:rPr>
          <w:b/>
          <w:color w:val="000000"/>
        </w:rPr>
        <w:t>10</w:t>
      </w:r>
      <w:r w:rsidRPr="007822E3">
        <w:rPr>
          <w:color w:val="000000"/>
        </w:rPr>
        <w:t xml:space="preserve"> (8)</w:t>
      </w:r>
      <w:r w:rsidR="00BF604B" w:rsidRPr="007822E3">
        <w:rPr>
          <w:color w:val="000000"/>
        </w:rPr>
        <w:t>,</w:t>
      </w:r>
      <w:r w:rsidRPr="007822E3">
        <w:rPr>
          <w:color w:val="000000"/>
        </w:rPr>
        <w:t xml:space="preserve"> </w:t>
      </w:r>
      <w:r w:rsidR="00BF604B" w:rsidRPr="007822E3">
        <w:rPr>
          <w:color w:val="000000"/>
        </w:rPr>
        <w:t xml:space="preserve">129 </w:t>
      </w:r>
      <w:r w:rsidRPr="007822E3">
        <w:rPr>
          <w:color w:val="000000"/>
        </w:rPr>
        <w:t>(2020).</w:t>
      </w:r>
    </w:p>
    <w:p w14:paraId="0000017B" w14:textId="25E374D2" w:rsidR="006670C1" w:rsidRPr="007822E3" w:rsidRDefault="0019133D" w:rsidP="007822E3">
      <w:pPr>
        <w:rPr>
          <w:color w:val="000000"/>
        </w:rPr>
      </w:pPr>
      <w:r w:rsidRPr="007822E3">
        <w:rPr>
          <w:color w:val="000000"/>
        </w:rPr>
        <w:t>20. Gupta, S.</w:t>
      </w:r>
      <w:r w:rsidR="00CC2A80" w:rsidRPr="007822E3">
        <w:rPr>
          <w:color w:val="000000"/>
        </w:rPr>
        <w:t>,</w:t>
      </w:r>
      <w:r w:rsidRPr="007822E3">
        <w:rPr>
          <w:color w:val="000000"/>
        </w:rPr>
        <w:t xml:space="preserve"> Marcela Rodriguez, G. Isolation and </w:t>
      </w:r>
      <w:r w:rsidR="00CC2A80" w:rsidRPr="007822E3">
        <w:rPr>
          <w:color w:val="000000"/>
        </w:rPr>
        <w:t xml:space="preserve">characterization </w:t>
      </w:r>
      <w:r w:rsidRPr="007822E3">
        <w:rPr>
          <w:color w:val="000000"/>
        </w:rPr>
        <w:t xml:space="preserve">of </w:t>
      </w:r>
      <w:r w:rsidR="00CC2A80" w:rsidRPr="007822E3">
        <w:rPr>
          <w:color w:val="000000"/>
        </w:rPr>
        <w:t xml:space="preserve">extracellular vesicles produced </w:t>
      </w:r>
      <w:r w:rsidRPr="007822E3">
        <w:rPr>
          <w:color w:val="000000"/>
        </w:rPr>
        <w:t xml:space="preserve">by </w:t>
      </w:r>
      <w:r w:rsidR="00CC2A80" w:rsidRPr="007822E3">
        <w:rPr>
          <w:color w:val="000000"/>
        </w:rPr>
        <w:t>iron</w:t>
      </w:r>
      <w:r w:rsidRPr="007822E3">
        <w:rPr>
          <w:color w:val="000000"/>
        </w:rPr>
        <w:t xml:space="preserve">-limited </w:t>
      </w:r>
      <w:r w:rsidR="00CC2A80" w:rsidRPr="007822E3">
        <w:rPr>
          <w:color w:val="000000"/>
        </w:rPr>
        <w:t>mycobacteria</w:t>
      </w:r>
      <w:r w:rsidRPr="007822E3">
        <w:rPr>
          <w:color w:val="000000"/>
        </w:rPr>
        <w:t xml:space="preserve">. </w:t>
      </w:r>
      <w:r w:rsidR="00CC2A80" w:rsidRPr="007822E3">
        <w:rPr>
          <w:i/>
          <w:iCs/>
          <w:color w:val="000000"/>
        </w:rPr>
        <w:t xml:space="preserve">Journal of Visualized Experiments: </w:t>
      </w:r>
      <w:proofErr w:type="spellStart"/>
      <w:r w:rsidRPr="007822E3">
        <w:rPr>
          <w:i/>
          <w:color w:val="000000"/>
        </w:rPr>
        <w:t>JoVE</w:t>
      </w:r>
      <w:proofErr w:type="spellEnd"/>
      <w:r w:rsidRPr="007822E3">
        <w:rPr>
          <w:color w:val="000000"/>
        </w:rPr>
        <w:t>. (152), e60359 (2019).</w:t>
      </w:r>
    </w:p>
    <w:p w14:paraId="0000017C" w14:textId="45110233" w:rsidR="006670C1" w:rsidRPr="007822E3" w:rsidRDefault="0019133D" w:rsidP="007822E3">
      <w:pPr>
        <w:rPr>
          <w:color w:val="000000"/>
        </w:rPr>
      </w:pPr>
      <w:r w:rsidRPr="007822E3">
        <w:rPr>
          <w:color w:val="000000"/>
        </w:rPr>
        <w:t>21.</w:t>
      </w:r>
      <w:r w:rsidRPr="007822E3">
        <w:t xml:space="preserve"> </w:t>
      </w:r>
      <w:r w:rsidRPr="007822E3">
        <w:rPr>
          <w:color w:val="000000"/>
        </w:rPr>
        <w:t xml:space="preserve">Jung, A. L. </w:t>
      </w:r>
      <w:r w:rsidRPr="007822E3">
        <w:rPr>
          <w:iCs/>
          <w:color w:val="000000"/>
        </w:rPr>
        <w:t xml:space="preserve">et al. </w:t>
      </w:r>
      <w:r w:rsidRPr="007822E3">
        <w:rPr>
          <w:i/>
          <w:color w:val="000000"/>
        </w:rPr>
        <w:t>Legionella pneumophila</w:t>
      </w:r>
      <w:r w:rsidRPr="007822E3">
        <w:rPr>
          <w:color w:val="000000"/>
        </w:rPr>
        <w:t xml:space="preserve"> </w:t>
      </w:r>
      <w:r w:rsidR="00CC2A80" w:rsidRPr="007822E3">
        <w:rPr>
          <w:color w:val="000000"/>
        </w:rPr>
        <w:t>outer membrane vesicles</w:t>
      </w:r>
      <w:r w:rsidRPr="007822E3">
        <w:rPr>
          <w:color w:val="000000"/>
        </w:rPr>
        <w:t xml:space="preserve">: Isolation and </w:t>
      </w:r>
      <w:r w:rsidR="00CC2A80" w:rsidRPr="007822E3">
        <w:rPr>
          <w:color w:val="000000"/>
        </w:rPr>
        <w:t xml:space="preserve">analysis </w:t>
      </w:r>
      <w:r w:rsidRPr="007822E3">
        <w:rPr>
          <w:color w:val="000000"/>
        </w:rPr>
        <w:t xml:space="preserve">of </w:t>
      </w:r>
      <w:r w:rsidR="00CC2A80" w:rsidRPr="007822E3">
        <w:rPr>
          <w:color w:val="000000"/>
        </w:rPr>
        <w:t>their pro</w:t>
      </w:r>
      <w:r w:rsidRPr="007822E3">
        <w:rPr>
          <w:color w:val="000000"/>
        </w:rPr>
        <w:t xml:space="preserve">-inflammatory </w:t>
      </w:r>
      <w:r w:rsidR="00CC2A80" w:rsidRPr="007822E3">
        <w:rPr>
          <w:color w:val="000000"/>
        </w:rPr>
        <w:t xml:space="preserve">potential </w:t>
      </w:r>
      <w:r w:rsidRPr="007822E3">
        <w:rPr>
          <w:color w:val="000000"/>
        </w:rPr>
        <w:t xml:space="preserve">on </w:t>
      </w:r>
      <w:r w:rsidR="00CC2A80" w:rsidRPr="007822E3">
        <w:rPr>
          <w:color w:val="000000"/>
        </w:rPr>
        <w:t>macrophages</w:t>
      </w:r>
      <w:r w:rsidRPr="007822E3">
        <w:rPr>
          <w:color w:val="000000"/>
        </w:rPr>
        <w:t xml:space="preserve">. </w:t>
      </w:r>
      <w:r w:rsidR="00CC2A80" w:rsidRPr="007822E3">
        <w:rPr>
          <w:i/>
          <w:iCs/>
          <w:color w:val="000000"/>
        </w:rPr>
        <w:t xml:space="preserve">Journal of Visualized Experiments: </w:t>
      </w:r>
      <w:proofErr w:type="spellStart"/>
      <w:r w:rsidRPr="007822E3">
        <w:rPr>
          <w:i/>
          <w:color w:val="000000"/>
        </w:rPr>
        <w:t>JoVE</w:t>
      </w:r>
      <w:proofErr w:type="spellEnd"/>
      <w:r w:rsidRPr="007822E3">
        <w:rPr>
          <w:color w:val="000000"/>
        </w:rPr>
        <w:t>. (120), e55146 (2017).</w:t>
      </w:r>
    </w:p>
    <w:p w14:paraId="0000017D" w14:textId="77777777" w:rsidR="006670C1" w:rsidRPr="007822E3" w:rsidRDefault="0019133D" w:rsidP="007822E3">
      <w:pPr>
        <w:rPr>
          <w:color w:val="000000"/>
        </w:rPr>
      </w:pPr>
      <w:r w:rsidRPr="007822E3">
        <w:rPr>
          <w:color w:val="000000"/>
        </w:rPr>
        <w:t>22.</w:t>
      </w:r>
      <w:r w:rsidRPr="007822E3">
        <w:t xml:space="preserve"> </w:t>
      </w:r>
      <w:proofErr w:type="spellStart"/>
      <w:r w:rsidRPr="007822E3">
        <w:rPr>
          <w:color w:val="000000"/>
        </w:rPr>
        <w:t>Fantappiè</w:t>
      </w:r>
      <w:proofErr w:type="spellEnd"/>
      <w:r w:rsidRPr="007822E3">
        <w:rPr>
          <w:color w:val="000000"/>
        </w:rPr>
        <w:t xml:space="preserve">, L. </w:t>
      </w:r>
      <w:r w:rsidRPr="007822E3">
        <w:rPr>
          <w:iCs/>
          <w:color w:val="000000"/>
        </w:rPr>
        <w:t xml:space="preserve">et al. </w:t>
      </w:r>
      <w:r w:rsidRPr="007822E3">
        <w:rPr>
          <w:color w:val="000000"/>
        </w:rPr>
        <w:t xml:space="preserve">Antibody-mediated immunity induced by engineered </w:t>
      </w:r>
      <w:r w:rsidRPr="007822E3">
        <w:rPr>
          <w:i/>
          <w:color w:val="000000"/>
        </w:rPr>
        <w:t>Escherichia coli</w:t>
      </w:r>
      <w:r w:rsidRPr="007822E3">
        <w:rPr>
          <w:color w:val="000000"/>
        </w:rPr>
        <w:t xml:space="preserve"> OMVs carrying heterologous antigens in their lumen. </w:t>
      </w:r>
      <w:r w:rsidRPr="007822E3">
        <w:rPr>
          <w:i/>
          <w:color w:val="000000"/>
        </w:rPr>
        <w:t>Journal of Extracellular Vesicles</w:t>
      </w:r>
      <w:r w:rsidRPr="007822E3">
        <w:rPr>
          <w:color w:val="000000"/>
        </w:rPr>
        <w:t xml:space="preserve">. </w:t>
      </w:r>
      <w:r w:rsidRPr="007822E3">
        <w:rPr>
          <w:b/>
          <w:color w:val="000000"/>
        </w:rPr>
        <w:t>3</w:t>
      </w:r>
      <w:r w:rsidRPr="007822E3">
        <w:rPr>
          <w:bCs/>
          <w:color w:val="000000"/>
        </w:rPr>
        <w:t xml:space="preserve"> </w:t>
      </w:r>
      <w:r w:rsidRPr="007822E3">
        <w:rPr>
          <w:color w:val="000000"/>
        </w:rPr>
        <w:t>(1) (2014).</w:t>
      </w:r>
    </w:p>
    <w:p w14:paraId="0000017E" w14:textId="4254A87C" w:rsidR="006670C1" w:rsidRPr="007822E3" w:rsidRDefault="0019133D" w:rsidP="007822E3">
      <w:r w:rsidRPr="007822E3">
        <w:rPr>
          <w:color w:val="000000"/>
        </w:rPr>
        <w:t>23.</w:t>
      </w:r>
      <w:r w:rsidRPr="007822E3">
        <w:t xml:space="preserve"> </w:t>
      </w:r>
      <w:r w:rsidRPr="007822E3">
        <w:rPr>
          <w:color w:val="000000"/>
        </w:rPr>
        <w:t xml:space="preserve">Moore, L. R. </w:t>
      </w:r>
      <w:r w:rsidRPr="007822E3">
        <w:rPr>
          <w:iCs/>
          <w:color w:val="000000"/>
        </w:rPr>
        <w:t xml:space="preserve">et al. </w:t>
      </w:r>
      <w:r w:rsidRPr="007822E3">
        <w:rPr>
          <w:color w:val="000000"/>
        </w:rPr>
        <w:t xml:space="preserve">Culturing the marine cyanobacterium </w:t>
      </w:r>
      <w:r w:rsidRPr="007822E3">
        <w:rPr>
          <w:i/>
          <w:color w:val="000000"/>
        </w:rPr>
        <w:t>Prochlorococcus</w:t>
      </w:r>
      <w:r w:rsidRPr="007822E3">
        <w:rPr>
          <w:color w:val="000000"/>
        </w:rPr>
        <w:t xml:space="preserve">. </w:t>
      </w:r>
      <w:r w:rsidRPr="007822E3">
        <w:rPr>
          <w:i/>
          <w:color w:val="000000"/>
        </w:rPr>
        <w:t>Limnology and Oceanography: Methods</w:t>
      </w:r>
      <w:r w:rsidRPr="007822E3">
        <w:rPr>
          <w:iCs/>
          <w:color w:val="000000"/>
        </w:rPr>
        <w:t xml:space="preserve">. </w:t>
      </w:r>
      <w:r w:rsidRPr="007822E3">
        <w:rPr>
          <w:b/>
          <w:color w:val="000000"/>
        </w:rPr>
        <w:t>5</w:t>
      </w:r>
      <w:r w:rsidRPr="007822E3">
        <w:rPr>
          <w:bCs/>
          <w:color w:val="000000"/>
        </w:rPr>
        <w:t xml:space="preserve"> </w:t>
      </w:r>
      <w:r w:rsidRPr="007822E3">
        <w:rPr>
          <w:color w:val="000000"/>
        </w:rPr>
        <w:t>(10), 353</w:t>
      </w:r>
      <w:r w:rsidR="00CC2A80" w:rsidRPr="007822E3">
        <w:rPr>
          <w:color w:val="000000"/>
        </w:rPr>
        <w:t>–</w:t>
      </w:r>
      <w:r w:rsidRPr="007822E3">
        <w:rPr>
          <w:color w:val="000000"/>
        </w:rPr>
        <w:t>362 (2007).</w:t>
      </w:r>
    </w:p>
    <w:sdt>
      <w:sdtPr>
        <w:tag w:val="goog_rdk_208"/>
        <w:id w:val="1718930002"/>
      </w:sdtPr>
      <w:sdtEndPr/>
      <w:sdtContent>
        <w:p w14:paraId="0000017F" w14:textId="0D7EC7DB" w:rsidR="006670C1" w:rsidRPr="007822E3" w:rsidRDefault="0019133D" w:rsidP="007822E3">
          <w:pPr>
            <w:rPr>
              <w:color w:val="000000"/>
            </w:rPr>
          </w:pPr>
          <w:r w:rsidRPr="007822E3">
            <w:t xml:space="preserve">24. </w:t>
          </w:r>
          <w:proofErr w:type="spellStart"/>
          <w:r w:rsidRPr="007822E3">
            <w:rPr>
              <w:color w:val="000000"/>
            </w:rPr>
            <w:t>Rippka</w:t>
          </w:r>
          <w:proofErr w:type="spellEnd"/>
          <w:r w:rsidRPr="007822E3">
            <w:rPr>
              <w:color w:val="000000"/>
            </w:rPr>
            <w:t>, R.</w:t>
          </w:r>
          <w:r w:rsidRPr="007822E3">
            <w:rPr>
              <w:i/>
              <w:color w:val="000000"/>
            </w:rPr>
            <w:t xml:space="preserve"> </w:t>
          </w:r>
          <w:r w:rsidRPr="007822E3">
            <w:rPr>
              <w:iCs/>
              <w:color w:val="000000"/>
            </w:rPr>
            <w:t xml:space="preserve">et al. </w:t>
          </w:r>
          <w:r w:rsidRPr="007822E3">
            <w:rPr>
              <w:i/>
              <w:color w:val="000000"/>
            </w:rPr>
            <w:t>Prochlorococcus marinus</w:t>
          </w:r>
          <w:r w:rsidRPr="007822E3">
            <w:rPr>
              <w:color w:val="000000"/>
            </w:rPr>
            <w:t xml:space="preserve"> Chisholm </w:t>
          </w:r>
          <w:r w:rsidRPr="007822E3">
            <w:rPr>
              <w:i/>
              <w:color w:val="000000"/>
            </w:rPr>
            <w:t>et al.</w:t>
          </w:r>
          <w:r w:rsidRPr="007822E3">
            <w:rPr>
              <w:color w:val="000000"/>
            </w:rPr>
            <w:t xml:space="preserve"> 1992 subsp. </w:t>
          </w:r>
          <w:r w:rsidRPr="007822E3">
            <w:rPr>
              <w:i/>
              <w:color w:val="000000"/>
            </w:rPr>
            <w:t xml:space="preserve">pastoris </w:t>
          </w:r>
          <w:r w:rsidRPr="007822E3">
            <w:rPr>
              <w:color w:val="000000"/>
            </w:rPr>
            <w:t xml:space="preserve">subsp. </w:t>
          </w:r>
          <w:proofErr w:type="spellStart"/>
          <w:r w:rsidRPr="007822E3">
            <w:rPr>
              <w:color w:val="000000"/>
            </w:rPr>
            <w:t>nov.</w:t>
          </w:r>
          <w:proofErr w:type="spellEnd"/>
          <w:r w:rsidRPr="007822E3">
            <w:rPr>
              <w:color w:val="000000"/>
            </w:rPr>
            <w:t xml:space="preserve"> strain PCC 9511, the first axenic chlorophyll </w:t>
          </w:r>
          <w:r w:rsidRPr="007822E3">
            <w:rPr>
              <w:i/>
              <w:color w:val="000000"/>
            </w:rPr>
            <w:t>a</w:t>
          </w:r>
          <w:r w:rsidRPr="007822E3">
            <w:rPr>
              <w:color w:val="000000"/>
              <w:vertAlign w:val="subscript"/>
            </w:rPr>
            <w:t>2</w:t>
          </w:r>
          <w:r w:rsidRPr="007822E3">
            <w:rPr>
              <w:color w:val="000000"/>
            </w:rPr>
            <w:t>/</w:t>
          </w:r>
          <w:r w:rsidRPr="007822E3">
            <w:rPr>
              <w:i/>
              <w:color w:val="000000"/>
            </w:rPr>
            <w:t>b</w:t>
          </w:r>
          <w:r w:rsidRPr="007822E3">
            <w:rPr>
              <w:color w:val="000000"/>
              <w:vertAlign w:val="subscript"/>
            </w:rPr>
            <w:t>2</w:t>
          </w:r>
          <w:r w:rsidRPr="007822E3">
            <w:rPr>
              <w:color w:val="000000"/>
            </w:rPr>
            <w:t>-containing cyanobacterium (</w:t>
          </w:r>
          <w:proofErr w:type="spellStart"/>
          <w:r w:rsidRPr="007822E3">
            <w:rPr>
              <w:color w:val="000000"/>
            </w:rPr>
            <w:t>Oxyphotobacteria</w:t>
          </w:r>
          <w:proofErr w:type="spellEnd"/>
          <w:r w:rsidRPr="007822E3">
            <w:rPr>
              <w:color w:val="000000"/>
            </w:rPr>
            <w:t xml:space="preserve">). </w:t>
          </w:r>
          <w:r w:rsidRPr="007822E3">
            <w:rPr>
              <w:i/>
              <w:color w:val="000000"/>
            </w:rPr>
            <w:t xml:space="preserve">Int J Syst </w:t>
          </w:r>
          <w:proofErr w:type="spellStart"/>
          <w:r w:rsidRPr="007822E3">
            <w:rPr>
              <w:i/>
              <w:color w:val="000000"/>
            </w:rPr>
            <w:t>Evol</w:t>
          </w:r>
          <w:proofErr w:type="spellEnd"/>
          <w:r w:rsidRPr="007822E3">
            <w:rPr>
              <w:i/>
              <w:color w:val="000000"/>
            </w:rPr>
            <w:t xml:space="preserve"> Microbiol</w:t>
          </w:r>
          <w:r w:rsidRPr="007822E3">
            <w:rPr>
              <w:color w:val="000000"/>
            </w:rPr>
            <w:t>.</w:t>
          </w:r>
          <w:r w:rsidRPr="007822E3">
            <w:rPr>
              <w:bCs/>
              <w:color w:val="000000"/>
            </w:rPr>
            <w:t xml:space="preserve"> </w:t>
          </w:r>
          <w:r w:rsidRPr="007822E3">
            <w:rPr>
              <w:b/>
              <w:color w:val="000000"/>
            </w:rPr>
            <w:t>50</w:t>
          </w:r>
          <w:r w:rsidRPr="007822E3">
            <w:rPr>
              <w:color w:val="000000"/>
            </w:rPr>
            <w:t xml:space="preserve"> (5), 1833</w:t>
          </w:r>
          <w:r w:rsidR="00CC2A80" w:rsidRPr="007822E3">
            <w:rPr>
              <w:color w:val="000000"/>
            </w:rPr>
            <w:t>–</w:t>
          </w:r>
          <w:r w:rsidRPr="007822E3">
            <w:rPr>
              <w:color w:val="000000"/>
            </w:rPr>
            <w:t>1847 (2000).</w:t>
          </w:r>
          <w:sdt>
            <w:sdtPr>
              <w:tag w:val="goog_rdk_207"/>
              <w:id w:val="-939145307"/>
            </w:sdtPr>
            <w:sdtEndPr/>
            <w:sdtContent/>
          </w:sdt>
        </w:p>
      </w:sdtContent>
    </w:sdt>
    <w:sdt>
      <w:sdtPr>
        <w:tag w:val="goog_rdk_210"/>
        <w:id w:val="1118725360"/>
      </w:sdtPr>
      <w:sdtEndPr/>
      <w:sdtContent>
        <w:p w14:paraId="00000180" w14:textId="67319C24" w:rsidR="006670C1" w:rsidRPr="007822E3" w:rsidRDefault="000F3DFB" w:rsidP="007822E3">
          <w:pPr>
            <w:rPr>
              <w:color w:val="000000"/>
            </w:rPr>
          </w:pPr>
          <w:sdt>
            <w:sdtPr>
              <w:tag w:val="goog_rdk_209"/>
              <w:id w:val="535232444"/>
            </w:sdtPr>
            <w:sdtEndPr/>
            <w:sdtContent>
              <w:r w:rsidR="0019133D" w:rsidRPr="007822E3">
                <w:rPr>
                  <w:color w:val="000000"/>
                </w:rPr>
                <w:t>25. Moore, L. R.</w:t>
              </w:r>
              <w:r w:rsidR="00CC2A80" w:rsidRPr="007822E3">
                <w:rPr>
                  <w:color w:val="000000"/>
                </w:rPr>
                <w:t>,</w:t>
              </w:r>
              <w:r w:rsidR="0019133D" w:rsidRPr="007822E3">
                <w:rPr>
                  <w:color w:val="000000"/>
                </w:rPr>
                <w:t xml:space="preserve"> Chisholm, S. W. </w:t>
              </w:r>
              <w:proofErr w:type="spellStart"/>
              <w:r w:rsidR="0019133D" w:rsidRPr="007822E3">
                <w:rPr>
                  <w:color w:val="000000"/>
                </w:rPr>
                <w:t>Photophysiology</w:t>
              </w:r>
              <w:proofErr w:type="spellEnd"/>
              <w:r w:rsidR="0019133D" w:rsidRPr="007822E3">
                <w:rPr>
                  <w:color w:val="000000"/>
                </w:rPr>
                <w:t xml:space="preserve"> of the marine cyanobacterium Prochlorococcus: Ecotypic differences among cultured isolates. </w:t>
              </w:r>
              <w:r w:rsidR="0019133D" w:rsidRPr="007822E3">
                <w:rPr>
                  <w:i/>
                  <w:iCs/>
                  <w:color w:val="000000"/>
                </w:rPr>
                <w:t>Limnology and Oceanography</w:t>
              </w:r>
              <w:r w:rsidR="0019133D" w:rsidRPr="007822E3">
                <w:rPr>
                  <w:color w:val="000000"/>
                </w:rPr>
                <w:t xml:space="preserve">. </w:t>
              </w:r>
              <w:r w:rsidR="0019133D" w:rsidRPr="007822E3">
                <w:rPr>
                  <w:b/>
                  <w:bCs/>
                  <w:color w:val="000000"/>
                </w:rPr>
                <w:t>44</w:t>
              </w:r>
              <w:r w:rsidR="0019133D" w:rsidRPr="007822E3">
                <w:rPr>
                  <w:color w:val="000000"/>
                </w:rPr>
                <w:t xml:space="preserve"> (3), 628</w:t>
              </w:r>
              <w:r w:rsidR="00CC2A80" w:rsidRPr="007822E3">
                <w:rPr>
                  <w:color w:val="000000"/>
                </w:rPr>
                <w:t>–</w:t>
              </w:r>
              <w:r w:rsidR="0019133D" w:rsidRPr="007822E3">
                <w:rPr>
                  <w:color w:val="000000"/>
                </w:rPr>
                <w:t>638 (1999).</w:t>
              </w:r>
            </w:sdtContent>
          </w:sdt>
        </w:p>
      </w:sdtContent>
    </w:sdt>
    <w:sdt>
      <w:sdtPr>
        <w:tag w:val="goog_rdk_213"/>
        <w:id w:val="1935933322"/>
      </w:sdtPr>
      <w:sdtEndPr/>
      <w:sdtContent>
        <w:p w14:paraId="00000181" w14:textId="5B451F6E" w:rsidR="006670C1" w:rsidRPr="007822E3" w:rsidRDefault="000F3DFB" w:rsidP="007822E3">
          <w:pPr>
            <w:rPr>
              <w:lang w:val="pt-PT"/>
            </w:rPr>
          </w:pPr>
          <w:sdt>
            <w:sdtPr>
              <w:tag w:val="goog_rdk_211"/>
              <w:id w:val="-1289966265"/>
            </w:sdtPr>
            <w:sdtEndPr/>
            <w:sdtContent>
              <w:r w:rsidR="0019133D" w:rsidRPr="007822E3">
                <w:rPr>
                  <w:color w:val="000000"/>
                </w:rPr>
                <w:t xml:space="preserve">26. </w:t>
              </w:r>
              <w:proofErr w:type="spellStart"/>
              <w:r w:rsidR="0019133D" w:rsidRPr="007822E3">
                <w:rPr>
                  <w:color w:val="000000"/>
                </w:rPr>
                <w:t>Partensky</w:t>
              </w:r>
              <w:proofErr w:type="spellEnd"/>
              <w:r w:rsidR="0019133D" w:rsidRPr="007822E3">
                <w:rPr>
                  <w:color w:val="000000"/>
                </w:rPr>
                <w:t xml:space="preserve">, F., </w:t>
              </w:r>
              <w:proofErr w:type="spellStart"/>
              <w:r w:rsidR="0019133D" w:rsidRPr="007822E3">
                <w:rPr>
                  <w:color w:val="000000"/>
                </w:rPr>
                <w:t>Blanchot</w:t>
              </w:r>
              <w:proofErr w:type="spellEnd"/>
              <w:r w:rsidR="0019133D" w:rsidRPr="007822E3">
                <w:rPr>
                  <w:color w:val="000000"/>
                </w:rPr>
                <w:t>, J.</w:t>
              </w:r>
              <w:r w:rsidR="00CC2A80" w:rsidRPr="007822E3">
                <w:rPr>
                  <w:color w:val="000000"/>
                </w:rPr>
                <w:t>,</w:t>
              </w:r>
              <w:r w:rsidR="0019133D" w:rsidRPr="007822E3">
                <w:rPr>
                  <w:color w:val="000000"/>
                </w:rPr>
                <w:t xml:space="preserve"> </w:t>
              </w:r>
              <w:proofErr w:type="spellStart"/>
              <w:r w:rsidR="0019133D" w:rsidRPr="007822E3">
                <w:rPr>
                  <w:color w:val="000000"/>
                </w:rPr>
                <w:t>Vaulot</w:t>
              </w:r>
              <w:proofErr w:type="spellEnd"/>
              <w:r w:rsidR="0019133D" w:rsidRPr="007822E3">
                <w:rPr>
                  <w:color w:val="000000"/>
                </w:rPr>
                <w:t xml:space="preserve">, D. in Marine Cyanobacteria. </w:t>
              </w:r>
              <w:r w:rsidR="0019133D" w:rsidRPr="007822E3">
                <w:rPr>
                  <w:color w:val="000000"/>
                  <w:lang w:val="pt-PT"/>
                </w:rPr>
                <w:t>Eds Charpy</w:t>
              </w:r>
              <w:r w:rsidR="00CC2A80" w:rsidRPr="007822E3">
                <w:rPr>
                  <w:color w:val="000000"/>
                  <w:lang w:val="pt-PT"/>
                </w:rPr>
                <w:t>,</w:t>
              </w:r>
              <w:r w:rsidR="0019133D" w:rsidRPr="007822E3">
                <w:rPr>
                  <w:color w:val="000000"/>
                  <w:lang w:val="pt-PT"/>
                </w:rPr>
                <w:t xml:space="preserve"> </w:t>
              </w:r>
              <w:r w:rsidR="00CC2A80" w:rsidRPr="007822E3">
                <w:rPr>
                  <w:color w:val="000000"/>
                  <w:lang w:val="pt-PT"/>
                </w:rPr>
                <w:t>L., Larkum,</w:t>
              </w:r>
              <w:r w:rsidR="0019133D" w:rsidRPr="007822E3">
                <w:rPr>
                  <w:color w:val="000000"/>
                  <w:lang w:val="pt-PT"/>
                </w:rPr>
                <w:t xml:space="preserve"> A.W.D. 457</w:t>
              </w:r>
              <w:r w:rsidR="00CC2A80" w:rsidRPr="007822E3">
                <w:rPr>
                  <w:color w:val="000000"/>
                  <w:lang w:val="pt-PT"/>
                </w:rPr>
                <w:t>–</w:t>
              </w:r>
              <w:r w:rsidR="0019133D" w:rsidRPr="007822E3">
                <w:rPr>
                  <w:color w:val="000000"/>
                  <w:lang w:val="pt-PT"/>
                </w:rPr>
                <w:t xml:space="preserve">475 Bulletin de l'Institut Océanographique de Monaco, (n spécial 19) </w:t>
              </w:r>
              <w:r w:rsidR="00CC2A80" w:rsidRPr="007822E3">
                <w:rPr>
                  <w:color w:val="000000"/>
                  <w:lang w:val="pt-PT"/>
                </w:rPr>
                <w:t>(</w:t>
              </w:r>
              <w:r w:rsidR="0019133D" w:rsidRPr="007822E3">
                <w:rPr>
                  <w:color w:val="000000"/>
                  <w:lang w:val="pt-PT"/>
                </w:rPr>
                <w:t>1999).</w:t>
              </w:r>
            </w:sdtContent>
          </w:sdt>
          <w:sdt>
            <w:sdtPr>
              <w:tag w:val="goog_rdk_212"/>
              <w:id w:val="-430125513"/>
            </w:sdtPr>
            <w:sdtEndPr/>
            <w:sdtContent/>
          </w:sdt>
        </w:p>
      </w:sdtContent>
    </w:sdt>
    <w:p w14:paraId="00000182" w14:textId="7F7B624E" w:rsidR="006670C1" w:rsidRPr="007822E3" w:rsidRDefault="0019133D" w:rsidP="007822E3">
      <w:pPr>
        <w:rPr>
          <w:color w:val="000000"/>
        </w:rPr>
      </w:pPr>
      <w:r w:rsidRPr="007822E3">
        <w:rPr>
          <w:color w:val="000000"/>
        </w:rPr>
        <w:t>2</w:t>
      </w:r>
      <w:sdt>
        <w:sdtPr>
          <w:tag w:val="goog_rdk_214"/>
          <w:id w:val="-1028409686"/>
        </w:sdtPr>
        <w:sdtEndPr/>
        <w:sdtContent>
          <w:r w:rsidRPr="007822E3">
            <w:rPr>
              <w:color w:val="000000"/>
            </w:rPr>
            <w:t>7</w:t>
          </w:r>
        </w:sdtContent>
      </w:sdt>
      <w:r w:rsidRPr="007822E3">
        <w:rPr>
          <w:color w:val="000000"/>
        </w:rPr>
        <w:t xml:space="preserve">. Stanier, R. Y., </w:t>
      </w:r>
      <w:proofErr w:type="spellStart"/>
      <w:r w:rsidRPr="007822E3">
        <w:rPr>
          <w:color w:val="000000"/>
        </w:rPr>
        <w:t>Kunisawa</w:t>
      </w:r>
      <w:proofErr w:type="spellEnd"/>
      <w:r w:rsidRPr="007822E3">
        <w:rPr>
          <w:color w:val="000000"/>
        </w:rPr>
        <w:t>, R., Mandel, M.</w:t>
      </w:r>
      <w:r w:rsidR="00401922" w:rsidRPr="007822E3">
        <w:rPr>
          <w:color w:val="000000"/>
        </w:rPr>
        <w:t>,</w:t>
      </w:r>
      <w:r w:rsidRPr="007822E3">
        <w:rPr>
          <w:color w:val="000000"/>
        </w:rPr>
        <w:t xml:space="preserve"> Cohen-</w:t>
      </w:r>
      <w:proofErr w:type="spellStart"/>
      <w:r w:rsidRPr="007822E3">
        <w:rPr>
          <w:color w:val="000000"/>
        </w:rPr>
        <w:t>Bazire</w:t>
      </w:r>
      <w:proofErr w:type="spellEnd"/>
      <w:r w:rsidRPr="007822E3">
        <w:rPr>
          <w:color w:val="000000"/>
        </w:rPr>
        <w:t xml:space="preserve">, G. Purification and properties of unicellular blue-green algae (order </w:t>
      </w:r>
      <w:proofErr w:type="spellStart"/>
      <w:r w:rsidRPr="007822E3">
        <w:rPr>
          <w:color w:val="000000"/>
        </w:rPr>
        <w:t>Chroococcales</w:t>
      </w:r>
      <w:proofErr w:type="spellEnd"/>
      <w:r w:rsidRPr="007822E3">
        <w:rPr>
          <w:color w:val="000000"/>
        </w:rPr>
        <w:t xml:space="preserve">). </w:t>
      </w:r>
      <w:r w:rsidRPr="007822E3">
        <w:rPr>
          <w:i/>
          <w:color w:val="000000"/>
        </w:rPr>
        <w:t>Bacteriological Reviews</w:t>
      </w:r>
      <w:r w:rsidRPr="007822E3">
        <w:rPr>
          <w:iCs/>
          <w:color w:val="000000"/>
        </w:rPr>
        <w:t xml:space="preserve">. </w:t>
      </w:r>
      <w:r w:rsidRPr="007822E3">
        <w:rPr>
          <w:b/>
          <w:color w:val="000000"/>
        </w:rPr>
        <w:t>35</w:t>
      </w:r>
      <w:r w:rsidRPr="007822E3">
        <w:rPr>
          <w:color w:val="000000"/>
        </w:rPr>
        <w:t xml:space="preserve"> (2), 171</w:t>
      </w:r>
      <w:r w:rsidR="00401922" w:rsidRPr="007822E3">
        <w:rPr>
          <w:color w:val="000000"/>
        </w:rPr>
        <w:t>–</w:t>
      </w:r>
      <w:r w:rsidRPr="007822E3">
        <w:rPr>
          <w:color w:val="000000"/>
        </w:rPr>
        <w:t>205 (1971).</w:t>
      </w:r>
    </w:p>
    <w:p w14:paraId="00000183" w14:textId="3FBB6F9E" w:rsidR="006670C1" w:rsidRPr="007822E3" w:rsidRDefault="0019133D" w:rsidP="007822E3">
      <w:pPr>
        <w:rPr>
          <w:color w:val="000000"/>
        </w:rPr>
      </w:pPr>
      <w:r w:rsidRPr="007822E3">
        <w:rPr>
          <w:color w:val="000000"/>
        </w:rPr>
        <w:t>2</w:t>
      </w:r>
      <w:sdt>
        <w:sdtPr>
          <w:tag w:val="goog_rdk_216"/>
          <w:id w:val="-1747254451"/>
        </w:sdtPr>
        <w:sdtEndPr/>
        <w:sdtContent>
          <w:r w:rsidRPr="007822E3">
            <w:rPr>
              <w:color w:val="000000"/>
            </w:rPr>
            <w:t>8</w:t>
          </w:r>
        </w:sdtContent>
      </w:sdt>
      <w:r w:rsidRPr="007822E3">
        <w:rPr>
          <w:color w:val="000000"/>
        </w:rPr>
        <w:t xml:space="preserve">. </w:t>
      </w:r>
      <w:proofErr w:type="spellStart"/>
      <w:r w:rsidRPr="007822E3">
        <w:rPr>
          <w:color w:val="000000"/>
        </w:rPr>
        <w:t>Fomsgaard</w:t>
      </w:r>
      <w:proofErr w:type="spellEnd"/>
      <w:r w:rsidRPr="007822E3">
        <w:rPr>
          <w:color w:val="000000"/>
        </w:rPr>
        <w:t>, A., Freudenberg, M. A.</w:t>
      </w:r>
      <w:r w:rsidR="00401922" w:rsidRPr="007822E3">
        <w:rPr>
          <w:color w:val="000000"/>
        </w:rPr>
        <w:t>,</w:t>
      </w:r>
      <w:r w:rsidRPr="007822E3">
        <w:rPr>
          <w:color w:val="000000"/>
        </w:rPr>
        <w:t xml:space="preserve"> Galanos, C. Modification of the silver staining technique to detect lipopolysaccharide in polyacrylamide gels. </w:t>
      </w:r>
      <w:r w:rsidRPr="007822E3">
        <w:rPr>
          <w:i/>
          <w:color w:val="000000"/>
        </w:rPr>
        <w:t>Journal of Clinical Microbiology</w:t>
      </w:r>
      <w:r w:rsidRPr="007822E3">
        <w:rPr>
          <w:iCs/>
          <w:color w:val="000000"/>
        </w:rPr>
        <w:t xml:space="preserve">. </w:t>
      </w:r>
      <w:r w:rsidRPr="007822E3">
        <w:rPr>
          <w:b/>
          <w:color w:val="000000"/>
        </w:rPr>
        <w:t>28</w:t>
      </w:r>
      <w:r w:rsidRPr="007822E3">
        <w:rPr>
          <w:color w:val="000000"/>
        </w:rPr>
        <w:t xml:space="preserve"> (12), 2627</w:t>
      </w:r>
      <w:r w:rsidR="00401922" w:rsidRPr="007822E3">
        <w:rPr>
          <w:color w:val="000000"/>
        </w:rPr>
        <w:t>–</w:t>
      </w:r>
      <w:r w:rsidRPr="007822E3">
        <w:rPr>
          <w:color w:val="000000"/>
        </w:rPr>
        <w:t>2631 (1990).</w:t>
      </w:r>
    </w:p>
    <w:p w14:paraId="00000184" w14:textId="3344BD5B" w:rsidR="006670C1" w:rsidRPr="007822E3" w:rsidRDefault="0019133D" w:rsidP="007822E3">
      <w:r w:rsidRPr="007822E3">
        <w:t>2</w:t>
      </w:r>
      <w:sdt>
        <w:sdtPr>
          <w:tag w:val="goog_rdk_218"/>
          <w:id w:val="2078707240"/>
        </w:sdtPr>
        <w:sdtEndPr/>
        <w:sdtContent>
          <w:r w:rsidRPr="007822E3">
            <w:t>9</w:t>
          </w:r>
        </w:sdtContent>
      </w:sdt>
      <w:r w:rsidRPr="007822E3">
        <w:t xml:space="preserve">. Analyze Menu - Gels Submenu, &lt;https://imagej.nih.gov/ij/docs/menus/analyze.html#gels&gt; </w:t>
      </w:r>
      <w:r w:rsidR="00401922" w:rsidRPr="007822E3">
        <w:t xml:space="preserve">visited on December 15, 2021 </w:t>
      </w:r>
      <w:r w:rsidRPr="007822E3">
        <w:t>(2021)</w:t>
      </w:r>
    </w:p>
    <w:p w14:paraId="00000185" w14:textId="69962767" w:rsidR="006670C1" w:rsidRPr="007822E3" w:rsidRDefault="000F3DFB" w:rsidP="007822E3">
      <w:sdt>
        <w:sdtPr>
          <w:tag w:val="goog_rdk_221"/>
          <w:id w:val="355085921"/>
        </w:sdtPr>
        <w:sdtEndPr/>
        <w:sdtContent>
          <w:r w:rsidR="0019133D" w:rsidRPr="007822E3">
            <w:t>30</w:t>
          </w:r>
        </w:sdtContent>
      </w:sdt>
      <w:r w:rsidR="0019133D" w:rsidRPr="007822E3">
        <w:t xml:space="preserve">. Peterson, T. Densitometric </w:t>
      </w:r>
      <w:r w:rsidR="00401922" w:rsidRPr="007822E3">
        <w:t xml:space="preserve">analysis </w:t>
      </w:r>
      <w:r w:rsidR="0019133D" w:rsidRPr="007822E3">
        <w:t xml:space="preserve">using NIH </w:t>
      </w:r>
      <w:r w:rsidR="00401922" w:rsidRPr="007822E3">
        <w:t>image</w:t>
      </w:r>
      <w:r w:rsidR="0019133D" w:rsidRPr="007822E3">
        <w:t xml:space="preserve">. </w:t>
      </w:r>
      <w:r w:rsidR="0019133D" w:rsidRPr="007822E3">
        <w:rPr>
          <w:i/>
        </w:rPr>
        <w:t xml:space="preserve">North American Vascular Biology Organization (NAVBO) </w:t>
      </w:r>
      <w:proofErr w:type="spellStart"/>
      <w:r w:rsidR="0019133D" w:rsidRPr="007822E3">
        <w:rPr>
          <w:i/>
        </w:rPr>
        <w:t>eNewsletter</w:t>
      </w:r>
      <w:proofErr w:type="spellEnd"/>
      <w:r w:rsidR="0019133D" w:rsidRPr="007822E3">
        <w:t xml:space="preserve">. </w:t>
      </w:r>
      <w:r w:rsidR="0019133D" w:rsidRPr="007822E3">
        <w:rPr>
          <w:b/>
        </w:rPr>
        <w:t>16</w:t>
      </w:r>
      <w:r w:rsidR="0019133D" w:rsidRPr="007822E3">
        <w:rPr>
          <w:bCs/>
        </w:rPr>
        <w:t xml:space="preserve"> </w:t>
      </w:r>
      <w:r w:rsidR="0019133D" w:rsidRPr="007822E3">
        <w:t>(3) (2010).</w:t>
      </w:r>
    </w:p>
    <w:p w14:paraId="00000186" w14:textId="467FC3B0" w:rsidR="006670C1" w:rsidRPr="007822E3" w:rsidRDefault="000F3DFB" w:rsidP="007822E3">
      <w:sdt>
        <w:sdtPr>
          <w:tag w:val="goog_rdk_224"/>
          <w:id w:val="-25647466"/>
        </w:sdtPr>
        <w:sdtEndPr/>
        <w:sdtContent>
          <w:r w:rsidR="0019133D" w:rsidRPr="007822E3">
            <w:t>31</w:t>
          </w:r>
        </w:sdtContent>
      </w:sdt>
      <w:r w:rsidR="0019133D" w:rsidRPr="007822E3">
        <w:t xml:space="preserve">. </w:t>
      </w:r>
      <w:proofErr w:type="spellStart"/>
      <w:r w:rsidR="0019133D" w:rsidRPr="007822E3">
        <w:t>Jürgens</w:t>
      </w:r>
      <w:proofErr w:type="spellEnd"/>
      <w:r w:rsidR="0019133D" w:rsidRPr="007822E3">
        <w:t>, U. J.</w:t>
      </w:r>
      <w:r w:rsidR="00401922" w:rsidRPr="007822E3">
        <w:t>,</w:t>
      </w:r>
      <w:r w:rsidR="0019133D" w:rsidRPr="007822E3">
        <w:t xml:space="preserve"> </w:t>
      </w:r>
      <w:proofErr w:type="spellStart"/>
      <w:r w:rsidR="0019133D" w:rsidRPr="007822E3">
        <w:t>Weckesser</w:t>
      </w:r>
      <w:proofErr w:type="spellEnd"/>
      <w:r w:rsidR="0019133D" w:rsidRPr="007822E3">
        <w:t xml:space="preserve">, J. Carotenoid-containing outer membrane of </w:t>
      </w:r>
      <w:proofErr w:type="spellStart"/>
      <w:r w:rsidR="0019133D" w:rsidRPr="007822E3">
        <w:rPr>
          <w:i/>
        </w:rPr>
        <w:t>Synechocystis</w:t>
      </w:r>
      <w:proofErr w:type="spellEnd"/>
      <w:r w:rsidR="0019133D" w:rsidRPr="007822E3">
        <w:rPr>
          <w:i/>
        </w:rPr>
        <w:t xml:space="preserve"> </w:t>
      </w:r>
      <w:r w:rsidR="0019133D" w:rsidRPr="007822E3">
        <w:t xml:space="preserve">sp. strain PCC6714. </w:t>
      </w:r>
      <w:r w:rsidR="0019133D" w:rsidRPr="007822E3">
        <w:rPr>
          <w:i/>
        </w:rPr>
        <w:t>Journal of Bacteriology</w:t>
      </w:r>
      <w:r w:rsidR="0019133D" w:rsidRPr="007822E3">
        <w:t xml:space="preserve">. </w:t>
      </w:r>
      <w:r w:rsidR="0019133D" w:rsidRPr="007822E3">
        <w:rPr>
          <w:b/>
        </w:rPr>
        <w:t>164</w:t>
      </w:r>
      <w:r w:rsidR="0019133D" w:rsidRPr="007822E3">
        <w:rPr>
          <w:bCs/>
        </w:rPr>
        <w:t xml:space="preserve"> </w:t>
      </w:r>
      <w:r w:rsidR="0019133D" w:rsidRPr="007822E3">
        <w:t>(1), 384</w:t>
      </w:r>
      <w:r w:rsidR="00401922" w:rsidRPr="007822E3">
        <w:t>–</w:t>
      </w:r>
      <w:r w:rsidR="0019133D" w:rsidRPr="007822E3">
        <w:t>389 (1985).</w:t>
      </w:r>
    </w:p>
    <w:p w14:paraId="00000187" w14:textId="77884A0E" w:rsidR="006670C1" w:rsidRPr="007822E3" w:rsidRDefault="0019133D" w:rsidP="007822E3">
      <w:r w:rsidRPr="007822E3">
        <w:t>3</w:t>
      </w:r>
      <w:sdt>
        <w:sdtPr>
          <w:tag w:val="goog_rdk_226"/>
          <w:id w:val="1977260602"/>
        </w:sdtPr>
        <w:sdtEndPr/>
        <w:sdtContent>
          <w:r w:rsidRPr="007822E3">
            <w:t>2</w:t>
          </w:r>
        </w:sdtContent>
      </w:sdt>
      <w:r w:rsidRPr="007822E3">
        <w:t>. Whitfield, C.</w:t>
      </w:r>
      <w:r w:rsidR="00401922" w:rsidRPr="007822E3">
        <w:t>,</w:t>
      </w:r>
      <w:r w:rsidRPr="007822E3">
        <w:t xml:space="preserve"> Trent, M. S. Biosynthesis and </w:t>
      </w:r>
      <w:r w:rsidR="00401922" w:rsidRPr="007822E3">
        <w:t xml:space="preserve">export </w:t>
      </w:r>
      <w:r w:rsidRPr="007822E3">
        <w:t xml:space="preserve">of </w:t>
      </w:r>
      <w:r w:rsidR="00401922" w:rsidRPr="007822E3">
        <w:t>bacterial lipopolysaccharides</w:t>
      </w:r>
      <w:r w:rsidRPr="007822E3">
        <w:t xml:space="preserve">. </w:t>
      </w:r>
      <w:r w:rsidRPr="007822E3">
        <w:rPr>
          <w:i/>
        </w:rPr>
        <w:t>Annual Review of Biochemistry</w:t>
      </w:r>
      <w:r w:rsidRPr="007822E3">
        <w:t xml:space="preserve">. </w:t>
      </w:r>
      <w:r w:rsidRPr="007822E3">
        <w:rPr>
          <w:b/>
        </w:rPr>
        <w:t>83</w:t>
      </w:r>
      <w:r w:rsidRPr="007822E3">
        <w:rPr>
          <w:bCs/>
        </w:rPr>
        <w:t xml:space="preserve"> </w:t>
      </w:r>
      <w:r w:rsidRPr="007822E3">
        <w:t>(1), 99</w:t>
      </w:r>
      <w:r w:rsidR="00401922" w:rsidRPr="007822E3">
        <w:t>–</w:t>
      </w:r>
      <w:r w:rsidRPr="007822E3">
        <w:t>128 (2014).</w:t>
      </w:r>
    </w:p>
    <w:p w14:paraId="00000188" w14:textId="1E361A1D" w:rsidR="006670C1" w:rsidRPr="007822E3" w:rsidRDefault="0019133D" w:rsidP="007822E3">
      <w:r w:rsidRPr="007822E3">
        <w:t>3</w:t>
      </w:r>
      <w:sdt>
        <w:sdtPr>
          <w:tag w:val="goog_rdk_228"/>
          <w:id w:val="-1891944833"/>
        </w:sdtPr>
        <w:sdtEndPr/>
        <w:sdtContent>
          <w:r w:rsidRPr="007822E3">
            <w:t>3</w:t>
          </w:r>
        </w:sdtContent>
      </w:sdt>
      <w:r w:rsidRPr="007822E3">
        <w:t xml:space="preserve">. McBroom, A. J., Johnson, A. P., </w:t>
      </w:r>
      <w:proofErr w:type="spellStart"/>
      <w:r w:rsidRPr="007822E3">
        <w:t>Vemulapalli</w:t>
      </w:r>
      <w:proofErr w:type="spellEnd"/>
      <w:r w:rsidRPr="007822E3">
        <w:t>, S.</w:t>
      </w:r>
      <w:r w:rsidR="00401922" w:rsidRPr="007822E3">
        <w:t>,</w:t>
      </w:r>
      <w:r w:rsidRPr="007822E3">
        <w:t xml:space="preserve"> Kuehn, M.J. Outer </w:t>
      </w:r>
      <w:r w:rsidR="00401922" w:rsidRPr="007822E3">
        <w:t xml:space="preserve">membrane vesicle production </w:t>
      </w:r>
      <w:r w:rsidRPr="007822E3">
        <w:t xml:space="preserve">by </w:t>
      </w:r>
      <w:r w:rsidRPr="007822E3">
        <w:rPr>
          <w:i/>
        </w:rPr>
        <w:t>Escherichia coli</w:t>
      </w:r>
      <w:r w:rsidRPr="007822E3">
        <w:t xml:space="preserve"> </w:t>
      </w:r>
      <w:r w:rsidR="00401922" w:rsidRPr="007822E3">
        <w:t xml:space="preserve">is independent </w:t>
      </w:r>
      <w:r w:rsidRPr="007822E3">
        <w:t xml:space="preserve">of </w:t>
      </w:r>
      <w:r w:rsidR="00401922" w:rsidRPr="007822E3">
        <w:t>membrane instability</w:t>
      </w:r>
      <w:r w:rsidRPr="007822E3">
        <w:t xml:space="preserve">. </w:t>
      </w:r>
      <w:r w:rsidRPr="007822E3">
        <w:rPr>
          <w:i/>
        </w:rPr>
        <w:t>Journal of Bacteriology</w:t>
      </w:r>
      <w:r w:rsidRPr="007822E3">
        <w:t xml:space="preserve">. </w:t>
      </w:r>
      <w:r w:rsidRPr="007822E3">
        <w:rPr>
          <w:b/>
        </w:rPr>
        <w:t>188</w:t>
      </w:r>
      <w:r w:rsidRPr="007822E3">
        <w:rPr>
          <w:bCs/>
        </w:rPr>
        <w:t xml:space="preserve"> </w:t>
      </w:r>
      <w:r w:rsidRPr="007822E3">
        <w:t>(15), 5385</w:t>
      </w:r>
      <w:r w:rsidR="00401922" w:rsidRPr="007822E3">
        <w:t>–</w:t>
      </w:r>
      <w:r w:rsidRPr="007822E3">
        <w:t>5392 (2006).</w:t>
      </w:r>
    </w:p>
    <w:p w14:paraId="00000189" w14:textId="1D1FC8F9" w:rsidR="006670C1" w:rsidRPr="007822E3" w:rsidRDefault="0019133D" w:rsidP="007822E3">
      <w:r w:rsidRPr="007822E3">
        <w:t>3</w:t>
      </w:r>
      <w:sdt>
        <w:sdtPr>
          <w:tag w:val="goog_rdk_230"/>
          <w:id w:val="1025436549"/>
        </w:sdtPr>
        <w:sdtEndPr/>
        <w:sdtContent>
          <w:r w:rsidRPr="007822E3">
            <w:t>4</w:t>
          </w:r>
        </w:sdtContent>
      </w:sdt>
      <w:r w:rsidRPr="007822E3">
        <w:t xml:space="preserve">. </w:t>
      </w:r>
      <w:proofErr w:type="spellStart"/>
      <w:r w:rsidRPr="007822E3">
        <w:t>Kadurugamuwa</w:t>
      </w:r>
      <w:proofErr w:type="spellEnd"/>
      <w:r w:rsidRPr="007822E3">
        <w:t>, J. L.</w:t>
      </w:r>
      <w:r w:rsidR="00401922" w:rsidRPr="007822E3">
        <w:t>,</w:t>
      </w:r>
      <w:r w:rsidRPr="007822E3">
        <w:t xml:space="preserve"> Beveridge, T. J. Virulence factors are released from </w:t>
      </w:r>
      <w:r w:rsidRPr="007822E3">
        <w:rPr>
          <w:i/>
        </w:rPr>
        <w:t>Pseudomonas aeruginosa</w:t>
      </w:r>
      <w:r w:rsidRPr="007822E3">
        <w:t xml:space="preserve"> in association with membrane vesicles during normal growth and exposure to gentamicin: a novel mechanism of enzyme secretion. </w:t>
      </w:r>
      <w:r w:rsidRPr="007822E3">
        <w:rPr>
          <w:i/>
        </w:rPr>
        <w:t>Journal of Bacteriology</w:t>
      </w:r>
      <w:r w:rsidRPr="007822E3">
        <w:t xml:space="preserve">. </w:t>
      </w:r>
      <w:r w:rsidRPr="007822E3">
        <w:rPr>
          <w:b/>
        </w:rPr>
        <w:t>177</w:t>
      </w:r>
      <w:r w:rsidRPr="007822E3">
        <w:rPr>
          <w:bCs/>
        </w:rPr>
        <w:t xml:space="preserve"> </w:t>
      </w:r>
      <w:r w:rsidRPr="007822E3">
        <w:t>(14), 3998</w:t>
      </w:r>
      <w:r w:rsidR="00401922" w:rsidRPr="007822E3">
        <w:t>–</w:t>
      </w:r>
      <w:r w:rsidRPr="007822E3">
        <w:t>4008 (1995).</w:t>
      </w:r>
    </w:p>
    <w:p w14:paraId="0000018A" w14:textId="3767CBFF" w:rsidR="006670C1" w:rsidRPr="007822E3" w:rsidRDefault="0019133D" w:rsidP="007822E3">
      <w:r w:rsidRPr="007822E3">
        <w:t>3</w:t>
      </w:r>
      <w:sdt>
        <w:sdtPr>
          <w:tag w:val="goog_rdk_232"/>
          <w:id w:val="1551262334"/>
        </w:sdtPr>
        <w:sdtEndPr/>
        <w:sdtContent>
          <w:r w:rsidRPr="007822E3">
            <w:t>5</w:t>
          </w:r>
        </w:sdtContent>
      </w:sdt>
      <w:r w:rsidRPr="007822E3">
        <w:t>. Nguyen, T. T., Saxena, A.</w:t>
      </w:r>
      <w:r w:rsidR="00401922" w:rsidRPr="007822E3">
        <w:t>,</w:t>
      </w:r>
      <w:r w:rsidRPr="007822E3">
        <w:t xml:space="preserve"> Beveridge, T. J. Effect of surface lipopolysaccharide on the nature of membrane vesicles liberated from the Gram‐negative bacterium </w:t>
      </w:r>
      <w:r w:rsidRPr="007822E3">
        <w:rPr>
          <w:i/>
        </w:rPr>
        <w:t>Pseudomonas aeruginosa</w:t>
      </w:r>
      <w:r w:rsidRPr="007822E3">
        <w:t xml:space="preserve">. </w:t>
      </w:r>
      <w:r w:rsidRPr="007822E3">
        <w:rPr>
          <w:i/>
        </w:rPr>
        <w:t>Journal of Electron Microscopy</w:t>
      </w:r>
      <w:r w:rsidRPr="007822E3">
        <w:t xml:space="preserve">. </w:t>
      </w:r>
      <w:r w:rsidRPr="007822E3">
        <w:rPr>
          <w:b/>
        </w:rPr>
        <w:t>52</w:t>
      </w:r>
      <w:r w:rsidRPr="007822E3">
        <w:rPr>
          <w:bCs/>
        </w:rPr>
        <w:t xml:space="preserve"> </w:t>
      </w:r>
      <w:r w:rsidRPr="007822E3">
        <w:t>(5), 465</w:t>
      </w:r>
      <w:r w:rsidR="00401922" w:rsidRPr="007822E3">
        <w:t>–</w:t>
      </w:r>
      <w:r w:rsidRPr="007822E3">
        <w:t>469 (2003).</w:t>
      </w:r>
    </w:p>
    <w:p w14:paraId="0000018B" w14:textId="3CBAB8C5" w:rsidR="006670C1" w:rsidRPr="007822E3" w:rsidRDefault="0019133D" w:rsidP="007822E3">
      <w:pPr>
        <w:rPr>
          <w:color w:val="000000"/>
        </w:rPr>
      </w:pPr>
      <w:r w:rsidRPr="007822E3">
        <w:t>3</w:t>
      </w:r>
      <w:sdt>
        <w:sdtPr>
          <w:tag w:val="goog_rdk_234"/>
          <w:id w:val="-2057147621"/>
        </w:sdtPr>
        <w:sdtEndPr/>
        <w:sdtContent>
          <w:r w:rsidRPr="007822E3">
            <w:t>6</w:t>
          </w:r>
        </w:sdtContent>
      </w:sdt>
      <w:r w:rsidRPr="007822E3">
        <w:rPr>
          <w:color w:val="000000"/>
        </w:rPr>
        <w:t xml:space="preserve">. </w:t>
      </w:r>
      <w:proofErr w:type="spellStart"/>
      <w:r w:rsidRPr="007822E3">
        <w:rPr>
          <w:color w:val="000000"/>
        </w:rPr>
        <w:t>Théry</w:t>
      </w:r>
      <w:proofErr w:type="spellEnd"/>
      <w:r w:rsidRPr="007822E3">
        <w:rPr>
          <w:color w:val="000000"/>
        </w:rPr>
        <w:t>, C.</w:t>
      </w:r>
      <w:r w:rsidRPr="007822E3">
        <w:rPr>
          <w:i/>
          <w:color w:val="000000"/>
        </w:rPr>
        <w:t xml:space="preserve"> </w:t>
      </w:r>
      <w:r w:rsidRPr="007822E3">
        <w:rPr>
          <w:iCs/>
          <w:color w:val="000000"/>
        </w:rPr>
        <w:t xml:space="preserve">et al. </w:t>
      </w:r>
      <w:r w:rsidRPr="007822E3">
        <w:rPr>
          <w:color w:val="000000"/>
        </w:rPr>
        <w:t xml:space="preserve">Minimal information for studies of extracellular vesicles 2018 (MISEV2018): a position statement of the International Society for Extracellular Vesicles and update of the MISEV2014 guidelines. </w:t>
      </w:r>
      <w:r w:rsidRPr="007822E3">
        <w:rPr>
          <w:i/>
          <w:color w:val="000000"/>
        </w:rPr>
        <w:t>Journal of Extracellular Vesicles</w:t>
      </w:r>
      <w:r w:rsidRPr="007822E3">
        <w:rPr>
          <w:iCs/>
          <w:color w:val="000000"/>
        </w:rPr>
        <w:t xml:space="preserve">. </w:t>
      </w:r>
      <w:r w:rsidRPr="007822E3">
        <w:rPr>
          <w:b/>
          <w:color w:val="000000"/>
        </w:rPr>
        <w:t>7</w:t>
      </w:r>
      <w:r w:rsidRPr="007822E3">
        <w:rPr>
          <w:color w:val="000000"/>
        </w:rPr>
        <w:t xml:space="preserve"> (1), 1535750 (2018).</w:t>
      </w:r>
    </w:p>
    <w:p w14:paraId="0000018C" w14:textId="6B484A03" w:rsidR="006670C1" w:rsidRPr="007822E3" w:rsidRDefault="0019133D" w:rsidP="007822E3">
      <w:r w:rsidRPr="007822E3">
        <w:t>3</w:t>
      </w:r>
      <w:sdt>
        <w:sdtPr>
          <w:tag w:val="goog_rdk_236"/>
          <w:id w:val="-181828597"/>
        </w:sdtPr>
        <w:sdtEndPr/>
        <w:sdtContent>
          <w:r w:rsidRPr="007822E3">
            <w:t>7</w:t>
          </w:r>
        </w:sdtContent>
      </w:sdt>
      <w:r w:rsidRPr="007822E3">
        <w:t xml:space="preserve">. </w:t>
      </w:r>
      <w:proofErr w:type="spellStart"/>
      <w:r w:rsidRPr="007822E3">
        <w:t>Norena</w:t>
      </w:r>
      <w:proofErr w:type="spellEnd"/>
      <w:r w:rsidRPr="007822E3">
        <w:t>-Caro, D. A., Malone, T. M.</w:t>
      </w:r>
      <w:r w:rsidR="00AE4EC5" w:rsidRPr="007822E3">
        <w:t>,</w:t>
      </w:r>
      <w:r w:rsidRPr="007822E3">
        <w:t xml:space="preserve"> Benton, M. G. Nitrogen </w:t>
      </w:r>
      <w:r w:rsidR="00E704F9" w:rsidRPr="007822E3">
        <w:t xml:space="preserve">sources </w:t>
      </w:r>
      <w:r w:rsidRPr="007822E3">
        <w:t xml:space="preserve">and </w:t>
      </w:r>
      <w:r w:rsidR="00E704F9" w:rsidRPr="007822E3">
        <w:t xml:space="preserve">iron Availability affect pigment biosynthesis </w:t>
      </w:r>
      <w:r w:rsidRPr="007822E3">
        <w:t xml:space="preserve">and </w:t>
      </w:r>
      <w:r w:rsidR="00E704F9" w:rsidRPr="007822E3">
        <w:t xml:space="preserve">nutrient consumption </w:t>
      </w:r>
      <w:r w:rsidRPr="007822E3">
        <w:t xml:space="preserve">in </w:t>
      </w:r>
      <w:r w:rsidRPr="007822E3">
        <w:rPr>
          <w:i/>
        </w:rPr>
        <w:t xml:space="preserve">Anabaena </w:t>
      </w:r>
      <w:r w:rsidRPr="007822E3">
        <w:t xml:space="preserve">sp. UTEX 2576. </w:t>
      </w:r>
      <w:r w:rsidRPr="007822E3">
        <w:rPr>
          <w:i/>
        </w:rPr>
        <w:t>Microorganisms</w:t>
      </w:r>
      <w:r w:rsidRPr="007822E3">
        <w:t xml:space="preserve">. </w:t>
      </w:r>
      <w:r w:rsidRPr="007822E3">
        <w:rPr>
          <w:b/>
        </w:rPr>
        <w:t>9</w:t>
      </w:r>
      <w:r w:rsidRPr="007822E3">
        <w:rPr>
          <w:bCs/>
        </w:rPr>
        <w:t xml:space="preserve"> </w:t>
      </w:r>
      <w:r w:rsidRPr="007822E3">
        <w:t>(2)</w:t>
      </w:r>
      <w:r w:rsidR="00E704F9" w:rsidRPr="007822E3">
        <w:t>, 431</w:t>
      </w:r>
      <w:r w:rsidRPr="007822E3">
        <w:t xml:space="preserve"> (2021).</w:t>
      </w:r>
    </w:p>
    <w:p w14:paraId="0000018D" w14:textId="0A7D140C" w:rsidR="006670C1" w:rsidRPr="007822E3" w:rsidRDefault="0019133D" w:rsidP="007822E3">
      <w:r w:rsidRPr="007822E3">
        <w:t>3</w:t>
      </w:r>
      <w:sdt>
        <w:sdtPr>
          <w:tag w:val="goog_rdk_238"/>
          <w:id w:val="-1523320335"/>
        </w:sdtPr>
        <w:sdtEndPr/>
        <w:sdtContent>
          <w:r w:rsidRPr="007822E3">
            <w:t>8</w:t>
          </w:r>
        </w:sdtContent>
      </w:sdt>
      <w:r w:rsidRPr="007822E3">
        <w:t xml:space="preserve">. </w:t>
      </w:r>
      <w:proofErr w:type="spellStart"/>
      <w:r w:rsidRPr="007822E3">
        <w:t>Rippka</w:t>
      </w:r>
      <w:proofErr w:type="spellEnd"/>
      <w:r w:rsidRPr="007822E3">
        <w:t xml:space="preserve">, R. in </w:t>
      </w:r>
      <w:r w:rsidRPr="007822E3">
        <w:rPr>
          <w:i/>
        </w:rPr>
        <w:t>Methods in Enzymology</w:t>
      </w:r>
      <w:r w:rsidRPr="007822E3">
        <w:t xml:space="preserve">. </w:t>
      </w:r>
      <w:r w:rsidR="00AE4EC5" w:rsidRPr="007822E3">
        <w:t xml:space="preserve">Academic Press. </w:t>
      </w:r>
      <w:r w:rsidRPr="007822E3">
        <w:rPr>
          <w:b/>
        </w:rPr>
        <w:t>167</w:t>
      </w:r>
      <w:r w:rsidR="00AE4EC5" w:rsidRPr="007822E3">
        <w:t>,</w:t>
      </w:r>
      <w:r w:rsidRPr="007822E3">
        <w:t xml:space="preserve"> 3</w:t>
      </w:r>
      <w:r w:rsidR="00AE4EC5" w:rsidRPr="007822E3">
        <w:t>–</w:t>
      </w:r>
      <w:r w:rsidRPr="007822E3">
        <w:t>27 (1988).</w:t>
      </w:r>
    </w:p>
    <w:p w14:paraId="0000018E" w14:textId="59E383FD" w:rsidR="006670C1" w:rsidRPr="007822E3" w:rsidRDefault="0019133D" w:rsidP="007822E3">
      <w:r w:rsidRPr="007822E3">
        <w:t>3</w:t>
      </w:r>
      <w:sdt>
        <w:sdtPr>
          <w:tag w:val="goog_rdk_240"/>
          <w:id w:val="1877734387"/>
        </w:sdtPr>
        <w:sdtEndPr/>
        <w:sdtContent>
          <w:r w:rsidRPr="007822E3">
            <w:t>9</w:t>
          </w:r>
        </w:sdtContent>
      </w:sdt>
      <w:r w:rsidRPr="007822E3">
        <w:t xml:space="preserve">. van Alphen, P., </w:t>
      </w:r>
      <w:proofErr w:type="spellStart"/>
      <w:r w:rsidRPr="007822E3">
        <w:t>Abedini</w:t>
      </w:r>
      <w:proofErr w:type="spellEnd"/>
      <w:r w:rsidRPr="007822E3">
        <w:t xml:space="preserve"> </w:t>
      </w:r>
      <w:proofErr w:type="spellStart"/>
      <w:r w:rsidRPr="007822E3">
        <w:t>Najafabadi</w:t>
      </w:r>
      <w:proofErr w:type="spellEnd"/>
      <w:r w:rsidRPr="007822E3">
        <w:t>, H., Branco dos Santos, F.</w:t>
      </w:r>
      <w:r w:rsidR="00AE4EC5" w:rsidRPr="007822E3">
        <w:t>,</w:t>
      </w:r>
      <w:r w:rsidRPr="007822E3">
        <w:t xml:space="preserve"> </w:t>
      </w:r>
      <w:proofErr w:type="spellStart"/>
      <w:r w:rsidRPr="007822E3">
        <w:t>Hellingwerf</w:t>
      </w:r>
      <w:proofErr w:type="spellEnd"/>
      <w:r w:rsidRPr="007822E3">
        <w:t xml:space="preserve">, K. J. Increasing the Photoautotrophic Growth Rate of </w:t>
      </w:r>
      <w:proofErr w:type="spellStart"/>
      <w:r w:rsidRPr="007822E3">
        <w:rPr>
          <w:i/>
        </w:rPr>
        <w:t>Synechocystis</w:t>
      </w:r>
      <w:proofErr w:type="spellEnd"/>
      <w:r w:rsidRPr="007822E3">
        <w:rPr>
          <w:i/>
        </w:rPr>
        <w:t xml:space="preserve"> </w:t>
      </w:r>
      <w:r w:rsidRPr="007822E3">
        <w:t xml:space="preserve">sp. PCC 6803 by Identifying the Limitations of Its Cultivation. </w:t>
      </w:r>
      <w:r w:rsidRPr="007822E3">
        <w:rPr>
          <w:i/>
        </w:rPr>
        <w:t>Biotechnology Journal</w:t>
      </w:r>
      <w:r w:rsidRPr="007822E3">
        <w:t xml:space="preserve">. </w:t>
      </w:r>
      <w:r w:rsidRPr="007822E3">
        <w:rPr>
          <w:b/>
        </w:rPr>
        <w:t>13</w:t>
      </w:r>
      <w:r w:rsidRPr="007822E3">
        <w:rPr>
          <w:bCs/>
        </w:rPr>
        <w:t xml:space="preserve"> </w:t>
      </w:r>
      <w:r w:rsidRPr="007822E3">
        <w:t>(8), 1700764 (2018).</w:t>
      </w:r>
    </w:p>
    <w:p w14:paraId="0000018F" w14:textId="6A49E41A" w:rsidR="006670C1" w:rsidRPr="007822E3" w:rsidRDefault="000F3DFB" w:rsidP="007822E3">
      <w:sdt>
        <w:sdtPr>
          <w:tag w:val="goog_rdk_243"/>
          <w:id w:val="-128555363"/>
        </w:sdtPr>
        <w:sdtEndPr/>
        <w:sdtContent>
          <w:r w:rsidR="0019133D" w:rsidRPr="007822E3">
            <w:t>40</w:t>
          </w:r>
        </w:sdtContent>
      </w:sdt>
      <w:r w:rsidR="0019133D" w:rsidRPr="007822E3">
        <w:t xml:space="preserve">. Reimer, S. L. </w:t>
      </w:r>
      <w:r w:rsidR="0019133D" w:rsidRPr="007822E3">
        <w:rPr>
          <w:iCs/>
        </w:rPr>
        <w:t xml:space="preserve">et al. </w:t>
      </w:r>
      <w:r w:rsidR="0019133D" w:rsidRPr="007822E3">
        <w:t xml:space="preserve">Comparative </w:t>
      </w:r>
      <w:r w:rsidR="00AE4EC5" w:rsidRPr="007822E3">
        <w:t xml:space="preserve">analysis </w:t>
      </w:r>
      <w:r w:rsidR="0019133D" w:rsidRPr="007822E3">
        <w:t xml:space="preserve">of </w:t>
      </w:r>
      <w:r w:rsidR="00AE4EC5" w:rsidRPr="007822E3">
        <w:t xml:space="preserve">outer membrane vesicle isolation methods with </w:t>
      </w:r>
      <w:r w:rsidR="0019133D" w:rsidRPr="007822E3">
        <w:t xml:space="preserve">an </w:t>
      </w:r>
      <w:r w:rsidR="0019133D" w:rsidRPr="007822E3">
        <w:rPr>
          <w:i/>
        </w:rPr>
        <w:t>Escherichia coli</w:t>
      </w:r>
      <w:r w:rsidR="0019133D" w:rsidRPr="007822E3">
        <w:t xml:space="preserve"> </w:t>
      </w:r>
      <w:proofErr w:type="spellStart"/>
      <w:r w:rsidR="0019133D" w:rsidRPr="007822E3">
        <w:rPr>
          <w:i/>
        </w:rPr>
        <w:t>tolA</w:t>
      </w:r>
      <w:proofErr w:type="spellEnd"/>
      <w:r w:rsidR="0019133D" w:rsidRPr="007822E3">
        <w:t xml:space="preserve"> </w:t>
      </w:r>
      <w:r w:rsidR="00AE4EC5" w:rsidRPr="007822E3">
        <w:t xml:space="preserve">mutant reveals </w:t>
      </w:r>
      <w:r w:rsidR="0019133D" w:rsidRPr="007822E3">
        <w:t xml:space="preserve">a </w:t>
      </w:r>
      <w:r w:rsidR="00AE4EC5" w:rsidRPr="007822E3">
        <w:t>hypervesiculating phenotype with outer</w:t>
      </w:r>
      <w:r w:rsidR="0019133D" w:rsidRPr="007822E3">
        <w:t>-</w:t>
      </w:r>
      <w:r w:rsidR="00AE4EC5" w:rsidRPr="007822E3">
        <w:t>inner membrane vesicle content</w:t>
      </w:r>
      <w:r w:rsidR="0019133D" w:rsidRPr="007822E3">
        <w:t xml:space="preserve">. </w:t>
      </w:r>
      <w:r w:rsidR="0019133D" w:rsidRPr="007822E3">
        <w:rPr>
          <w:b/>
          <w:bCs/>
        </w:rPr>
        <w:t>12</w:t>
      </w:r>
      <w:r w:rsidR="0019133D" w:rsidRPr="007822E3">
        <w:t xml:space="preserve"> (383) (2021).</w:t>
      </w:r>
    </w:p>
    <w:p w14:paraId="00000190" w14:textId="60B5F6EF" w:rsidR="006670C1" w:rsidRPr="007822E3" w:rsidRDefault="000F3DFB" w:rsidP="007822E3">
      <w:pPr>
        <w:rPr>
          <w:color w:val="000000"/>
        </w:rPr>
      </w:pPr>
      <w:sdt>
        <w:sdtPr>
          <w:tag w:val="goog_rdk_246"/>
          <w:id w:val="118728515"/>
        </w:sdtPr>
        <w:sdtEndPr/>
        <w:sdtContent>
          <w:r w:rsidR="0019133D" w:rsidRPr="007822E3">
            <w:t>41</w:t>
          </w:r>
        </w:sdtContent>
      </w:sdt>
      <w:r w:rsidR="0019133D" w:rsidRPr="007822E3">
        <w:rPr>
          <w:color w:val="000000"/>
        </w:rPr>
        <w:t xml:space="preserve">. </w:t>
      </w:r>
      <w:proofErr w:type="spellStart"/>
      <w:r w:rsidR="0019133D" w:rsidRPr="007822E3">
        <w:rPr>
          <w:color w:val="000000"/>
        </w:rPr>
        <w:t>Zavan</w:t>
      </w:r>
      <w:proofErr w:type="spellEnd"/>
      <w:r w:rsidR="0019133D" w:rsidRPr="007822E3">
        <w:rPr>
          <w:color w:val="000000"/>
        </w:rPr>
        <w:t xml:space="preserve">, L., </w:t>
      </w:r>
      <w:proofErr w:type="spellStart"/>
      <w:r w:rsidR="0019133D" w:rsidRPr="007822E3">
        <w:rPr>
          <w:color w:val="000000"/>
        </w:rPr>
        <w:t>Bitto</w:t>
      </w:r>
      <w:proofErr w:type="spellEnd"/>
      <w:r w:rsidR="0019133D" w:rsidRPr="007822E3">
        <w:rPr>
          <w:color w:val="000000"/>
        </w:rPr>
        <w:t>, N. J., Johnston, E. L., Greening, D. W.</w:t>
      </w:r>
      <w:r w:rsidR="00AE4EC5" w:rsidRPr="007822E3">
        <w:rPr>
          <w:color w:val="000000"/>
        </w:rPr>
        <w:t>,</w:t>
      </w:r>
      <w:r w:rsidR="0019133D" w:rsidRPr="007822E3">
        <w:rPr>
          <w:color w:val="000000"/>
        </w:rPr>
        <w:t xml:space="preserve"> </w:t>
      </w:r>
      <w:proofErr w:type="spellStart"/>
      <w:r w:rsidR="0019133D" w:rsidRPr="007822E3">
        <w:rPr>
          <w:color w:val="000000"/>
        </w:rPr>
        <w:t>Kaparakis-Liaskos</w:t>
      </w:r>
      <w:proofErr w:type="spellEnd"/>
      <w:r w:rsidR="0019133D" w:rsidRPr="007822E3">
        <w:rPr>
          <w:color w:val="000000"/>
        </w:rPr>
        <w:t xml:space="preserve">, M. </w:t>
      </w:r>
      <w:r w:rsidR="0019133D" w:rsidRPr="007822E3">
        <w:rPr>
          <w:i/>
          <w:color w:val="000000"/>
        </w:rPr>
        <w:t>Helicobacter pylori</w:t>
      </w:r>
      <w:r w:rsidR="0019133D" w:rsidRPr="007822E3">
        <w:rPr>
          <w:color w:val="000000"/>
        </w:rPr>
        <w:t xml:space="preserve"> </w:t>
      </w:r>
      <w:r w:rsidR="00AE4EC5" w:rsidRPr="007822E3">
        <w:rPr>
          <w:color w:val="000000"/>
        </w:rPr>
        <w:t xml:space="preserve">growth stage determines </w:t>
      </w:r>
      <w:r w:rsidR="0019133D" w:rsidRPr="007822E3">
        <w:rPr>
          <w:color w:val="000000"/>
        </w:rPr>
        <w:t xml:space="preserve">the </w:t>
      </w:r>
      <w:r w:rsidR="00AE4EC5" w:rsidRPr="007822E3">
        <w:rPr>
          <w:color w:val="000000"/>
        </w:rPr>
        <w:t>size</w:t>
      </w:r>
      <w:r w:rsidR="0019133D" w:rsidRPr="007822E3">
        <w:rPr>
          <w:color w:val="000000"/>
        </w:rPr>
        <w:t xml:space="preserve">, </w:t>
      </w:r>
      <w:r w:rsidR="00AE4EC5" w:rsidRPr="007822E3">
        <w:rPr>
          <w:color w:val="000000"/>
        </w:rPr>
        <w:t>protein composition</w:t>
      </w:r>
      <w:r w:rsidR="0019133D" w:rsidRPr="007822E3">
        <w:rPr>
          <w:color w:val="000000"/>
        </w:rPr>
        <w:t xml:space="preserve">, and </w:t>
      </w:r>
      <w:r w:rsidR="00AE4EC5" w:rsidRPr="007822E3">
        <w:rPr>
          <w:color w:val="000000"/>
        </w:rPr>
        <w:t xml:space="preserve">preferential cargo packaging </w:t>
      </w:r>
      <w:r w:rsidR="0019133D" w:rsidRPr="007822E3">
        <w:rPr>
          <w:color w:val="000000"/>
        </w:rPr>
        <w:t xml:space="preserve">of </w:t>
      </w:r>
      <w:r w:rsidR="00AE4EC5" w:rsidRPr="007822E3">
        <w:rPr>
          <w:color w:val="000000"/>
        </w:rPr>
        <w:t>outer membrane vesicles</w:t>
      </w:r>
      <w:r w:rsidR="0019133D" w:rsidRPr="007822E3">
        <w:rPr>
          <w:color w:val="000000"/>
        </w:rPr>
        <w:t xml:space="preserve">. </w:t>
      </w:r>
      <w:r w:rsidR="0019133D" w:rsidRPr="007822E3">
        <w:rPr>
          <w:i/>
          <w:color w:val="000000"/>
        </w:rPr>
        <w:t>Proteomics</w:t>
      </w:r>
      <w:r w:rsidR="0019133D" w:rsidRPr="007822E3">
        <w:rPr>
          <w:color w:val="000000"/>
        </w:rPr>
        <w:t xml:space="preserve">. </w:t>
      </w:r>
      <w:r w:rsidR="0019133D" w:rsidRPr="007822E3">
        <w:rPr>
          <w:b/>
          <w:color w:val="000000"/>
        </w:rPr>
        <w:t>19</w:t>
      </w:r>
      <w:r w:rsidR="0019133D" w:rsidRPr="007822E3">
        <w:rPr>
          <w:color w:val="000000"/>
        </w:rPr>
        <w:t xml:space="preserve"> (1</w:t>
      </w:r>
      <w:r w:rsidR="00AE4EC5" w:rsidRPr="007822E3">
        <w:rPr>
          <w:color w:val="000000"/>
        </w:rPr>
        <w:t>–</w:t>
      </w:r>
      <w:r w:rsidR="0019133D" w:rsidRPr="007822E3">
        <w:rPr>
          <w:color w:val="000000"/>
        </w:rPr>
        <w:t>2), 1800209 (2019).</w:t>
      </w:r>
    </w:p>
    <w:p w14:paraId="00000191" w14:textId="3D890FB8" w:rsidR="006670C1" w:rsidRPr="007822E3" w:rsidRDefault="0019133D" w:rsidP="007822E3">
      <w:r w:rsidRPr="007822E3">
        <w:t>4</w:t>
      </w:r>
      <w:sdt>
        <w:sdtPr>
          <w:tag w:val="goog_rdk_248"/>
          <w:id w:val="-2077809772"/>
        </w:sdtPr>
        <w:sdtEndPr/>
        <w:sdtContent>
          <w:r w:rsidRPr="007822E3">
            <w:t>2</w:t>
          </w:r>
        </w:sdtContent>
      </w:sdt>
      <w:r w:rsidRPr="007822E3">
        <w:t xml:space="preserve">. Soares, N. C. </w:t>
      </w:r>
      <w:r w:rsidRPr="007822E3">
        <w:rPr>
          <w:iCs/>
        </w:rPr>
        <w:t xml:space="preserve">et al. </w:t>
      </w:r>
      <w:r w:rsidRPr="007822E3">
        <w:t xml:space="preserve">Associating </w:t>
      </w:r>
      <w:r w:rsidR="00AE4EC5" w:rsidRPr="007822E3">
        <w:t>growth</w:t>
      </w:r>
      <w:r w:rsidRPr="007822E3">
        <w:t>-</w:t>
      </w:r>
      <w:r w:rsidR="00AE4EC5" w:rsidRPr="007822E3">
        <w:t>phase</w:t>
      </w:r>
      <w:r w:rsidRPr="007822E3">
        <w:t>-</w:t>
      </w:r>
      <w:r w:rsidR="00AE4EC5" w:rsidRPr="007822E3">
        <w:t xml:space="preserve">related changes </w:t>
      </w:r>
      <w:r w:rsidRPr="007822E3">
        <w:t xml:space="preserve">in the </w:t>
      </w:r>
      <w:r w:rsidR="00AE4EC5" w:rsidRPr="007822E3">
        <w:t xml:space="preserve">proteome </w:t>
      </w:r>
      <w:r w:rsidRPr="007822E3">
        <w:t xml:space="preserve">of </w:t>
      </w:r>
      <w:r w:rsidRPr="007822E3">
        <w:rPr>
          <w:i/>
        </w:rPr>
        <w:t xml:space="preserve">Acinetobacter </w:t>
      </w:r>
      <w:proofErr w:type="spellStart"/>
      <w:r w:rsidRPr="007822E3">
        <w:rPr>
          <w:i/>
        </w:rPr>
        <w:t>baumannii</w:t>
      </w:r>
      <w:proofErr w:type="spellEnd"/>
      <w:r w:rsidRPr="007822E3">
        <w:t xml:space="preserve"> with </w:t>
      </w:r>
      <w:r w:rsidR="00AE4EC5" w:rsidRPr="007822E3">
        <w:t xml:space="preserve">increased resistance </w:t>
      </w:r>
      <w:r w:rsidRPr="007822E3">
        <w:t xml:space="preserve">to </w:t>
      </w:r>
      <w:r w:rsidR="00AE4EC5" w:rsidRPr="007822E3">
        <w:t>oxidative stress</w:t>
      </w:r>
      <w:r w:rsidRPr="007822E3">
        <w:t xml:space="preserve">. </w:t>
      </w:r>
      <w:r w:rsidRPr="007822E3">
        <w:rPr>
          <w:i/>
        </w:rPr>
        <w:t>Journal of Proteome Research</w:t>
      </w:r>
      <w:r w:rsidRPr="007822E3">
        <w:t xml:space="preserve">. </w:t>
      </w:r>
      <w:r w:rsidRPr="007822E3">
        <w:rPr>
          <w:b/>
        </w:rPr>
        <w:t>9</w:t>
      </w:r>
      <w:r w:rsidRPr="007822E3">
        <w:rPr>
          <w:bCs/>
        </w:rPr>
        <w:t xml:space="preserve"> </w:t>
      </w:r>
      <w:r w:rsidRPr="007822E3">
        <w:t>(4), 1951</w:t>
      </w:r>
      <w:r w:rsidR="00AE4EC5" w:rsidRPr="007822E3">
        <w:t>–</w:t>
      </w:r>
      <w:r w:rsidRPr="007822E3">
        <w:t>1964 (2010).</w:t>
      </w:r>
    </w:p>
    <w:p w14:paraId="00000192" w14:textId="5A79852F" w:rsidR="006670C1" w:rsidRPr="007822E3" w:rsidRDefault="0019133D" w:rsidP="007822E3">
      <w:r w:rsidRPr="007822E3">
        <w:t>4</w:t>
      </w:r>
      <w:sdt>
        <w:sdtPr>
          <w:tag w:val="goog_rdk_250"/>
          <w:id w:val="2128044394"/>
        </w:sdtPr>
        <w:sdtEndPr/>
        <w:sdtContent>
          <w:r w:rsidRPr="007822E3">
            <w:t>3</w:t>
          </w:r>
        </w:sdtContent>
      </w:sdt>
      <w:r w:rsidRPr="007822E3">
        <w:t xml:space="preserve">. Thurber, R. V., Haynes, M., Breitbart, M., </w:t>
      </w:r>
      <w:proofErr w:type="spellStart"/>
      <w:r w:rsidRPr="007822E3">
        <w:t>Wegley</w:t>
      </w:r>
      <w:proofErr w:type="spellEnd"/>
      <w:r w:rsidRPr="007822E3">
        <w:t>, L.</w:t>
      </w:r>
      <w:r w:rsidR="00AE4EC5" w:rsidRPr="007822E3">
        <w:t>,</w:t>
      </w:r>
      <w:r w:rsidRPr="007822E3">
        <w:t xml:space="preserve"> </w:t>
      </w:r>
      <w:proofErr w:type="spellStart"/>
      <w:r w:rsidRPr="007822E3">
        <w:t>Rohwer</w:t>
      </w:r>
      <w:proofErr w:type="spellEnd"/>
      <w:r w:rsidRPr="007822E3">
        <w:t xml:space="preserve">, F. Laboratory procedures to generate viral metagenomes. </w:t>
      </w:r>
      <w:r w:rsidRPr="007822E3">
        <w:rPr>
          <w:i/>
        </w:rPr>
        <w:t>Nature Protocols</w:t>
      </w:r>
      <w:r w:rsidRPr="007822E3">
        <w:t xml:space="preserve">. </w:t>
      </w:r>
      <w:r w:rsidRPr="007822E3">
        <w:rPr>
          <w:b/>
        </w:rPr>
        <w:t>4</w:t>
      </w:r>
      <w:r w:rsidRPr="007822E3">
        <w:rPr>
          <w:bCs/>
        </w:rPr>
        <w:t xml:space="preserve"> </w:t>
      </w:r>
      <w:r w:rsidRPr="007822E3">
        <w:t>(4), 470</w:t>
      </w:r>
      <w:r w:rsidR="00357FF6" w:rsidRPr="007822E3">
        <w:t>–</w:t>
      </w:r>
      <w:r w:rsidRPr="007822E3">
        <w:t>483 (2009).</w:t>
      </w:r>
    </w:p>
    <w:p w14:paraId="00000193" w14:textId="5D4F44D7" w:rsidR="006670C1" w:rsidRPr="007822E3" w:rsidRDefault="0019133D" w:rsidP="007822E3">
      <w:r w:rsidRPr="007822E3">
        <w:t>4</w:t>
      </w:r>
      <w:sdt>
        <w:sdtPr>
          <w:tag w:val="goog_rdk_252"/>
          <w:id w:val="1658651470"/>
        </w:sdtPr>
        <w:sdtEndPr/>
        <w:sdtContent>
          <w:r w:rsidRPr="007822E3">
            <w:t>4</w:t>
          </w:r>
        </w:sdtContent>
      </w:sdt>
      <w:r w:rsidRPr="007822E3">
        <w:t xml:space="preserve">. </w:t>
      </w:r>
      <w:proofErr w:type="spellStart"/>
      <w:r w:rsidRPr="007822E3">
        <w:t>Dell’Annunziata</w:t>
      </w:r>
      <w:proofErr w:type="spellEnd"/>
      <w:r w:rsidRPr="007822E3">
        <w:t xml:space="preserve">, F. </w:t>
      </w:r>
      <w:r w:rsidRPr="007822E3">
        <w:rPr>
          <w:iCs/>
        </w:rPr>
        <w:t xml:space="preserve">et al. </w:t>
      </w:r>
      <w:r w:rsidRPr="007822E3">
        <w:t xml:space="preserve">Outer </w:t>
      </w:r>
      <w:r w:rsidR="00357FF6" w:rsidRPr="007822E3">
        <w:t xml:space="preserve">membrane vesicles derived </w:t>
      </w:r>
      <w:r w:rsidRPr="007822E3">
        <w:t xml:space="preserve">from </w:t>
      </w:r>
      <w:r w:rsidRPr="007822E3">
        <w:rPr>
          <w:i/>
        </w:rPr>
        <w:t>Klebsiella pneumoniae</w:t>
      </w:r>
      <w:r w:rsidRPr="007822E3">
        <w:t xml:space="preserve"> </w:t>
      </w:r>
      <w:r w:rsidR="00357FF6" w:rsidRPr="007822E3">
        <w:t xml:space="preserve">are </w:t>
      </w:r>
      <w:r w:rsidRPr="007822E3">
        <w:t xml:space="preserve">a </w:t>
      </w:r>
      <w:r w:rsidR="00357FF6" w:rsidRPr="007822E3">
        <w:t xml:space="preserve">driving force </w:t>
      </w:r>
      <w:r w:rsidRPr="007822E3">
        <w:t xml:space="preserve">for </w:t>
      </w:r>
      <w:r w:rsidR="00357FF6" w:rsidRPr="007822E3">
        <w:t>horizontal gene transfer</w:t>
      </w:r>
      <w:r w:rsidRPr="007822E3">
        <w:t xml:space="preserve">. </w:t>
      </w:r>
      <w:r w:rsidRPr="007822E3">
        <w:rPr>
          <w:i/>
        </w:rPr>
        <w:t>International Journal of Molecular Sciences</w:t>
      </w:r>
      <w:r w:rsidRPr="007822E3">
        <w:t xml:space="preserve">. </w:t>
      </w:r>
      <w:r w:rsidRPr="007822E3">
        <w:rPr>
          <w:b/>
        </w:rPr>
        <w:t>22</w:t>
      </w:r>
      <w:r w:rsidRPr="007822E3">
        <w:rPr>
          <w:bCs/>
        </w:rPr>
        <w:t xml:space="preserve"> </w:t>
      </w:r>
      <w:r w:rsidRPr="007822E3">
        <w:t>(16)</w:t>
      </w:r>
      <w:r w:rsidR="00E704F9" w:rsidRPr="007822E3">
        <w:t>, 8732</w:t>
      </w:r>
      <w:r w:rsidRPr="007822E3">
        <w:t xml:space="preserve"> (2021).</w:t>
      </w:r>
    </w:p>
    <w:p w14:paraId="00000194" w14:textId="48199309" w:rsidR="006670C1" w:rsidRPr="007822E3" w:rsidRDefault="0019133D" w:rsidP="007822E3">
      <w:pPr>
        <w:rPr>
          <w:color w:val="000000"/>
        </w:rPr>
      </w:pPr>
      <w:r w:rsidRPr="007822E3">
        <w:t>4</w:t>
      </w:r>
      <w:sdt>
        <w:sdtPr>
          <w:tag w:val="goog_rdk_254"/>
          <w:id w:val="464555204"/>
        </w:sdtPr>
        <w:sdtEndPr/>
        <w:sdtContent>
          <w:r w:rsidRPr="007822E3">
            <w:t>5</w:t>
          </w:r>
        </w:sdtContent>
      </w:sdt>
      <w:r w:rsidRPr="007822E3">
        <w:rPr>
          <w:color w:val="000000"/>
        </w:rPr>
        <w:t xml:space="preserve">. </w:t>
      </w:r>
      <w:proofErr w:type="spellStart"/>
      <w:r w:rsidRPr="007822E3">
        <w:rPr>
          <w:color w:val="000000"/>
        </w:rPr>
        <w:t>Linney</w:t>
      </w:r>
      <w:proofErr w:type="spellEnd"/>
      <w:r w:rsidRPr="007822E3">
        <w:rPr>
          <w:color w:val="000000"/>
        </w:rPr>
        <w:t xml:space="preserve">, M. D., </w:t>
      </w:r>
      <w:proofErr w:type="spellStart"/>
      <w:r w:rsidRPr="007822E3">
        <w:rPr>
          <w:color w:val="000000"/>
        </w:rPr>
        <w:t>Schvarcz</w:t>
      </w:r>
      <w:proofErr w:type="spellEnd"/>
      <w:r w:rsidRPr="007822E3">
        <w:rPr>
          <w:color w:val="000000"/>
        </w:rPr>
        <w:t>, C. R., Steward, G. F., DeLong, E. F.</w:t>
      </w:r>
      <w:r w:rsidR="00357FF6" w:rsidRPr="007822E3">
        <w:rPr>
          <w:color w:val="000000"/>
        </w:rPr>
        <w:t>,</w:t>
      </w:r>
      <w:r w:rsidRPr="007822E3">
        <w:rPr>
          <w:color w:val="000000"/>
        </w:rPr>
        <w:t xml:space="preserve"> Karl, D. M. A method for characterizing dissolved DNA and its application to the North Pacific Subtropical Gyre. </w:t>
      </w:r>
      <w:r w:rsidRPr="007822E3">
        <w:rPr>
          <w:i/>
          <w:iCs/>
          <w:color w:val="000000"/>
        </w:rPr>
        <w:t>Limnology and Oceanography: Methods</w:t>
      </w:r>
      <w:r w:rsidRPr="007822E3">
        <w:rPr>
          <w:color w:val="000000"/>
        </w:rPr>
        <w:t xml:space="preserve">. </w:t>
      </w:r>
      <w:r w:rsidRPr="007822E3">
        <w:rPr>
          <w:b/>
          <w:bCs/>
          <w:color w:val="000000"/>
        </w:rPr>
        <w:t>19</w:t>
      </w:r>
      <w:r w:rsidRPr="007822E3">
        <w:rPr>
          <w:color w:val="000000"/>
        </w:rPr>
        <w:t xml:space="preserve"> (3), 210</w:t>
      </w:r>
      <w:r w:rsidR="00357FF6" w:rsidRPr="007822E3">
        <w:rPr>
          <w:color w:val="000000"/>
        </w:rPr>
        <w:t>–</w:t>
      </w:r>
      <w:r w:rsidRPr="007822E3">
        <w:rPr>
          <w:color w:val="000000"/>
        </w:rPr>
        <w:t>221 (2021).</w:t>
      </w:r>
    </w:p>
    <w:p w14:paraId="00000195" w14:textId="05608603" w:rsidR="006670C1" w:rsidRPr="007822E3" w:rsidRDefault="0019133D" w:rsidP="007822E3">
      <w:r w:rsidRPr="007822E3">
        <w:t>4</w:t>
      </w:r>
      <w:sdt>
        <w:sdtPr>
          <w:tag w:val="goog_rdk_256"/>
          <w:id w:val="-681515488"/>
        </w:sdtPr>
        <w:sdtEndPr/>
        <w:sdtContent>
          <w:r w:rsidRPr="007822E3">
            <w:t>6</w:t>
          </w:r>
        </w:sdtContent>
      </w:sdt>
      <w:r w:rsidRPr="007822E3">
        <w:t xml:space="preserve">. Arab, T. </w:t>
      </w:r>
      <w:r w:rsidRPr="007822E3">
        <w:rPr>
          <w:iCs/>
        </w:rPr>
        <w:t xml:space="preserve">et al. </w:t>
      </w:r>
      <w:r w:rsidRPr="007822E3">
        <w:t xml:space="preserve">Characterization of extracellular vesicles and synthetic nanoparticles with four orthogonal single-particle analysis platforms. </w:t>
      </w:r>
      <w:r w:rsidRPr="007822E3">
        <w:rPr>
          <w:i/>
        </w:rPr>
        <w:t>Journal of Extracellular Vesicles</w:t>
      </w:r>
      <w:r w:rsidRPr="007822E3">
        <w:t xml:space="preserve">. </w:t>
      </w:r>
      <w:r w:rsidRPr="007822E3">
        <w:rPr>
          <w:b/>
        </w:rPr>
        <w:t>10</w:t>
      </w:r>
      <w:r w:rsidRPr="007822E3">
        <w:rPr>
          <w:bCs/>
        </w:rPr>
        <w:t xml:space="preserve"> </w:t>
      </w:r>
      <w:r w:rsidRPr="007822E3">
        <w:t>(6), e12079 (2021).</w:t>
      </w:r>
    </w:p>
    <w:p w14:paraId="00000196" w14:textId="3CBE50BE" w:rsidR="006670C1" w:rsidRPr="007822E3" w:rsidRDefault="0019133D" w:rsidP="007822E3">
      <w:r w:rsidRPr="007822E3">
        <w:t>4</w:t>
      </w:r>
      <w:sdt>
        <w:sdtPr>
          <w:tag w:val="goog_rdk_258"/>
          <w:id w:val="1711764241"/>
        </w:sdtPr>
        <w:sdtEndPr/>
        <w:sdtContent>
          <w:r w:rsidRPr="007822E3">
            <w:t>7</w:t>
          </w:r>
        </w:sdtContent>
      </w:sdt>
      <w:r w:rsidRPr="007822E3">
        <w:t xml:space="preserve">. </w:t>
      </w:r>
      <w:proofErr w:type="spellStart"/>
      <w:r w:rsidRPr="007822E3">
        <w:t>Cimorelli</w:t>
      </w:r>
      <w:proofErr w:type="spellEnd"/>
      <w:r w:rsidRPr="007822E3">
        <w:t xml:space="preserve">, M., </w:t>
      </w:r>
      <w:proofErr w:type="spellStart"/>
      <w:r w:rsidRPr="007822E3">
        <w:t>Nieuwland</w:t>
      </w:r>
      <w:proofErr w:type="spellEnd"/>
      <w:r w:rsidRPr="007822E3">
        <w:t xml:space="preserve">, R., </w:t>
      </w:r>
      <w:proofErr w:type="spellStart"/>
      <w:r w:rsidRPr="007822E3">
        <w:t>Varga</w:t>
      </w:r>
      <w:proofErr w:type="spellEnd"/>
      <w:r w:rsidRPr="007822E3">
        <w:t>, Z.</w:t>
      </w:r>
      <w:r w:rsidR="00357FF6" w:rsidRPr="007822E3">
        <w:t>,</w:t>
      </w:r>
      <w:r w:rsidRPr="007822E3">
        <w:t xml:space="preserve"> van der Pol, E. Standardized procedure to measure the size distribution of extracellular vesicles together with other particles in biofluids with microfluidic resistive pulse sensing. </w:t>
      </w:r>
      <w:proofErr w:type="spellStart"/>
      <w:r w:rsidRPr="007822E3">
        <w:rPr>
          <w:i/>
        </w:rPr>
        <w:t>PLoS</w:t>
      </w:r>
      <w:proofErr w:type="spellEnd"/>
      <w:r w:rsidRPr="007822E3">
        <w:rPr>
          <w:i/>
        </w:rPr>
        <w:t xml:space="preserve"> ONE</w:t>
      </w:r>
      <w:r w:rsidRPr="007822E3">
        <w:t xml:space="preserve">. </w:t>
      </w:r>
      <w:r w:rsidRPr="007822E3">
        <w:rPr>
          <w:b/>
        </w:rPr>
        <w:t>16</w:t>
      </w:r>
      <w:r w:rsidRPr="007822E3">
        <w:rPr>
          <w:bCs/>
        </w:rPr>
        <w:t xml:space="preserve"> </w:t>
      </w:r>
      <w:r w:rsidRPr="007822E3">
        <w:t>(4), e0249603 (2021).</w:t>
      </w:r>
    </w:p>
    <w:p w14:paraId="00000197" w14:textId="77777777" w:rsidR="006670C1" w:rsidRPr="007822E3" w:rsidRDefault="006670C1" w:rsidP="007822E3"/>
    <w:sectPr w:rsidR="006670C1" w:rsidRPr="007822E3" w:rsidSect="007822E3">
      <w:headerReference w:type="even" r:id="rId16"/>
      <w:headerReference w:type="default" r:id="rId17"/>
      <w:footerReference w:type="even" r:id="rId18"/>
      <w:footerReference w:type="default" r:id="rId19"/>
      <w:headerReference w:type="first" r:id="rId20"/>
      <w:footerReference w:type="first" r:id="rId21"/>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3550A5" w14:textId="77777777" w:rsidR="00334F7A" w:rsidRDefault="00334F7A">
      <w:r>
        <w:separator/>
      </w:r>
    </w:p>
  </w:endnote>
  <w:endnote w:type="continuationSeparator" w:id="0">
    <w:p w14:paraId="4FF6FF34" w14:textId="77777777" w:rsidR="00334F7A" w:rsidRDefault="00334F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9B" w14:textId="77777777" w:rsidR="0019133D" w:rsidRDefault="0019133D">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9E" w14:textId="77777777" w:rsidR="0019133D" w:rsidRDefault="0019133D">
    <w:pPr>
      <w:pBdr>
        <w:top w:val="nil"/>
        <w:left w:val="nil"/>
        <w:bottom w:val="nil"/>
        <w:right w:val="nil"/>
        <w:between w:val="nil"/>
      </w:pBdr>
      <w:tabs>
        <w:tab w:val="center" w:pos="4252"/>
        <w:tab w:val="right" w:pos="8504"/>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9D" w14:textId="77777777" w:rsidR="0019133D" w:rsidRDefault="0019133D">
    <w:pPr>
      <w:pBdr>
        <w:top w:val="nil"/>
        <w:left w:val="nil"/>
        <w:bottom w:val="nil"/>
        <w:right w:val="nil"/>
        <w:between w:val="nil"/>
      </w:pBdr>
      <w:tabs>
        <w:tab w:val="center" w:pos="4252"/>
        <w:tab w:val="right" w:pos="8504"/>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DA507" w14:textId="77777777" w:rsidR="00334F7A" w:rsidRDefault="00334F7A">
      <w:r>
        <w:separator/>
      </w:r>
    </w:p>
  </w:footnote>
  <w:footnote w:type="continuationSeparator" w:id="0">
    <w:p w14:paraId="44AA2503" w14:textId="77777777" w:rsidR="00334F7A" w:rsidRDefault="00334F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99" w14:textId="77777777" w:rsidR="0019133D" w:rsidRDefault="0019133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98" w14:textId="6C2C6050" w:rsidR="0019133D" w:rsidRDefault="0019133D">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9A" w14:textId="77777777" w:rsidR="0019133D" w:rsidRDefault="0019133D">
    <w:pPr>
      <w:widowControl/>
      <w:pBdr>
        <w:top w:val="nil"/>
        <w:left w:val="nil"/>
        <w:bottom w:val="nil"/>
        <w:right w:val="nil"/>
        <w:between w:val="nil"/>
      </w:pBdr>
      <w:tabs>
        <w:tab w:val="center" w:pos="4680"/>
        <w:tab w:val="right" w:pos="9360"/>
      </w:tabs>
      <w:jc w:val="left"/>
      <w:rPr>
        <w:rFonts w:ascii="Cambria" w:eastAsia="Cambria" w:hAnsi="Cambria" w:cs="Cambria"/>
        <w:color w:val="000000"/>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105A1F"/>
    <w:multiLevelType w:val="multilevel"/>
    <w:tmpl w:val="589E1656"/>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22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0MTeyMDexsLQwMDNV0lEKTi0uzszPAykwrgUA5X3LmCwAAAA="/>
  </w:docVars>
  <w:rsids>
    <w:rsidRoot w:val="006670C1"/>
    <w:rsid w:val="0006163A"/>
    <w:rsid w:val="00085A1F"/>
    <w:rsid w:val="000A48B7"/>
    <w:rsid w:val="000E0FFA"/>
    <w:rsid w:val="000E7764"/>
    <w:rsid w:val="000F3DFB"/>
    <w:rsid w:val="000F4100"/>
    <w:rsid w:val="000F72F9"/>
    <w:rsid w:val="00142ED2"/>
    <w:rsid w:val="0019133D"/>
    <w:rsid w:val="001E6B6B"/>
    <w:rsid w:val="00203ED4"/>
    <w:rsid w:val="0024750C"/>
    <w:rsid w:val="00260DD3"/>
    <w:rsid w:val="00263603"/>
    <w:rsid w:val="00270EB7"/>
    <w:rsid w:val="00284FB1"/>
    <w:rsid w:val="002D3571"/>
    <w:rsid w:val="00334F7A"/>
    <w:rsid w:val="00357FF6"/>
    <w:rsid w:val="00365CDB"/>
    <w:rsid w:val="003719FF"/>
    <w:rsid w:val="00372902"/>
    <w:rsid w:val="003A3FD1"/>
    <w:rsid w:val="003E1F73"/>
    <w:rsid w:val="003F1D35"/>
    <w:rsid w:val="00401922"/>
    <w:rsid w:val="00410155"/>
    <w:rsid w:val="00415BF1"/>
    <w:rsid w:val="00425164"/>
    <w:rsid w:val="00425A94"/>
    <w:rsid w:val="004354D2"/>
    <w:rsid w:val="00456D2B"/>
    <w:rsid w:val="0049135D"/>
    <w:rsid w:val="00491A9A"/>
    <w:rsid w:val="00494079"/>
    <w:rsid w:val="00495854"/>
    <w:rsid w:val="004D477D"/>
    <w:rsid w:val="004E2B29"/>
    <w:rsid w:val="00535A29"/>
    <w:rsid w:val="005A40FB"/>
    <w:rsid w:val="005B0550"/>
    <w:rsid w:val="005F5C6A"/>
    <w:rsid w:val="00612BDC"/>
    <w:rsid w:val="006166E6"/>
    <w:rsid w:val="006379EB"/>
    <w:rsid w:val="00646064"/>
    <w:rsid w:val="00646D4C"/>
    <w:rsid w:val="006500B9"/>
    <w:rsid w:val="006670C1"/>
    <w:rsid w:val="0068070C"/>
    <w:rsid w:val="00687898"/>
    <w:rsid w:val="0072380C"/>
    <w:rsid w:val="00755243"/>
    <w:rsid w:val="0077143C"/>
    <w:rsid w:val="00772304"/>
    <w:rsid w:val="007822E3"/>
    <w:rsid w:val="00782381"/>
    <w:rsid w:val="007A5C2F"/>
    <w:rsid w:val="007F22AF"/>
    <w:rsid w:val="007F75E5"/>
    <w:rsid w:val="00836ADA"/>
    <w:rsid w:val="00843D14"/>
    <w:rsid w:val="00847299"/>
    <w:rsid w:val="0088100F"/>
    <w:rsid w:val="00882278"/>
    <w:rsid w:val="008A16EA"/>
    <w:rsid w:val="008B0D66"/>
    <w:rsid w:val="008B5684"/>
    <w:rsid w:val="008B608D"/>
    <w:rsid w:val="008C7E17"/>
    <w:rsid w:val="009156FE"/>
    <w:rsid w:val="00926F75"/>
    <w:rsid w:val="00991C0C"/>
    <w:rsid w:val="009B074E"/>
    <w:rsid w:val="009C39DB"/>
    <w:rsid w:val="009E31BF"/>
    <w:rsid w:val="009F4B50"/>
    <w:rsid w:val="00A25E93"/>
    <w:rsid w:val="00A31164"/>
    <w:rsid w:val="00A625C3"/>
    <w:rsid w:val="00A64A2E"/>
    <w:rsid w:val="00A731FA"/>
    <w:rsid w:val="00A7503A"/>
    <w:rsid w:val="00AB4769"/>
    <w:rsid w:val="00AB53B5"/>
    <w:rsid w:val="00AD4119"/>
    <w:rsid w:val="00AE4EC5"/>
    <w:rsid w:val="00B42DE7"/>
    <w:rsid w:val="00B572D7"/>
    <w:rsid w:val="00B6069F"/>
    <w:rsid w:val="00B83640"/>
    <w:rsid w:val="00B86616"/>
    <w:rsid w:val="00BA05DF"/>
    <w:rsid w:val="00BA5FE4"/>
    <w:rsid w:val="00BE4089"/>
    <w:rsid w:val="00BE7187"/>
    <w:rsid w:val="00BF604B"/>
    <w:rsid w:val="00BF6CFB"/>
    <w:rsid w:val="00C0218B"/>
    <w:rsid w:val="00C24F05"/>
    <w:rsid w:val="00C42896"/>
    <w:rsid w:val="00C44340"/>
    <w:rsid w:val="00C45133"/>
    <w:rsid w:val="00C51CCD"/>
    <w:rsid w:val="00C80B76"/>
    <w:rsid w:val="00CA147B"/>
    <w:rsid w:val="00CC2A80"/>
    <w:rsid w:val="00CF5296"/>
    <w:rsid w:val="00D06278"/>
    <w:rsid w:val="00D61C69"/>
    <w:rsid w:val="00D81907"/>
    <w:rsid w:val="00D87F05"/>
    <w:rsid w:val="00DB3D4C"/>
    <w:rsid w:val="00DE51E8"/>
    <w:rsid w:val="00DE5C6C"/>
    <w:rsid w:val="00DE73DD"/>
    <w:rsid w:val="00E2379D"/>
    <w:rsid w:val="00E51A27"/>
    <w:rsid w:val="00E61F8A"/>
    <w:rsid w:val="00E704F9"/>
    <w:rsid w:val="00E9498C"/>
    <w:rsid w:val="00EA4925"/>
    <w:rsid w:val="00EB0F61"/>
    <w:rsid w:val="00ED6BA6"/>
    <w:rsid w:val="00EE54F6"/>
    <w:rsid w:val="00F22398"/>
    <w:rsid w:val="00F250D2"/>
    <w:rsid w:val="00F63FE8"/>
    <w:rsid w:val="00FB5276"/>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211783"/>
  <w15:docId w15:val="{80377DD1-D79F-4B73-B3D0-28A284771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pt-PT"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A71D8D"/>
    <w:pPr>
      <w:ind w:left="720"/>
      <w:contextualSpacing/>
    </w:pPr>
  </w:style>
  <w:style w:type="paragraph" w:styleId="Footer">
    <w:name w:val="footer"/>
    <w:basedOn w:val="Normal"/>
    <w:link w:val="FooterChar"/>
    <w:uiPriority w:val="99"/>
    <w:unhideWhenUsed/>
    <w:rsid w:val="00421162"/>
    <w:pPr>
      <w:tabs>
        <w:tab w:val="center" w:pos="4252"/>
        <w:tab w:val="right" w:pos="8504"/>
      </w:tabs>
    </w:pPr>
  </w:style>
  <w:style w:type="character" w:customStyle="1" w:styleId="FooterChar">
    <w:name w:val="Footer Char"/>
    <w:basedOn w:val="DefaultParagraphFont"/>
    <w:link w:val="Footer"/>
    <w:uiPriority w:val="99"/>
    <w:rsid w:val="00421162"/>
  </w:style>
  <w:style w:type="character" w:styleId="LineNumber">
    <w:name w:val="line number"/>
    <w:basedOn w:val="DefaultParagraphFont"/>
    <w:uiPriority w:val="99"/>
    <w:semiHidden/>
    <w:unhideWhenUsed/>
    <w:rsid w:val="00C66275"/>
  </w:style>
  <w:style w:type="character" w:styleId="CommentReference">
    <w:name w:val="annotation reference"/>
    <w:basedOn w:val="DefaultParagraphFont"/>
    <w:uiPriority w:val="99"/>
    <w:semiHidden/>
    <w:unhideWhenUsed/>
    <w:rsid w:val="006F46BB"/>
    <w:rPr>
      <w:sz w:val="16"/>
      <w:szCs w:val="16"/>
    </w:rPr>
  </w:style>
  <w:style w:type="paragraph" w:styleId="CommentText">
    <w:name w:val="annotation text"/>
    <w:basedOn w:val="Normal"/>
    <w:link w:val="CommentTextChar"/>
    <w:uiPriority w:val="99"/>
    <w:unhideWhenUsed/>
    <w:rsid w:val="006F46BB"/>
    <w:rPr>
      <w:sz w:val="20"/>
      <w:szCs w:val="20"/>
    </w:rPr>
  </w:style>
  <w:style w:type="character" w:customStyle="1" w:styleId="CommentTextChar">
    <w:name w:val="Comment Text Char"/>
    <w:basedOn w:val="DefaultParagraphFont"/>
    <w:link w:val="CommentText"/>
    <w:uiPriority w:val="99"/>
    <w:rsid w:val="006F46BB"/>
    <w:rPr>
      <w:sz w:val="20"/>
      <w:szCs w:val="20"/>
    </w:rPr>
  </w:style>
  <w:style w:type="paragraph" w:styleId="CommentSubject">
    <w:name w:val="annotation subject"/>
    <w:basedOn w:val="CommentText"/>
    <w:next w:val="CommentText"/>
    <w:link w:val="CommentSubjectChar"/>
    <w:uiPriority w:val="99"/>
    <w:semiHidden/>
    <w:unhideWhenUsed/>
    <w:rsid w:val="006F46BB"/>
    <w:rPr>
      <w:b/>
      <w:bCs/>
    </w:rPr>
  </w:style>
  <w:style w:type="character" w:customStyle="1" w:styleId="CommentSubjectChar">
    <w:name w:val="Comment Subject Char"/>
    <w:basedOn w:val="CommentTextChar"/>
    <w:link w:val="CommentSubject"/>
    <w:uiPriority w:val="99"/>
    <w:semiHidden/>
    <w:rsid w:val="006F46BB"/>
    <w:rPr>
      <w:b/>
      <w:bCs/>
      <w:sz w:val="20"/>
      <w:szCs w:val="20"/>
    </w:rPr>
  </w:style>
  <w:style w:type="paragraph" w:styleId="NormalWeb">
    <w:name w:val="Normal (Web)"/>
    <w:basedOn w:val="Normal"/>
    <w:uiPriority w:val="99"/>
    <w:unhideWhenUsed/>
    <w:rsid w:val="00C91120"/>
    <w:pPr>
      <w:widowControl/>
      <w:spacing w:before="100" w:beforeAutospacing="1" w:after="100" w:afterAutospacing="1"/>
      <w:jc w:val="left"/>
    </w:pPr>
    <w:rPr>
      <w:rFonts w:ascii="Times New Roman" w:eastAsia="Times New Roman" w:hAnsi="Times New Roman" w:cs="Times New Roman"/>
      <w:lang w:eastAsia="en-US"/>
    </w:rPr>
  </w:style>
  <w:style w:type="paragraph" w:styleId="BalloonText">
    <w:name w:val="Balloon Text"/>
    <w:basedOn w:val="Normal"/>
    <w:link w:val="BalloonTextChar"/>
    <w:uiPriority w:val="99"/>
    <w:semiHidden/>
    <w:unhideWhenUsed/>
    <w:rsid w:val="000C12B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2BD"/>
    <w:rPr>
      <w:rFonts w:ascii="Segoe UI" w:hAnsi="Segoe UI" w:cs="Segoe UI"/>
      <w:sz w:val="18"/>
      <w:szCs w:val="18"/>
    </w:rPr>
  </w:style>
  <w:style w:type="paragraph" w:styleId="Revision">
    <w:name w:val="Revision"/>
    <w:hidden/>
    <w:uiPriority w:val="99"/>
    <w:semiHidden/>
    <w:rsid w:val="00240526"/>
    <w:pPr>
      <w:widowControl/>
      <w:jc w:val="left"/>
    </w:pPr>
  </w:style>
  <w:style w:type="paragraph" w:styleId="Header">
    <w:name w:val="header"/>
    <w:basedOn w:val="Normal"/>
    <w:link w:val="HeaderChar"/>
    <w:uiPriority w:val="99"/>
    <w:unhideWhenUsed/>
    <w:rsid w:val="00A52455"/>
    <w:pPr>
      <w:widowControl/>
      <w:tabs>
        <w:tab w:val="center" w:pos="4680"/>
        <w:tab w:val="right" w:pos="9360"/>
      </w:tabs>
      <w:jc w:val="left"/>
    </w:pPr>
    <w:rPr>
      <w:rFonts w:asciiTheme="minorHAnsi" w:eastAsiaTheme="minorEastAsia" w:hAnsiTheme="minorHAnsi" w:cs="Times New Roman"/>
      <w:sz w:val="22"/>
      <w:szCs w:val="22"/>
      <w:lang w:eastAsia="en-US"/>
    </w:rPr>
  </w:style>
  <w:style w:type="character" w:customStyle="1" w:styleId="HeaderChar">
    <w:name w:val="Header Char"/>
    <w:basedOn w:val="DefaultParagraphFont"/>
    <w:link w:val="Header"/>
    <w:uiPriority w:val="99"/>
    <w:rsid w:val="00A52455"/>
    <w:rPr>
      <w:rFonts w:asciiTheme="minorHAnsi" w:eastAsiaTheme="minorEastAsia" w:hAnsiTheme="minorHAnsi" w:cs="Times New Roman"/>
      <w:sz w:val="22"/>
      <w:szCs w:val="22"/>
      <w:lang w:eastAsia="en-US"/>
    </w:rPr>
  </w:style>
  <w:style w:type="character" w:customStyle="1" w:styleId="UnresolvedMention2">
    <w:name w:val="Unresolved Mention2"/>
    <w:basedOn w:val="DefaultParagraphFont"/>
    <w:uiPriority w:val="99"/>
    <w:semiHidden/>
    <w:unhideWhenUsed/>
    <w:rsid w:val="00C069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sbiller@wellesley.edu"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hyperlink" Target="mailto:jorge.cardoso@i3s.up.p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teeve.lima@i3s.up.pt" TargetMode="External"/><Relationship Id="rId5" Type="http://schemas.openxmlformats.org/officeDocument/2006/relationships/settings" Target="settings.xml"/><Relationship Id="rId15" Type="http://schemas.openxmlformats.org/officeDocument/2006/relationships/hyperlink" Target="mailto:paulo.oliveira@ibmc.up.pt" TargetMode="External"/><Relationship Id="rId23" Type="http://schemas.openxmlformats.org/officeDocument/2006/relationships/theme" Target="theme/theme1.xml"/><Relationship Id="rId10" Type="http://schemas.openxmlformats.org/officeDocument/2006/relationships/hyperlink" Target="mailto:b32mumam@uco.es"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mailto:sbiller@wellesley.edu" TargetMode="External"/><Relationship Id="rId14" Type="http://schemas.openxmlformats.org/officeDocument/2006/relationships/hyperlink" Target="mailto:b32mumam@uco.e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qsLKOLF+rFh7EVKtwoUe8QFQ2gA==">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</go:docsCustomData>
</go:gDocsCustomXmlDataStorage>
</file>

<file path=customXml/itemProps1.xml><?xml version="1.0" encoding="utf-8"?>
<ds:datastoreItem xmlns:ds="http://schemas.openxmlformats.org/officeDocument/2006/customXml" ds:itemID="{F2BF0817-6773-40BA-AC77-5998ED7C2513}">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Pages>
  <Words>8967</Words>
  <Characters>51116</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Company>Universidade do Porto</Company>
  <LinksUpToDate>false</LinksUpToDate>
  <CharactersWithSpaces>59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lanjana</dc:creator>
  <cp:lastModifiedBy>Nilanjana Das</cp:lastModifiedBy>
  <cp:revision>38</cp:revision>
  <dcterms:created xsi:type="dcterms:W3CDTF">2021-12-28T14:47:00Z</dcterms:created>
  <dcterms:modified xsi:type="dcterms:W3CDTF">2021-12-28T15:28:00Z</dcterms:modified>
</cp:coreProperties>
</file>